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4AEB8F" w14:textId="6B5D1720" w:rsidR="00DB4ECA" w:rsidRPr="00E372F5" w:rsidRDefault="00745F04" w:rsidP="00DB4ECA">
      <w:pPr>
        <w:rPr>
          <w:rFonts w:ascii="Goudy Stout" w:eastAsia="Times New Roman" w:hAnsi="Goudy Stout"/>
          <w:bCs/>
          <w:color w:val="222222"/>
          <w:sz w:val="28"/>
          <w:szCs w:val="28"/>
        </w:rPr>
      </w:pPr>
      <w:bookmarkStart w:id="0" w:name="_Hlk149052520"/>
      <w:bookmarkStart w:id="1" w:name="_Hlk146612165"/>
      <w:bookmarkEnd w:id="0"/>
      <w:r w:rsidRPr="005E3145">
        <w:rPr>
          <w:rFonts w:ascii="AR CENA" w:hAnsi="AR CENA"/>
          <w:b/>
          <w:noProof/>
          <w:sz w:val="38"/>
          <w:szCs w:val="40"/>
        </w:rPr>
        <mc:AlternateContent>
          <mc:Choice Requires="wps">
            <w:drawing>
              <wp:anchor distT="0" distB="0" distL="114300" distR="114300" simplePos="0" relativeHeight="251646976" behindDoc="0" locked="0" layoutInCell="1" allowOverlap="1" wp14:anchorId="7C617EFE" wp14:editId="57D0E056">
                <wp:simplePos x="0" y="0"/>
                <wp:positionH relativeFrom="column">
                  <wp:posOffset>-288925</wp:posOffset>
                </wp:positionH>
                <wp:positionV relativeFrom="paragraph">
                  <wp:posOffset>8255</wp:posOffset>
                </wp:positionV>
                <wp:extent cx="1135380" cy="7461885"/>
                <wp:effectExtent l="0" t="0" r="26670" b="24765"/>
                <wp:wrapSquare wrapText="bothSides"/>
                <wp:docPr id="2859278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5380" cy="7461885"/>
                        </a:xfrm>
                        <a:prstGeom prst="rect">
                          <a:avLst/>
                        </a:prstGeom>
                        <a:solidFill>
                          <a:srgbClr val="FFFFFF"/>
                        </a:solidFill>
                        <a:ln w="12700" algn="ctr">
                          <a:solidFill>
                            <a:srgbClr val="666666"/>
                          </a:solidFill>
                          <a:miter lim="800000"/>
                          <a:headEnd/>
                          <a:tailEnd/>
                        </a:ln>
                        <a:effectLst/>
                        <a:extLs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txbx>
                        <w:txbxContent>
                          <w:p w14:paraId="240B98F6" w14:textId="77777777" w:rsidR="00AB2029" w:rsidRPr="008B1D4B" w:rsidRDefault="00AB2029" w:rsidP="00AF1793">
                            <w:pPr>
                              <w:widowControl w:val="0"/>
                              <w:jc w:val="center"/>
                              <w:rPr>
                                <w:rFonts w:ascii="Tw Cen MT" w:hAnsi="Tw Cen MT"/>
                                <w:b/>
                                <w:bCs/>
                                <w:color w:val="000000"/>
                                <w:kern w:val="32"/>
                                <w:sz w:val="18"/>
                                <w:szCs w:val="18"/>
                              </w:rPr>
                            </w:pPr>
                            <w:bookmarkStart w:id="2" w:name="_Hlk149052514"/>
                            <w:bookmarkEnd w:id="2"/>
                            <w:r w:rsidRPr="008B1D4B">
                              <w:rPr>
                                <w:rFonts w:ascii="Tw Cen MT" w:hAnsi="Tw Cen MT"/>
                                <w:b/>
                                <w:bCs/>
                                <w:color w:val="000000"/>
                                <w:kern w:val="32"/>
                                <w:sz w:val="18"/>
                                <w:szCs w:val="18"/>
                              </w:rPr>
                              <w:t>Mayor:</w:t>
                            </w:r>
                          </w:p>
                          <w:p w14:paraId="6BF7E22B"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Roy Schulz</w:t>
                            </w:r>
                          </w:p>
                          <w:p w14:paraId="1FAC6C6E" w14:textId="77777777" w:rsidR="00AB2029" w:rsidRPr="00E372F5" w:rsidRDefault="00AB2029" w:rsidP="00AF1793">
                            <w:pPr>
                              <w:widowControl w:val="0"/>
                              <w:jc w:val="center"/>
                              <w:rPr>
                                <w:rFonts w:ascii="Tw Cen MT" w:hAnsi="Tw Cen MT"/>
                                <w:b/>
                                <w:bCs/>
                                <w:color w:val="000000"/>
                                <w:kern w:val="32"/>
                                <w:sz w:val="12"/>
                                <w:szCs w:val="12"/>
                              </w:rPr>
                            </w:pPr>
                          </w:p>
                          <w:p w14:paraId="34C88583" w14:textId="77777777" w:rsidR="00AB2029"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Council:</w:t>
                            </w:r>
                          </w:p>
                          <w:p w14:paraId="106D0870" w14:textId="703CA6BF" w:rsidR="004C2DF0" w:rsidRPr="0054551B" w:rsidRDefault="004C2DF0" w:rsidP="00AF1793">
                            <w:pPr>
                              <w:widowControl w:val="0"/>
                              <w:jc w:val="center"/>
                              <w:rPr>
                                <w:rFonts w:ascii="Tw Cen MT" w:hAnsi="Tw Cen MT"/>
                                <w:color w:val="000000"/>
                                <w:kern w:val="32"/>
                                <w:sz w:val="18"/>
                                <w:szCs w:val="18"/>
                              </w:rPr>
                            </w:pPr>
                            <w:r w:rsidRPr="0054551B">
                              <w:rPr>
                                <w:rFonts w:ascii="Tw Cen MT" w:hAnsi="Tw Cen MT"/>
                                <w:color w:val="000000"/>
                                <w:kern w:val="32"/>
                                <w:sz w:val="18"/>
                                <w:szCs w:val="18"/>
                              </w:rPr>
                              <w:t>Lydia Fletcher</w:t>
                            </w:r>
                          </w:p>
                          <w:p w14:paraId="7ECA89C2" w14:textId="35421A7B" w:rsidR="00AB2029"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Michael Hale</w:t>
                            </w:r>
                          </w:p>
                          <w:p w14:paraId="2F3AAA5A" w14:textId="0BBD2BB2" w:rsidR="0054551B" w:rsidRDefault="0054551B" w:rsidP="00AF1793">
                            <w:pPr>
                              <w:widowControl w:val="0"/>
                              <w:jc w:val="center"/>
                              <w:rPr>
                                <w:rFonts w:ascii="Tw Cen MT" w:hAnsi="Tw Cen MT"/>
                                <w:color w:val="000000"/>
                                <w:kern w:val="32"/>
                                <w:sz w:val="18"/>
                                <w:szCs w:val="18"/>
                              </w:rPr>
                            </w:pPr>
                            <w:r>
                              <w:rPr>
                                <w:rFonts w:ascii="Tw Cen MT" w:hAnsi="Tw Cen MT"/>
                                <w:color w:val="000000"/>
                                <w:kern w:val="32"/>
                                <w:sz w:val="18"/>
                                <w:szCs w:val="18"/>
                              </w:rPr>
                              <w:t>Margie Jaeger</w:t>
                            </w:r>
                          </w:p>
                          <w:p w14:paraId="3B13DB5A" w14:textId="77777777" w:rsidR="00AB2029"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Pete Martin</w:t>
                            </w:r>
                          </w:p>
                          <w:p w14:paraId="03D2D98D" w14:textId="20613E4E" w:rsidR="006B350E" w:rsidRPr="008B1D4B" w:rsidRDefault="00C24ED6" w:rsidP="00AF1793">
                            <w:pPr>
                              <w:widowControl w:val="0"/>
                              <w:jc w:val="center"/>
                              <w:rPr>
                                <w:rFonts w:ascii="Tw Cen MT" w:hAnsi="Tw Cen MT"/>
                                <w:color w:val="000000"/>
                                <w:kern w:val="32"/>
                                <w:sz w:val="18"/>
                                <w:szCs w:val="18"/>
                              </w:rPr>
                            </w:pPr>
                            <w:r>
                              <w:rPr>
                                <w:rFonts w:ascii="Tw Cen MT" w:hAnsi="Tw Cen MT"/>
                                <w:color w:val="000000"/>
                                <w:kern w:val="32"/>
                                <w:sz w:val="18"/>
                                <w:szCs w:val="18"/>
                              </w:rPr>
                              <w:t>Amanda</w:t>
                            </w:r>
                            <w:r w:rsidR="006B350E">
                              <w:rPr>
                                <w:rFonts w:ascii="Tw Cen MT" w:hAnsi="Tw Cen MT"/>
                                <w:color w:val="000000"/>
                                <w:kern w:val="32"/>
                                <w:sz w:val="18"/>
                                <w:szCs w:val="18"/>
                              </w:rPr>
                              <w:t xml:space="preserve"> Prince</w:t>
                            </w:r>
                          </w:p>
                          <w:p w14:paraId="0C15BBF0"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BJ Sperber</w:t>
                            </w:r>
                          </w:p>
                          <w:p w14:paraId="38D79ED6" w14:textId="77777777" w:rsidR="00AB2029" w:rsidRPr="008B1D4B" w:rsidRDefault="00390B10"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Dave Tysz</w:t>
                            </w:r>
                          </w:p>
                          <w:p w14:paraId="42F53782" w14:textId="77777777" w:rsidR="00AB2029" w:rsidRPr="008B1D4B" w:rsidRDefault="00AB2029" w:rsidP="00AF1793">
                            <w:pPr>
                              <w:widowControl w:val="0"/>
                              <w:jc w:val="center"/>
                              <w:rPr>
                                <w:rFonts w:ascii="Tw Cen MT" w:hAnsi="Tw Cen MT"/>
                                <w:color w:val="000000"/>
                                <w:kern w:val="32"/>
                                <w:sz w:val="18"/>
                                <w:szCs w:val="18"/>
                              </w:rPr>
                            </w:pPr>
                          </w:p>
                          <w:p w14:paraId="545F3FCE"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b/>
                                <w:bCs/>
                                <w:color w:val="000000"/>
                                <w:kern w:val="32"/>
                                <w:sz w:val="18"/>
                                <w:szCs w:val="18"/>
                              </w:rPr>
                              <w:t>Clerk/Treasurer:</w:t>
                            </w:r>
                          </w:p>
                          <w:p w14:paraId="651FA9E9"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Eliza Evans-Teague</w:t>
                            </w:r>
                          </w:p>
                          <w:p w14:paraId="0AC634F3" w14:textId="77777777" w:rsidR="00AB2029" w:rsidRPr="008B1D4B" w:rsidRDefault="00AB2029" w:rsidP="00AF1793">
                            <w:pPr>
                              <w:widowControl w:val="0"/>
                              <w:jc w:val="center"/>
                              <w:rPr>
                                <w:rFonts w:ascii="Tw Cen MT" w:hAnsi="Tw Cen MT"/>
                                <w:color w:val="000000"/>
                                <w:kern w:val="32"/>
                                <w:sz w:val="18"/>
                                <w:szCs w:val="18"/>
                              </w:rPr>
                            </w:pPr>
                          </w:p>
                          <w:p w14:paraId="70EA17EE"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Deputy Clerk:</w:t>
                            </w:r>
                          </w:p>
                          <w:p w14:paraId="5FA4F481"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DonNell Ellsworth</w:t>
                            </w:r>
                          </w:p>
                          <w:p w14:paraId="5644DA32" w14:textId="77777777" w:rsidR="00E372F5" w:rsidRPr="00E372F5" w:rsidRDefault="00E372F5" w:rsidP="00AF1793">
                            <w:pPr>
                              <w:widowControl w:val="0"/>
                              <w:jc w:val="center"/>
                              <w:rPr>
                                <w:rFonts w:ascii="Tw Cen MT" w:hAnsi="Tw Cen MT"/>
                                <w:color w:val="000000"/>
                                <w:kern w:val="32"/>
                                <w:sz w:val="14"/>
                                <w:szCs w:val="14"/>
                              </w:rPr>
                            </w:pPr>
                          </w:p>
                          <w:p w14:paraId="2A738822"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Maintenance/</w:t>
                            </w:r>
                          </w:p>
                          <w:p w14:paraId="2D3A3D45"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Animal Control:</w:t>
                            </w:r>
                          </w:p>
                          <w:p w14:paraId="5FA4FAA7" w14:textId="5B5EC324" w:rsidR="00F2575D" w:rsidRDefault="00F2575D" w:rsidP="00AF1793">
                            <w:pPr>
                              <w:widowControl w:val="0"/>
                              <w:jc w:val="center"/>
                              <w:rPr>
                                <w:rFonts w:ascii="Tw Cen MT" w:hAnsi="Tw Cen MT"/>
                                <w:color w:val="000000"/>
                                <w:kern w:val="32"/>
                                <w:sz w:val="18"/>
                                <w:szCs w:val="18"/>
                              </w:rPr>
                            </w:pPr>
                            <w:r>
                              <w:rPr>
                                <w:rFonts w:ascii="Tw Cen MT" w:hAnsi="Tw Cen MT"/>
                                <w:color w:val="000000"/>
                                <w:kern w:val="32"/>
                                <w:sz w:val="18"/>
                                <w:szCs w:val="18"/>
                              </w:rPr>
                              <w:t>Shawn Bryan</w:t>
                            </w:r>
                          </w:p>
                          <w:p w14:paraId="032E6C0A" w14:textId="2D3C030E" w:rsidR="00F2575D" w:rsidRDefault="00F2575D" w:rsidP="00AF1793">
                            <w:pPr>
                              <w:widowControl w:val="0"/>
                              <w:jc w:val="center"/>
                              <w:rPr>
                                <w:rFonts w:ascii="Tw Cen MT" w:hAnsi="Tw Cen MT"/>
                                <w:color w:val="000000"/>
                                <w:kern w:val="32"/>
                                <w:sz w:val="18"/>
                                <w:szCs w:val="18"/>
                              </w:rPr>
                            </w:pPr>
                            <w:r>
                              <w:rPr>
                                <w:rFonts w:ascii="Tw Cen MT" w:hAnsi="Tw Cen MT"/>
                                <w:color w:val="000000"/>
                                <w:kern w:val="32"/>
                                <w:sz w:val="18"/>
                                <w:szCs w:val="18"/>
                              </w:rPr>
                              <w:t xml:space="preserve">Jessica </w:t>
                            </w:r>
                            <w:r w:rsidR="00703632">
                              <w:rPr>
                                <w:rFonts w:ascii="Tw Cen MT" w:hAnsi="Tw Cen MT"/>
                                <w:color w:val="000000"/>
                                <w:kern w:val="32"/>
                                <w:sz w:val="18"/>
                                <w:szCs w:val="18"/>
                              </w:rPr>
                              <w:t>May</w:t>
                            </w:r>
                            <w:r w:rsidR="00551AFE">
                              <w:rPr>
                                <w:rFonts w:ascii="Tw Cen MT" w:hAnsi="Tw Cen MT"/>
                                <w:color w:val="000000"/>
                                <w:kern w:val="32"/>
                                <w:sz w:val="18"/>
                                <w:szCs w:val="18"/>
                              </w:rPr>
                              <w:t xml:space="preserve"> </w:t>
                            </w:r>
                            <w:r w:rsidR="00703632">
                              <w:rPr>
                                <w:rFonts w:ascii="Tw Cen MT" w:hAnsi="Tw Cen MT"/>
                                <w:color w:val="000000"/>
                                <w:kern w:val="32"/>
                                <w:sz w:val="18"/>
                                <w:szCs w:val="18"/>
                              </w:rPr>
                              <w:t>Johnson</w:t>
                            </w:r>
                          </w:p>
                          <w:p w14:paraId="2E4D4D65" w14:textId="5730B8CD" w:rsidR="00AB2029"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Kevin Turnbough</w:t>
                            </w:r>
                          </w:p>
                          <w:p w14:paraId="669EE08C" w14:textId="77777777" w:rsidR="00565500" w:rsidRPr="008B1D4B" w:rsidRDefault="00565500" w:rsidP="00AF1793">
                            <w:pPr>
                              <w:widowControl w:val="0"/>
                              <w:jc w:val="center"/>
                              <w:rPr>
                                <w:rFonts w:ascii="Tw Cen MT" w:hAnsi="Tw Cen MT"/>
                                <w:color w:val="000000"/>
                                <w:kern w:val="32"/>
                                <w:sz w:val="18"/>
                                <w:szCs w:val="18"/>
                              </w:rPr>
                            </w:pPr>
                            <w:r>
                              <w:rPr>
                                <w:rFonts w:ascii="Tw Cen MT" w:hAnsi="Tw Cen MT"/>
                                <w:color w:val="000000"/>
                                <w:kern w:val="32"/>
                                <w:sz w:val="18"/>
                                <w:szCs w:val="18"/>
                              </w:rPr>
                              <w:t>Steven Thomas</w:t>
                            </w:r>
                          </w:p>
                          <w:p w14:paraId="78195849" w14:textId="77777777" w:rsidR="00AB2029" w:rsidRPr="008B1D4B" w:rsidRDefault="00AB2029" w:rsidP="00AF1793">
                            <w:pPr>
                              <w:widowControl w:val="0"/>
                              <w:jc w:val="center"/>
                              <w:rPr>
                                <w:rFonts w:ascii="Tw Cen MT" w:hAnsi="Tw Cen MT"/>
                                <w:b/>
                                <w:color w:val="000000"/>
                                <w:kern w:val="32"/>
                                <w:sz w:val="18"/>
                                <w:szCs w:val="18"/>
                              </w:rPr>
                            </w:pPr>
                          </w:p>
                          <w:p w14:paraId="7F5CEB44" w14:textId="77777777" w:rsidR="00AB2029" w:rsidRPr="008B1D4B" w:rsidRDefault="00AB2029" w:rsidP="00AF1793">
                            <w:pPr>
                              <w:widowControl w:val="0"/>
                              <w:jc w:val="center"/>
                              <w:rPr>
                                <w:rFonts w:ascii="Tw Cen MT" w:hAnsi="Tw Cen MT"/>
                                <w:b/>
                                <w:color w:val="000000"/>
                                <w:kern w:val="32"/>
                                <w:sz w:val="18"/>
                                <w:szCs w:val="18"/>
                              </w:rPr>
                            </w:pPr>
                            <w:r w:rsidRPr="008B1D4B">
                              <w:rPr>
                                <w:rFonts w:ascii="Tw Cen MT" w:hAnsi="Tw Cen MT"/>
                                <w:b/>
                                <w:color w:val="000000"/>
                                <w:kern w:val="32"/>
                                <w:sz w:val="18"/>
                                <w:szCs w:val="18"/>
                              </w:rPr>
                              <w:t>Code Enforcement      Officer:</w:t>
                            </w:r>
                          </w:p>
                          <w:p w14:paraId="2ABA8E8F" w14:textId="77777777" w:rsidR="00AB2029" w:rsidRPr="004B2CF5" w:rsidRDefault="00AB2029" w:rsidP="00AF1793">
                            <w:pPr>
                              <w:widowControl w:val="0"/>
                              <w:jc w:val="center"/>
                              <w:rPr>
                                <w:rFonts w:ascii="Tw Cen MT" w:hAnsi="Tw Cen MT"/>
                                <w:color w:val="000000"/>
                                <w:kern w:val="32"/>
                                <w:sz w:val="20"/>
                                <w:szCs w:val="20"/>
                              </w:rPr>
                            </w:pPr>
                            <w:r w:rsidRPr="004B2CF5">
                              <w:rPr>
                                <w:rFonts w:ascii="Tw Cen MT" w:hAnsi="Tw Cen MT"/>
                                <w:color w:val="000000"/>
                                <w:kern w:val="32"/>
                                <w:sz w:val="20"/>
                                <w:szCs w:val="20"/>
                              </w:rPr>
                              <w:t>Mike Bogenreif</w:t>
                            </w:r>
                          </w:p>
                          <w:p w14:paraId="51FBCB5B" w14:textId="77777777" w:rsidR="00AB2029" w:rsidRPr="004B2CF5" w:rsidRDefault="00AB2029" w:rsidP="00AF1793">
                            <w:pPr>
                              <w:widowControl w:val="0"/>
                              <w:jc w:val="center"/>
                              <w:rPr>
                                <w:rFonts w:ascii="Tw Cen MT" w:hAnsi="Tw Cen MT"/>
                                <w:color w:val="000000"/>
                                <w:kern w:val="32"/>
                                <w:sz w:val="20"/>
                                <w:szCs w:val="20"/>
                              </w:rPr>
                            </w:pPr>
                            <w:r w:rsidRPr="004B2CF5">
                              <w:rPr>
                                <w:rFonts w:ascii="Tw Cen MT" w:hAnsi="Tw Cen MT"/>
                                <w:color w:val="000000"/>
                                <w:kern w:val="32"/>
                                <w:sz w:val="20"/>
                                <w:szCs w:val="20"/>
                              </w:rPr>
                              <w:t>509-</w:t>
                            </w:r>
                            <w:r w:rsidR="00AE6864" w:rsidRPr="004B2CF5">
                              <w:rPr>
                                <w:rFonts w:ascii="Tw Cen MT" w:hAnsi="Tw Cen MT"/>
                                <w:color w:val="000000"/>
                                <w:kern w:val="32"/>
                                <w:sz w:val="20"/>
                                <w:szCs w:val="20"/>
                              </w:rPr>
                              <w:t>828-2144</w:t>
                            </w:r>
                          </w:p>
                          <w:p w14:paraId="1B601160" w14:textId="6BA9B82F" w:rsidR="00AB2029" w:rsidRPr="004B2CF5" w:rsidRDefault="008952C7" w:rsidP="00AF1793">
                            <w:pPr>
                              <w:widowControl w:val="0"/>
                              <w:jc w:val="center"/>
                              <w:rPr>
                                <w:rFonts w:ascii="Tw Cen MT" w:hAnsi="Tw Cen MT"/>
                                <w:color w:val="000000"/>
                                <w:kern w:val="32"/>
                                <w:sz w:val="18"/>
                                <w:szCs w:val="18"/>
                              </w:rPr>
                            </w:pPr>
                            <w:r>
                              <w:rPr>
                                <w:rFonts w:ascii="Tw Cen MT" w:hAnsi="Tw Cen MT"/>
                                <w:color w:val="000000"/>
                                <w:kern w:val="32"/>
                                <w:sz w:val="18"/>
                                <w:szCs w:val="18"/>
                              </w:rPr>
                              <w:t>tekoacodeenforcement@outlook.com</w:t>
                            </w:r>
                          </w:p>
                          <w:p w14:paraId="4F874EAA" w14:textId="77777777" w:rsidR="008B1D4B" w:rsidRDefault="008B1D4B" w:rsidP="00AF1793">
                            <w:pPr>
                              <w:widowControl w:val="0"/>
                              <w:jc w:val="center"/>
                              <w:rPr>
                                <w:rFonts w:ascii="Tw Cen MT" w:hAnsi="Tw Cen MT"/>
                                <w:color w:val="000000"/>
                                <w:kern w:val="32"/>
                                <w:sz w:val="16"/>
                                <w:szCs w:val="16"/>
                              </w:rPr>
                            </w:pPr>
                          </w:p>
                          <w:p w14:paraId="14E1B1D8" w14:textId="77777777" w:rsidR="008B1D4B" w:rsidRPr="00E372F5" w:rsidRDefault="008B1D4B" w:rsidP="00AF1793">
                            <w:pPr>
                              <w:widowControl w:val="0"/>
                              <w:jc w:val="center"/>
                              <w:rPr>
                                <w:rFonts w:ascii="Tw Cen MT" w:hAnsi="Tw Cen MT"/>
                                <w:color w:val="000000"/>
                                <w:kern w:val="32"/>
                                <w:sz w:val="18"/>
                                <w:szCs w:val="18"/>
                              </w:rPr>
                            </w:pPr>
                            <w:r w:rsidRPr="00E372F5">
                              <w:rPr>
                                <w:rFonts w:ascii="Tw Cen MT" w:hAnsi="Tw Cen MT"/>
                                <w:b/>
                                <w:bCs/>
                                <w:color w:val="000000"/>
                                <w:kern w:val="32"/>
                                <w:sz w:val="18"/>
                                <w:szCs w:val="18"/>
                              </w:rPr>
                              <w:t>Building Inspector:</w:t>
                            </w:r>
                          </w:p>
                          <w:p w14:paraId="31705607" w14:textId="77777777" w:rsidR="008B1D4B" w:rsidRPr="004B2CF5" w:rsidRDefault="008B1D4B" w:rsidP="00AF1793">
                            <w:pPr>
                              <w:widowControl w:val="0"/>
                              <w:jc w:val="center"/>
                              <w:rPr>
                                <w:rFonts w:ascii="Tw Cen MT" w:hAnsi="Tw Cen MT"/>
                                <w:color w:val="000000"/>
                                <w:kern w:val="32"/>
                                <w:sz w:val="20"/>
                                <w:szCs w:val="20"/>
                              </w:rPr>
                            </w:pPr>
                            <w:r w:rsidRPr="004B2CF5">
                              <w:rPr>
                                <w:rFonts w:ascii="Tw Cen MT" w:hAnsi="Tw Cen MT"/>
                                <w:color w:val="000000"/>
                                <w:kern w:val="32"/>
                                <w:sz w:val="20"/>
                                <w:szCs w:val="20"/>
                              </w:rPr>
                              <w:t>Steve Haxton</w:t>
                            </w:r>
                          </w:p>
                          <w:p w14:paraId="3DA12AFA" w14:textId="77777777" w:rsidR="008B1D4B" w:rsidRPr="004B2CF5" w:rsidRDefault="008B1D4B" w:rsidP="00AF1793">
                            <w:pPr>
                              <w:widowControl w:val="0"/>
                              <w:jc w:val="center"/>
                              <w:rPr>
                                <w:rFonts w:ascii="Tw Cen MT" w:hAnsi="Tw Cen MT"/>
                                <w:color w:val="000000"/>
                                <w:kern w:val="32"/>
                                <w:sz w:val="18"/>
                                <w:szCs w:val="18"/>
                              </w:rPr>
                            </w:pPr>
                            <w:r w:rsidRPr="004B2CF5">
                              <w:rPr>
                                <w:rFonts w:ascii="Tw Cen MT" w:hAnsi="Tw Cen MT"/>
                                <w:color w:val="000000"/>
                                <w:kern w:val="32"/>
                                <w:sz w:val="18"/>
                                <w:szCs w:val="18"/>
                              </w:rPr>
                              <w:t>509-981-</w:t>
                            </w:r>
                            <w:r w:rsidR="003B3D24" w:rsidRPr="004B2CF5">
                              <w:rPr>
                                <w:rFonts w:ascii="Tw Cen MT" w:hAnsi="Tw Cen MT"/>
                                <w:color w:val="000000"/>
                                <w:kern w:val="32"/>
                                <w:sz w:val="18"/>
                                <w:szCs w:val="18"/>
                              </w:rPr>
                              <w:t>2157</w:t>
                            </w:r>
                          </w:p>
                          <w:p w14:paraId="6AFA89E4" w14:textId="77777777" w:rsidR="00AB2029" w:rsidRPr="008B1D4B" w:rsidRDefault="00AB2029" w:rsidP="00AF1793">
                            <w:pPr>
                              <w:widowControl w:val="0"/>
                              <w:jc w:val="center"/>
                              <w:rPr>
                                <w:rFonts w:ascii="Tw Cen MT" w:hAnsi="Tw Cen MT"/>
                                <w:b/>
                                <w:bCs/>
                                <w:color w:val="000000"/>
                                <w:kern w:val="32"/>
                                <w:sz w:val="18"/>
                                <w:szCs w:val="18"/>
                              </w:rPr>
                            </w:pPr>
                          </w:p>
                          <w:p w14:paraId="2888DE33"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Office Hours:</w:t>
                            </w:r>
                          </w:p>
                          <w:p w14:paraId="25C1136F" w14:textId="77777777" w:rsidR="007739C5" w:rsidRPr="000572BF" w:rsidRDefault="00B524B4" w:rsidP="00AF1793">
                            <w:pPr>
                              <w:widowControl w:val="0"/>
                              <w:jc w:val="center"/>
                              <w:rPr>
                                <w:rFonts w:ascii="Tw Cen MT" w:hAnsi="Tw Cen MT"/>
                                <w:color w:val="000000"/>
                                <w:kern w:val="32"/>
                                <w:sz w:val="18"/>
                                <w:szCs w:val="18"/>
                              </w:rPr>
                            </w:pPr>
                            <w:r w:rsidRPr="000572BF">
                              <w:rPr>
                                <w:rFonts w:ascii="Tw Cen MT" w:hAnsi="Tw Cen MT"/>
                                <w:color w:val="000000"/>
                                <w:kern w:val="32"/>
                                <w:sz w:val="18"/>
                                <w:szCs w:val="18"/>
                              </w:rPr>
                              <w:t>8</w:t>
                            </w:r>
                            <w:r w:rsidR="00AB2029" w:rsidRPr="000572BF">
                              <w:rPr>
                                <w:rFonts w:ascii="Tw Cen MT" w:hAnsi="Tw Cen MT"/>
                                <w:color w:val="000000"/>
                                <w:kern w:val="32"/>
                                <w:sz w:val="18"/>
                                <w:szCs w:val="18"/>
                              </w:rPr>
                              <w:t xml:space="preserve">:00 </w:t>
                            </w:r>
                            <w:r w:rsidR="00AB2029" w:rsidRPr="000572BF">
                              <w:rPr>
                                <w:rFonts w:ascii="Tw Cen MT" w:hAnsi="Tw Cen MT"/>
                                <w:color w:val="000000"/>
                                <w:kern w:val="32"/>
                                <w:sz w:val="12"/>
                                <w:szCs w:val="12"/>
                              </w:rPr>
                              <w:t>A.M</w:t>
                            </w:r>
                            <w:r w:rsidR="00AB2029" w:rsidRPr="000572BF">
                              <w:rPr>
                                <w:rFonts w:ascii="Tw Cen MT" w:hAnsi="Tw Cen MT"/>
                                <w:color w:val="000000"/>
                                <w:kern w:val="32"/>
                                <w:sz w:val="16"/>
                                <w:szCs w:val="16"/>
                              </w:rPr>
                              <w:t>.</w:t>
                            </w:r>
                            <w:r w:rsidR="00AB2029" w:rsidRPr="000572BF">
                              <w:rPr>
                                <w:rFonts w:ascii="Tw Cen MT" w:hAnsi="Tw Cen MT"/>
                                <w:color w:val="000000"/>
                                <w:kern w:val="32"/>
                                <w:sz w:val="18"/>
                                <w:szCs w:val="18"/>
                              </w:rPr>
                              <w:t xml:space="preserve"> to</w:t>
                            </w:r>
                          </w:p>
                          <w:p w14:paraId="7B13590B" w14:textId="77777777" w:rsidR="00AB2029" w:rsidRPr="000572BF" w:rsidRDefault="00AB2029" w:rsidP="00AF1793">
                            <w:pPr>
                              <w:widowControl w:val="0"/>
                              <w:jc w:val="center"/>
                              <w:rPr>
                                <w:rFonts w:ascii="Tw Cen MT" w:hAnsi="Tw Cen MT"/>
                                <w:color w:val="000000"/>
                                <w:kern w:val="32"/>
                                <w:sz w:val="12"/>
                                <w:szCs w:val="12"/>
                              </w:rPr>
                            </w:pPr>
                            <w:r w:rsidRPr="000572BF">
                              <w:rPr>
                                <w:rFonts w:ascii="Tw Cen MT" w:hAnsi="Tw Cen MT"/>
                                <w:color w:val="000000"/>
                                <w:kern w:val="32"/>
                                <w:sz w:val="18"/>
                                <w:szCs w:val="18"/>
                              </w:rPr>
                              <w:t xml:space="preserve"> </w:t>
                            </w:r>
                            <w:r w:rsidR="000572BF" w:rsidRPr="000572BF">
                              <w:rPr>
                                <w:rFonts w:ascii="Tw Cen MT" w:hAnsi="Tw Cen MT"/>
                                <w:color w:val="000000"/>
                                <w:kern w:val="32"/>
                                <w:sz w:val="18"/>
                                <w:szCs w:val="18"/>
                              </w:rPr>
                              <w:t>4</w:t>
                            </w:r>
                            <w:r w:rsidRPr="000572BF">
                              <w:rPr>
                                <w:rFonts w:ascii="Tw Cen MT" w:hAnsi="Tw Cen MT"/>
                                <w:color w:val="000000"/>
                                <w:kern w:val="32"/>
                                <w:sz w:val="18"/>
                                <w:szCs w:val="18"/>
                              </w:rPr>
                              <w:t xml:space="preserve">:00 </w:t>
                            </w:r>
                            <w:r w:rsidRPr="000572BF">
                              <w:rPr>
                                <w:rFonts w:ascii="Tw Cen MT" w:hAnsi="Tw Cen MT"/>
                                <w:color w:val="000000"/>
                                <w:kern w:val="32"/>
                                <w:sz w:val="12"/>
                                <w:szCs w:val="12"/>
                              </w:rPr>
                              <w:t>P.M.</w:t>
                            </w:r>
                          </w:p>
                          <w:p w14:paraId="304C0564" w14:textId="77777777" w:rsidR="00AB2029" w:rsidRPr="008B1D4B" w:rsidRDefault="00AB2029" w:rsidP="00AF1793">
                            <w:pPr>
                              <w:widowControl w:val="0"/>
                              <w:jc w:val="center"/>
                              <w:rPr>
                                <w:rFonts w:ascii="Tw Cen MT" w:hAnsi="Tw Cen MT"/>
                                <w:color w:val="000000"/>
                                <w:kern w:val="32"/>
                                <w:sz w:val="18"/>
                                <w:szCs w:val="18"/>
                              </w:rPr>
                            </w:pPr>
                          </w:p>
                          <w:p w14:paraId="6F7793AF"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Council Meetings:</w:t>
                            </w:r>
                          </w:p>
                          <w:p w14:paraId="59698FEB" w14:textId="77777777" w:rsidR="00AB2029" w:rsidRPr="008B1D4B" w:rsidRDefault="00AF1793"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 xml:space="preserve">First </w:t>
                            </w:r>
                            <w:r w:rsidR="00E372F5">
                              <w:rPr>
                                <w:rFonts w:ascii="Tw Cen MT" w:hAnsi="Tw Cen MT"/>
                                <w:color w:val="000000"/>
                                <w:kern w:val="32"/>
                                <w:sz w:val="18"/>
                                <w:szCs w:val="18"/>
                              </w:rPr>
                              <w:t xml:space="preserve">&amp; Third </w:t>
                            </w:r>
                            <w:r w:rsidRPr="008B1D4B">
                              <w:rPr>
                                <w:rFonts w:ascii="Tw Cen MT" w:hAnsi="Tw Cen MT"/>
                                <w:color w:val="000000"/>
                                <w:kern w:val="32"/>
                                <w:sz w:val="18"/>
                                <w:szCs w:val="18"/>
                              </w:rPr>
                              <w:t>Monday</w:t>
                            </w:r>
                            <w:r w:rsidR="00E372F5">
                              <w:rPr>
                                <w:rFonts w:ascii="Tw Cen MT" w:hAnsi="Tw Cen MT"/>
                                <w:color w:val="000000"/>
                                <w:kern w:val="32"/>
                                <w:sz w:val="18"/>
                                <w:szCs w:val="18"/>
                              </w:rPr>
                              <w:t xml:space="preserve"> </w:t>
                            </w:r>
                          </w:p>
                          <w:p w14:paraId="41C30137" w14:textId="77777777" w:rsidR="00AB2029" w:rsidRPr="008B1D4B" w:rsidRDefault="000572BF" w:rsidP="00AF1793">
                            <w:pPr>
                              <w:widowControl w:val="0"/>
                              <w:jc w:val="center"/>
                              <w:rPr>
                                <w:rFonts w:ascii="Tw Cen MT" w:hAnsi="Tw Cen MT"/>
                                <w:color w:val="000000"/>
                                <w:kern w:val="32"/>
                                <w:sz w:val="18"/>
                                <w:szCs w:val="18"/>
                              </w:rPr>
                            </w:pPr>
                            <w:r>
                              <w:rPr>
                                <w:rFonts w:ascii="Tw Cen MT" w:hAnsi="Tw Cen MT"/>
                                <w:color w:val="000000"/>
                                <w:kern w:val="32"/>
                                <w:sz w:val="18"/>
                                <w:szCs w:val="18"/>
                              </w:rPr>
                              <w:t>6</w:t>
                            </w:r>
                            <w:r w:rsidR="00AB2029" w:rsidRPr="008B1D4B">
                              <w:rPr>
                                <w:rFonts w:ascii="Tw Cen MT" w:hAnsi="Tw Cen MT"/>
                                <w:color w:val="000000"/>
                                <w:kern w:val="32"/>
                                <w:sz w:val="18"/>
                                <w:szCs w:val="18"/>
                              </w:rPr>
                              <w:t xml:space="preserve">:00 </w:t>
                            </w:r>
                            <w:r w:rsidR="00AB2029" w:rsidRPr="008B1D4B">
                              <w:rPr>
                                <w:rFonts w:ascii="Tw Cen MT" w:hAnsi="Tw Cen MT"/>
                                <w:color w:val="000000"/>
                                <w:kern w:val="32"/>
                                <w:sz w:val="12"/>
                                <w:szCs w:val="12"/>
                              </w:rPr>
                              <w:t>P.M.</w:t>
                            </w:r>
                          </w:p>
                          <w:p w14:paraId="71126276"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Tekoa City Hall Council Chambers</w:t>
                            </w:r>
                          </w:p>
                          <w:p w14:paraId="69582DA5" w14:textId="77777777" w:rsidR="00AB2029" w:rsidRPr="008B1D4B" w:rsidRDefault="00AB2029" w:rsidP="00AF1793">
                            <w:pPr>
                              <w:widowControl w:val="0"/>
                              <w:jc w:val="center"/>
                              <w:rPr>
                                <w:rFonts w:ascii="Tw Cen MT" w:hAnsi="Tw Cen MT"/>
                                <w:color w:val="000000"/>
                                <w:kern w:val="32"/>
                                <w:sz w:val="18"/>
                                <w:szCs w:val="18"/>
                              </w:rPr>
                            </w:pPr>
                          </w:p>
                          <w:p w14:paraId="76DBF89E"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b/>
                                <w:bCs/>
                                <w:color w:val="000000"/>
                                <w:kern w:val="32"/>
                                <w:sz w:val="18"/>
                                <w:szCs w:val="18"/>
                              </w:rPr>
                              <w:t>Phone:</w:t>
                            </w:r>
                          </w:p>
                          <w:p w14:paraId="6FDDB1E4"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509-284-3861</w:t>
                            </w:r>
                          </w:p>
                          <w:p w14:paraId="26FE78A2" w14:textId="77777777" w:rsidR="00AB2029" w:rsidRPr="008B1D4B" w:rsidRDefault="00AB2029" w:rsidP="00AF1793">
                            <w:pPr>
                              <w:widowControl w:val="0"/>
                              <w:jc w:val="center"/>
                              <w:rPr>
                                <w:rFonts w:ascii="Tw Cen MT" w:hAnsi="Tw Cen MT"/>
                                <w:b/>
                                <w:bCs/>
                                <w:color w:val="000000"/>
                                <w:kern w:val="32"/>
                                <w:sz w:val="18"/>
                                <w:szCs w:val="18"/>
                              </w:rPr>
                            </w:pPr>
                          </w:p>
                          <w:p w14:paraId="0B669B9F"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Fax:</w:t>
                            </w:r>
                          </w:p>
                          <w:p w14:paraId="7A6CE226"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509-284-3590</w:t>
                            </w:r>
                          </w:p>
                          <w:p w14:paraId="3E2CBF45" w14:textId="77777777" w:rsidR="00AB2029" w:rsidRPr="008B1D4B" w:rsidRDefault="00AB2029" w:rsidP="00AF1793">
                            <w:pPr>
                              <w:widowControl w:val="0"/>
                              <w:jc w:val="center"/>
                              <w:rPr>
                                <w:rFonts w:ascii="Tw Cen MT" w:hAnsi="Tw Cen MT"/>
                                <w:color w:val="000000"/>
                                <w:kern w:val="32"/>
                                <w:sz w:val="18"/>
                                <w:szCs w:val="18"/>
                              </w:rPr>
                            </w:pPr>
                          </w:p>
                          <w:p w14:paraId="55B29075"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Email:</w:t>
                            </w:r>
                          </w:p>
                          <w:p w14:paraId="3E5CC2E7" w14:textId="77777777" w:rsidR="008B1D4B" w:rsidRDefault="008B1D4B" w:rsidP="008B1D4B">
                            <w:pPr>
                              <w:widowControl w:val="0"/>
                              <w:jc w:val="center"/>
                              <w:rPr>
                                <w:rFonts w:ascii="Tw Cen MT" w:hAnsi="Tw Cen MT"/>
                                <w:color w:val="000000"/>
                                <w:kern w:val="32"/>
                                <w:sz w:val="18"/>
                                <w:szCs w:val="18"/>
                              </w:rPr>
                            </w:pPr>
                            <w:r>
                              <w:rPr>
                                <w:rFonts w:ascii="Tw Cen MT" w:hAnsi="Tw Cen MT"/>
                                <w:color w:val="000000"/>
                                <w:kern w:val="32"/>
                                <w:sz w:val="18"/>
                                <w:szCs w:val="18"/>
                              </w:rPr>
                              <w:t>tekoaclerk</w:t>
                            </w:r>
                          </w:p>
                          <w:p w14:paraId="07ADEF10" w14:textId="77777777" w:rsidR="00AB2029" w:rsidRPr="008B1D4B" w:rsidRDefault="00AB2029" w:rsidP="008B1D4B">
                            <w:pPr>
                              <w:widowControl w:val="0"/>
                              <w:jc w:val="center"/>
                              <w:rPr>
                                <w:rFonts w:ascii="Tw Cen MT" w:hAnsi="Tw Cen MT"/>
                                <w:color w:val="000000"/>
                                <w:kern w:val="32"/>
                                <w:sz w:val="18"/>
                                <w:szCs w:val="18"/>
                              </w:rPr>
                            </w:pPr>
                            <w:r w:rsidRPr="008B1D4B">
                              <w:rPr>
                                <w:rFonts w:ascii="Tw Cen MT" w:hAnsi="Tw Cen MT"/>
                                <w:color w:val="000000"/>
                                <w:kern w:val="32"/>
                                <w:sz w:val="18"/>
                                <w:szCs w:val="18"/>
                              </w:rPr>
                              <w:t>@gmail.com</w:t>
                            </w:r>
                          </w:p>
                          <w:p w14:paraId="36B8F5CE" w14:textId="77777777" w:rsidR="00AB2029" w:rsidRPr="008B1D4B" w:rsidRDefault="00AB2029" w:rsidP="00AF1793">
                            <w:pPr>
                              <w:widowControl w:val="0"/>
                              <w:jc w:val="center"/>
                              <w:rPr>
                                <w:rFonts w:ascii="Tw Cen MT" w:hAnsi="Tw Cen MT"/>
                                <w:b/>
                                <w:color w:val="000000"/>
                                <w:kern w:val="32"/>
                                <w:sz w:val="18"/>
                                <w:szCs w:val="18"/>
                              </w:rPr>
                            </w:pPr>
                          </w:p>
                          <w:p w14:paraId="70BAB421" w14:textId="77777777" w:rsidR="00AB2029" w:rsidRPr="008B1D4B" w:rsidRDefault="00AB2029" w:rsidP="00AF1793">
                            <w:pPr>
                              <w:widowControl w:val="0"/>
                              <w:jc w:val="center"/>
                              <w:rPr>
                                <w:rFonts w:ascii="Tw Cen MT" w:hAnsi="Tw Cen MT"/>
                                <w:b/>
                                <w:color w:val="000000"/>
                                <w:kern w:val="32"/>
                                <w:sz w:val="18"/>
                                <w:szCs w:val="18"/>
                              </w:rPr>
                            </w:pPr>
                            <w:r w:rsidRPr="008B1D4B">
                              <w:rPr>
                                <w:rFonts w:ascii="Tw Cen MT" w:hAnsi="Tw Cen MT"/>
                                <w:b/>
                                <w:color w:val="000000"/>
                                <w:kern w:val="32"/>
                                <w:sz w:val="18"/>
                                <w:szCs w:val="18"/>
                              </w:rPr>
                              <w:t>Website:</w:t>
                            </w:r>
                          </w:p>
                          <w:p w14:paraId="459D3D17"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www.tekoawa.com</w:t>
                            </w:r>
                          </w:p>
                          <w:p w14:paraId="3C3D72CC" w14:textId="77777777" w:rsidR="00AB2029" w:rsidRPr="008B1D4B" w:rsidRDefault="00AB2029" w:rsidP="00AF1793">
                            <w:pPr>
                              <w:jc w:val="center"/>
                              <w:rPr>
                                <w:rFonts w:ascii="Tw Cen MT" w:hAnsi="Tw Cen MT"/>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617EFE" id="_x0000_t202" coordsize="21600,21600" o:spt="202" path="m,l,21600r21600,l21600,xe">
                <v:stroke joinstyle="miter"/>
                <v:path gradientshapeok="t" o:connecttype="rect"/>
              </v:shapetype>
              <v:shape id="Text Box 2" o:spid="_x0000_s1026" type="#_x0000_t202" style="position:absolute;margin-left:-22.75pt;margin-top:.65pt;width:89.4pt;height:587.5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" strokecolor="#666" strokeweight="1pt">
                <v:shadow color="#7f7f7f" opacity=".5" offset="1pt"/>
                <v:textbox>
                  <w:txbxContent>
                    <w:p w14:paraId="240B98F6" w14:textId="77777777" w:rsidR="00AB2029" w:rsidRPr="008B1D4B" w:rsidRDefault="00AB2029" w:rsidP="00AF1793">
                      <w:pPr>
                        <w:widowControl w:val="0"/>
                        <w:jc w:val="center"/>
                        <w:rPr>
                          <w:rFonts w:ascii="Tw Cen MT" w:hAnsi="Tw Cen MT"/>
                          <w:b/>
                          <w:bCs/>
                          <w:color w:val="000000"/>
                          <w:kern w:val="32"/>
                          <w:sz w:val="18"/>
                          <w:szCs w:val="18"/>
                        </w:rPr>
                      </w:pPr>
                      <w:bookmarkStart w:id="3" w:name="_Hlk149052514"/>
                      <w:bookmarkEnd w:id="3"/>
                      <w:r w:rsidRPr="008B1D4B">
                        <w:rPr>
                          <w:rFonts w:ascii="Tw Cen MT" w:hAnsi="Tw Cen MT"/>
                          <w:b/>
                          <w:bCs/>
                          <w:color w:val="000000"/>
                          <w:kern w:val="32"/>
                          <w:sz w:val="18"/>
                          <w:szCs w:val="18"/>
                        </w:rPr>
                        <w:t>Mayor:</w:t>
                      </w:r>
                    </w:p>
                    <w:p w14:paraId="6BF7E22B"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Roy Schulz</w:t>
                      </w:r>
                    </w:p>
                    <w:p w14:paraId="1FAC6C6E" w14:textId="77777777" w:rsidR="00AB2029" w:rsidRPr="00E372F5" w:rsidRDefault="00AB2029" w:rsidP="00AF1793">
                      <w:pPr>
                        <w:widowControl w:val="0"/>
                        <w:jc w:val="center"/>
                        <w:rPr>
                          <w:rFonts w:ascii="Tw Cen MT" w:hAnsi="Tw Cen MT"/>
                          <w:b/>
                          <w:bCs/>
                          <w:color w:val="000000"/>
                          <w:kern w:val="32"/>
                          <w:sz w:val="12"/>
                          <w:szCs w:val="12"/>
                        </w:rPr>
                      </w:pPr>
                    </w:p>
                    <w:p w14:paraId="34C88583" w14:textId="77777777" w:rsidR="00AB2029"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Council:</w:t>
                      </w:r>
                    </w:p>
                    <w:p w14:paraId="106D0870" w14:textId="703CA6BF" w:rsidR="004C2DF0" w:rsidRPr="0054551B" w:rsidRDefault="004C2DF0" w:rsidP="00AF1793">
                      <w:pPr>
                        <w:widowControl w:val="0"/>
                        <w:jc w:val="center"/>
                        <w:rPr>
                          <w:rFonts w:ascii="Tw Cen MT" w:hAnsi="Tw Cen MT"/>
                          <w:color w:val="000000"/>
                          <w:kern w:val="32"/>
                          <w:sz w:val="18"/>
                          <w:szCs w:val="18"/>
                        </w:rPr>
                      </w:pPr>
                      <w:r w:rsidRPr="0054551B">
                        <w:rPr>
                          <w:rFonts w:ascii="Tw Cen MT" w:hAnsi="Tw Cen MT"/>
                          <w:color w:val="000000"/>
                          <w:kern w:val="32"/>
                          <w:sz w:val="18"/>
                          <w:szCs w:val="18"/>
                        </w:rPr>
                        <w:t>Lydia Fletcher</w:t>
                      </w:r>
                    </w:p>
                    <w:p w14:paraId="7ECA89C2" w14:textId="35421A7B" w:rsidR="00AB2029"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Michael Hale</w:t>
                      </w:r>
                    </w:p>
                    <w:p w14:paraId="2F3AAA5A" w14:textId="0BBD2BB2" w:rsidR="0054551B" w:rsidRDefault="0054551B" w:rsidP="00AF1793">
                      <w:pPr>
                        <w:widowControl w:val="0"/>
                        <w:jc w:val="center"/>
                        <w:rPr>
                          <w:rFonts w:ascii="Tw Cen MT" w:hAnsi="Tw Cen MT"/>
                          <w:color w:val="000000"/>
                          <w:kern w:val="32"/>
                          <w:sz w:val="18"/>
                          <w:szCs w:val="18"/>
                        </w:rPr>
                      </w:pPr>
                      <w:r>
                        <w:rPr>
                          <w:rFonts w:ascii="Tw Cen MT" w:hAnsi="Tw Cen MT"/>
                          <w:color w:val="000000"/>
                          <w:kern w:val="32"/>
                          <w:sz w:val="18"/>
                          <w:szCs w:val="18"/>
                        </w:rPr>
                        <w:t>Margie Jaeger</w:t>
                      </w:r>
                    </w:p>
                    <w:p w14:paraId="3B13DB5A" w14:textId="77777777" w:rsidR="00AB2029"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Pete Martin</w:t>
                      </w:r>
                    </w:p>
                    <w:p w14:paraId="03D2D98D" w14:textId="20613E4E" w:rsidR="006B350E" w:rsidRPr="008B1D4B" w:rsidRDefault="00C24ED6" w:rsidP="00AF1793">
                      <w:pPr>
                        <w:widowControl w:val="0"/>
                        <w:jc w:val="center"/>
                        <w:rPr>
                          <w:rFonts w:ascii="Tw Cen MT" w:hAnsi="Tw Cen MT"/>
                          <w:color w:val="000000"/>
                          <w:kern w:val="32"/>
                          <w:sz w:val="18"/>
                          <w:szCs w:val="18"/>
                        </w:rPr>
                      </w:pPr>
                      <w:r>
                        <w:rPr>
                          <w:rFonts w:ascii="Tw Cen MT" w:hAnsi="Tw Cen MT"/>
                          <w:color w:val="000000"/>
                          <w:kern w:val="32"/>
                          <w:sz w:val="18"/>
                          <w:szCs w:val="18"/>
                        </w:rPr>
                        <w:t>Amanda</w:t>
                      </w:r>
                      <w:r w:rsidR="006B350E">
                        <w:rPr>
                          <w:rFonts w:ascii="Tw Cen MT" w:hAnsi="Tw Cen MT"/>
                          <w:color w:val="000000"/>
                          <w:kern w:val="32"/>
                          <w:sz w:val="18"/>
                          <w:szCs w:val="18"/>
                        </w:rPr>
                        <w:t xml:space="preserve"> Prince</w:t>
                      </w:r>
                    </w:p>
                    <w:p w14:paraId="0C15BBF0"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BJ Sperber</w:t>
                      </w:r>
                    </w:p>
                    <w:p w14:paraId="38D79ED6" w14:textId="77777777" w:rsidR="00AB2029" w:rsidRPr="008B1D4B" w:rsidRDefault="00390B10"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Dave Tysz</w:t>
                      </w:r>
                    </w:p>
                    <w:p w14:paraId="42F53782" w14:textId="77777777" w:rsidR="00AB2029" w:rsidRPr="008B1D4B" w:rsidRDefault="00AB2029" w:rsidP="00AF1793">
                      <w:pPr>
                        <w:widowControl w:val="0"/>
                        <w:jc w:val="center"/>
                        <w:rPr>
                          <w:rFonts w:ascii="Tw Cen MT" w:hAnsi="Tw Cen MT"/>
                          <w:color w:val="000000"/>
                          <w:kern w:val="32"/>
                          <w:sz w:val="18"/>
                          <w:szCs w:val="18"/>
                        </w:rPr>
                      </w:pPr>
                    </w:p>
                    <w:p w14:paraId="545F3FCE"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b/>
                          <w:bCs/>
                          <w:color w:val="000000"/>
                          <w:kern w:val="32"/>
                          <w:sz w:val="18"/>
                          <w:szCs w:val="18"/>
                        </w:rPr>
                        <w:t>Clerk/Treasurer:</w:t>
                      </w:r>
                    </w:p>
                    <w:p w14:paraId="651FA9E9"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Eliza Evans-Teague</w:t>
                      </w:r>
                    </w:p>
                    <w:p w14:paraId="0AC634F3" w14:textId="77777777" w:rsidR="00AB2029" w:rsidRPr="008B1D4B" w:rsidRDefault="00AB2029" w:rsidP="00AF1793">
                      <w:pPr>
                        <w:widowControl w:val="0"/>
                        <w:jc w:val="center"/>
                        <w:rPr>
                          <w:rFonts w:ascii="Tw Cen MT" w:hAnsi="Tw Cen MT"/>
                          <w:color w:val="000000"/>
                          <w:kern w:val="32"/>
                          <w:sz w:val="18"/>
                          <w:szCs w:val="18"/>
                        </w:rPr>
                      </w:pPr>
                    </w:p>
                    <w:p w14:paraId="70EA17EE"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Deputy Clerk:</w:t>
                      </w:r>
                    </w:p>
                    <w:p w14:paraId="5FA4F481"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DonNell Ellsworth</w:t>
                      </w:r>
                    </w:p>
                    <w:p w14:paraId="5644DA32" w14:textId="77777777" w:rsidR="00E372F5" w:rsidRPr="00E372F5" w:rsidRDefault="00E372F5" w:rsidP="00AF1793">
                      <w:pPr>
                        <w:widowControl w:val="0"/>
                        <w:jc w:val="center"/>
                        <w:rPr>
                          <w:rFonts w:ascii="Tw Cen MT" w:hAnsi="Tw Cen MT"/>
                          <w:color w:val="000000"/>
                          <w:kern w:val="32"/>
                          <w:sz w:val="14"/>
                          <w:szCs w:val="14"/>
                        </w:rPr>
                      </w:pPr>
                    </w:p>
                    <w:p w14:paraId="2A738822"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Maintenance/</w:t>
                      </w:r>
                    </w:p>
                    <w:p w14:paraId="2D3A3D45"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Animal Control:</w:t>
                      </w:r>
                    </w:p>
                    <w:p w14:paraId="5FA4FAA7" w14:textId="5B5EC324" w:rsidR="00F2575D" w:rsidRDefault="00F2575D" w:rsidP="00AF1793">
                      <w:pPr>
                        <w:widowControl w:val="0"/>
                        <w:jc w:val="center"/>
                        <w:rPr>
                          <w:rFonts w:ascii="Tw Cen MT" w:hAnsi="Tw Cen MT"/>
                          <w:color w:val="000000"/>
                          <w:kern w:val="32"/>
                          <w:sz w:val="18"/>
                          <w:szCs w:val="18"/>
                        </w:rPr>
                      </w:pPr>
                      <w:r>
                        <w:rPr>
                          <w:rFonts w:ascii="Tw Cen MT" w:hAnsi="Tw Cen MT"/>
                          <w:color w:val="000000"/>
                          <w:kern w:val="32"/>
                          <w:sz w:val="18"/>
                          <w:szCs w:val="18"/>
                        </w:rPr>
                        <w:t>Shawn Bryan</w:t>
                      </w:r>
                    </w:p>
                    <w:p w14:paraId="032E6C0A" w14:textId="2D3C030E" w:rsidR="00F2575D" w:rsidRDefault="00F2575D" w:rsidP="00AF1793">
                      <w:pPr>
                        <w:widowControl w:val="0"/>
                        <w:jc w:val="center"/>
                        <w:rPr>
                          <w:rFonts w:ascii="Tw Cen MT" w:hAnsi="Tw Cen MT"/>
                          <w:color w:val="000000"/>
                          <w:kern w:val="32"/>
                          <w:sz w:val="18"/>
                          <w:szCs w:val="18"/>
                        </w:rPr>
                      </w:pPr>
                      <w:r>
                        <w:rPr>
                          <w:rFonts w:ascii="Tw Cen MT" w:hAnsi="Tw Cen MT"/>
                          <w:color w:val="000000"/>
                          <w:kern w:val="32"/>
                          <w:sz w:val="18"/>
                          <w:szCs w:val="18"/>
                        </w:rPr>
                        <w:t xml:space="preserve">Jessica </w:t>
                      </w:r>
                      <w:r w:rsidR="00703632">
                        <w:rPr>
                          <w:rFonts w:ascii="Tw Cen MT" w:hAnsi="Tw Cen MT"/>
                          <w:color w:val="000000"/>
                          <w:kern w:val="32"/>
                          <w:sz w:val="18"/>
                          <w:szCs w:val="18"/>
                        </w:rPr>
                        <w:t>May</w:t>
                      </w:r>
                      <w:r w:rsidR="00551AFE">
                        <w:rPr>
                          <w:rFonts w:ascii="Tw Cen MT" w:hAnsi="Tw Cen MT"/>
                          <w:color w:val="000000"/>
                          <w:kern w:val="32"/>
                          <w:sz w:val="18"/>
                          <w:szCs w:val="18"/>
                        </w:rPr>
                        <w:t xml:space="preserve"> </w:t>
                      </w:r>
                      <w:r w:rsidR="00703632">
                        <w:rPr>
                          <w:rFonts w:ascii="Tw Cen MT" w:hAnsi="Tw Cen MT"/>
                          <w:color w:val="000000"/>
                          <w:kern w:val="32"/>
                          <w:sz w:val="18"/>
                          <w:szCs w:val="18"/>
                        </w:rPr>
                        <w:t>Johnson</w:t>
                      </w:r>
                    </w:p>
                    <w:p w14:paraId="2E4D4D65" w14:textId="5730B8CD" w:rsidR="00AB2029"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Kevin Turnbough</w:t>
                      </w:r>
                    </w:p>
                    <w:p w14:paraId="669EE08C" w14:textId="77777777" w:rsidR="00565500" w:rsidRPr="008B1D4B" w:rsidRDefault="00565500" w:rsidP="00AF1793">
                      <w:pPr>
                        <w:widowControl w:val="0"/>
                        <w:jc w:val="center"/>
                        <w:rPr>
                          <w:rFonts w:ascii="Tw Cen MT" w:hAnsi="Tw Cen MT"/>
                          <w:color w:val="000000"/>
                          <w:kern w:val="32"/>
                          <w:sz w:val="18"/>
                          <w:szCs w:val="18"/>
                        </w:rPr>
                      </w:pPr>
                      <w:r>
                        <w:rPr>
                          <w:rFonts w:ascii="Tw Cen MT" w:hAnsi="Tw Cen MT"/>
                          <w:color w:val="000000"/>
                          <w:kern w:val="32"/>
                          <w:sz w:val="18"/>
                          <w:szCs w:val="18"/>
                        </w:rPr>
                        <w:t>Steven Thomas</w:t>
                      </w:r>
                    </w:p>
                    <w:p w14:paraId="78195849" w14:textId="77777777" w:rsidR="00AB2029" w:rsidRPr="008B1D4B" w:rsidRDefault="00AB2029" w:rsidP="00AF1793">
                      <w:pPr>
                        <w:widowControl w:val="0"/>
                        <w:jc w:val="center"/>
                        <w:rPr>
                          <w:rFonts w:ascii="Tw Cen MT" w:hAnsi="Tw Cen MT"/>
                          <w:b/>
                          <w:color w:val="000000"/>
                          <w:kern w:val="32"/>
                          <w:sz w:val="18"/>
                          <w:szCs w:val="18"/>
                        </w:rPr>
                      </w:pPr>
                    </w:p>
                    <w:p w14:paraId="7F5CEB44" w14:textId="77777777" w:rsidR="00AB2029" w:rsidRPr="008B1D4B" w:rsidRDefault="00AB2029" w:rsidP="00AF1793">
                      <w:pPr>
                        <w:widowControl w:val="0"/>
                        <w:jc w:val="center"/>
                        <w:rPr>
                          <w:rFonts w:ascii="Tw Cen MT" w:hAnsi="Tw Cen MT"/>
                          <w:b/>
                          <w:color w:val="000000"/>
                          <w:kern w:val="32"/>
                          <w:sz w:val="18"/>
                          <w:szCs w:val="18"/>
                        </w:rPr>
                      </w:pPr>
                      <w:r w:rsidRPr="008B1D4B">
                        <w:rPr>
                          <w:rFonts w:ascii="Tw Cen MT" w:hAnsi="Tw Cen MT"/>
                          <w:b/>
                          <w:color w:val="000000"/>
                          <w:kern w:val="32"/>
                          <w:sz w:val="18"/>
                          <w:szCs w:val="18"/>
                        </w:rPr>
                        <w:t>Code Enforcement      Officer:</w:t>
                      </w:r>
                    </w:p>
                    <w:p w14:paraId="2ABA8E8F" w14:textId="77777777" w:rsidR="00AB2029" w:rsidRPr="004B2CF5" w:rsidRDefault="00AB2029" w:rsidP="00AF1793">
                      <w:pPr>
                        <w:widowControl w:val="0"/>
                        <w:jc w:val="center"/>
                        <w:rPr>
                          <w:rFonts w:ascii="Tw Cen MT" w:hAnsi="Tw Cen MT"/>
                          <w:color w:val="000000"/>
                          <w:kern w:val="32"/>
                          <w:sz w:val="20"/>
                          <w:szCs w:val="20"/>
                        </w:rPr>
                      </w:pPr>
                      <w:r w:rsidRPr="004B2CF5">
                        <w:rPr>
                          <w:rFonts w:ascii="Tw Cen MT" w:hAnsi="Tw Cen MT"/>
                          <w:color w:val="000000"/>
                          <w:kern w:val="32"/>
                          <w:sz w:val="20"/>
                          <w:szCs w:val="20"/>
                        </w:rPr>
                        <w:t>Mike Bogenreif</w:t>
                      </w:r>
                    </w:p>
                    <w:p w14:paraId="51FBCB5B" w14:textId="77777777" w:rsidR="00AB2029" w:rsidRPr="004B2CF5" w:rsidRDefault="00AB2029" w:rsidP="00AF1793">
                      <w:pPr>
                        <w:widowControl w:val="0"/>
                        <w:jc w:val="center"/>
                        <w:rPr>
                          <w:rFonts w:ascii="Tw Cen MT" w:hAnsi="Tw Cen MT"/>
                          <w:color w:val="000000"/>
                          <w:kern w:val="32"/>
                          <w:sz w:val="20"/>
                          <w:szCs w:val="20"/>
                        </w:rPr>
                      </w:pPr>
                      <w:r w:rsidRPr="004B2CF5">
                        <w:rPr>
                          <w:rFonts w:ascii="Tw Cen MT" w:hAnsi="Tw Cen MT"/>
                          <w:color w:val="000000"/>
                          <w:kern w:val="32"/>
                          <w:sz w:val="20"/>
                          <w:szCs w:val="20"/>
                        </w:rPr>
                        <w:t>509-</w:t>
                      </w:r>
                      <w:r w:rsidR="00AE6864" w:rsidRPr="004B2CF5">
                        <w:rPr>
                          <w:rFonts w:ascii="Tw Cen MT" w:hAnsi="Tw Cen MT"/>
                          <w:color w:val="000000"/>
                          <w:kern w:val="32"/>
                          <w:sz w:val="20"/>
                          <w:szCs w:val="20"/>
                        </w:rPr>
                        <w:t>828-2144</w:t>
                      </w:r>
                    </w:p>
                    <w:p w14:paraId="1B601160" w14:textId="6BA9B82F" w:rsidR="00AB2029" w:rsidRPr="004B2CF5" w:rsidRDefault="008952C7" w:rsidP="00AF1793">
                      <w:pPr>
                        <w:widowControl w:val="0"/>
                        <w:jc w:val="center"/>
                        <w:rPr>
                          <w:rFonts w:ascii="Tw Cen MT" w:hAnsi="Tw Cen MT"/>
                          <w:color w:val="000000"/>
                          <w:kern w:val="32"/>
                          <w:sz w:val="18"/>
                          <w:szCs w:val="18"/>
                        </w:rPr>
                      </w:pPr>
                      <w:r>
                        <w:rPr>
                          <w:rFonts w:ascii="Tw Cen MT" w:hAnsi="Tw Cen MT"/>
                          <w:color w:val="000000"/>
                          <w:kern w:val="32"/>
                          <w:sz w:val="18"/>
                          <w:szCs w:val="18"/>
                        </w:rPr>
                        <w:t>tekoacodeenforcement@outlook.com</w:t>
                      </w:r>
                    </w:p>
                    <w:p w14:paraId="4F874EAA" w14:textId="77777777" w:rsidR="008B1D4B" w:rsidRDefault="008B1D4B" w:rsidP="00AF1793">
                      <w:pPr>
                        <w:widowControl w:val="0"/>
                        <w:jc w:val="center"/>
                        <w:rPr>
                          <w:rFonts w:ascii="Tw Cen MT" w:hAnsi="Tw Cen MT"/>
                          <w:color w:val="000000"/>
                          <w:kern w:val="32"/>
                          <w:sz w:val="16"/>
                          <w:szCs w:val="16"/>
                        </w:rPr>
                      </w:pPr>
                    </w:p>
                    <w:p w14:paraId="14E1B1D8" w14:textId="77777777" w:rsidR="008B1D4B" w:rsidRPr="00E372F5" w:rsidRDefault="008B1D4B" w:rsidP="00AF1793">
                      <w:pPr>
                        <w:widowControl w:val="0"/>
                        <w:jc w:val="center"/>
                        <w:rPr>
                          <w:rFonts w:ascii="Tw Cen MT" w:hAnsi="Tw Cen MT"/>
                          <w:color w:val="000000"/>
                          <w:kern w:val="32"/>
                          <w:sz w:val="18"/>
                          <w:szCs w:val="18"/>
                        </w:rPr>
                      </w:pPr>
                      <w:r w:rsidRPr="00E372F5">
                        <w:rPr>
                          <w:rFonts w:ascii="Tw Cen MT" w:hAnsi="Tw Cen MT"/>
                          <w:b/>
                          <w:bCs/>
                          <w:color w:val="000000"/>
                          <w:kern w:val="32"/>
                          <w:sz w:val="18"/>
                          <w:szCs w:val="18"/>
                        </w:rPr>
                        <w:t>Building Inspector:</w:t>
                      </w:r>
                    </w:p>
                    <w:p w14:paraId="31705607" w14:textId="77777777" w:rsidR="008B1D4B" w:rsidRPr="004B2CF5" w:rsidRDefault="008B1D4B" w:rsidP="00AF1793">
                      <w:pPr>
                        <w:widowControl w:val="0"/>
                        <w:jc w:val="center"/>
                        <w:rPr>
                          <w:rFonts w:ascii="Tw Cen MT" w:hAnsi="Tw Cen MT"/>
                          <w:color w:val="000000"/>
                          <w:kern w:val="32"/>
                          <w:sz w:val="20"/>
                          <w:szCs w:val="20"/>
                        </w:rPr>
                      </w:pPr>
                      <w:r w:rsidRPr="004B2CF5">
                        <w:rPr>
                          <w:rFonts w:ascii="Tw Cen MT" w:hAnsi="Tw Cen MT"/>
                          <w:color w:val="000000"/>
                          <w:kern w:val="32"/>
                          <w:sz w:val="20"/>
                          <w:szCs w:val="20"/>
                        </w:rPr>
                        <w:t>Steve Haxton</w:t>
                      </w:r>
                    </w:p>
                    <w:p w14:paraId="3DA12AFA" w14:textId="77777777" w:rsidR="008B1D4B" w:rsidRPr="004B2CF5" w:rsidRDefault="008B1D4B" w:rsidP="00AF1793">
                      <w:pPr>
                        <w:widowControl w:val="0"/>
                        <w:jc w:val="center"/>
                        <w:rPr>
                          <w:rFonts w:ascii="Tw Cen MT" w:hAnsi="Tw Cen MT"/>
                          <w:color w:val="000000"/>
                          <w:kern w:val="32"/>
                          <w:sz w:val="18"/>
                          <w:szCs w:val="18"/>
                        </w:rPr>
                      </w:pPr>
                      <w:r w:rsidRPr="004B2CF5">
                        <w:rPr>
                          <w:rFonts w:ascii="Tw Cen MT" w:hAnsi="Tw Cen MT"/>
                          <w:color w:val="000000"/>
                          <w:kern w:val="32"/>
                          <w:sz w:val="18"/>
                          <w:szCs w:val="18"/>
                        </w:rPr>
                        <w:t>509-981-</w:t>
                      </w:r>
                      <w:r w:rsidR="003B3D24" w:rsidRPr="004B2CF5">
                        <w:rPr>
                          <w:rFonts w:ascii="Tw Cen MT" w:hAnsi="Tw Cen MT"/>
                          <w:color w:val="000000"/>
                          <w:kern w:val="32"/>
                          <w:sz w:val="18"/>
                          <w:szCs w:val="18"/>
                        </w:rPr>
                        <w:t>2157</w:t>
                      </w:r>
                    </w:p>
                    <w:p w14:paraId="6AFA89E4" w14:textId="77777777" w:rsidR="00AB2029" w:rsidRPr="008B1D4B" w:rsidRDefault="00AB2029" w:rsidP="00AF1793">
                      <w:pPr>
                        <w:widowControl w:val="0"/>
                        <w:jc w:val="center"/>
                        <w:rPr>
                          <w:rFonts w:ascii="Tw Cen MT" w:hAnsi="Tw Cen MT"/>
                          <w:b/>
                          <w:bCs/>
                          <w:color w:val="000000"/>
                          <w:kern w:val="32"/>
                          <w:sz w:val="18"/>
                          <w:szCs w:val="18"/>
                        </w:rPr>
                      </w:pPr>
                    </w:p>
                    <w:p w14:paraId="2888DE33"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Office Hours:</w:t>
                      </w:r>
                    </w:p>
                    <w:p w14:paraId="25C1136F" w14:textId="77777777" w:rsidR="007739C5" w:rsidRPr="000572BF" w:rsidRDefault="00B524B4" w:rsidP="00AF1793">
                      <w:pPr>
                        <w:widowControl w:val="0"/>
                        <w:jc w:val="center"/>
                        <w:rPr>
                          <w:rFonts w:ascii="Tw Cen MT" w:hAnsi="Tw Cen MT"/>
                          <w:color w:val="000000"/>
                          <w:kern w:val="32"/>
                          <w:sz w:val="18"/>
                          <w:szCs w:val="18"/>
                        </w:rPr>
                      </w:pPr>
                      <w:r w:rsidRPr="000572BF">
                        <w:rPr>
                          <w:rFonts w:ascii="Tw Cen MT" w:hAnsi="Tw Cen MT"/>
                          <w:color w:val="000000"/>
                          <w:kern w:val="32"/>
                          <w:sz w:val="18"/>
                          <w:szCs w:val="18"/>
                        </w:rPr>
                        <w:t>8</w:t>
                      </w:r>
                      <w:r w:rsidR="00AB2029" w:rsidRPr="000572BF">
                        <w:rPr>
                          <w:rFonts w:ascii="Tw Cen MT" w:hAnsi="Tw Cen MT"/>
                          <w:color w:val="000000"/>
                          <w:kern w:val="32"/>
                          <w:sz w:val="18"/>
                          <w:szCs w:val="18"/>
                        </w:rPr>
                        <w:t xml:space="preserve">:00 </w:t>
                      </w:r>
                      <w:r w:rsidR="00AB2029" w:rsidRPr="000572BF">
                        <w:rPr>
                          <w:rFonts w:ascii="Tw Cen MT" w:hAnsi="Tw Cen MT"/>
                          <w:color w:val="000000"/>
                          <w:kern w:val="32"/>
                          <w:sz w:val="12"/>
                          <w:szCs w:val="12"/>
                        </w:rPr>
                        <w:t>A.M</w:t>
                      </w:r>
                      <w:r w:rsidR="00AB2029" w:rsidRPr="000572BF">
                        <w:rPr>
                          <w:rFonts w:ascii="Tw Cen MT" w:hAnsi="Tw Cen MT"/>
                          <w:color w:val="000000"/>
                          <w:kern w:val="32"/>
                          <w:sz w:val="16"/>
                          <w:szCs w:val="16"/>
                        </w:rPr>
                        <w:t>.</w:t>
                      </w:r>
                      <w:r w:rsidR="00AB2029" w:rsidRPr="000572BF">
                        <w:rPr>
                          <w:rFonts w:ascii="Tw Cen MT" w:hAnsi="Tw Cen MT"/>
                          <w:color w:val="000000"/>
                          <w:kern w:val="32"/>
                          <w:sz w:val="18"/>
                          <w:szCs w:val="18"/>
                        </w:rPr>
                        <w:t xml:space="preserve"> to</w:t>
                      </w:r>
                    </w:p>
                    <w:p w14:paraId="7B13590B" w14:textId="77777777" w:rsidR="00AB2029" w:rsidRPr="000572BF" w:rsidRDefault="00AB2029" w:rsidP="00AF1793">
                      <w:pPr>
                        <w:widowControl w:val="0"/>
                        <w:jc w:val="center"/>
                        <w:rPr>
                          <w:rFonts w:ascii="Tw Cen MT" w:hAnsi="Tw Cen MT"/>
                          <w:color w:val="000000"/>
                          <w:kern w:val="32"/>
                          <w:sz w:val="12"/>
                          <w:szCs w:val="12"/>
                        </w:rPr>
                      </w:pPr>
                      <w:r w:rsidRPr="000572BF">
                        <w:rPr>
                          <w:rFonts w:ascii="Tw Cen MT" w:hAnsi="Tw Cen MT"/>
                          <w:color w:val="000000"/>
                          <w:kern w:val="32"/>
                          <w:sz w:val="18"/>
                          <w:szCs w:val="18"/>
                        </w:rPr>
                        <w:t xml:space="preserve"> </w:t>
                      </w:r>
                      <w:r w:rsidR="000572BF" w:rsidRPr="000572BF">
                        <w:rPr>
                          <w:rFonts w:ascii="Tw Cen MT" w:hAnsi="Tw Cen MT"/>
                          <w:color w:val="000000"/>
                          <w:kern w:val="32"/>
                          <w:sz w:val="18"/>
                          <w:szCs w:val="18"/>
                        </w:rPr>
                        <w:t>4</w:t>
                      </w:r>
                      <w:r w:rsidRPr="000572BF">
                        <w:rPr>
                          <w:rFonts w:ascii="Tw Cen MT" w:hAnsi="Tw Cen MT"/>
                          <w:color w:val="000000"/>
                          <w:kern w:val="32"/>
                          <w:sz w:val="18"/>
                          <w:szCs w:val="18"/>
                        </w:rPr>
                        <w:t xml:space="preserve">:00 </w:t>
                      </w:r>
                      <w:r w:rsidRPr="000572BF">
                        <w:rPr>
                          <w:rFonts w:ascii="Tw Cen MT" w:hAnsi="Tw Cen MT"/>
                          <w:color w:val="000000"/>
                          <w:kern w:val="32"/>
                          <w:sz w:val="12"/>
                          <w:szCs w:val="12"/>
                        </w:rPr>
                        <w:t>P.M.</w:t>
                      </w:r>
                    </w:p>
                    <w:p w14:paraId="304C0564" w14:textId="77777777" w:rsidR="00AB2029" w:rsidRPr="008B1D4B" w:rsidRDefault="00AB2029" w:rsidP="00AF1793">
                      <w:pPr>
                        <w:widowControl w:val="0"/>
                        <w:jc w:val="center"/>
                        <w:rPr>
                          <w:rFonts w:ascii="Tw Cen MT" w:hAnsi="Tw Cen MT"/>
                          <w:color w:val="000000"/>
                          <w:kern w:val="32"/>
                          <w:sz w:val="18"/>
                          <w:szCs w:val="18"/>
                        </w:rPr>
                      </w:pPr>
                    </w:p>
                    <w:p w14:paraId="6F7793AF"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Council Meetings:</w:t>
                      </w:r>
                    </w:p>
                    <w:p w14:paraId="59698FEB" w14:textId="77777777" w:rsidR="00AB2029" w:rsidRPr="008B1D4B" w:rsidRDefault="00AF1793"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 xml:space="preserve">First </w:t>
                      </w:r>
                      <w:r w:rsidR="00E372F5">
                        <w:rPr>
                          <w:rFonts w:ascii="Tw Cen MT" w:hAnsi="Tw Cen MT"/>
                          <w:color w:val="000000"/>
                          <w:kern w:val="32"/>
                          <w:sz w:val="18"/>
                          <w:szCs w:val="18"/>
                        </w:rPr>
                        <w:t xml:space="preserve">&amp; Third </w:t>
                      </w:r>
                      <w:r w:rsidRPr="008B1D4B">
                        <w:rPr>
                          <w:rFonts w:ascii="Tw Cen MT" w:hAnsi="Tw Cen MT"/>
                          <w:color w:val="000000"/>
                          <w:kern w:val="32"/>
                          <w:sz w:val="18"/>
                          <w:szCs w:val="18"/>
                        </w:rPr>
                        <w:t>Monday</w:t>
                      </w:r>
                      <w:r w:rsidR="00E372F5">
                        <w:rPr>
                          <w:rFonts w:ascii="Tw Cen MT" w:hAnsi="Tw Cen MT"/>
                          <w:color w:val="000000"/>
                          <w:kern w:val="32"/>
                          <w:sz w:val="18"/>
                          <w:szCs w:val="18"/>
                        </w:rPr>
                        <w:t xml:space="preserve"> </w:t>
                      </w:r>
                    </w:p>
                    <w:p w14:paraId="41C30137" w14:textId="77777777" w:rsidR="00AB2029" w:rsidRPr="008B1D4B" w:rsidRDefault="000572BF" w:rsidP="00AF1793">
                      <w:pPr>
                        <w:widowControl w:val="0"/>
                        <w:jc w:val="center"/>
                        <w:rPr>
                          <w:rFonts w:ascii="Tw Cen MT" w:hAnsi="Tw Cen MT"/>
                          <w:color w:val="000000"/>
                          <w:kern w:val="32"/>
                          <w:sz w:val="18"/>
                          <w:szCs w:val="18"/>
                        </w:rPr>
                      </w:pPr>
                      <w:r>
                        <w:rPr>
                          <w:rFonts w:ascii="Tw Cen MT" w:hAnsi="Tw Cen MT"/>
                          <w:color w:val="000000"/>
                          <w:kern w:val="32"/>
                          <w:sz w:val="18"/>
                          <w:szCs w:val="18"/>
                        </w:rPr>
                        <w:t>6</w:t>
                      </w:r>
                      <w:r w:rsidR="00AB2029" w:rsidRPr="008B1D4B">
                        <w:rPr>
                          <w:rFonts w:ascii="Tw Cen MT" w:hAnsi="Tw Cen MT"/>
                          <w:color w:val="000000"/>
                          <w:kern w:val="32"/>
                          <w:sz w:val="18"/>
                          <w:szCs w:val="18"/>
                        </w:rPr>
                        <w:t xml:space="preserve">:00 </w:t>
                      </w:r>
                      <w:r w:rsidR="00AB2029" w:rsidRPr="008B1D4B">
                        <w:rPr>
                          <w:rFonts w:ascii="Tw Cen MT" w:hAnsi="Tw Cen MT"/>
                          <w:color w:val="000000"/>
                          <w:kern w:val="32"/>
                          <w:sz w:val="12"/>
                          <w:szCs w:val="12"/>
                        </w:rPr>
                        <w:t>P.M.</w:t>
                      </w:r>
                    </w:p>
                    <w:p w14:paraId="71126276"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Tekoa City Hall Council Chambers</w:t>
                      </w:r>
                    </w:p>
                    <w:p w14:paraId="69582DA5" w14:textId="77777777" w:rsidR="00AB2029" w:rsidRPr="008B1D4B" w:rsidRDefault="00AB2029" w:rsidP="00AF1793">
                      <w:pPr>
                        <w:widowControl w:val="0"/>
                        <w:jc w:val="center"/>
                        <w:rPr>
                          <w:rFonts w:ascii="Tw Cen MT" w:hAnsi="Tw Cen MT"/>
                          <w:color w:val="000000"/>
                          <w:kern w:val="32"/>
                          <w:sz w:val="18"/>
                          <w:szCs w:val="18"/>
                        </w:rPr>
                      </w:pPr>
                    </w:p>
                    <w:p w14:paraId="76DBF89E"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b/>
                          <w:bCs/>
                          <w:color w:val="000000"/>
                          <w:kern w:val="32"/>
                          <w:sz w:val="18"/>
                          <w:szCs w:val="18"/>
                        </w:rPr>
                        <w:t>Phone:</w:t>
                      </w:r>
                    </w:p>
                    <w:p w14:paraId="6FDDB1E4"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509-284-3861</w:t>
                      </w:r>
                    </w:p>
                    <w:p w14:paraId="26FE78A2" w14:textId="77777777" w:rsidR="00AB2029" w:rsidRPr="008B1D4B" w:rsidRDefault="00AB2029" w:rsidP="00AF1793">
                      <w:pPr>
                        <w:widowControl w:val="0"/>
                        <w:jc w:val="center"/>
                        <w:rPr>
                          <w:rFonts w:ascii="Tw Cen MT" w:hAnsi="Tw Cen MT"/>
                          <w:b/>
                          <w:bCs/>
                          <w:color w:val="000000"/>
                          <w:kern w:val="32"/>
                          <w:sz w:val="18"/>
                          <w:szCs w:val="18"/>
                        </w:rPr>
                      </w:pPr>
                    </w:p>
                    <w:p w14:paraId="0B669B9F"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Fax:</w:t>
                      </w:r>
                    </w:p>
                    <w:p w14:paraId="7A6CE226"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509-284-3590</w:t>
                      </w:r>
                    </w:p>
                    <w:p w14:paraId="3E2CBF45" w14:textId="77777777" w:rsidR="00AB2029" w:rsidRPr="008B1D4B" w:rsidRDefault="00AB2029" w:rsidP="00AF1793">
                      <w:pPr>
                        <w:widowControl w:val="0"/>
                        <w:jc w:val="center"/>
                        <w:rPr>
                          <w:rFonts w:ascii="Tw Cen MT" w:hAnsi="Tw Cen MT"/>
                          <w:color w:val="000000"/>
                          <w:kern w:val="32"/>
                          <w:sz w:val="18"/>
                          <w:szCs w:val="18"/>
                        </w:rPr>
                      </w:pPr>
                    </w:p>
                    <w:p w14:paraId="55B29075"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Email:</w:t>
                      </w:r>
                    </w:p>
                    <w:p w14:paraId="3E5CC2E7" w14:textId="77777777" w:rsidR="008B1D4B" w:rsidRDefault="008B1D4B" w:rsidP="008B1D4B">
                      <w:pPr>
                        <w:widowControl w:val="0"/>
                        <w:jc w:val="center"/>
                        <w:rPr>
                          <w:rFonts w:ascii="Tw Cen MT" w:hAnsi="Tw Cen MT"/>
                          <w:color w:val="000000"/>
                          <w:kern w:val="32"/>
                          <w:sz w:val="18"/>
                          <w:szCs w:val="18"/>
                        </w:rPr>
                      </w:pPr>
                      <w:r>
                        <w:rPr>
                          <w:rFonts w:ascii="Tw Cen MT" w:hAnsi="Tw Cen MT"/>
                          <w:color w:val="000000"/>
                          <w:kern w:val="32"/>
                          <w:sz w:val="18"/>
                          <w:szCs w:val="18"/>
                        </w:rPr>
                        <w:t>tekoaclerk</w:t>
                      </w:r>
                    </w:p>
                    <w:p w14:paraId="07ADEF10" w14:textId="77777777" w:rsidR="00AB2029" w:rsidRPr="008B1D4B" w:rsidRDefault="00AB2029" w:rsidP="008B1D4B">
                      <w:pPr>
                        <w:widowControl w:val="0"/>
                        <w:jc w:val="center"/>
                        <w:rPr>
                          <w:rFonts w:ascii="Tw Cen MT" w:hAnsi="Tw Cen MT"/>
                          <w:color w:val="000000"/>
                          <w:kern w:val="32"/>
                          <w:sz w:val="18"/>
                          <w:szCs w:val="18"/>
                        </w:rPr>
                      </w:pPr>
                      <w:r w:rsidRPr="008B1D4B">
                        <w:rPr>
                          <w:rFonts w:ascii="Tw Cen MT" w:hAnsi="Tw Cen MT"/>
                          <w:color w:val="000000"/>
                          <w:kern w:val="32"/>
                          <w:sz w:val="18"/>
                          <w:szCs w:val="18"/>
                        </w:rPr>
                        <w:t>@gmail.com</w:t>
                      </w:r>
                    </w:p>
                    <w:p w14:paraId="36B8F5CE" w14:textId="77777777" w:rsidR="00AB2029" w:rsidRPr="008B1D4B" w:rsidRDefault="00AB2029" w:rsidP="00AF1793">
                      <w:pPr>
                        <w:widowControl w:val="0"/>
                        <w:jc w:val="center"/>
                        <w:rPr>
                          <w:rFonts w:ascii="Tw Cen MT" w:hAnsi="Tw Cen MT"/>
                          <w:b/>
                          <w:color w:val="000000"/>
                          <w:kern w:val="32"/>
                          <w:sz w:val="18"/>
                          <w:szCs w:val="18"/>
                        </w:rPr>
                      </w:pPr>
                    </w:p>
                    <w:p w14:paraId="70BAB421" w14:textId="77777777" w:rsidR="00AB2029" w:rsidRPr="008B1D4B" w:rsidRDefault="00AB2029" w:rsidP="00AF1793">
                      <w:pPr>
                        <w:widowControl w:val="0"/>
                        <w:jc w:val="center"/>
                        <w:rPr>
                          <w:rFonts w:ascii="Tw Cen MT" w:hAnsi="Tw Cen MT"/>
                          <w:b/>
                          <w:color w:val="000000"/>
                          <w:kern w:val="32"/>
                          <w:sz w:val="18"/>
                          <w:szCs w:val="18"/>
                        </w:rPr>
                      </w:pPr>
                      <w:r w:rsidRPr="008B1D4B">
                        <w:rPr>
                          <w:rFonts w:ascii="Tw Cen MT" w:hAnsi="Tw Cen MT"/>
                          <w:b/>
                          <w:color w:val="000000"/>
                          <w:kern w:val="32"/>
                          <w:sz w:val="18"/>
                          <w:szCs w:val="18"/>
                        </w:rPr>
                        <w:t>Website:</w:t>
                      </w:r>
                    </w:p>
                    <w:p w14:paraId="459D3D17"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www.tekoawa.com</w:t>
                      </w:r>
                    </w:p>
                    <w:p w14:paraId="3C3D72CC" w14:textId="77777777" w:rsidR="00AB2029" w:rsidRPr="008B1D4B" w:rsidRDefault="00AB2029" w:rsidP="00AF1793">
                      <w:pPr>
                        <w:jc w:val="center"/>
                        <w:rPr>
                          <w:rFonts w:ascii="Tw Cen MT" w:hAnsi="Tw Cen MT"/>
                          <w:sz w:val="18"/>
                          <w:szCs w:val="18"/>
                        </w:rPr>
                      </w:pPr>
                    </w:p>
                  </w:txbxContent>
                </v:textbox>
                <w10:wrap type="square"/>
              </v:shape>
            </w:pict>
          </mc:Fallback>
        </mc:AlternateContent>
      </w:r>
      <w:r w:rsidR="00E93DB0">
        <w:rPr>
          <w:rFonts w:ascii="Goudy Stout" w:eastAsia="Times New Roman" w:hAnsi="Goudy Stout"/>
          <w:bCs/>
          <w:color w:val="222222"/>
          <w:sz w:val="22"/>
          <w:szCs w:val="22"/>
        </w:rPr>
        <w:t>March</w:t>
      </w:r>
      <w:r w:rsidR="00C9000D" w:rsidRPr="005E3145">
        <w:rPr>
          <w:rFonts w:ascii="Goudy Stout" w:eastAsia="Times New Roman" w:hAnsi="Goudy Stout"/>
          <w:bCs/>
          <w:color w:val="222222"/>
          <w:sz w:val="22"/>
          <w:szCs w:val="22"/>
        </w:rPr>
        <w:t xml:space="preserve"> </w:t>
      </w:r>
      <w:r w:rsidR="006578F1" w:rsidRPr="005E3145">
        <w:rPr>
          <w:rFonts w:ascii="Goudy Stout" w:eastAsia="Times New Roman" w:hAnsi="Goudy Stout"/>
          <w:bCs/>
          <w:color w:val="222222"/>
          <w:sz w:val="22"/>
          <w:szCs w:val="22"/>
        </w:rPr>
        <w:t>20</w:t>
      </w:r>
      <w:r w:rsidR="00191B1A" w:rsidRPr="005E3145">
        <w:rPr>
          <w:rFonts w:ascii="Goudy Stout" w:eastAsia="Times New Roman" w:hAnsi="Goudy Stout"/>
          <w:bCs/>
          <w:color w:val="222222"/>
          <w:sz w:val="22"/>
          <w:szCs w:val="22"/>
        </w:rPr>
        <w:t>2</w:t>
      </w:r>
      <w:r w:rsidR="00A01DD2">
        <w:rPr>
          <w:rFonts w:ascii="Goudy Stout" w:eastAsia="Times New Roman" w:hAnsi="Goudy Stout"/>
          <w:bCs/>
          <w:color w:val="222222"/>
          <w:sz w:val="22"/>
          <w:szCs w:val="22"/>
        </w:rPr>
        <w:t>4</w:t>
      </w:r>
      <w:r w:rsidR="006578F1" w:rsidRPr="005E3145">
        <w:rPr>
          <w:rFonts w:ascii="Goudy Stout" w:eastAsia="Times New Roman" w:hAnsi="Goudy Stout"/>
          <w:bCs/>
          <w:color w:val="222222"/>
          <w:sz w:val="22"/>
          <w:szCs w:val="22"/>
        </w:rPr>
        <w:t xml:space="preserve"> News</w:t>
      </w:r>
      <w:r w:rsidR="00D2447D" w:rsidRPr="005E3145">
        <w:rPr>
          <w:rFonts w:ascii="Goudy Stout" w:eastAsia="Times New Roman" w:hAnsi="Goudy Stout"/>
          <w:bCs/>
          <w:color w:val="222222"/>
          <w:sz w:val="22"/>
          <w:szCs w:val="22"/>
        </w:rPr>
        <w:t>letter</w:t>
      </w:r>
      <w:r w:rsidR="00D2447D" w:rsidRPr="00E372F5">
        <w:rPr>
          <w:rFonts w:ascii="Goudy Stout" w:eastAsia="Times New Roman" w:hAnsi="Goudy Stout"/>
          <w:bCs/>
          <w:color w:val="222222"/>
        </w:rPr>
        <w:t xml:space="preserve">          </w:t>
      </w:r>
    </w:p>
    <w:p w14:paraId="323B8D8A" w14:textId="7C612BBF" w:rsidR="000B0EA8" w:rsidRDefault="00745F04" w:rsidP="00375A63">
      <w:pPr>
        <w:rPr>
          <w:rFonts w:ascii="Segoe Print" w:eastAsia="Times New Roman" w:hAnsi="Segoe Print"/>
          <w:b/>
          <w:color w:val="222222"/>
          <w:sz w:val="8"/>
          <w:szCs w:val="8"/>
        </w:rPr>
      </w:pPr>
      <w:r>
        <w:rPr>
          <w:rFonts w:ascii="Segoe Print" w:eastAsia="Times New Roman" w:hAnsi="Segoe Print"/>
          <w:b/>
          <w:noProof/>
          <w:color w:val="222222"/>
          <w:sz w:val="8"/>
          <w:szCs w:val="8"/>
        </w:rPr>
        <mc:AlternateContent>
          <mc:Choice Requires="wps">
            <w:drawing>
              <wp:anchor distT="0" distB="0" distL="114300" distR="114300" simplePos="0" relativeHeight="251649024" behindDoc="0" locked="0" layoutInCell="1" allowOverlap="1" wp14:anchorId="4351D0EE" wp14:editId="271CD9E5">
                <wp:simplePos x="0" y="0"/>
                <wp:positionH relativeFrom="margin">
                  <wp:align>right</wp:align>
                </wp:positionH>
                <wp:positionV relativeFrom="paragraph">
                  <wp:posOffset>24130</wp:posOffset>
                </wp:positionV>
                <wp:extent cx="5600700" cy="1838325"/>
                <wp:effectExtent l="19050" t="19050" r="19050" b="28575"/>
                <wp:wrapNone/>
                <wp:docPr id="1693146993"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1838325"/>
                        </a:xfrm>
                        <a:prstGeom prst="rect">
                          <a:avLst/>
                        </a:prstGeom>
                        <a:solidFill>
                          <a:srgbClr val="FFFFFF"/>
                        </a:solidFill>
                        <a:ln w="28575" algn="ctr">
                          <a:solidFill>
                            <a:srgbClr val="000000"/>
                          </a:solidFill>
                          <a:prstDash val="lgDash"/>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tbl>
                            <w:tblPr>
                              <w:tblW w:w="0" w:type="auto"/>
                              <w:tblBorders>
                                <w:top w:val="single" w:sz="12" w:space="0" w:color="000000"/>
                                <w:bottom w:val="single" w:sz="12" w:space="0" w:color="000000"/>
                              </w:tblBorders>
                              <w:tblLook w:val="0400" w:firstRow="0" w:lastRow="0" w:firstColumn="0" w:lastColumn="0" w:noHBand="0" w:noVBand="1"/>
                            </w:tblPr>
                            <w:tblGrid>
                              <w:gridCol w:w="4329"/>
                              <w:gridCol w:w="4462"/>
                            </w:tblGrid>
                            <w:tr w:rsidR="006012EC" w14:paraId="25817A09" w14:textId="77777777" w:rsidTr="00D6237E">
                              <w:trPr>
                                <w:trHeight w:val="4220"/>
                              </w:trPr>
                              <w:tc>
                                <w:tcPr>
                                  <w:tcW w:w="4338" w:type="dxa"/>
                                  <w:shd w:val="clear" w:color="auto" w:fill="auto"/>
                                </w:tcPr>
                                <w:p w14:paraId="6187A7CB" w14:textId="0C113FAB" w:rsidR="0048658D" w:rsidRPr="0074042C" w:rsidRDefault="0048658D" w:rsidP="0048658D">
                                  <w:pPr>
                                    <w:widowControl w:val="0"/>
                                    <w:rPr>
                                      <w:rFonts w:ascii="Segoe MDL2 Assets" w:hAnsi="Segoe MDL2 Assets"/>
                                      <w:sz w:val="20"/>
                                      <w:szCs w:val="20"/>
                                    </w:rPr>
                                  </w:pPr>
                                  <w:r>
                                    <w:rPr>
                                      <w:rFonts w:ascii="Cambria" w:hAnsi="Cambria"/>
                                      <w:sz w:val="20"/>
                                      <w:szCs w:val="20"/>
                                    </w:rPr>
                                    <w:t>March 1 -</w:t>
                                  </w:r>
                                  <w:r w:rsidRPr="0074042C">
                                    <w:rPr>
                                      <w:rFonts w:ascii="Segoe MDL2 Assets" w:hAnsi="Segoe MDL2 Assets"/>
                                      <w:sz w:val="20"/>
                                      <w:szCs w:val="20"/>
                                    </w:rPr>
                                    <w:t xml:space="preserve"> Chamber of Commerce</w:t>
                                  </w:r>
                                </w:p>
                                <w:p w14:paraId="2C3D0139" w14:textId="77777777" w:rsidR="0048658D" w:rsidRDefault="0048658D" w:rsidP="0048658D">
                                  <w:pPr>
                                    <w:widowControl w:val="0"/>
                                    <w:rPr>
                                      <w:rFonts w:ascii="Segoe MDL2 Assets" w:hAnsi="Segoe MDL2 Assets"/>
                                      <w:sz w:val="20"/>
                                      <w:szCs w:val="20"/>
                                    </w:rPr>
                                  </w:pPr>
                                  <w:r w:rsidRPr="0074042C">
                                    <w:rPr>
                                      <w:rFonts w:ascii="Segoe MDL2 Assets" w:hAnsi="Segoe MDL2 Assets"/>
                                      <w:sz w:val="20"/>
                                      <w:szCs w:val="20"/>
                                    </w:rPr>
                                    <w:t xml:space="preserve">7:30 A.M. </w:t>
                                  </w:r>
                                  <w:r w:rsidRPr="0074042C">
                                    <w:rPr>
                                      <w:sz w:val="20"/>
                                      <w:szCs w:val="20"/>
                                    </w:rPr>
                                    <w:t>–</w:t>
                                  </w:r>
                                  <w:r w:rsidRPr="0074042C">
                                    <w:rPr>
                                      <w:rFonts w:ascii="Segoe MDL2 Assets" w:hAnsi="Segoe MDL2 Assets"/>
                                      <w:sz w:val="20"/>
                                      <w:szCs w:val="20"/>
                                    </w:rPr>
                                    <w:t xml:space="preserve"> </w:t>
                                  </w:r>
                                  <w:r w:rsidRPr="0074042C">
                                    <w:rPr>
                                      <w:rFonts w:ascii="Cambria" w:hAnsi="Cambria" w:cs="Cambria"/>
                                      <w:sz w:val="20"/>
                                      <w:szCs w:val="20"/>
                                    </w:rPr>
                                    <w:t>É</w:t>
                                  </w:r>
                                  <w:r w:rsidRPr="0074042C">
                                    <w:rPr>
                                      <w:rFonts w:ascii="Segoe MDL2 Assets" w:hAnsi="Segoe MDL2 Assets"/>
                                      <w:sz w:val="20"/>
                                      <w:szCs w:val="20"/>
                                    </w:rPr>
                                    <w:t>clair</w:t>
                                  </w:r>
                                  <w:r w:rsidRPr="0074042C">
                                    <w:rPr>
                                      <w:rFonts w:ascii="Cambria" w:hAnsi="Cambria" w:cs="Cambria"/>
                                      <w:sz w:val="20"/>
                                      <w:szCs w:val="20"/>
                                    </w:rPr>
                                    <w:t>’</w:t>
                                  </w:r>
                                  <w:r w:rsidRPr="0074042C">
                                    <w:rPr>
                                      <w:rFonts w:ascii="Segoe MDL2 Assets" w:hAnsi="Segoe MDL2 Assets"/>
                                      <w:sz w:val="20"/>
                                      <w:szCs w:val="20"/>
                                    </w:rPr>
                                    <w:t>s</w:t>
                                  </w:r>
                                </w:p>
                                <w:p w14:paraId="31DF334C" w14:textId="1C7937A5" w:rsidR="0048658D" w:rsidRPr="0074042C" w:rsidRDefault="0048658D" w:rsidP="0048658D">
                                  <w:pPr>
                                    <w:widowControl w:val="0"/>
                                    <w:rPr>
                                      <w:rFonts w:ascii="Cambria" w:hAnsi="Cambria"/>
                                      <w:sz w:val="20"/>
                                      <w:szCs w:val="20"/>
                                    </w:rPr>
                                  </w:pPr>
                                  <w:r>
                                    <w:rPr>
                                      <w:rFonts w:ascii="Cambria" w:hAnsi="Cambria"/>
                                      <w:sz w:val="20"/>
                                      <w:szCs w:val="20"/>
                                    </w:rPr>
                                    <w:t xml:space="preserve">March </w:t>
                                  </w:r>
                                  <w:r w:rsidR="00992730">
                                    <w:rPr>
                                      <w:rFonts w:ascii="Cambria" w:hAnsi="Cambria"/>
                                      <w:sz w:val="20"/>
                                      <w:szCs w:val="20"/>
                                    </w:rPr>
                                    <w:t>4</w:t>
                                  </w:r>
                                  <w:r w:rsidRPr="0074042C">
                                    <w:rPr>
                                      <w:rFonts w:ascii="Cambria" w:hAnsi="Cambria"/>
                                      <w:sz w:val="20"/>
                                      <w:szCs w:val="20"/>
                                    </w:rPr>
                                    <w:t xml:space="preserve"> – City Council Meeting</w:t>
                                  </w:r>
                                </w:p>
                                <w:p w14:paraId="5ABFB623" w14:textId="77777777" w:rsidR="0048658D" w:rsidRDefault="0048658D" w:rsidP="0048658D">
                                  <w:pPr>
                                    <w:widowControl w:val="0"/>
                                    <w:rPr>
                                      <w:rFonts w:ascii="Cambria" w:hAnsi="Cambria"/>
                                      <w:sz w:val="20"/>
                                      <w:szCs w:val="20"/>
                                    </w:rPr>
                                  </w:pPr>
                                  <w:r w:rsidRPr="0074042C">
                                    <w:rPr>
                                      <w:rFonts w:ascii="Cambria" w:hAnsi="Cambria"/>
                                      <w:sz w:val="20"/>
                                      <w:szCs w:val="20"/>
                                    </w:rPr>
                                    <w:t>6:00 P.M. – City Hall</w:t>
                                  </w:r>
                                </w:p>
                                <w:p w14:paraId="263A2CC7" w14:textId="0B2B4A03" w:rsidR="006253F9" w:rsidRDefault="006253F9" w:rsidP="006253F9">
                                  <w:pPr>
                                    <w:widowControl w:val="0"/>
                                    <w:rPr>
                                      <w:rFonts w:ascii="Cambria" w:hAnsi="Cambria"/>
                                      <w:sz w:val="20"/>
                                      <w:szCs w:val="20"/>
                                    </w:rPr>
                                  </w:pPr>
                                  <w:r>
                                    <w:rPr>
                                      <w:rFonts w:ascii="Cambria" w:hAnsi="Cambria"/>
                                      <w:sz w:val="20"/>
                                      <w:szCs w:val="20"/>
                                    </w:rPr>
                                    <w:t>March 5 – Pinochle</w:t>
                                  </w:r>
                                </w:p>
                                <w:p w14:paraId="20D4A36A" w14:textId="77777777" w:rsidR="006253F9" w:rsidRPr="0074042C" w:rsidRDefault="006253F9" w:rsidP="006253F9">
                                  <w:pPr>
                                    <w:widowControl w:val="0"/>
                                    <w:rPr>
                                      <w:rFonts w:ascii="Cambria" w:hAnsi="Cambria"/>
                                      <w:sz w:val="20"/>
                                      <w:szCs w:val="20"/>
                                    </w:rPr>
                                  </w:pPr>
                                  <w:r>
                                    <w:rPr>
                                      <w:rFonts w:ascii="Cambria" w:hAnsi="Cambria"/>
                                      <w:sz w:val="20"/>
                                      <w:szCs w:val="20"/>
                                    </w:rPr>
                                    <w:t>1:00 P.M. – Tekoa Comm. Church</w:t>
                                  </w:r>
                                </w:p>
                                <w:p w14:paraId="4984797A" w14:textId="3C6F8141" w:rsidR="00DD2682" w:rsidRDefault="00DD2682" w:rsidP="00DD2682">
                                  <w:pPr>
                                    <w:widowControl w:val="0"/>
                                    <w:rPr>
                                      <w:rFonts w:ascii="Cambria" w:hAnsi="Cambria"/>
                                      <w:sz w:val="20"/>
                                      <w:szCs w:val="20"/>
                                    </w:rPr>
                                  </w:pPr>
                                  <w:r>
                                    <w:rPr>
                                      <w:rFonts w:ascii="Cambria" w:hAnsi="Cambria"/>
                                      <w:sz w:val="20"/>
                                      <w:szCs w:val="20"/>
                                    </w:rPr>
                                    <w:t>March 5 – Whitman Co. Hosp. Dist.</w:t>
                                  </w:r>
                                </w:p>
                                <w:p w14:paraId="7A351D9A" w14:textId="77777777" w:rsidR="00DD2682" w:rsidRDefault="00DD2682" w:rsidP="00DD2682">
                                  <w:pPr>
                                    <w:widowControl w:val="0"/>
                                    <w:rPr>
                                      <w:rFonts w:ascii="Cambria" w:hAnsi="Cambria"/>
                                      <w:sz w:val="20"/>
                                      <w:szCs w:val="20"/>
                                    </w:rPr>
                                  </w:pPr>
                                  <w:r>
                                    <w:rPr>
                                      <w:rFonts w:ascii="Cambria" w:hAnsi="Cambria"/>
                                      <w:sz w:val="20"/>
                                      <w:szCs w:val="20"/>
                                    </w:rPr>
                                    <w:t xml:space="preserve">6:30 P.M. – City Hall </w:t>
                                  </w:r>
                                </w:p>
                                <w:p w14:paraId="19686EC0" w14:textId="77777777" w:rsidR="00A85CB0" w:rsidRPr="0074042C" w:rsidRDefault="00A85CB0" w:rsidP="00A85CB0">
                                  <w:pPr>
                                    <w:widowControl w:val="0"/>
                                    <w:rPr>
                                      <w:rFonts w:ascii="Cambria" w:hAnsi="Cambria"/>
                                      <w:sz w:val="20"/>
                                      <w:szCs w:val="20"/>
                                    </w:rPr>
                                  </w:pPr>
                                  <w:r>
                                    <w:rPr>
                                      <w:rFonts w:ascii="Cambria" w:hAnsi="Cambria"/>
                                      <w:sz w:val="20"/>
                                      <w:szCs w:val="20"/>
                                    </w:rPr>
                                    <w:t>March 5 – Tekoa Ambul. / EMT Training</w:t>
                                  </w:r>
                                </w:p>
                                <w:p w14:paraId="77C1AB6C" w14:textId="77777777" w:rsidR="00A85CB0" w:rsidRDefault="00A85CB0" w:rsidP="00A85CB0">
                                  <w:pPr>
                                    <w:widowControl w:val="0"/>
                                    <w:rPr>
                                      <w:rFonts w:ascii="Cambria" w:hAnsi="Cambria"/>
                                      <w:sz w:val="20"/>
                                      <w:szCs w:val="20"/>
                                    </w:rPr>
                                  </w:pPr>
                                  <w:r>
                                    <w:rPr>
                                      <w:sz w:val="20"/>
                                      <w:szCs w:val="20"/>
                                    </w:rPr>
                                    <w:t>6:30 P.M. – Ambulance Barn</w:t>
                                  </w:r>
                                  <w:r>
                                    <w:rPr>
                                      <w:rFonts w:ascii="Cambria" w:hAnsi="Cambria"/>
                                      <w:sz w:val="20"/>
                                      <w:szCs w:val="20"/>
                                    </w:rPr>
                                    <w:t xml:space="preserve"> </w:t>
                                  </w:r>
                                </w:p>
                                <w:p w14:paraId="5E53600A" w14:textId="13A9E4F8" w:rsidR="00342AE8" w:rsidRPr="0074042C" w:rsidRDefault="00712A76" w:rsidP="00A85CB0">
                                  <w:pPr>
                                    <w:widowControl w:val="0"/>
                                    <w:rPr>
                                      <w:rFonts w:ascii="Segoe MDL2 Assets" w:hAnsi="Segoe MDL2 Assets"/>
                                      <w:sz w:val="20"/>
                                      <w:szCs w:val="20"/>
                                    </w:rPr>
                                  </w:pPr>
                                  <w:r>
                                    <w:rPr>
                                      <w:rFonts w:ascii="Cambria" w:hAnsi="Cambria"/>
                                      <w:sz w:val="20"/>
                                      <w:szCs w:val="20"/>
                                    </w:rPr>
                                    <w:t>March</w:t>
                                  </w:r>
                                  <w:r w:rsidR="00342AE8">
                                    <w:rPr>
                                      <w:rFonts w:ascii="Cambria" w:hAnsi="Cambria"/>
                                      <w:sz w:val="20"/>
                                      <w:szCs w:val="20"/>
                                    </w:rPr>
                                    <w:t xml:space="preserve"> </w:t>
                                  </w:r>
                                  <w:r w:rsidR="0048658D">
                                    <w:rPr>
                                      <w:rFonts w:ascii="Cambria" w:hAnsi="Cambria"/>
                                      <w:sz w:val="20"/>
                                      <w:szCs w:val="20"/>
                                    </w:rPr>
                                    <w:t>7</w:t>
                                  </w:r>
                                  <w:r w:rsidR="00342AE8" w:rsidRPr="0074042C">
                                    <w:rPr>
                                      <w:rFonts w:ascii="Segoe MDL2 Assets" w:hAnsi="Segoe MDL2 Assets"/>
                                      <w:sz w:val="20"/>
                                      <w:szCs w:val="20"/>
                                    </w:rPr>
                                    <w:t xml:space="preserve"> - Empire Theatre Board</w:t>
                                  </w:r>
                                </w:p>
                                <w:p w14:paraId="3F98422A" w14:textId="77777777" w:rsidR="00342AE8" w:rsidRPr="0074042C" w:rsidRDefault="00342AE8" w:rsidP="00342AE8">
                                  <w:pPr>
                                    <w:widowControl w:val="0"/>
                                    <w:rPr>
                                      <w:rFonts w:ascii="Cambria" w:hAnsi="Cambria"/>
                                      <w:sz w:val="20"/>
                                      <w:szCs w:val="20"/>
                                    </w:rPr>
                                  </w:pPr>
                                  <w:r w:rsidRPr="0074042C">
                                    <w:rPr>
                                      <w:rFonts w:ascii="Segoe MDL2 Assets" w:hAnsi="Segoe MDL2 Assets"/>
                                      <w:sz w:val="20"/>
                                      <w:szCs w:val="20"/>
                                    </w:rPr>
                                    <w:t xml:space="preserve">5:30 P.M. </w:t>
                                  </w:r>
                                  <w:r w:rsidRPr="0074042C">
                                    <w:rPr>
                                      <w:rFonts w:ascii="Cambria" w:hAnsi="Cambria"/>
                                      <w:sz w:val="20"/>
                                      <w:szCs w:val="20"/>
                                    </w:rPr>
                                    <w:t>-</w:t>
                                  </w:r>
                                  <w:r w:rsidRPr="0074042C">
                                    <w:rPr>
                                      <w:rFonts w:ascii="Segoe MDL2 Assets" w:hAnsi="Segoe MDL2 Assets"/>
                                      <w:sz w:val="20"/>
                                      <w:szCs w:val="20"/>
                                    </w:rPr>
                                    <w:t xml:space="preserve"> Empire Theatre</w:t>
                                  </w:r>
                                </w:p>
                                <w:p w14:paraId="555E9218" w14:textId="2463EDD9" w:rsidR="006012EC" w:rsidRPr="00F26934" w:rsidRDefault="006012EC" w:rsidP="000D616A">
                                  <w:pPr>
                                    <w:widowControl w:val="0"/>
                                    <w:rPr>
                                      <w:sz w:val="20"/>
                                      <w:szCs w:val="20"/>
                                    </w:rPr>
                                  </w:pPr>
                                </w:p>
                              </w:tc>
                              <w:tc>
                                <w:tcPr>
                                  <w:tcW w:w="4471" w:type="dxa"/>
                                  <w:shd w:val="clear" w:color="auto" w:fill="FFFFFF"/>
                                </w:tcPr>
                                <w:p w14:paraId="0C4501A4" w14:textId="4EB42220" w:rsidR="000D616A" w:rsidRDefault="00D35854" w:rsidP="000D616A">
                                  <w:pPr>
                                    <w:widowControl w:val="0"/>
                                    <w:rPr>
                                      <w:rFonts w:ascii="Cambria" w:hAnsi="Cambria" w:cs="Verdana"/>
                                      <w:bCs/>
                                      <w:color w:val="000000"/>
                                      <w:kern w:val="32"/>
                                      <w:sz w:val="20"/>
                                      <w:szCs w:val="20"/>
                                    </w:rPr>
                                  </w:pPr>
                                  <w:r>
                                    <w:rPr>
                                      <w:rFonts w:ascii="Cambria" w:hAnsi="Cambria" w:cs="Verdana"/>
                                      <w:bCs/>
                                      <w:color w:val="000000"/>
                                      <w:kern w:val="32"/>
                                      <w:sz w:val="20"/>
                                      <w:szCs w:val="20"/>
                                    </w:rPr>
                                    <w:t>March</w:t>
                                  </w:r>
                                  <w:r w:rsidR="000C3129">
                                    <w:rPr>
                                      <w:rFonts w:ascii="Cambria" w:hAnsi="Cambria" w:cs="Verdana"/>
                                      <w:bCs/>
                                      <w:color w:val="000000"/>
                                      <w:kern w:val="32"/>
                                      <w:sz w:val="20"/>
                                      <w:szCs w:val="20"/>
                                    </w:rPr>
                                    <w:t xml:space="preserve"> 1</w:t>
                                  </w:r>
                                  <w:r w:rsidR="00B775E3">
                                    <w:rPr>
                                      <w:rFonts w:ascii="Cambria" w:hAnsi="Cambria" w:cs="Verdana"/>
                                      <w:bCs/>
                                      <w:color w:val="000000"/>
                                      <w:kern w:val="32"/>
                                      <w:sz w:val="20"/>
                                      <w:szCs w:val="20"/>
                                    </w:rPr>
                                    <w:t>2</w:t>
                                  </w:r>
                                  <w:r w:rsidR="000D616A">
                                    <w:rPr>
                                      <w:rFonts w:ascii="Cambria" w:hAnsi="Cambria" w:cs="Verdana"/>
                                      <w:bCs/>
                                      <w:color w:val="000000"/>
                                      <w:kern w:val="32"/>
                                      <w:sz w:val="20"/>
                                      <w:szCs w:val="20"/>
                                    </w:rPr>
                                    <w:t xml:space="preserve"> – Healthy Tekoa Coalition</w:t>
                                  </w:r>
                                </w:p>
                                <w:p w14:paraId="4E5CB3DD" w14:textId="77777777" w:rsidR="000D616A" w:rsidRDefault="000D616A" w:rsidP="000D616A">
                                  <w:pPr>
                                    <w:widowControl w:val="0"/>
                                    <w:rPr>
                                      <w:rFonts w:ascii="Cambria" w:hAnsi="Cambria" w:cs="Verdana"/>
                                      <w:bCs/>
                                      <w:color w:val="000000"/>
                                      <w:kern w:val="32"/>
                                      <w:sz w:val="20"/>
                                      <w:szCs w:val="20"/>
                                    </w:rPr>
                                  </w:pPr>
                                  <w:r>
                                    <w:rPr>
                                      <w:rFonts w:ascii="Cambria" w:hAnsi="Cambria" w:cs="Verdana"/>
                                      <w:bCs/>
                                      <w:color w:val="000000"/>
                                      <w:kern w:val="32"/>
                                      <w:sz w:val="20"/>
                                      <w:szCs w:val="20"/>
                                    </w:rPr>
                                    <w:t>9:00 A.M. – School District Boardroom</w:t>
                                  </w:r>
                                </w:p>
                                <w:p w14:paraId="78F8A3B5" w14:textId="56AB1A92" w:rsidR="00CB2DFF" w:rsidRDefault="001A1FB5" w:rsidP="00CB2DFF">
                                  <w:pPr>
                                    <w:widowControl w:val="0"/>
                                    <w:rPr>
                                      <w:rFonts w:ascii="Cambria" w:hAnsi="Cambria"/>
                                      <w:sz w:val="20"/>
                                      <w:szCs w:val="20"/>
                                    </w:rPr>
                                  </w:pPr>
                                  <w:r>
                                    <w:rPr>
                                      <w:rFonts w:ascii="Cambria" w:hAnsi="Cambria"/>
                                      <w:sz w:val="20"/>
                                      <w:szCs w:val="20"/>
                                    </w:rPr>
                                    <w:t>March 19</w:t>
                                  </w:r>
                                  <w:r w:rsidR="00CB2DFF">
                                    <w:rPr>
                                      <w:rFonts w:ascii="Cambria" w:hAnsi="Cambria"/>
                                      <w:sz w:val="20"/>
                                      <w:szCs w:val="20"/>
                                    </w:rPr>
                                    <w:t xml:space="preserve"> – Pinochle</w:t>
                                  </w:r>
                                </w:p>
                                <w:p w14:paraId="75AD5B73" w14:textId="77777777" w:rsidR="00CB2DFF" w:rsidRPr="0074042C" w:rsidRDefault="00CB2DFF" w:rsidP="00CB2DFF">
                                  <w:pPr>
                                    <w:widowControl w:val="0"/>
                                    <w:rPr>
                                      <w:rFonts w:ascii="Cambria" w:hAnsi="Cambria"/>
                                      <w:sz w:val="20"/>
                                      <w:szCs w:val="20"/>
                                    </w:rPr>
                                  </w:pPr>
                                  <w:r>
                                    <w:rPr>
                                      <w:rFonts w:ascii="Cambria" w:hAnsi="Cambria"/>
                                      <w:sz w:val="20"/>
                                      <w:szCs w:val="20"/>
                                    </w:rPr>
                                    <w:t>1:00 P.M. – Tekoa Comm. Church</w:t>
                                  </w:r>
                                </w:p>
                                <w:p w14:paraId="2ACFA368" w14:textId="147BB86F" w:rsidR="008B4839" w:rsidRDefault="001A1FB5" w:rsidP="008B6DD4">
                                  <w:pPr>
                                    <w:widowControl w:val="0"/>
                                    <w:rPr>
                                      <w:rFonts w:ascii="Cambria" w:hAnsi="Cambria" w:cs="Verdana"/>
                                      <w:bCs/>
                                      <w:color w:val="000000"/>
                                      <w:kern w:val="32"/>
                                      <w:sz w:val="20"/>
                                      <w:szCs w:val="20"/>
                                    </w:rPr>
                                  </w:pPr>
                                  <w:r>
                                    <w:rPr>
                                      <w:rFonts w:ascii="Cambria" w:hAnsi="Cambria" w:cs="Verdana"/>
                                      <w:bCs/>
                                      <w:color w:val="000000"/>
                                      <w:kern w:val="32"/>
                                      <w:sz w:val="20"/>
                                      <w:szCs w:val="20"/>
                                    </w:rPr>
                                    <w:t>March 19</w:t>
                                  </w:r>
                                  <w:r w:rsidR="008B4839">
                                    <w:rPr>
                                      <w:rFonts w:ascii="Cambria" w:hAnsi="Cambria" w:cs="Verdana"/>
                                      <w:bCs/>
                                      <w:color w:val="000000"/>
                                      <w:kern w:val="32"/>
                                      <w:sz w:val="20"/>
                                      <w:szCs w:val="20"/>
                                    </w:rPr>
                                    <w:t xml:space="preserve"> – Tekoa Parks and Rec Meeting </w:t>
                                  </w:r>
                                </w:p>
                                <w:p w14:paraId="704FF8EA" w14:textId="3142EFD5" w:rsidR="00917BCD" w:rsidRDefault="00573432" w:rsidP="008B6DD4">
                                  <w:pPr>
                                    <w:widowControl w:val="0"/>
                                    <w:rPr>
                                      <w:rFonts w:ascii="Cambria" w:hAnsi="Cambria" w:cs="Verdana"/>
                                      <w:bCs/>
                                      <w:color w:val="000000"/>
                                      <w:kern w:val="32"/>
                                      <w:sz w:val="20"/>
                                      <w:szCs w:val="20"/>
                                    </w:rPr>
                                  </w:pPr>
                                  <w:r>
                                    <w:rPr>
                                      <w:rFonts w:ascii="Cambria" w:hAnsi="Cambria" w:cs="Verdana"/>
                                      <w:bCs/>
                                      <w:color w:val="000000"/>
                                      <w:kern w:val="32"/>
                                      <w:sz w:val="20"/>
                                      <w:szCs w:val="20"/>
                                    </w:rPr>
                                    <w:t>6</w:t>
                                  </w:r>
                                  <w:r w:rsidR="00917BCD">
                                    <w:rPr>
                                      <w:rFonts w:ascii="Cambria" w:hAnsi="Cambria" w:cs="Verdana"/>
                                      <w:bCs/>
                                      <w:color w:val="000000"/>
                                      <w:kern w:val="32"/>
                                      <w:sz w:val="20"/>
                                      <w:szCs w:val="20"/>
                                    </w:rPr>
                                    <w:t xml:space="preserve">:00 P.M. – City Hall </w:t>
                                  </w:r>
                                </w:p>
                                <w:p w14:paraId="74B65B18" w14:textId="77777777" w:rsidR="0018333F" w:rsidRDefault="0018333F" w:rsidP="0018333F">
                                  <w:pPr>
                                    <w:widowControl w:val="0"/>
                                    <w:rPr>
                                      <w:rFonts w:ascii="Cambria" w:hAnsi="Cambria" w:cs="Verdana"/>
                                      <w:bCs/>
                                      <w:color w:val="000000"/>
                                      <w:kern w:val="32"/>
                                      <w:sz w:val="20"/>
                                      <w:szCs w:val="20"/>
                                    </w:rPr>
                                  </w:pPr>
                                  <w:r>
                                    <w:rPr>
                                      <w:rFonts w:ascii="Cambria" w:hAnsi="Cambria" w:cs="Verdana"/>
                                      <w:bCs/>
                                      <w:color w:val="000000"/>
                                      <w:kern w:val="32"/>
                                      <w:sz w:val="20"/>
                                      <w:szCs w:val="20"/>
                                    </w:rPr>
                                    <w:t>March 27 – School Board Mtg.</w:t>
                                  </w:r>
                                </w:p>
                                <w:p w14:paraId="02A608DA" w14:textId="77777777" w:rsidR="0052145D" w:rsidRDefault="0018333F" w:rsidP="0018333F">
                                  <w:pPr>
                                    <w:widowControl w:val="0"/>
                                    <w:rPr>
                                      <w:rFonts w:ascii="Cambria" w:hAnsi="Cambria" w:cs="Verdana"/>
                                      <w:bCs/>
                                      <w:color w:val="000000"/>
                                      <w:kern w:val="32"/>
                                      <w:sz w:val="20"/>
                                      <w:szCs w:val="20"/>
                                    </w:rPr>
                                  </w:pPr>
                                  <w:r>
                                    <w:rPr>
                                      <w:rFonts w:ascii="Cambria" w:hAnsi="Cambria" w:cs="Verdana"/>
                                      <w:bCs/>
                                      <w:color w:val="000000"/>
                                      <w:kern w:val="32"/>
                                      <w:sz w:val="20"/>
                                      <w:szCs w:val="20"/>
                                    </w:rPr>
                                    <w:t xml:space="preserve">6:00 P.M. – District Office </w:t>
                                  </w:r>
                                </w:p>
                                <w:p w14:paraId="139B8376" w14:textId="77777777" w:rsidR="00B71C53" w:rsidRPr="0074042C" w:rsidRDefault="00B71C53" w:rsidP="00B71C53">
                                  <w:pPr>
                                    <w:widowControl w:val="0"/>
                                    <w:rPr>
                                      <w:rFonts w:ascii="Cambria" w:hAnsi="Cambria"/>
                                      <w:sz w:val="20"/>
                                      <w:szCs w:val="20"/>
                                    </w:rPr>
                                  </w:pPr>
                                  <w:r>
                                    <w:rPr>
                                      <w:rFonts w:ascii="Cambria" w:hAnsi="Cambria"/>
                                      <w:sz w:val="20"/>
                                      <w:szCs w:val="20"/>
                                    </w:rPr>
                                    <w:t xml:space="preserve">March 27 – Tekoa Ambulance Board Mtg. </w:t>
                                  </w:r>
                                </w:p>
                                <w:p w14:paraId="500F0BC6" w14:textId="77777777" w:rsidR="00B71C53" w:rsidRDefault="00B71C53" w:rsidP="00B71C53">
                                  <w:pPr>
                                    <w:widowControl w:val="0"/>
                                    <w:rPr>
                                      <w:rFonts w:ascii="Cambria" w:hAnsi="Cambria" w:cs="Verdana"/>
                                      <w:bCs/>
                                      <w:color w:val="000000"/>
                                      <w:kern w:val="32"/>
                                      <w:sz w:val="20"/>
                                      <w:szCs w:val="20"/>
                                    </w:rPr>
                                  </w:pPr>
                                  <w:r>
                                    <w:rPr>
                                      <w:sz w:val="20"/>
                                      <w:szCs w:val="20"/>
                                    </w:rPr>
                                    <w:t>6:30 P.M. – Ambulance Barn</w:t>
                                  </w:r>
                                  <w:r>
                                    <w:rPr>
                                      <w:rFonts w:ascii="Cambria" w:hAnsi="Cambria" w:cs="Verdana"/>
                                      <w:bCs/>
                                      <w:color w:val="000000"/>
                                      <w:kern w:val="32"/>
                                      <w:sz w:val="20"/>
                                      <w:szCs w:val="20"/>
                                    </w:rPr>
                                    <w:t xml:space="preserve"> </w:t>
                                  </w:r>
                                </w:p>
                                <w:p w14:paraId="5FF9A647" w14:textId="5DEA5AB0" w:rsidR="00CB2DFF" w:rsidRPr="0074042C" w:rsidRDefault="00712A76" w:rsidP="0018333F">
                                  <w:pPr>
                                    <w:widowControl w:val="0"/>
                                    <w:rPr>
                                      <w:rFonts w:ascii="Cambria" w:hAnsi="Cambria" w:cs="Verdana"/>
                                      <w:bCs/>
                                      <w:color w:val="000000"/>
                                      <w:kern w:val="32"/>
                                      <w:sz w:val="20"/>
                                      <w:szCs w:val="20"/>
                                    </w:rPr>
                                  </w:pPr>
                                  <w:r>
                                    <w:rPr>
                                      <w:rFonts w:ascii="Cambria" w:hAnsi="Cambria" w:cs="Verdana"/>
                                      <w:bCs/>
                                      <w:color w:val="000000"/>
                                      <w:kern w:val="32"/>
                                      <w:sz w:val="20"/>
                                      <w:szCs w:val="20"/>
                                    </w:rPr>
                                    <w:t>March</w:t>
                                  </w:r>
                                  <w:r w:rsidR="008D78DD">
                                    <w:rPr>
                                      <w:rFonts w:ascii="Cambria" w:hAnsi="Cambria" w:cs="Verdana"/>
                                      <w:bCs/>
                                      <w:color w:val="000000"/>
                                      <w:kern w:val="32"/>
                                      <w:sz w:val="20"/>
                                      <w:szCs w:val="20"/>
                                    </w:rPr>
                                    <w:t xml:space="preserve"> 2</w:t>
                                  </w:r>
                                  <w:r>
                                    <w:rPr>
                                      <w:rFonts w:ascii="Cambria" w:hAnsi="Cambria" w:cs="Verdana"/>
                                      <w:bCs/>
                                      <w:color w:val="000000"/>
                                      <w:kern w:val="32"/>
                                      <w:sz w:val="20"/>
                                      <w:szCs w:val="20"/>
                                    </w:rPr>
                                    <w:t>8</w:t>
                                  </w:r>
                                  <w:r w:rsidR="00CB2DFF" w:rsidRPr="0074042C">
                                    <w:rPr>
                                      <w:rFonts w:ascii="Cambria" w:hAnsi="Cambria" w:cs="Verdana"/>
                                      <w:bCs/>
                                      <w:color w:val="000000"/>
                                      <w:kern w:val="32"/>
                                      <w:sz w:val="20"/>
                                      <w:szCs w:val="20"/>
                                    </w:rPr>
                                    <w:t xml:space="preserve"> - Food Distribution</w:t>
                                  </w:r>
                                </w:p>
                                <w:p w14:paraId="076CDB98" w14:textId="77777777" w:rsidR="00CB2DFF" w:rsidRDefault="00CB2DFF" w:rsidP="00CB2DFF">
                                  <w:pPr>
                                    <w:widowControl w:val="0"/>
                                    <w:rPr>
                                      <w:rFonts w:ascii="Cambria" w:hAnsi="Cambria" w:cs="Verdana"/>
                                      <w:bCs/>
                                      <w:color w:val="000000"/>
                                      <w:kern w:val="32"/>
                                      <w:sz w:val="6"/>
                                      <w:szCs w:val="6"/>
                                    </w:rPr>
                                  </w:pPr>
                                  <w:r w:rsidRPr="0074042C">
                                    <w:rPr>
                                      <w:rFonts w:ascii="Cambria" w:hAnsi="Cambria" w:cs="Verdana"/>
                                      <w:bCs/>
                                      <w:color w:val="000000"/>
                                      <w:kern w:val="32"/>
                                      <w:sz w:val="20"/>
                                      <w:szCs w:val="20"/>
                                    </w:rPr>
                                    <w:t xml:space="preserve">8:00-11:00 A.M. – City Hall </w:t>
                                  </w:r>
                                </w:p>
                                <w:p w14:paraId="390F6C17" w14:textId="76D2E4AC" w:rsidR="00F30519" w:rsidRPr="00F30519" w:rsidRDefault="00F30519" w:rsidP="008B6DD4">
                                  <w:pPr>
                                    <w:widowControl w:val="0"/>
                                    <w:rPr>
                                      <w:rFonts w:ascii="Cambria" w:hAnsi="Cambria" w:cs="Verdana"/>
                                      <w:bCs/>
                                      <w:color w:val="000000"/>
                                      <w:kern w:val="32"/>
                                      <w:sz w:val="20"/>
                                      <w:szCs w:val="20"/>
                                    </w:rPr>
                                  </w:pPr>
                                </w:p>
                                <w:p w14:paraId="2F19DAB3" w14:textId="77777777" w:rsidR="001551A3" w:rsidRDefault="001551A3" w:rsidP="00644502">
                                  <w:pPr>
                                    <w:widowControl w:val="0"/>
                                    <w:rPr>
                                      <w:rFonts w:ascii="Cambria" w:hAnsi="Cambria" w:cs="Verdana"/>
                                      <w:bCs/>
                                      <w:color w:val="000000"/>
                                      <w:kern w:val="32"/>
                                      <w:sz w:val="6"/>
                                      <w:szCs w:val="6"/>
                                    </w:rPr>
                                  </w:pPr>
                                </w:p>
                                <w:p w14:paraId="5926B21B" w14:textId="542081CD" w:rsidR="000E3557" w:rsidRPr="00E76A41" w:rsidRDefault="000E3557" w:rsidP="00644502">
                                  <w:pPr>
                                    <w:widowControl w:val="0"/>
                                    <w:rPr>
                                      <w:rFonts w:ascii="Cambria" w:hAnsi="Cambria" w:cs="Verdana"/>
                                      <w:bCs/>
                                      <w:color w:val="000000"/>
                                      <w:kern w:val="32"/>
                                      <w:sz w:val="6"/>
                                      <w:szCs w:val="6"/>
                                    </w:rPr>
                                  </w:pPr>
                                </w:p>
                                <w:p w14:paraId="61C38991" w14:textId="40AAF573" w:rsidR="008B32D1" w:rsidRPr="00527BAC" w:rsidRDefault="00AE7F0D" w:rsidP="008B32D1">
                                  <w:pPr>
                                    <w:widowControl w:val="0"/>
                                    <w:rPr>
                                      <w:sz w:val="22"/>
                                      <w:szCs w:val="22"/>
                                    </w:rPr>
                                  </w:pPr>
                                  <w:r w:rsidRPr="00D20968">
                                    <w:rPr>
                                      <w:b/>
                                      <w:bCs/>
                                      <w:i/>
                                      <w:iCs/>
                                      <w:sz w:val="22"/>
                                      <w:szCs w:val="22"/>
                                    </w:rPr>
                                    <w:t xml:space="preserve"> </w:t>
                                  </w:r>
                                </w:p>
                              </w:tc>
                            </w:tr>
                          </w:tbl>
                          <w:p w14:paraId="7333767F" w14:textId="73D58EF7" w:rsidR="00C87894" w:rsidRDefault="0080130B" w:rsidP="006012EC">
                            <w:r>
                              <w:t>3</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351D0EE" id="Text Box 31" o:spid="_x0000_s1027" type="#_x0000_t202" style="position:absolute;margin-left:389.8pt;margin-top:1.9pt;width:441pt;height:144.75pt;z-index:2516490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" strokeweight="2.25pt">
                <v:stroke dashstyle="longDash"/>
                <v:textbox inset="0,0,0,0">
                  <w:txbxContent>
                    <w:tbl>
                      <w:tblPr>
                        <w:tblW w:w="0" w:type="auto"/>
                        <w:tblBorders>
                          <w:top w:val="single" w:sz="12" w:space="0" w:color="000000"/>
                          <w:bottom w:val="single" w:sz="12" w:space="0" w:color="000000"/>
                        </w:tblBorders>
                        <w:tblLook w:val="0400" w:firstRow="0" w:lastRow="0" w:firstColumn="0" w:lastColumn="0" w:noHBand="0" w:noVBand="1"/>
                      </w:tblPr>
                      <w:tblGrid>
                        <w:gridCol w:w="4329"/>
                        <w:gridCol w:w="4462"/>
                      </w:tblGrid>
                      <w:tr w:rsidR="006012EC" w14:paraId="25817A09" w14:textId="77777777" w:rsidTr="00D6237E">
                        <w:trPr>
                          <w:trHeight w:val="4220"/>
                        </w:trPr>
                        <w:tc>
                          <w:tcPr>
                            <w:tcW w:w="4338" w:type="dxa"/>
                            <w:shd w:val="clear" w:color="auto" w:fill="auto"/>
                          </w:tcPr>
                          <w:p w14:paraId="6187A7CB" w14:textId="0C113FAB" w:rsidR="0048658D" w:rsidRPr="0074042C" w:rsidRDefault="0048658D" w:rsidP="0048658D">
                            <w:pPr>
                              <w:widowControl w:val="0"/>
                              <w:rPr>
                                <w:rFonts w:ascii="Segoe MDL2 Assets" w:hAnsi="Segoe MDL2 Assets"/>
                                <w:sz w:val="20"/>
                                <w:szCs w:val="20"/>
                              </w:rPr>
                            </w:pPr>
                            <w:r>
                              <w:rPr>
                                <w:rFonts w:ascii="Cambria" w:hAnsi="Cambria"/>
                                <w:sz w:val="20"/>
                                <w:szCs w:val="20"/>
                              </w:rPr>
                              <w:t>March 1 -</w:t>
                            </w:r>
                            <w:r w:rsidRPr="0074042C">
                              <w:rPr>
                                <w:rFonts w:ascii="Segoe MDL2 Assets" w:hAnsi="Segoe MDL2 Assets"/>
                                <w:sz w:val="20"/>
                                <w:szCs w:val="20"/>
                              </w:rPr>
                              <w:t xml:space="preserve"> Chamber of Commerce</w:t>
                            </w:r>
                          </w:p>
                          <w:p w14:paraId="2C3D0139" w14:textId="77777777" w:rsidR="0048658D" w:rsidRDefault="0048658D" w:rsidP="0048658D">
                            <w:pPr>
                              <w:widowControl w:val="0"/>
                              <w:rPr>
                                <w:rFonts w:ascii="Segoe MDL2 Assets" w:hAnsi="Segoe MDL2 Assets"/>
                                <w:sz w:val="20"/>
                                <w:szCs w:val="20"/>
                              </w:rPr>
                            </w:pPr>
                            <w:r w:rsidRPr="0074042C">
                              <w:rPr>
                                <w:rFonts w:ascii="Segoe MDL2 Assets" w:hAnsi="Segoe MDL2 Assets"/>
                                <w:sz w:val="20"/>
                                <w:szCs w:val="20"/>
                              </w:rPr>
                              <w:t xml:space="preserve">7:30 A.M. </w:t>
                            </w:r>
                            <w:r w:rsidRPr="0074042C">
                              <w:rPr>
                                <w:sz w:val="20"/>
                                <w:szCs w:val="20"/>
                              </w:rPr>
                              <w:t>–</w:t>
                            </w:r>
                            <w:r w:rsidRPr="0074042C">
                              <w:rPr>
                                <w:rFonts w:ascii="Segoe MDL2 Assets" w:hAnsi="Segoe MDL2 Assets"/>
                                <w:sz w:val="20"/>
                                <w:szCs w:val="20"/>
                              </w:rPr>
                              <w:t xml:space="preserve"> </w:t>
                            </w:r>
                            <w:r w:rsidRPr="0074042C">
                              <w:rPr>
                                <w:rFonts w:ascii="Cambria" w:hAnsi="Cambria" w:cs="Cambria"/>
                                <w:sz w:val="20"/>
                                <w:szCs w:val="20"/>
                              </w:rPr>
                              <w:t>É</w:t>
                            </w:r>
                            <w:r w:rsidRPr="0074042C">
                              <w:rPr>
                                <w:rFonts w:ascii="Segoe MDL2 Assets" w:hAnsi="Segoe MDL2 Assets"/>
                                <w:sz w:val="20"/>
                                <w:szCs w:val="20"/>
                              </w:rPr>
                              <w:t>clair</w:t>
                            </w:r>
                            <w:r w:rsidRPr="0074042C">
                              <w:rPr>
                                <w:rFonts w:ascii="Cambria" w:hAnsi="Cambria" w:cs="Cambria"/>
                                <w:sz w:val="20"/>
                                <w:szCs w:val="20"/>
                              </w:rPr>
                              <w:t>’</w:t>
                            </w:r>
                            <w:r w:rsidRPr="0074042C">
                              <w:rPr>
                                <w:rFonts w:ascii="Segoe MDL2 Assets" w:hAnsi="Segoe MDL2 Assets"/>
                                <w:sz w:val="20"/>
                                <w:szCs w:val="20"/>
                              </w:rPr>
                              <w:t>s</w:t>
                            </w:r>
                          </w:p>
                          <w:p w14:paraId="31DF334C" w14:textId="1C7937A5" w:rsidR="0048658D" w:rsidRPr="0074042C" w:rsidRDefault="0048658D" w:rsidP="0048658D">
                            <w:pPr>
                              <w:widowControl w:val="0"/>
                              <w:rPr>
                                <w:rFonts w:ascii="Cambria" w:hAnsi="Cambria"/>
                                <w:sz w:val="20"/>
                                <w:szCs w:val="20"/>
                              </w:rPr>
                            </w:pPr>
                            <w:r>
                              <w:rPr>
                                <w:rFonts w:ascii="Cambria" w:hAnsi="Cambria"/>
                                <w:sz w:val="20"/>
                                <w:szCs w:val="20"/>
                              </w:rPr>
                              <w:t xml:space="preserve">March </w:t>
                            </w:r>
                            <w:r w:rsidR="00992730">
                              <w:rPr>
                                <w:rFonts w:ascii="Cambria" w:hAnsi="Cambria"/>
                                <w:sz w:val="20"/>
                                <w:szCs w:val="20"/>
                              </w:rPr>
                              <w:t>4</w:t>
                            </w:r>
                            <w:r w:rsidRPr="0074042C">
                              <w:rPr>
                                <w:rFonts w:ascii="Cambria" w:hAnsi="Cambria"/>
                                <w:sz w:val="20"/>
                                <w:szCs w:val="20"/>
                              </w:rPr>
                              <w:t xml:space="preserve"> – City Council Meeting</w:t>
                            </w:r>
                          </w:p>
                          <w:p w14:paraId="5ABFB623" w14:textId="77777777" w:rsidR="0048658D" w:rsidRDefault="0048658D" w:rsidP="0048658D">
                            <w:pPr>
                              <w:widowControl w:val="0"/>
                              <w:rPr>
                                <w:rFonts w:ascii="Cambria" w:hAnsi="Cambria"/>
                                <w:sz w:val="20"/>
                                <w:szCs w:val="20"/>
                              </w:rPr>
                            </w:pPr>
                            <w:r w:rsidRPr="0074042C">
                              <w:rPr>
                                <w:rFonts w:ascii="Cambria" w:hAnsi="Cambria"/>
                                <w:sz w:val="20"/>
                                <w:szCs w:val="20"/>
                              </w:rPr>
                              <w:t>6:00 P.M. – City Hall</w:t>
                            </w:r>
                          </w:p>
                          <w:p w14:paraId="263A2CC7" w14:textId="0B2B4A03" w:rsidR="006253F9" w:rsidRDefault="006253F9" w:rsidP="006253F9">
                            <w:pPr>
                              <w:widowControl w:val="0"/>
                              <w:rPr>
                                <w:rFonts w:ascii="Cambria" w:hAnsi="Cambria"/>
                                <w:sz w:val="20"/>
                                <w:szCs w:val="20"/>
                              </w:rPr>
                            </w:pPr>
                            <w:r>
                              <w:rPr>
                                <w:rFonts w:ascii="Cambria" w:hAnsi="Cambria"/>
                                <w:sz w:val="20"/>
                                <w:szCs w:val="20"/>
                              </w:rPr>
                              <w:t>March 5 – Pinochle</w:t>
                            </w:r>
                          </w:p>
                          <w:p w14:paraId="20D4A36A" w14:textId="77777777" w:rsidR="006253F9" w:rsidRPr="0074042C" w:rsidRDefault="006253F9" w:rsidP="006253F9">
                            <w:pPr>
                              <w:widowControl w:val="0"/>
                              <w:rPr>
                                <w:rFonts w:ascii="Cambria" w:hAnsi="Cambria"/>
                                <w:sz w:val="20"/>
                                <w:szCs w:val="20"/>
                              </w:rPr>
                            </w:pPr>
                            <w:r>
                              <w:rPr>
                                <w:rFonts w:ascii="Cambria" w:hAnsi="Cambria"/>
                                <w:sz w:val="20"/>
                                <w:szCs w:val="20"/>
                              </w:rPr>
                              <w:t>1:00 P.M. – Tekoa Comm. Church</w:t>
                            </w:r>
                          </w:p>
                          <w:p w14:paraId="4984797A" w14:textId="3C6F8141" w:rsidR="00DD2682" w:rsidRDefault="00DD2682" w:rsidP="00DD2682">
                            <w:pPr>
                              <w:widowControl w:val="0"/>
                              <w:rPr>
                                <w:rFonts w:ascii="Cambria" w:hAnsi="Cambria"/>
                                <w:sz w:val="20"/>
                                <w:szCs w:val="20"/>
                              </w:rPr>
                            </w:pPr>
                            <w:r>
                              <w:rPr>
                                <w:rFonts w:ascii="Cambria" w:hAnsi="Cambria"/>
                                <w:sz w:val="20"/>
                                <w:szCs w:val="20"/>
                              </w:rPr>
                              <w:t>March 5 – Whitman Co. Hosp. Dist.</w:t>
                            </w:r>
                          </w:p>
                          <w:p w14:paraId="7A351D9A" w14:textId="77777777" w:rsidR="00DD2682" w:rsidRDefault="00DD2682" w:rsidP="00DD2682">
                            <w:pPr>
                              <w:widowControl w:val="0"/>
                              <w:rPr>
                                <w:rFonts w:ascii="Cambria" w:hAnsi="Cambria"/>
                                <w:sz w:val="20"/>
                                <w:szCs w:val="20"/>
                              </w:rPr>
                            </w:pPr>
                            <w:r>
                              <w:rPr>
                                <w:rFonts w:ascii="Cambria" w:hAnsi="Cambria"/>
                                <w:sz w:val="20"/>
                                <w:szCs w:val="20"/>
                              </w:rPr>
                              <w:t xml:space="preserve">6:30 P.M. – City Hall </w:t>
                            </w:r>
                          </w:p>
                          <w:p w14:paraId="19686EC0" w14:textId="77777777" w:rsidR="00A85CB0" w:rsidRPr="0074042C" w:rsidRDefault="00A85CB0" w:rsidP="00A85CB0">
                            <w:pPr>
                              <w:widowControl w:val="0"/>
                              <w:rPr>
                                <w:rFonts w:ascii="Cambria" w:hAnsi="Cambria"/>
                                <w:sz w:val="20"/>
                                <w:szCs w:val="20"/>
                              </w:rPr>
                            </w:pPr>
                            <w:r>
                              <w:rPr>
                                <w:rFonts w:ascii="Cambria" w:hAnsi="Cambria"/>
                                <w:sz w:val="20"/>
                                <w:szCs w:val="20"/>
                              </w:rPr>
                              <w:t>March 5 – Tekoa Ambul. / EMT Training</w:t>
                            </w:r>
                          </w:p>
                          <w:p w14:paraId="77C1AB6C" w14:textId="77777777" w:rsidR="00A85CB0" w:rsidRDefault="00A85CB0" w:rsidP="00A85CB0">
                            <w:pPr>
                              <w:widowControl w:val="0"/>
                              <w:rPr>
                                <w:rFonts w:ascii="Cambria" w:hAnsi="Cambria"/>
                                <w:sz w:val="20"/>
                                <w:szCs w:val="20"/>
                              </w:rPr>
                            </w:pPr>
                            <w:r>
                              <w:rPr>
                                <w:sz w:val="20"/>
                                <w:szCs w:val="20"/>
                              </w:rPr>
                              <w:t>6:30 P.M. – Ambulance Barn</w:t>
                            </w:r>
                            <w:r>
                              <w:rPr>
                                <w:rFonts w:ascii="Cambria" w:hAnsi="Cambria"/>
                                <w:sz w:val="20"/>
                                <w:szCs w:val="20"/>
                              </w:rPr>
                              <w:t xml:space="preserve"> </w:t>
                            </w:r>
                          </w:p>
                          <w:p w14:paraId="5E53600A" w14:textId="13A9E4F8" w:rsidR="00342AE8" w:rsidRPr="0074042C" w:rsidRDefault="00712A76" w:rsidP="00A85CB0">
                            <w:pPr>
                              <w:widowControl w:val="0"/>
                              <w:rPr>
                                <w:rFonts w:ascii="Segoe MDL2 Assets" w:hAnsi="Segoe MDL2 Assets"/>
                                <w:sz w:val="20"/>
                                <w:szCs w:val="20"/>
                              </w:rPr>
                            </w:pPr>
                            <w:r>
                              <w:rPr>
                                <w:rFonts w:ascii="Cambria" w:hAnsi="Cambria"/>
                                <w:sz w:val="20"/>
                                <w:szCs w:val="20"/>
                              </w:rPr>
                              <w:t>March</w:t>
                            </w:r>
                            <w:r w:rsidR="00342AE8">
                              <w:rPr>
                                <w:rFonts w:ascii="Cambria" w:hAnsi="Cambria"/>
                                <w:sz w:val="20"/>
                                <w:szCs w:val="20"/>
                              </w:rPr>
                              <w:t xml:space="preserve"> </w:t>
                            </w:r>
                            <w:r w:rsidR="0048658D">
                              <w:rPr>
                                <w:rFonts w:ascii="Cambria" w:hAnsi="Cambria"/>
                                <w:sz w:val="20"/>
                                <w:szCs w:val="20"/>
                              </w:rPr>
                              <w:t>7</w:t>
                            </w:r>
                            <w:r w:rsidR="00342AE8" w:rsidRPr="0074042C">
                              <w:rPr>
                                <w:rFonts w:ascii="Segoe MDL2 Assets" w:hAnsi="Segoe MDL2 Assets"/>
                                <w:sz w:val="20"/>
                                <w:szCs w:val="20"/>
                              </w:rPr>
                              <w:t xml:space="preserve"> - Empire Theatre Board</w:t>
                            </w:r>
                          </w:p>
                          <w:p w14:paraId="3F98422A" w14:textId="77777777" w:rsidR="00342AE8" w:rsidRPr="0074042C" w:rsidRDefault="00342AE8" w:rsidP="00342AE8">
                            <w:pPr>
                              <w:widowControl w:val="0"/>
                              <w:rPr>
                                <w:rFonts w:ascii="Cambria" w:hAnsi="Cambria"/>
                                <w:sz w:val="20"/>
                                <w:szCs w:val="20"/>
                              </w:rPr>
                            </w:pPr>
                            <w:r w:rsidRPr="0074042C">
                              <w:rPr>
                                <w:rFonts w:ascii="Segoe MDL2 Assets" w:hAnsi="Segoe MDL2 Assets"/>
                                <w:sz w:val="20"/>
                                <w:szCs w:val="20"/>
                              </w:rPr>
                              <w:t xml:space="preserve">5:30 P.M. </w:t>
                            </w:r>
                            <w:r w:rsidRPr="0074042C">
                              <w:rPr>
                                <w:rFonts w:ascii="Cambria" w:hAnsi="Cambria"/>
                                <w:sz w:val="20"/>
                                <w:szCs w:val="20"/>
                              </w:rPr>
                              <w:t>-</w:t>
                            </w:r>
                            <w:r w:rsidRPr="0074042C">
                              <w:rPr>
                                <w:rFonts w:ascii="Segoe MDL2 Assets" w:hAnsi="Segoe MDL2 Assets"/>
                                <w:sz w:val="20"/>
                                <w:szCs w:val="20"/>
                              </w:rPr>
                              <w:t xml:space="preserve"> Empire Theatre</w:t>
                            </w:r>
                          </w:p>
                          <w:p w14:paraId="555E9218" w14:textId="2463EDD9" w:rsidR="006012EC" w:rsidRPr="00F26934" w:rsidRDefault="006012EC" w:rsidP="000D616A">
                            <w:pPr>
                              <w:widowControl w:val="0"/>
                              <w:rPr>
                                <w:sz w:val="20"/>
                                <w:szCs w:val="20"/>
                              </w:rPr>
                            </w:pPr>
                          </w:p>
                        </w:tc>
                        <w:tc>
                          <w:tcPr>
                            <w:tcW w:w="4471" w:type="dxa"/>
                            <w:shd w:val="clear" w:color="auto" w:fill="FFFFFF"/>
                          </w:tcPr>
                          <w:p w14:paraId="0C4501A4" w14:textId="4EB42220" w:rsidR="000D616A" w:rsidRDefault="00D35854" w:rsidP="000D616A">
                            <w:pPr>
                              <w:widowControl w:val="0"/>
                              <w:rPr>
                                <w:rFonts w:ascii="Cambria" w:hAnsi="Cambria" w:cs="Verdana"/>
                                <w:bCs/>
                                <w:color w:val="000000"/>
                                <w:kern w:val="32"/>
                                <w:sz w:val="20"/>
                                <w:szCs w:val="20"/>
                              </w:rPr>
                            </w:pPr>
                            <w:r>
                              <w:rPr>
                                <w:rFonts w:ascii="Cambria" w:hAnsi="Cambria" w:cs="Verdana"/>
                                <w:bCs/>
                                <w:color w:val="000000"/>
                                <w:kern w:val="32"/>
                                <w:sz w:val="20"/>
                                <w:szCs w:val="20"/>
                              </w:rPr>
                              <w:t>March</w:t>
                            </w:r>
                            <w:r w:rsidR="000C3129">
                              <w:rPr>
                                <w:rFonts w:ascii="Cambria" w:hAnsi="Cambria" w:cs="Verdana"/>
                                <w:bCs/>
                                <w:color w:val="000000"/>
                                <w:kern w:val="32"/>
                                <w:sz w:val="20"/>
                                <w:szCs w:val="20"/>
                              </w:rPr>
                              <w:t xml:space="preserve"> 1</w:t>
                            </w:r>
                            <w:r w:rsidR="00B775E3">
                              <w:rPr>
                                <w:rFonts w:ascii="Cambria" w:hAnsi="Cambria" w:cs="Verdana"/>
                                <w:bCs/>
                                <w:color w:val="000000"/>
                                <w:kern w:val="32"/>
                                <w:sz w:val="20"/>
                                <w:szCs w:val="20"/>
                              </w:rPr>
                              <w:t>2</w:t>
                            </w:r>
                            <w:r w:rsidR="000D616A">
                              <w:rPr>
                                <w:rFonts w:ascii="Cambria" w:hAnsi="Cambria" w:cs="Verdana"/>
                                <w:bCs/>
                                <w:color w:val="000000"/>
                                <w:kern w:val="32"/>
                                <w:sz w:val="20"/>
                                <w:szCs w:val="20"/>
                              </w:rPr>
                              <w:t xml:space="preserve"> – Healthy Tekoa Coalition</w:t>
                            </w:r>
                          </w:p>
                          <w:p w14:paraId="4E5CB3DD" w14:textId="77777777" w:rsidR="000D616A" w:rsidRDefault="000D616A" w:rsidP="000D616A">
                            <w:pPr>
                              <w:widowControl w:val="0"/>
                              <w:rPr>
                                <w:rFonts w:ascii="Cambria" w:hAnsi="Cambria" w:cs="Verdana"/>
                                <w:bCs/>
                                <w:color w:val="000000"/>
                                <w:kern w:val="32"/>
                                <w:sz w:val="20"/>
                                <w:szCs w:val="20"/>
                              </w:rPr>
                            </w:pPr>
                            <w:r>
                              <w:rPr>
                                <w:rFonts w:ascii="Cambria" w:hAnsi="Cambria" w:cs="Verdana"/>
                                <w:bCs/>
                                <w:color w:val="000000"/>
                                <w:kern w:val="32"/>
                                <w:sz w:val="20"/>
                                <w:szCs w:val="20"/>
                              </w:rPr>
                              <w:t>9:00 A.M. – School District Boardroom</w:t>
                            </w:r>
                          </w:p>
                          <w:p w14:paraId="78F8A3B5" w14:textId="56AB1A92" w:rsidR="00CB2DFF" w:rsidRDefault="001A1FB5" w:rsidP="00CB2DFF">
                            <w:pPr>
                              <w:widowControl w:val="0"/>
                              <w:rPr>
                                <w:rFonts w:ascii="Cambria" w:hAnsi="Cambria"/>
                                <w:sz w:val="20"/>
                                <w:szCs w:val="20"/>
                              </w:rPr>
                            </w:pPr>
                            <w:r>
                              <w:rPr>
                                <w:rFonts w:ascii="Cambria" w:hAnsi="Cambria"/>
                                <w:sz w:val="20"/>
                                <w:szCs w:val="20"/>
                              </w:rPr>
                              <w:t>March 19</w:t>
                            </w:r>
                            <w:r w:rsidR="00CB2DFF">
                              <w:rPr>
                                <w:rFonts w:ascii="Cambria" w:hAnsi="Cambria"/>
                                <w:sz w:val="20"/>
                                <w:szCs w:val="20"/>
                              </w:rPr>
                              <w:t xml:space="preserve"> – Pinochle</w:t>
                            </w:r>
                          </w:p>
                          <w:p w14:paraId="75AD5B73" w14:textId="77777777" w:rsidR="00CB2DFF" w:rsidRPr="0074042C" w:rsidRDefault="00CB2DFF" w:rsidP="00CB2DFF">
                            <w:pPr>
                              <w:widowControl w:val="0"/>
                              <w:rPr>
                                <w:rFonts w:ascii="Cambria" w:hAnsi="Cambria"/>
                                <w:sz w:val="20"/>
                                <w:szCs w:val="20"/>
                              </w:rPr>
                            </w:pPr>
                            <w:r>
                              <w:rPr>
                                <w:rFonts w:ascii="Cambria" w:hAnsi="Cambria"/>
                                <w:sz w:val="20"/>
                                <w:szCs w:val="20"/>
                              </w:rPr>
                              <w:t>1:00 P.M. – Tekoa Comm. Church</w:t>
                            </w:r>
                          </w:p>
                          <w:p w14:paraId="2ACFA368" w14:textId="147BB86F" w:rsidR="008B4839" w:rsidRDefault="001A1FB5" w:rsidP="008B6DD4">
                            <w:pPr>
                              <w:widowControl w:val="0"/>
                              <w:rPr>
                                <w:rFonts w:ascii="Cambria" w:hAnsi="Cambria" w:cs="Verdana"/>
                                <w:bCs/>
                                <w:color w:val="000000"/>
                                <w:kern w:val="32"/>
                                <w:sz w:val="20"/>
                                <w:szCs w:val="20"/>
                              </w:rPr>
                            </w:pPr>
                            <w:r>
                              <w:rPr>
                                <w:rFonts w:ascii="Cambria" w:hAnsi="Cambria" w:cs="Verdana"/>
                                <w:bCs/>
                                <w:color w:val="000000"/>
                                <w:kern w:val="32"/>
                                <w:sz w:val="20"/>
                                <w:szCs w:val="20"/>
                              </w:rPr>
                              <w:t>March 19</w:t>
                            </w:r>
                            <w:r w:rsidR="008B4839">
                              <w:rPr>
                                <w:rFonts w:ascii="Cambria" w:hAnsi="Cambria" w:cs="Verdana"/>
                                <w:bCs/>
                                <w:color w:val="000000"/>
                                <w:kern w:val="32"/>
                                <w:sz w:val="20"/>
                                <w:szCs w:val="20"/>
                              </w:rPr>
                              <w:t xml:space="preserve"> – Tekoa Parks and Rec Meeting </w:t>
                            </w:r>
                          </w:p>
                          <w:p w14:paraId="704FF8EA" w14:textId="3142EFD5" w:rsidR="00917BCD" w:rsidRDefault="00573432" w:rsidP="008B6DD4">
                            <w:pPr>
                              <w:widowControl w:val="0"/>
                              <w:rPr>
                                <w:rFonts w:ascii="Cambria" w:hAnsi="Cambria" w:cs="Verdana"/>
                                <w:bCs/>
                                <w:color w:val="000000"/>
                                <w:kern w:val="32"/>
                                <w:sz w:val="20"/>
                                <w:szCs w:val="20"/>
                              </w:rPr>
                            </w:pPr>
                            <w:r>
                              <w:rPr>
                                <w:rFonts w:ascii="Cambria" w:hAnsi="Cambria" w:cs="Verdana"/>
                                <w:bCs/>
                                <w:color w:val="000000"/>
                                <w:kern w:val="32"/>
                                <w:sz w:val="20"/>
                                <w:szCs w:val="20"/>
                              </w:rPr>
                              <w:t>6</w:t>
                            </w:r>
                            <w:r w:rsidR="00917BCD">
                              <w:rPr>
                                <w:rFonts w:ascii="Cambria" w:hAnsi="Cambria" w:cs="Verdana"/>
                                <w:bCs/>
                                <w:color w:val="000000"/>
                                <w:kern w:val="32"/>
                                <w:sz w:val="20"/>
                                <w:szCs w:val="20"/>
                              </w:rPr>
                              <w:t xml:space="preserve">:00 P.M. – City Hall </w:t>
                            </w:r>
                          </w:p>
                          <w:p w14:paraId="74B65B18" w14:textId="77777777" w:rsidR="0018333F" w:rsidRDefault="0018333F" w:rsidP="0018333F">
                            <w:pPr>
                              <w:widowControl w:val="0"/>
                              <w:rPr>
                                <w:rFonts w:ascii="Cambria" w:hAnsi="Cambria" w:cs="Verdana"/>
                                <w:bCs/>
                                <w:color w:val="000000"/>
                                <w:kern w:val="32"/>
                                <w:sz w:val="20"/>
                                <w:szCs w:val="20"/>
                              </w:rPr>
                            </w:pPr>
                            <w:r>
                              <w:rPr>
                                <w:rFonts w:ascii="Cambria" w:hAnsi="Cambria" w:cs="Verdana"/>
                                <w:bCs/>
                                <w:color w:val="000000"/>
                                <w:kern w:val="32"/>
                                <w:sz w:val="20"/>
                                <w:szCs w:val="20"/>
                              </w:rPr>
                              <w:t>March 27 – School Board Mtg.</w:t>
                            </w:r>
                          </w:p>
                          <w:p w14:paraId="02A608DA" w14:textId="77777777" w:rsidR="0052145D" w:rsidRDefault="0018333F" w:rsidP="0018333F">
                            <w:pPr>
                              <w:widowControl w:val="0"/>
                              <w:rPr>
                                <w:rFonts w:ascii="Cambria" w:hAnsi="Cambria" w:cs="Verdana"/>
                                <w:bCs/>
                                <w:color w:val="000000"/>
                                <w:kern w:val="32"/>
                                <w:sz w:val="20"/>
                                <w:szCs w:val="20"/>
                              </w:rPr>
                            </w:pPr>
                            <w:r>
                              <w:rPr>
                                <w:rFonts w:ascii="Cambria" w:hAnsi="Cambria" w:cs="Verdana"/>
                                <w:bCs/>
                                <w:color w:val="000000"/>
                                <w:kern w:val="32"/>
                                <w:sz w:val="20"/>
                                <w:szCs w:val="20"/>
                              </w:rPr>
                              <w:t xml:space="preserve">6:00 P.M. – District Office </w:t>
                            </w:r>
                          </w:p>
                          <w:p w14:paraId="139B8376" w14:textId="77777777" w:rsidR="00B71C53" w:rsidRPr="0074042C" w:rsidRDefault="00B71C53" w:rsidP="00B71C53">
                            <w:pPr>
                              <w:widowControl w:val="0"/>
                              <w:rPr>
                                <w:rFonts w:ascii="Cambria" w:hAnsi="Cambria"/>
                                <w:sz w:val="20"/>
                                <w:szCs w:val="20"/>
                              </w:rPr>
                            </w:pPr>
                            <w:r>
                              <w:rPr>
                                <w:rFonts w:ascii="Cambria" w:hAnsi="Cambria"/>
                                <w:sz w:val="20"/>
                                <w:szCs w:val="20"/>
                              </w:rPr>
                              <w:t xml:space="preserve">March 27 – Tekoa Ambulance Board Mtg. </w:t>
                            </w:r>
                          </w:p>
                          <w:p w14:paraId="500F0BC6" w14:textId="77777777" w:rsidR="00B71C53" w:rsidRDefault="00B71C53" w:rsidP="00B71C53">
                            <w:pPr>
                              <w:widowControl w:val="0"/>
                              <w:rPr>
                                <w:rFonts w:ascii="Cambria" w:hAnsi="Cambria" w:cs="Verdana"/>
                                <w:bCs/>
                                <w:color w:val="000000"/>
                                <w:kern w:val="32"/>
                                <w:sz w:val="20"/>
                                <w:szCs w:val="20"/>
                              </w:rPr>
                            </w:pPr>
                            <w:r>
                              <w:rPr>
                                <w:sz w:val="20"/>
                                <w:szCs w:val="20"/>
                              </w:rPr>
                              <w:t>6:30 P.M. – Ambulance Barn</w:t>
                            </w:r>
                            <w:r>
                              <w:rPr>
                                <w:rFonts w:ascii="Cambria" w:hAnsi="Cambria" w:cs="Verdana"/>
                                <w:bCs/>
                                <w:color w:val="000000"/>
                                <w:kern w:val="32"/>
                                <w:sz w:val="20"/>
                                <w:szCs w:val="20"/>
                              </w:rPr>
                              <w:t xml:space="preserve"> </w:t>
                            </w:r>
                          </w:p>
                          <w:p w14:paraId="5FF9A647" w14:textId="5DEA5AB0" w:rsidR="00CB2DFF" w:rsidRPr="0074042C" w:rsidRDefault="00712A76" w:rsidP="0018333F">
                            <w:pPr>
                              <w:widowControl w:val="0"/>
                              <w:rPr>
                                <w:rFonts w:ascii="Cambria" w:hAnsi="Cambria" w:cs="Verdana"/>
                                <w:bCs/>
                                <w:color w:val="000000"/>
                                <w:kern w:val="32"/>
                                <w:sz w:val="20"/>
                                <w:szCs w:val="20"/>
                              </w:rPr>
                            </w:pPr>
                            <w:r>
                              <w:rPr>
                                <w:rFonts w:ascii="Cambria" w:hAnsi="Cambria" w:cs="Verdana"/>
                                <w:bCs/>
                                <w:color w:val="000000"/>
                                <w:kern w:val="32"/>
                                <w:sz w:val="20"/>
                                <w:szCs w:val="20"/>
                              </w:rPr>
                              <w:t>March</w:t>
                            </w:r>
                            <w:r w:rsidR="008D78DD">
                              <w:rPr>
                                <w:rFonts w:ascii="Cambria" w:hAnsi="Cambria" w:cs="Verdana"/>
                                <w:bCs/>
                                <w:color w:val="000000"/>
                                <w:kern w:val="32"/>
                                <w:sz w:val="20"/>
                                <w:szCs w:val="20"/>
                              </w:rPr>
                              <w:t xml:space="preserve"> 2</w:t>
                            </w:r>
                            <w:r>
                              <w:rPr>
                                <w:rFonts w:ascii="Cambria" w:hAnsi="Cambria" w:cs="Verdana"/>
                                <w:bCs/>
                                <w:color w:val="000000"/>
                                <w:kern w:val="32"/>
                                <w:sz w:val="20"/>
                                <w:szCs w:val="20"/>
                              </w:rPr>
                              <w:t>8</w:t>
                            </w:r>
                            <w:r w:rsidR="00CB2DFF" w:rsidRPr="0074042C">
                              <w:rPr>
                                <w:rFonts w:ascii="Cambria" w:hAnsi="Cambria" w:cs="Verdana"/>
                                <w:bCs/>
                                <w:color w:val="000000"/>
                                <w:kern w:val="32"/>
                                <w:sz w:val="20"/>
                                <w:szCs w:val="20"/>
                              </w:rPr>
                              <w:t xml:space="preserve"> - Food Distribution</w:t>
                            </w:r>
                          </w:p>
                          <w:p w14:paraId="076CDB98" w14:textId="77777777" w:rsidR="00CB2DFF" w:rsidRDefault="00CB2DFF" w:rsidP="00CB2DFF">
                            <w:pPr>
                              <w:widowControl w:val="0"/>
                              <w:rPr>
                                <w:rFonts w:ascii="Cambria" w:hAnsi="Cambria" w:cs="Verdana"/>
                                <w:bCs/>
                                <w:color w:val="000000"/>
                                <w:kern w:val="32"/>
                                <w:sz w:val="6"/>
                                <w:szCs w:val="6"/>
                              </w:rPr>
                            </w:pPr>
                            <w:r w:rsidRPr="0074042C">
                              <w:rPr>
                                <w:rFonts w:ascii="Cambria" w:hAnsi="Cambria" w:cs="Verdana"/>
                                <w:bCs/>
                                <w:color w:val="000000"/>
                                <w:kern w:val="32"/>
                                <w:sz w:val="20"/>
                                <w:szCs w:val="20"/>
                              </w:rPr>
                              <w:t xml:space="preserve">8:00-11:00 A.M. – City Hall </w:t>
                            </w:r>
                          </w:p>
                          <w:p w14:paraId="390F6C17" w14:textId="76D2E4AC" w:rsidR="00F30519" w:rsidRPr="00F30519" w:rsidRDefault="00F30519" w:rsidP="008B6DD4">
                            <w:pPr>
                              <w:widowControl w:val="0"/>
                              <w:rPr>
                                <w:rFonts w:ascii="Cambria" w:hAnsi="Cambria" w:cs="Verdana"/>
                                <w:bCs/>
                                <w:color w:val="000000"/>
                                <w:kern w:val="32"/>
                                <w:sz w:val="20"/>
                                <w:szCs w:val="20"/>
                              </w:rPr>
                            </w:pPr>
                          </w:p>
                          <w:p w14:paraId="2F19DAB3" w14:textId="77777777" w:rsidR="001551A3" w:rsidRDefault="001551A3" w:rsidP="00644502">
                            <w:pPr>
                              <w:widowControl w:val="0"/>
                              <w:rPr>
                                <w:rFonts w:ascii="Cambria" w:hAnsi="Cambria" w:cs="Verdana"/>
                                <w:bCs/>
                                <w:color w:val="000000"/>
                                <w:kern w:val="32"/>
                                <w:sz w:val="6"/>
                                <w:szCs w:val="6"/>
                              </w:rPr>
                            </w:pPr>
                          </w:p>
                          <w:p w14:paraId="5926B21B" w14:textId="542081CD" w:rsidR="000E3557" w:rsidRPr="00E76A41" w:rsidRDefault="000E3557" w:rsidP="00644502">
                            <w:pPr>
                              <w:widowControl w:val="0"/>
                              <w:rPr>
                                <w:rFonts w:ascii="Cambria" w:hAnsi="Cambria" w:cs="Verdana"/>
                                <w:bCs/>
                                <w:color w:val="000000"/>
                                <w:kern w:val="32"/>
                                <w:sz w:val="6"/>
                                <w:szCs w:val="6"/>
                              </w:rPr>
                            </w:pPr>
                          </w:p>
                          <w:p w14:paraId="61C38991" w14:textId="40AAF573" w:rsidR="008B32D1" w:rsidRPr="00527BAC" w:rsidRDefault="00AE7F0D" w:rsidP="008B32D1">
                            <w:pPr>
                              <w:widowControl w:val="0"/>
                              <w:rPr>
                                <w:sz w:val="22"/>
                                <w:szCs w:val="22"/>
                              </w:rPr>
                            </w:pPr>
                            <w:r w:rsidRPr="00D20968">
                              <w:rPr>
                                <w:b/>
                                <w:bCs/>
                                <w:i/>
                                <w:iCs/>
                                <w:sz w:val="22"/>
                                <w:szCs w:val="22"/>
                              </w:rPr>
                              <w:t xml:space="preserve"> </w:t>
                            </w:r>
                          </w:p>
                        </w:tc>
                      </w:tr>
                    </w:tbl>
                    <w:p w14:paraId="7333767F" w14:textId="73D58EF7" w:rsidR="00C87894" w:rsidRDefault="0080130B" w:rsidP="006012EC">
                      <w:r>
                        <w:t>3</w:t>
                      </w:r>
                    </w:p>
                  </w:txbxContent>
                </v:textbox>
                <w10:wrap anchorx="margin"/>
              </v:shape>
            </w:pict>
          </mc:Fallback>
        </mc:AlternateContent>
      </w:r>
    </w:p>
    <w:p w14:paraId="31B1B0A4" w14:textId="77777777" w:rsidR="00C87894" w:rsidRDefault="00C87894" w:rsidP="00375A63">
      <w:pPr>
        <w:rPr>
          <w:rFonts w:ascii="Segoe Print" w:eastAsia="Times New Roman" w:hAnsi="Segoe Print"/>
          <w:b/>
          <w:color w:val="222222"/>
          <w:sz w:val="8"/>
          <w:szCs w:val="8"/>
        </w:rPr>
      </w:pPr>
    </w:p>
    <w:p w14:paraId="08D249D4" w14:textId="7CC0B9F9" w:rsidR="00C87894" w:rsidRDefault="00C87894" w:rsidP="00375A63">
      <w:pPr>
        <w:rPr>
          <w:rFonts w:ascii="Segoe Print" w:eastAsia="Times New Roman" w:hAnsi="Segoe Print"/>
          <w:b/>
          <w:color w:val="222222"/>
          <w:sz w:val="8"/>
          <w:szCs w:val="8"/>
        </w:rPr>
      </w:pPr>
    </w:p>
    <w:p w14:paraId="0666F55E" w14:textId="40CCC20D" w:rsidR="00C87894" w:rsidRDefault="009C19D9" w:rsidP="00375A63">
      <w:pPr>
        <w:rPr>
          <w:rFonts w:ascii="Segoe Print" w:eastAsia="Times New Roman" w:hAnsi="Segoe Print"/>
          <w:b/>
          <w:color w:val="222222"/>
          <w:sz w:val="8"/>
          <w:szCs w:val="8"/>
        </w:rPr>
      </w:pPr>
      <w:r>
        <w:rPr>
          <w:rFonts w:ascii="Segoe Print" w:eastAsia="Times New Roman" w:hAnsi="Segoe Print"/>
          <w:b/>
          <w:noProof/>
          <w:color w:val="222222"/>
          <w:sz w:val="8"/>
          <w:szCs w:val="8"/>
        </w:rPr>
        <mc:AlternateContent>
          <mc:Choice Requires="wps">
            <w:drawing>
              <wp:anchor distT="0" distB="0" distL="114300" distR="114300" simplePos="0" relativeHeight="251676672" behindDoc="0" locked="0" layoutInCell="1" allowOverlap="1" wp14:anchorId="0A3D539A" wp14:editId="73A7EBC7">
                <wp:simplePos x="0" y="0"/>
                <wp:positionH relativeFrom="column">
                  <wp:posOffset>2938780</wp:posOffset>
                </wp:positionH>
                <wp:positionV relativeFrom="paragraph">
                  <wp:posOffset>13970</wp:posOffset>
                </wp:positionV>
                <wp:extent cx="742950" cy="666750"/>
                <wp:effectExtent l="0" t="0" r="0" b="0"/>
                <wp:wrapNone/>
                <wp:docPr id="704825518" name="Text Box 1"/>
                <wp:cNvGraphicFramePr/>
                <a:graphic xmlns:a="http://schemas.openxmlformats.org/drawingml/2006/main">
                  <a:graphicData uri="http://schemas.microsoft.com/office/word/2010/wordprocessingShape">
                    <wps:wsp>
                      <wps:cNvSpPr txBox="1"/>
                      <wps:spPr>
                        <a:xfrm>
                          <a:off x="0" y="0"/>
                          <a:ext cx="742950" cy="666750"/>
                        </a:xfrm>
                        <a:prstGeom prst="rect">
                          <a:avLst/>
                        </a:prstGeom>
                        <a:solidFill>
                          <a:schemeClr val="lt1"/>
                        </a:solidFill>
                        <a:ln w="6350">
                          <a:noFill/>
                        </a:ln>
                      </wps:spPr>
                      <wps:txbx>
                        <w:txbxContent>
                          <w:p w14:paraId="0F0E9FC6" w14:textId="00675F6D" w:rsidR="009C19D9" w:rsidRDefault="00C37489">
                            <w:r>
                              <w:rPr>
                                <w:noProof/>
                              </w:rPr>
                              <w:drawing>
                                <wp:inline distT="0" distB="0" distL="0" distR="0" wp14:anchorId="18C483AF" wp14:editId="4A4B79EB">
                                  <wp:extent cx="553281" cy="561975"/>
                                  <wp:effectExtent l="0" t="0" r="0" b="0"/>
                                  <wp:docPr id="10" name="Picture 10" descr="Silhouette Design Store: st patricks hippo juggling shamrocks pnc | Saint  patricks day art, Silhouette design, St patricks craf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ilhouette Design Store: st patricks hippo juggling shamrocks pnc | Saint  patricks day art, Silhouette design, St patricks crafts"/>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3293" r="12387"/>
                                          <a:stretch/>
                                        </pic:blipFill>
                                        <pic:spPr bwMode="auto">
                                          <a:xfrm>
                                            <a:off x="0" y="0"/>
                                            <a:ext cx="555292" cy="564017"/>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3D539A" id="Text Box 1" o:spid="_x0000_s1028" type="#_x0000_t202" style="position:absolute;margin-left:231.4pt;margin-top:1.1pt;width:58.5pt;height:52.5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" fillcolor="white [3201]" stroked="f" strokeweight=".5pt">
                <v:textbox>
                  <w:txbxContent>
                    <w:p w14:paraId="0F0E9FC6" w14:textId="00675F6D" w:rsidR="009C19D9" w:rsidRDefault="00C37489">
                      <w:r>
                        <w:rPr>
                          <w:noProof/>
                        </w:rPr>
                        <w:drawing>
                          <wp:inline distT="0" distB="0" distL="0" distR="0" wp14:anchorId="18C483AF" wp14:editId="4A4B79EB">
                            <wp:extent cx="553281" cy="561975"/>
                            <wp:effectExtent l="0" t="0" r="0" b="0"/>
                            <wp:docPr id="10" name="Picture 10" descr="Silhouette Design Store: st patricks hippo juggling shamrocks pnc | Saint  patricks day art, Silhouette design, St patricks craf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ilhouette Design Store: st patricks hippo juggling shamrocks pnc | Saint  patricks day art, Silhouette design, St patricks crafts"/>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3293" r="12387"/>
                                    <a:stretch/>
                                  </pic:blipFill>
                                  <pic:spPr bwMode="auto">
                                    <a:xfrm>
                                      <a:off x="0" y="0"/>
                                      <a:ext cx="555292" cy="564017"/>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p>
    <w:p w14:paraId="36DFBA7A" w14:textId="62FCC245" w:rsidR="00C87894" w:rsidRDefault="00C87894" w:rsidP="00375A63">
      <w:pPr>
        <w:rPr>
          <w:rFonts w:ascii="Segoe Print" w:eastAsia="Times New Roman" w:hAnsi="Segoe Print"/>
          <w:b/>
          <w:color w:val="222222"/>
          <w:sz w:val="8"/>
          <w:szCs w:val="8"/>
        </w:rPr>
      </w:pPr>
    </w:p>
    <w:p w14:paraId="4001B9AB" w14:textId="6896D487" w:rsidR="00C87894" w:rsidRDefault="00C87894" w:rsidP="00375A63">
      <w:pPr>
        <w:rPr>
          <w:rFonts w:ascii="Segoe Print" w:eastAsia="Times New Roman" w:hAnsi="Segoe Print"/>
          <w:b/>
          <w:color w:val="222222"/>
          <w:sz w:val="8"/>
          <w:szCs w:val="8"/>
        </w:rPr>
      </w:pPr>
    </w:p>
    <w:p w14:paraId="1D3CA11A" w14:textId="20E5E3A4" w:rsidR="00C87894" w:rsidRDefault="00C87894" w:rsidP="00375A63">
      <w:pPr>
        <w:rPr>
          <w:rFonts w:ascii="Segoe Print" w:eastAsia="Times New Roman" w:hAnsi="Segoe Print"/>
          <w:b/>
          <w:color w:val="222222"/>
          <w:sz w:val="8"/>
          <w:szCs w:val="8"/>
        </w:rPr>
      </w:pPr>
    </w:p>
    <w:p w14:paraId="39FD1CF7" w14:textId="568CE63F" w:rsidR="00C87894" w:rsidRDefault="00C87894" w:rsidP="00375A63">
      <w:pPr>
        <w:rPr>
          <w:rFonts w:ascii="Segoe Print" w:eastAsia="Times New Roman" w:hAnsi="Segoe Print"/>
          <w:b/>
          <w:color w:val="222222"/>
          <w:sz w:val="8"/>
          <w:szCs w:val="8"/>
        </w:rPr>
      </w:pPr>
    </w:p>
    <w:p w14:paraId="3E4D0440" w14:textId="204D7674" w:rsidR="00C87894" w:rsidRDefault="002A2B69" w:rsidP="00375A63">
      <w:pPr>
        <w:rPr>
          <w:rFonts w:ascii="Segoe Print" w:eastAsia="Times New Roman" w:hAnsi="Segoe Print"/>
          <w:b/>
          <w:color w:val="222222"/>
          <w:sz w:val="8"/>
          <w:szCs w:val="8"/>
        </w:rPr>
      </w:pPr>
      <w:r>
        <w:rPr>
          <w:rFonts w:ascii="Segoe Print" w:eastAsia="Times New Roman" w:hAnsi="Segoe Print"/>
          <w:b/>
          <w:noProof/>
          <w:color w:val="222222"/>
          <w:sz w:val="8"/>
          <w:szCs w:val="8"/>
        </w:rPr>
        <mc:AlternateContent>
          <mc:Choice Requires="wps">
            <w:drawing>
              <wp:anchor distT="0" distB="0" distL="114300" distR="114300" simplePos="0" relativeHeight="251678720" behindDoc="0" locked="0" layoutInCell="1" allowOverlap="1" wp14:anchorId="689ED193" wp14:editId="02D5547B">
                <wp:simplePos x="0" y="0"/>
                <wp:positionH relativeFrom="column">
                  <wp:posOffset>5558456</wp:posOffset>
                </wp:positionH>
                <wp:positionV relativeFrom="paragraph">
                  <wp:posOffset>89235</wp:posOffset>
                </wp:positionV>
                <wp:extent cx="496800" cy="438150"/>
                <wp:effectExtent l="0" t="0" r="0" b="0"/>
                <wp:wrapNone/>
                <wp:docPr id="111192741" name="Text Box 3"/>
                <wp:cNvGraphicFramePr/>
                <a:graphic xmlns:a="http://schemas.openxmlformats.org/drawingml/2006/main">
                  <a:graphicData uri="http://schemas.microsoft.com/office/word/2010/wordprocessingShape">
                    <wps:wsp>
                      <wps:cNvSpPr txBox="1"/>
                      <wps:spPr>
                        <a:xfrm>
                          <a:off x="0" y="0"/>
                          <a:ext cx="496800" cy="438150"/>
                        </a:xfrm>
                        <a:prstGeom prst="rect">
                          <a:avLst/>
                        </a:prstGeom>
                        <a:solidFill>
                          <a:schemeClr val="lt1"/>
                        </a:solidFill>
                        <a:ln w="6350">
                          <a:noFill/>
                        </a:ln>
                      </wps:spPr>
                      <wps:txbx>
                        <w:txbxContent>
                          <w:p w14:paraId="5CE06202" w14:textId="485E53BE" w:rsidR="002A2B69" w:rsidRDefault="002F7664">
                            <w:r>
                              <w:rPr>
                                <w:noProof/>
                              </w:rPr>
                              <w:drawing>
                                <wp:inline distT="0" distB="0" distL="0" distR="0" wp14:anchorId="65BF6F25" wp14:editId="7C17D772">
                                  <wp:extent cx="306237" cy="345056"/>
                                  <wp:effectExtent l="0" t="0" r="0" b="0"/>
                                  <wp:docPr id="3" name="Picture 3" descr="10,858 Four Leaf Clover Illustrations &amp;amp; Clip Art - i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0,858 Four Leaf Clover Illustrations &amp;amp; Clip Art - iStock"/>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7384" t="21022" r="26707" b="27249"/>
                                          <a:stretch/>
                                        </pic:blipFill>
                                        <pic:spPr bwMode="auto">
                                          <a:xfrm>
                                            <a:off x="0" y="0"/>
                                            <a:ext cx="325238" cy="366466"/>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9ED193" id="Text Box 3" o:spid="_x0000_s1029" type="#_x0000_t202" style="position:absolute;margin-left:437.65pt;margin-top:7.05pt;width:39.1pt;height:34.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" fillcolor="white [3201]" stroked="f" strokeweight=".5pt">
                <v:textbox>
                  <w:txbxContent>
                    <w:p w14:paraId="5CE06202" w14:textId="485E53BE" w:rsidR="002A2B69" w:rsidRDefault="002F7664">
                      <w:r>
                        <w:rPr>
                          <w:noProof/>
                        </w:rPr>
                        <w:drawing>
                          <wp:inline distT="0" distB="0" distL="0" distR="0" wp14:anchorId="65BF6F25" wp14:editId="7C17D772">
                            <wp:extent cx="306237" cy="345056"/>
                            <wp:effectExtent l="0" t="0" r="0" b="0"/>
                            <wp:docPr id="3" name="Picture 3" descr="10,858 Four Leaf Clover Illustrations &amp;amp; Clip Art - i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0,858 Four Leaf Clover Illustrations &amp;amp; Clip Art - iStock"/>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7384" t="21022" r="26707" b="27249"/>
                                    <a:stretch/>
                                  </pic:blipFill>
                                  <pic:spPr bwMode="auto">
                                    <a:xfrm>
                                      <a:off x="0" y="0"/>
                                      <a:ext cx="325238" cy="366466"/>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p>
    <w:p w14:paraId="2BA8E0E5" w14:textId="20455EAA" w:rsidR="00C87894" w:rsidRDefault="00C87894" w:rsidP="00375A63">
      <w:pPr>
        <w:rPr>
          <w:rFonts w:ascii="Segoe Print" w:eastAsia="Times New Roman" w:hAnsi="Segoe Print"/>
          <w:b/>
          <w:color w:val="222222"/>
          <w:sz w:val="8"/>
          <w:szCs w:val="8"/>
        </w:rPr>
      </w:pPr>
    </w:p>
    <w:p w14:paraId="08C87C46" w14:textId="77777777" w:rsidR="00C87894" w:rsidRDefault="00C87894" w:rsidP="00375A63">
      <w:pPr>
        <w:rPr>
          <w:rFonts w:ascii="Segoe Print" w:eastAsia="Times New Roman" w:hAnsi="Segoe Print"/>
          <w:b/>
          <w:color w:val="222222"/>
          <w:sz w:val="8"/>
          <w:szCs w:val="8"/>
        </w:rPr>
      </w:pPr>
    </w:p>
    <w:p w14:paraId="0E543D0F" w14:textId="77777777" w:rsidR="00C87894" w:rsidRDefault="00C87894" w:rsidP="00375A63">
      <w:pPr>
        <w:rPr>
          <w:rFonts w:ascii="Segoe Print" w:eastAsia="Times New Roman" w:hAnsi="Segoe Print"/>
          <w:b/>
          <w:color w:val="222222"/>
          <w:sz w:val="8"/>
          <w:szCs w:val="8"/>
        </w:rPr>
      </w:pPr>
    </w:p>
    <w:p w14:paraId="50B721B2" w14:textId="77777777" w:rsidR="00C87894" w:rsidRDefault="00C87894" w:rsidP="00375A63">
      <w:pPr>
        <w:rPr>
          <w:rFonts w:ascii="Segoe Print" w:eastAsia="Times New Roman" w:hAnsi="Segoe Print"/>
          <w:b/>
          <w:color w:val="222222"/>
          <w:sz w:val="8"/>
          <w:szCs w:val="8"/>
        </w:rPr>
      </w:pPr>
    </w:p>
    <w:p w14:paraId="1C947AD0" w14:textId="77777777" w:rsidR="005A444D" w:rsidRDefault="005A444D" w:rsidP="00B73B0C">
      <w:pPr>
        <w:jc w:val="center"/>
        <w:rPr>
          <w:rFonts w:ascii="Cambria" w:eastAsia="Yu Gothic Light" w:hAnsi="Cambria"/>
          <w:b/>
          <w:sz w:val="4"/>
          <w:szCs w:val="4"/>
        </w:rPr>
      </w:pPr>
    </w:p>
    <w:p w14:paraId="07384C8A" w14:textId="77777777" w:rsidR="000D2247" w:rsidRDefault="000D2247" w:rsidP="00B73B0C">
      <w:pPr>
        <w:jc w:val="center"/>
        <w:rPr>
          <w:rFonts w:ascii="Cambria" w:eastAsia="Yu Gothic Light" w:hAnsi="Cambria"/>
          <w:b/>
          <w:sz w:val="20"/>
          <w:szCs w:val="20"/>
        </w:rPr>
      </w:pPr>
    </w:p>
    <w:p w14:paraId="15DD0ED8" w14:textId="77777777" w:rsidR="002A16F5" w:rsidRDefault="002A16F5" w:rsidP="002A16F5">
      <w:pPr>
        <w:rPr>
          <w:rFonts w:ascii="Cambria" w:eastAsia="Yu Gothic Light" w:hAnsi="Cambria"/>
          <w:b/>
          <w:sz w:val="12"/>
          <w:szCs w:val="12"/>
        </w:rPr>
      </w:pPr>
    </w:p>
    <w:p w14:paraId="041CD21A" w14:textId="77777777" w:rsidR="00484A2D" w:rsidRPr="00484A2D" w:rsidRDefault="00484A2D" w:rsidP="002A16F5">
      <w:pPr>
        <w:jc w:val="center"/>
        <w:rPr>
          <w:rFonts w:ascii="Cambria" w:eastAsia="Yu Gothic Light" w:hAnsi="Cambria"/>
          <w:b/>
          <w:sz w:val="14"/>
          <w:szCs w:val="14"/>
        </w:rPr>
      </w:pPr>
    </w:p>
    <w:p w14:paraId="3BF069F8" w14:textId="77777777" w:rsidR="0074042C" w:rsidRDefault="0074042C" w:rsidP="00386D2C">
      <w:pPr>
        <w:jc w:val="center"/>
        <w:rPr>
          <w:rFonts w:ascii="Cambria" w:eastAsia="Yu Gothic Light" w:hAnsi="Cambria"/>
          <w:b/>
          <w:sz w:val="20"/>
          <w:szCs w:val="20"/>
        </w:rPr>
      </w:pPr>
    </w:p>
    <w:p w14:paraId="26EB8CDD" w14:textId="77777777" w:rsidR="00386D2C" w:rsidRDefault="00386D2C" w:rsidP="00386D2C">
      <w:pPr>
        <w:jc w:val="center"/>
        <w:rPr>
          <w:rFonts w:ascii="Cambria" w:eastAsia="Yu Gothic Light" w:hAnsi="Cambria"/>
          <w:b/>
          <w:sz w:val="4"/>
          <w:szCs w:val="4"/>
        </w:rPr>
      </w:pPr>
    </w:p>
    <w:p w14:paraId="104E9F60" w14:textId="77777777" w:rsidR="007C1EC7" w:rsidRDefault="007C1EC7" w:rsidP="00386D2C">
      <w:pPr>
        <w:jc w:val="center"/>
        <w:rPr>
          <w:rFonts w:ascii="Cambria" w:eastAsia="Yu Gothic Light" w:hAnsi="Cambria"/>
          <w:b/>
          <w:sz w:val="22"/>
          <w:szCs w:val="22"/>
        </w:rPr>
      </w:pPr>
    </w:p>
    <w:p w14:paraId="0F66EA7E" w14:textId="77777777" w:rsidR="007C1EC7" w:rsidRPr="00C94FB9" w:rsidRDefault="007C1EC7" w:rsidP="00386D2C">
      <w:pPr>
        <w:jc w:val="center"/>
        <w:rPr>
          <w:rFonts w:ascii="Cambria" w:eastAsia="Yu Gothic Light" w:hAnsi="Cambria"/>
          <w:b/>
          <w:sz w:val="12"/>
          <w:szCs w:val="12"/>
        </w:rPr>
      </w:pPr>
    </w:p>
    <w:p w14:paraId="5C8F3D99" w14:textId="66BCEDD1" w:rsidR="00F16D26" w:rsidRDefault="0030673B" w:rsidP="00386D2C">
      <w:pPr>
        <w:jc w:val="center"/>
        <w:rPr>
          <w:rFonts w:ascii="Cambria" w:eastAsia="Yu Gothic Light" w:hAnsi="Cambria"/>
          <w:b/>
          <w:sz w:val="6"/>
          <w:szCs w:val="6"/>
        </w:rPr>
      </w:pPr>
      <w:r w:rsidRPr="00386D2C">
        <w:rPr>
          <w:rFonts w:ascii="Cambria" w:eastAsia="Yu Gothic Light" w:hAnsi="Cambria"/>
          <w:b/>
          <w:sz w:val="22"/>
          <w:szCs w:val="22"/>
        </w:rPr>
        <w:t>T</w:t>
      </w:r>
      <w:r w:rsidR="0045707C" w:rsidRPr="00386D2C">
        <w:rPr>
          <w:rFonts w:ascii="Cambria" w:eastAsia="Yu Gothic Light" w:hAnsi="Cambria"/>
          <w:b/>
          <w:sz w:val="22"/>
          <w:szCs w:val="22"/>
        </w:rPr>
        <w:t>he City of Tekoa will have</w:t>
      </w:r>
      <w:r w:rsidR="00066431" w:rsidRPr="00386D2C">
        <w:rPr>
          <w:rFonts w:ascii="Cambria" w:eastAsia="Yu Gothic Light" w:hAnsi="Cambria"/>
          <w:b/>
          <w:sz w:val="22"/>
          <w:szCs w:val="22"/>
        </w:rPr>
        <w:t xml:space="preserve"> our</w:t>
      </w:r>
      <w:r w:rsidR="0045707C" w:rsidRPr="00386D2C">
        <w:rPr>
          <w:rFonts w:ascii="Cambria" w:eastAsia="Yu Gothic Light" w:hAnsi="Cambria"/>
          <w:b/>
          <w:sz w:val="22"/>
          <w:szCs w:val="22"/>
        </w:rPr>
        <w:t xml:space="preserve"> council </w:t>
      </w:r>
      <w:r w:rsidR="000F7FFB" w:rsidRPr="00386D2C">
        <w:rPr>
          <w:rFonts w:ascii="Cambria" w:eastAsia="Yu Gothic Light" w:hAnsi="Cambria"/>
          <w:b/>
          <w:sz w:val="22"/>
          <w:szCs w:val="22"/>
        </w:rPr>
        <w:t>meeting</w:t>
      </w:r>
      <w:r w:rsidR="0045707C" w:rsidRPr="00386D2C">
        <w:rPr>
          <w:rFonts w:ascii="Cambria" w:eastAsia="Yu Gothic Light" w:hAnsi="Cambria"/>
          <w:b/>
          <w:sz w:val="22"/>
          <w:szCs w:val="22"/>
        </w:rPr>
        <w:t xml:space="preserve"> </w:t>
      </w:r>
      <w:r w:rsidR="000C7C64" w:rsidRPr="00386D2C">
        <w:rPr>
          <w:rFonts w:ascii="Cambria" w:eastAsia="Yu Gothic Light" w:hAnsi="Cambria"/>
          <w:b/>
          <w:sz w:val="22"/>
          <w:szCs w:val="22"/>
        </w:rPr>
        <w:t>o</w:t>
      </w:r>
      <w:r w:rsidR="0045707C" w:rsidRPr="00386D2C">
        <w:rPr>
          <w:rFonts w:ascii="Cambria" w:eastAsia="Yu Gothic Light" w:hAnsi="Cambria"/>
          <w:b/>
          <w:sz w:val="22"/>
          <w:szCs w:val="22"/>
        </w:rPr>
        <w:t>n</w:t>
      </w:r>
      <w:r w:rsidR="00310327" w:rsidRPr="00386D2C">
        <w:rPr>
          <w:rFonts w:ascii="Cambria" w:eastAsia="Yu Gothic Light" w:hAnsi="Cambria"/>
          <w:b/>
          <w:sz w:val="22"/>
          <w:szCs w:val="22"/>
        </w:rPr>
        <w:t xml:space="preserve"> </w:t>
      </w:r>
      <w:r w:rsidR="00386D2C">
        <w:rPr>
          <w:rFonts w:ascii="Cambria" w:eastAsia="Yu Gothic Light" w:hAnsi="Cambria"/>
          <w:b/>
          <w:sz w:val="22"/>
          <w:szCs w:val="22"/>
        </w:rPr>
        <w:t>Monday</w:t>
      </w:r>
      <w:r w:rsidR="0045707C" w:rsidRPr="00386D2C">
        <w:rPr>
          <w:rFonts w:ascii="Cambria" w:eastAsia="Yu Gothic Light" w:hAnsi="Cambria"/>
          <w:b/>
          <w:sz w:val="22"/>
          <w:szCs w:val="22"/>
        </w:rPr>
        <w:t>,</w:t>
      </w:r>
      <w:r w:rsidR="003B0722">
        <w:rPr>
          <w:rFonts w:ascii="Cambria" w:eastAsia="Yu Gothic Light" w:hAnsi="Cambria"/>
          <w:b/>
          <w:sz w:val="22"/>
          <w:szCs w:val="22"/>
        </w:rPr>
        <w:t xml:space="preserve"> </w:t>
      </w:r>
      <w:r w:rsidR="00AB2F6A">
        <w:rPr>
          <w:rFonts w:ascii="Cambria" w:eastAsia="Yu Gothic Light" w:hAnsi="Cambria"/>
          <w:b/>
          <w:sz w:val="22"/>
          <w:szCs w:val="22"/>
        </w:rPr>
        <w:t xml:space="preserve">March </w:t>
      </w:r>
      <w:r w:rsidR="00867256">
        <w:rPr>
          <w:rFonts w:ascii="Cambria" w:eastAsia="Yu Gothic Light" w:hAnsi="Cambria"/>
          <w:b/>
          <w:sz w:val="22"/>
          <w:szCs w:val="22"/>
        </w:rPr>
        <w:t>4 and</w:t>
      </w:r>
      <w:r w:rsidR="00D00EC2">
        <w:rPr>
          <w:rFonts w:ascii="Cambria" w:eastAsia="Yu Gothic Light" w:hAnsi="Cambria"/>
          <w:b/>
          <w:sz w:val="22"/>
          <w:szCs w:val="22"/>
        </w:rPr>
        <w:t xml:space="preserve"> 1</w:t>
      </w:r>
      <w:r w:rsidR="00F646AB">
        <w:rPr>
          <w:rFonts w:ascii="Cambria" w:eastAsia="Yu Gothic Light" w:hAnsi="Cambria"/>
          <w:b/>
          <w:sz w:val="22"/>
          <w:szCs w:val="22"/>
        </w:rPr>
        <w:t>8</w:t>
      </w:r>
      <w:r w:rsidR="00386D2C">
        <w:rPr>
          <w:rFonts w:ascii="Cambria" w:eastAsia="Yu Gothic Light" w:hAnsi="Cambria"/>
          <w:b/>
          <w:sz w:val="22"/>
          <w:szCs w:val="22"/>
        </w:rPr>
        <w:t>,</w:t>
      </w:r>
      <w:r w:rsidR="007E7919" w:rsidRPr="00386D2C">
        <w:rPr>
          <w:rFonts w:ascii="Cambria" w:eastAsia="Yu Gothic Light" w:hAnsi="Cambria"/>
          <w:b/>
          <w:sz w:val="22"/>
          <w:szCs w:val="22"/>
        </w:rPr>
        <w:t xml:space="preserve"> </w:t>
      </w:r>
      <w:r w:rsidR="002B0C6C" w:rsidRPr="00386D2C">
        <w:rPr>
          <w:rFonts w:ascii="Cambria" w:eastAsia="Yu Gothic Light" w:hAnsi="Cambria"/>
          <w:b/>
          <w:sz w:val="22"/>
          <w:szCs w:val="22"/>
        </w:rPr>
        <w:t>at 6:</w:t>
      </w:r>
      <w:r w:rsidR="006B350E" w:rsidRPr="00386D2C">
        <w:rPr>
          <w:rFonts w:ascii="Cambria" w:eastAsia="Yu Gothic Light" w:hAnsi="Cambria"/>
          <w:b/>
          <w:sz w:val="22"/>
          <w:szCs w:val="22"/>
        </w:rPr>
        <w:t>0</w:t>
      </w:r>
      <w:r w:rsidR="002B0C6C" w:rsidRPr="00386D2C">
        <w:rPr>
          <w:rFonts w:ascii="Cambria" w:eastAsia="Yu Gothic Light" w:hAnsi="Cambria"/>
          <w:b/>
          <w:sz w:val="22"/>
          <w:szCs w:val="22"/>
        </w:rPr>
        <w:t xml:space="preserve">0 </w:t>
      </w:r>
      <w:r w:rsidR="002B0C6C" w:rsidRPr="00386D2C">
        <w:rPr>
          <w:rFonts w:ascii="Cambria" w:eastAsia="Yu Gothic Light" w:hAnsi="Cambria"/>
          <w:b/>
          <w:sz w:val="16"/>
          <w:szCs w:val="16"/>
        </w:rPr>
        <w:t>P.M.</w:t>
      </w:r>
      <w:r w:rsidR="002B0C6C" w:rsidRPr="00386D2C">
        <w:rPr>
          <w:rFonts w:ascii="Cambria" w:eastAsia="Yu Gothic Light" w:hAnsi="Cambria"/>
          <w:b/>
          <w:sz w:val="22"/>
          <w:szCs w:val="22"/>
        </w:rPr>
        <w:t xml:space="preserve">, </w:t>
      </w:r>
      <w:r w:rsidR="00114983" w:rsidRPr="00386D2C">
        <w:rPr>
          <w:rFonts w:ascii="Cambria" w:eastAsia="Yu Gothic Light" w:hAnsi="Cambria"/>
          <w:b/>
          <w:sz w:val="22"/>
          <w:szCs w:val="22"/>
        </w:rPr>
        <w:t xml:space="preserve">in the Tekoa City Hall </w:t>
      </w:r>
      <w:r w:rsidR="00D6237E" w:rsidRPr="00386D2C">
        <w:rPr>
          <w:rFonts w:ascii="Cambria" w:eastAsia="Yu Gothic Light" w:hAnsi="Cambria"/>
          <w:b/>
          <w:sz w:val="22"/>
          <w:szCs w:val="22"/>
        </w:rPr>
        <w:t>C</w:t>
      </w:r>
      <w:r w:rsidR="00114983" w:rsidRPr="00386D2C">
        <w:rPr>
          <w:rFonts w:ascii="Cambria" w:eastAsia="Yu Gothic Light" w:hAnsi="Cambria"/>
          <w:b/>
          <w:sz w:val="22"/>
          <w:szCs w:val="22"/>
        </w:rPr>
        <w:t xml:space="preserve">ouncil </w:t>
      </w:r>
      <w:r w:rsidR="00D6237E" w:rsidRPr="00386D2C">
        <w:rPr>
          <w:rFonts w:ascii="Cambria" w:eastAsia="Yu Gothic Light" w:hAnsi="Cambria"/>
          <w:b/>
          <w:sz w:val="22"/>
          <w:szCs w:val="22"/>
        </w:rPr>
        <w:t>C</w:t>
      </w:r>
      <w:r w:rsidR="00114983" w:rsidRPr="00386D2C">
        <w:rPr>
          <w:rFonts w:ascii="Cambria" w:eastAsia="Yu Gothic Light" w:hAnsi="Cambria"/>
          <w:b/>
          <w:sz w:val="22"/>
          <w:szCs w:val="22"/>
        </w:rPr>
        <w:t>hambers.</w:t>
      </w:r>
      <w:r w:rsidR="00310327" w:rsidRPr="00386D2C">
        <w:rPr>
          <w:rFonts w:ascii="Cambria" w:eastAsia="Yu Gothic Light" w:hAnsi="Cambria"/>
          <w:b/>
          <w:sz w:val="22"/>
          <w:szCs w:val="22"/>
        </w:rPr>
        <w:t xml:space="preserve"> </w:t>
      </w:r>
      <w:r w:rsidR="0045707C" w:rsidRPr="00386D2C">
        <w:rPr>
          <w:rFonts w:ascii="Cambria" w:eastAsia="Yu Gothic Light" w:hAnsi="Cambria"/>
          <w:b/>
          <w:sz w:val="22"/>
          <w:szCs w:val="22"/>
        </w:rPr>
        <w:t>You may join in person</w:t>
      </w:r>
      <w:r w:rsidR="00D6237E" w:rsidRPr="00386D2C">
        <w:rPr>
          <w:rFonts w:ascii="Cambria" w:eastAsia="Yu Gothic Light" w:hAnsi="Cambria"/>
          <w:b/>
          <w:sz w:val="22"/>
          <w:szCs w:val="22"/>
        </w:rPr>
        <w:t>.</w:t>
      </w:r>
    </w:p>
    <w:p w14:paraId="6BDF4CB3" w14:textId="77777777" w:rsidR="00C24ED6" w:rsidRPr="0030380D" w:rsidRDefault="00C24ED6" w:rsidP="00386D2C">
      <w:pPr>
        <w:jc w:val="center"/>
        <w:rPr>
          <w:rFonts w:ascii="Cambria" w:eastAsia="Yu Gothic Light" w:hAnsi="Cambria"/>
          <w:b/>
          <w:sz w:val="8"/>
          <w:szCs w:val="8"/>
        </w:rPr>
      </w:pPr>
    </w:p>
    <w:p w14:paraId="7E3AFB35" w14:textId="7F5BD611" w:rsidR="002E5FD4" w:rsidRDefault="002E5FD4" w:rsidP="004B2CF5">
      <w:pPr>
        <w:shd w:val="clear" w:color="auto" w:fill="FFFFFF"/>
        <w:spacing w:after="40"/>
        <w:jc w:val="both"/>
        <w:textAlignment w:val="baseline"/>
        <w:rPr>
          <w:rFonts w:ascii="ADLaM Display" w:hAnsi="ADLaM Display" w:cs="ADLaM Display"/>
          <w:bCs/>
          <w:iCs/>
          <w:color w:val="222222"/>
          <w:sz w:val="8"/>
          <w:szCs w:val="8"/>
          <w:u w:val="thick"/>
          <w:shd w:val="clear" w:color="auto" w:fill="FFFFFF"/>
        </w:rPr>
      </w:pPr>
      <w:r w:rsidRPr="008D42BC">
        <w:rPr>
          <w:rFonts w:ascii="ADLaM Display" w:hAnsi="ADLaM Display" w:cs="ADLaM Display"/>
          <w:bCs/>
          <w:iCs/>
          <w:color w:val="222222"/>
          <w:sz w:val="28"/>
          <w:szCs w:val="28"/>
          <w:u w:val="thick"/>
          <w:shd w:val="clear" w:color="auto" w:fill="FFFFFF"/>
        </w:rPr>
        <w:t xml:space="preserve">Message from the Mayor— </w:t>
      </w:r>
    </w:p>
    <w:p w14:paraId="1AEC331B" w14:textId="0D0FAF9D" w:rsidR="0023242C" w:rsidRPr="00C24ED6" w:rsidRDefault="0023242C" w:rsidP="004B2CF5">
      <w:pPr>
        <w:shd w:val="clear" w:color="auto" w:fill="FFFFFF"/>
        <w:spacing w:after="40"/>
        <w:jc w:val="both"/>
        <w:textAlignment w:val="baseline"/>
        <w:rPr>
          <w:rFonts w:ascii="ADLaM Display" w:hAnsi="ADLaM Display" w:cs="ADLaM Display"/>
          <w:bCs/>
          <w:iCs/>
          <w:color w:val="222222"/>
          <w:sz w:val="2"/>
          <w:szCs w:val="2"/>
          <w:u w:val="thick"/>
          <w:shd w:val="clear" w:color="auto" w:fill="FFFFFF"/>
        </w:rPr>
      </w:pPr>
    </w:p>
    <w:p w14:paraId="4E4AD653" w14:textId="27BE5647" w:rsidR="00FE6E96" w:rsidRPr="00917554" w:rsidRDefault="00FE6E96" w:rsidP="00FE6E96">
      <w:pPr>
        <w:rPr>
          <w:rFonts w:eastAsia="Times New Roman"/>
          <w:color w:val="222222"/>
        </w:rPr>
      </w:pPr>
      <w:r w:rsidRPr="004F5580">
        <w:rPr>
          <w:rFonts w:eastAsia="Times New Roman"/>
          <w:color w:val="222222"/>
          <w:shd w:val="clear" w:color="auto" w:fill="FFFFFF"/>
        </w:rPr>
        <w:t>Hello everyone</w:t>
      </w:r>
      <w:r w:rsidRPr="00917554">
        <w:rPr>
          <w:rFonts w:eastAsia="Times New Roman"/>
          <w:color w:val="222222"/>
          <w:shd w:val="clear" w:color="auto" w:fill="FFFFFF"/>
        </w:rPr>
        <w:t xml:space="preserve">! </w:t>
      </w:r>
      <w:r w:rsidRPr="004F5580">
        <w:rPr>
          <w:rFonts w:eastAsia="Times New Roman"/>
          <w:color w:val="222222"/>
        </w:rPr>
        <w:t xml:space="preserve">Well hopefully we have the worst of winter behind </w:t>
      </w:r>
      <w:r w:rsidRPr="00917554">
        <w:rPr>
          <w:rFonts w:eastAsia="Times New Roman"/>
          <w:color w:val="222222"/>
        </w:rPr>
        <w:t>us,</w:t>
      </w:r>
      <w:r w:rsidRPr="004F5580">
        <w:rPr>
          <w:rFonts w:eastAsia="Times New Roman"/>
          <w:color w:val="222222"/>
        </w:rPr>
        <w:t xml:space="preserve"> and we can get on with spring</w:t>
      </w:r>
      <w:r w:rsidRPr="00917554">
        <w:rPr>
          <w:rFonts w:eastAsia="Times New Roman"/>
          <w:color w:val="222222"/>
        </w:rPr>
        <w:t>.</w:t>
      </w:r>
      <w:r w:rsidRPr="004F5580">
        <w:rPr>
          <w:rFonts w:eastAsia="Times New Roman"/>
          <w:color w:val="222222"/>
        </w:rPr>
        <w:t xml:space="preserve"> </w:t>
      </w:r>
      <w:r w:rsidR="00587DA8">
        <w:rPr>
          <w:rFonts w:eastAsia="Times New Roman"/>
          <w:color w:val="222222"/>
        </w:rPr>
        <w:t>For</w:t>
      </w:r>
      <w:r w:rsidRPr="004F5580">
        <w:rPr>
          <w:rFonts w:eastAsia="Times New Roman"/>
          <w:color w:val="222222"/>
        </w:rPr>
        <w:t xml:space="preserve"> some reason</w:t>
      </w:r>
      <w:r w:rsidRPr="00917554">
        <w:rPr>
          <w:rFonts w:eastAsia="Times New Roman"/>
          <w:color w:val="222222"/>
        </w:rPr>
        <w:t>,</w:t>
      </w:r>
      <w:r w:rsidRPr="004F5580">
        <w:rPr>
          <w:rFonts w:eastAsia="Times New Roman"/>
          <w:color w:val="222222"/>
        </w:rPr>
        <w:t xml:space="preserve"> </w:t>
      </w:r>
      <w:r w:rsidR="00602748">
        <w:rPr>
          <w:rFonts w:eastAsia="Times New Roman"/>
          <w:color w:val="222222"/>
        </w:rPr>
        <w:t xml:space="preserve">however, </w:t>
      </w:r>
      <w:r w:rsidRPr="004F5580">
        <w:rPr>
          <w:rFonts w:eastAsia="Times New Roman"/>
          <w:color w:val="222222"/>
        </w:rPr>
        <w:t>I have a feeling that we are going to get at least one more good snowfall. I'm sure our spring sports coaches will be glad to hear that. </w:t>
      </w:r>
    </w:p>
    <w:p w14:paraId="280D0D03" w14:textId="77777777" w:rsidR="00FE6E96" w:rsidRPr="004F5580" w:rsidRDefault="00FE6E96" w:rsidP="00FE6E96">
      <w:pPr>
        <w:shd w:val="clear" w:color="auto" w:fill="FFFFFF"/>
        <w:rPr>
          <w:rFonts w:eastAsia="Times New Roman"/>
          <w:color w:val="222222"/>
          <w:sz w:val="12"/>
          <w:szCs w:val="12"/>
        </w:rPr>
      </w:pPr>
    </w:p>
    <w:p w14:paraId="17B90449" w14:textId="4A60DCCF" w:rsidR="00FE6E96" w:rsidRPr="00917554" w:rsidRDefault="00FE6E96" w:rsidP="00FE6E96">
      <w:pPr>
        <w:shd w:val="clear" w:color="auto" w:fill="FFFFFF"/>
        <w:rPr>
          <w:rFonts w:eastAsia="Times New Roman"/>
          <w:color w:val="222222"/>
        </w:rPr>
      </w:pPr>
      <w:r w:rsidRPr="004F5580">
        <w:rPr>
          <w:rFonts w:eastAsia="Times New Roman"/>
          <w:color w:val="222222"/>
        </w:rPr>
        <w:t xml:space="preserve">I recently had a conversation with a downtown </w:t>
      </w:r>
      <w:r w:rsidRPr="00917554">
        <w:rPr>
          <w:rFonts w:eastAsia="Times New Roman"/>
          <w:color w:val="222222"/>
        </w:rPr>
        <w:t>businessperson</w:t>
      </w:r>
      <w:r w:rsidRPr="004F5580">
        <w:rPr>
          <w:rFonts w:eastAsia="Times New Roman"/>
          <w:color w:val="222222"/>
        </w:rPr>
        <w:t xml:space="preserve"> about the amount of dog waste that was in our park by the pharmacy. I admit I did not go and look </w:t>
      </w:r>
      <w:r w:rsidRPr="00917554">
        <w:rPr>
          <w:rFonts w:eastAsia="Times New Roman"/>
          <w:color w:val="222222"/>
        </w:rPr>
        <w:t>at it</w:t>
      </w:r>
      <w:r w:rsidRPr="004F5580">
        <w:rPr>
          <w:rFonts w:eastAsia="Times New Roman"/>
          <w:color w:val="222222"/>
        </w:rPr>
        <w:t xml:space="preserve"> </w:t>
      </w:r>
      <w:r w:rsidRPr="00917554">
        <w:rPr>
          <w:rFonts w:eastAsia="Times New Roman"/>
          <w:color w:val="222222"/>
        </w:rPr>
        <w:t xml:space="preserve">at </w:t>
      </w:r>
      <w:r w:rsidRPr="004F5580">
        <w:rPr>
          <w:rFonts w:eastAsia="Times New Roman"/>
          <w:color w:val="222222"/>
        </w:rPr>
        <w:t xml:space="preserve">that </w:t>
      </w:r>
      <w:r w:rsidRPr="00917554">
        <w:rPr>
          <w:rFonts w:eastAsia="Times New Roman"/>
          <w:color w:val="222222"/>
        </w:rPr>
        <w:t>time.</w:t>
      </w:r>
      <w:r w:rsidRPr="004F5580">
        <w:rPr>
          <w:rFonts w:eastAsia="Times New Roman"/>
          <w:color w:val="222222"/>
        </w:rPr>
        <w:t xml:space="preserve"> </w:t>
      </w:r>
      <w:r w:rsidRPr="00917554">
        <w:rPr>
          <w:rFonts w:eastAsia="Times New Roman"/>
          <w:color w:val="222222"/>
        </w:rPr>
        <w:t>However,</w:t>
      </w:r>
      <w:r w:rsidRPr="004F5580">
        <w:rPr>
          <w:rFonts w:eastAsia="Times New Roman"/>
          <w:color w:val="222222"/>
        </w:rPr>
        <w:t xml:space="preserve"> I saw a video and </w:t>
      </w:r>
      <w:r w:rsidR="00633CB6">
        <w:rPr>
          <w:rFonts w:eastAsia="Times New Roman"/>
          <w:color w:val="222222"/>
        </w:rPr>
        <w:t>planned to</w:t>
      </w:r>
      <w:r w:rsidRPr="004F5580">
        <w:rPr>
          <w:rFonts w:eastAsia="Times New Roman"/>
          <w:color w:val="222222"/>
        </w:rPr>
        <w:t xml:space="preserve"> return the next day to look at</w:t>
      </w:r>
      <w:r w:rsidRPr="00917554">
        <w:rPr>
          <w:rFonts w:eastAsia="Times New Roman"/>
          <w:color w:val="222222"/>
        </w:rPr>
        <w:t xml:space="preserve"> the mess.</w:t>
      </w:r>
      <w:r w:rsidRPr="004F5580">
        <w:rPr>
          <w:rFonts w:eastAsia="Times New Roman"/>
          <w:color w:val="222222"/>
        </w:rPr>
        <w:t xml:space="preserve"> When I returned the next </w:t>
      </w:r>
      <w:r w:rsidRPr="00917554">
        <w:rPr>
          <w:rFonts w:eastAsia="Times New Roman"/>
          <w:color w:val="222222"/>
        </w:rPr>
        <w:t>day,</w:t>
      </w:r>
      <w:r w:rsidRPr="004F5580">
        <w:rPr>
          <w:rFonts w:eastAsia="Times New Roman"/>
          <w:color w:val="222222"/>
        </w:rPr>
        <w:t xml:space="preserve"> it had been almost all cleaned up. </w:t>
      </w:r>
      <w:r w:rsidRPr="00917554">
        <w:rPr>
          <w:rFonts w:eastAsia="Times New Roman"/>
          <w:color w:val="222222"/>
        </w:rPr>
        <w:t>“</w:t>
      </w:r>
      <w:r w:rsidRPr="004F5580">
        <w:rPr>
          <w:rFonts w:eastAsia="Times New Roman"/>
          <w:color w:val="222222"/>
        </w:rPr>
        <w:t>Thank you</w:t>
      </w:r>
      <w:r w:rsidRPr="00917554">
        <w:rPr>
          <w:rFonts w:eastAsia="Times New Roman"/>
          <w:color w:val="222222"/>
        </w:rPr>
        <w:t>”</w:t>
      </w:r>
      <w:r w:rsidRPr="004F5580">
        <w:rPr>
          <w:rFonts w:eastAsia="Times New Roman"/>
          <w:color w:val="222222"/>
        </w:rPr>
        <w:t xml:space="preserve"> to whoever took care of it. I just wish it didn't need to get that bad before either those responsible or someone else</w:t>
      </w:r>
      <w:r w:rsidRPr="00917554">
        <w:rPr>
          <w:rFonts w:eastAsia="Times New Roman"/>
          <w:color w:val="222222"/>
        </w:rPr>
        <w:t xml:space="preserve"> had to take</w:t>
      </w:r>
      <w:r w:rsidRPr="004F5580">
        <w:rPr>
          <w:rFonts w:eastAsia="Times New Roman"/>
          <w:color w:val="222222"/>
        </w:rPr>
        <w:t xml:space="preserve"> care of the problem. Why do we need ordinances to tell us when our lawn is too high, when obstructions in alleys hamper fire and ambulance access</w:t>
      </w:r>
      <w:r w:rsidRPr="00917554">
        <w:rPr>
          <w:rFonts w:eastAsia="Times New Roman"/>
          <w:color w:val="222222"/>
        </w:rPr>
        <w:t>,</w:t>
      </w:r>
      <w:r w:rsidRPr="004F5580">
        <w:rPr>
          <w:rFonts w:eastAsia="Times New Roman"/>
          <w:color w:val="222222"/>
        </w:rPr>
        <w:t xml:space="preserve"> or when it's too late or too early for </w:t>
      </w:r>
      <w:r w:rsidRPr="00917554">
        <w:rPr>
          <w:rFonts w:eastAsia="Times New Roman"/>
          <w:color w:val="222222"/>
        </w:rPr>
        <w:t>fireworks?</w:t>
      </w:r>
      <w:r w:rsidRPr="004F5580">
        <w:rPr>
          <w:rFonts w:eastAsia="Times New Roman"/>
          <w:color w:val="222222"/>
        </w:rPr>
        <w:t xml:space="preserve"> It has been at least fifty years since it has been made illegal to </w:t>
      </w:r>
      <w:r w:rsidRPr="00917554">
        <w:rPr>
          <w:rFonts w:eastAsia="Times New Roman"/>
          <w:color w:val="222222"/>
        </w:rPr>
        <w:t>litter,</w:t>
      </w:r>
      <w:r w:rsidRPr="004F5580">
        <w:rPr>
          <w:rFonts w:eastAsia="Times New Roman"/>
          <w:color w:val="222222"/>
        </w:rPr>
        <w:t xml:space="preserve"> </w:t>
      </w:r>
      <w:r w:rsidRPr="00917554">
        <w:rPr>
          <w:rFonts w:eastAsia="Times New Roman"/>
          <w:color w:val="222222"/>
        </w:rPr>
        <w:t>but</w:t>
      </w:r>
      <w:r w:rsidRPr="004F5580">
        <w:rPr>
          <w:rFonts w:eastAsia="Times New Roman"/>
          <w:color w:val="222222"/>
        </w:rPr>
        <w:t xml:space="preserve"> it continues. I see cups and wrappers around town along streets and alleys that are not being picked up. And yes!!! I am guilty of not getting out and picking up what I see. My bad. I once heard that we should treat every day like a "Chamber of Commerce Day</w:t>
      </w:r>
      <w:r w:rsidR="00EC2744">
        <w:rPr>
          <w:rFonts w:eastAsia="Times New Roman"/>
          <w:color w:val="222222"/>
        </w:rPr>
        <w:t>.</w:t>
      </w:r>
      <w:r w:rsidRPr="004F5580">
        <w:rPr>
          <w:rFonts w:eastAsia="Times New Roman"/>
          <w:color w:val="222222"/>
        </w:rPr>
        <w:t>" That is</w:t>
      </w:r>
      <w:r w:rsidR="001D6C9E">
        <w:rPr>
          <w:rFonts w:eastAsia="Times New Roman"/>
          <w:color w:val="222222"/>
        </w:rPr>
        <w:t>,</w:t>
      </w:r>
      <w:r w:rsidRPr="004F5580">
        <w:rPr>
          <w:rFonts w:eastAsia="Times New Roman"/>
          <w:color w:val="222222"/>
        </w:rPr>
        <w:t xml:space="preserve"> always put your best foot forward and take every chance to promote and tell the good story of living in Tekoa. We recently had three</w:t>
      </w:r>
      <w:r w:rsidR="00384A72">
        <w:rPr>
          <w:rFonts w:eastAsia="Times New Roman"/>
          <w:color w:val="222222"/>
        </w:rPr>
        <w:t xml:space="preserve"> </w:t>
      </w:r>
      <w:r w:rsidR="00DE02F6">
        <w:rPr>
          <w:rFonts w:eastAsia="Times New Roman"/>
          <w:color w:val="222222"/>
        </w:rPr>
        <w:t>new</w:t>
      </w:r>
      <w:r w:rsidRPr="004F5580">
        <w:rPr>
          <w:rFonts w:eastAsia="Times New Roman"/>
          <w:color w:val="222222"/>
        </w:rPr>
        <w:t xml:space="preserve"> businesses </w:t>
      </w:r>
      <w:r w:rsidRPr="00917554">
        <w:rPr>
          <w:rFonts w:eastAsia="Times New Roman"/>
          <w:color w:val="222222"/>
        </w:rPr>
        <w:t>open...</w:t>
      </w:r>
      <w:r w:rsidR="002B2E2F">
        <w:rPr>
          <w:rFonts w:eastAsia="Times New Roman"/>
          <w:color w:val="222222"/>
        </w:rPr>
        <w:t>T</w:t>
      </w:r>
      <w:r w:rsidRPr="00917554">
        <w:rPr>
          <w:rFonts w:eastAsia="Times New Roman"/>
          <w:color w:val="222222"/>
        </w:rPr>
        <w:t xml:space="preserve">hat’s </w:t>
      </w:r>
      <w:r w:rsidRPr="004F5580">
        <w:rPr>
          <w:rFonts w:eastAsia="Times New Roman"/>
          <w:color w:val="222222"/>
        </w:rPr>
        <w:t xml:space="preserve">a pretty big deal. </w:t>
      </w:r>
      <w:r w:rsidRPr="00917554">
        <w:rPr>
          <w:rFonts w:eastAsia="Times New Roman"/>
          <w:color w:val="222222"/>
        </w:rPr>
        <w:t>We must support</w:t>
      </w:r>
      <w:r w:rsidRPr="004F5580">
        <w:rPr>
          <w:rFonts w:eastAsia="Times New Roman"/>
          <w:color w:val="222222"/>
        </w:rPr>
        <w:t xml:space="preserve"> all our businesses and continue to keep the positive </w:t>
      </w:r>
      <w:r w:rsidRPr="00917554">
        <w:rPr>
          <w:rFonts w:eastAsia="Times New Roman"/>
          <w:color w:val="222222"/>
        </w:rPr>
        <w:t>vibe</w:t>
      </w:r>
      <w:r w:rsidRPr="004F5580">
        <w:rPr>
          <w:rFonts w:eastAsia="Times New Roman"/>
          <w:color w:val="222222"/>
        </w:rPr>
        <w:t xml:space="preserve"> downtown.</w:t>
      </w:r>
    </w:p>
    <w:p w14:paraId="2FE60FFB" w14:textId="77777777" w:rsidR="00FE6E96" w:rsidRPr="004F5580" w:rsidRDefault="00FE6E96" w:rsidP="00FE6E96">
      <w:pPr>
        <w:shd w:val="clear" w:color="auto" w:fill="FFFFFF"/>
        <w:rPr>
          <w:rFonts w:eastAsia="Times New Roman"/>
          <w:color w:val="222222"/>
          <w:sz w:val="12"/>
          <w:szCs w:val="12"/>
        </w:rPr>
      </w:pPr>
    </w:p>
    <w:p w14:paraId="27FFD126" w14:textId="661604AA" w:rsidR="00FE6E96" w:rsidRPr="004F5580" w:rsidRDefault="005010A4" w:rsidP="00FE6E96">
      <w:pPr>
        <w:shd w:val="clear" w:color="auto" w:fill="FFFFFF"/>
        <w:rPr>
          <w:rFonts w:eastAsia="Times New Roman"/>
          <w:color w:val="222222"/>
        </w:rPr>
      </w:pPr>
      <w:r>
        <w:rPr>
          <w:rFonts w:eastAsia="Times New Roman"/>
          <w:noProof/>
          <w:color w:val="222222"/>
        </w:rPr>
        <mc:AlternateContent>
          <mc:Choice Requires="wps">
            <w:drawing>
              <wp:anchor distT="0" distB="0" distL="114300" distR="114300" simplePos="0" relativeHeight="251670528" behindDoc="0" locked="0" layoutInCell="1" allowOverlap="1" wp14:anchorId="63383F42" wp14:editId="3E3E21DC">
                <wp:simplePos x="0" y="0"/>
                <wp:positionH relativeFrom="margin">
                  <wp:posOffset>2643505</wp:posOffset>
                </wp:positionH>
                <wp:positionV relativeFrom="paragraph">
                  <wp:posOffset>996950</wp:posOffset>
                </wp:positionV>
                <wp:extent cx="3648075" cy="1171575"/>
                <wp:effectExtent l="57150" t="57150" r="47625" b="47625"/>
                <wp:wrapNone/>
                <wp:docPr id="1433840127" name="Text Box 2"/>
                <wp:cNvGraphicFramePr/>
                <a:graphic xmlns:a="http://schemas.openxmlformats.org/drawingml/2006/main">
                  <a:graphicData uri="http://schemas.microsoft.com/office/word/2010/wordprocessingShape">
                    <wps:wsp>
                      <wps:cNvSpPr txBox="1"/>
                      <wps:spPr>
                        <a:xfrm>
                          <a:off x="0" y="0"/>
                          <a:ext cx="3648075" cy="1171575"/>
                        </a:xfrm>
                        <a:prstGeom prst="roundRect">
                          <a:avLst/>
                        </a:prstGeom>
                        <a:ln/>
                        <a:effectLst>
                          <a:softEdge rad="0"/>
                        </a:effectLst>
                        <a:scene3d>
                          <a:camera prst="orthographicFront"/>
                          <a:lightRig rig="threePt" dir="t"/>
                        </a:scene3d>
                        <a:sp3d>
                          <a:bevelT/>
                        </a:sp3d>
                      </wps:spPr>
                      <wps:style>
                        <a:lnRef idx="2">
                          <a:schemeClr val="dk1"/>
                        </a:lnRef>
                        <a:fillRef idx="1">
                          <a:schemeClr val="lt1"/>
                        </a:fillRef>
                        <a:effectRef idx="0">
                          <a:schemeClr val="dk1"/>
                        </a:effectRef>
                        <a:fontRef idx="minor">
                          <a:schemeClr val="dk1"/>
                        </a:fontRef>
                      </wps:style>
                      <wps:txbx>
                        <w:txbxContent>
                          <w:p w14:paraId="62DB6D57" w14:textId="77777777" w:rsidR="00FC476D" w:rsidRPr="0002290B" w:rsidRDefault="00FF159F" w:rsidP="00FC476D">
                            <w:pPr>
                              <w:shd w:val="clear" w:color="auto" w:fill="FFFFFF"/>
                              <w:autoSpaceDE/>
                              <w:autoSpaceDN/>
                              <w:spacing w:after="60"/>
                              <w:rPr>
                                <w:rFonts w:eastAsia="Times New Roman"/>
                                <w:color w:val="222222"/>
                                <w:sz w:val="20"/>
                                <w:szCs w:val="20"/>
                                <w:u w:val="thick"/>
                              </w:rPr>
                            </w:pPr>
                            <w:r w:rsidRPr="00FF159F">
                              <w:rPr>
                                <w:rFonts w:eastAsia="Times New Roman"/>
                                <w:color w:val="222222"/>
                                <w:sz w:val="20"/>
                                <w:szCs w:val="20"/>
                                <w:u w:val="thick"/>
                              </w:rPr>
                              <w:t>The Plan</w:t>
                            </w:r>
                          </w:p>
                          <w:p w14:paraId="6762EAE8" w14:textId="77777777" w:rsidR="003258A6" w:rsidRPr="0002290B" w:rsidRDefault="00FF159F" w:rsidP="003258A6">
                            <w:pPr>
                              <w:shd w:val="clear" w:color="auto" w:fill="FFFFFF"/>
                              <w:autoSpaceDE/>
                              <w:autoSpaceDN/>
                              <w:spacing w:after="40"/>
                              <w:rPr>
                                <w:rFonts w:eastAsia="Times New Roman"/>
                                <w:color w:val="222222"/>
                                <w:sz w:val="20"/>
                                <w:szCs w:val="20"/>
                              </w:rPr>
                            </w:pPr>
                            <w:r w:rsidRPr="00FF159F">
                              <w:rPr>
                                <w:rFonts w:eastAsia="Times New Roman"/>
                                <w:color w:val="222222"/>
                                <w:sz w:val="20"/>
                                <w:szCs w:val="20"/>
                              </w:rPr>
                              <w:t>by Phil Knight</w:t>
                            </w:r>
                          </w:p>
                          <w:p w14:paraId="5BE99B60" w14:textId="407048F5" w:rsidR="00FF159F" w:rsidRPr="00FF159F" w:rsidRDefault="00FF159F" w:rsidP="003258A6">
                            <w:pPr>
                              <w:shd w:val="clear" w:color="auto" w:fill="FFFFFF"/>
                              <w:autoSpaceDE/>
                              <w:autoSpaceDN/>
                              <w:spacing w:after="120"/>
                              <w:rPr>
                                <w:rFonts w:eastAsia="Times New Roman"/>
                                <w:color w:val="222222"/>
                                <w:sz w:val="20"/>
                                <w:szCs w:val="20"/>
                              </w:rPr>
                            </w:pPr>
                            <w:r w:rsidRPr="00FF159F">
                              <w:rPr>
                                <w:rFonts w:eastAsia="Times New Roman"/>
                                <w:color w:val="222222"/>
                                <w:sz w:val="20"/>
                                <w:szCs w:val="20"/>
                              </w:rPr>
                              <w:t>See the need</w:t>
                            </w:r>
                            <w:r w:rsidR="00554AB6">
                              <w:rPr>
                                <w:rFonts w:eastAsia="Times New Roman"/>
                                <w:color w:val="222222"/>
                                <w:sz w:val="20"/>
                                <w:szCs w:val="20"/>
                              </w:rPr>
                              <w:t>.</w:t>
                            </w:r>
                            <w:r w:rsidR="00115D7C" w:rsidRPr="0002290B">
                              <w:rPr>
                                <w:rFonts w:eastAsia="Times New Roman"/>
                                <w:color w:val="222222"/>
                                <w:sz w:val="20"/>
                                <w:szCs w:val="20"/>
                              </w:rPr>
                              <w:t xml:space="preserve"> </w:t>
                            </w:r>
                            <w:r w:rsidRPr="00FF159F">
                              <w:rPr>
                                <w:rFonts w:eastAsia="Times New Roman"/>
                                <w:color w:val="222222"/>
                                <w:sz w:val="20"/>
                                <w:szCs w:val="20"/>
                              </w:rPr>
                              <w:t>Identify the cause</w:t>
                            </w:r>
                            <w:r w:rsidR="00554AB6">
                              <w:rPr>
                                <w:rFonts w:eastAsia="Times New Roman"/>
                                <w:color w:val="222222"/>
                                <w:sz w:val="20"/>
                                <w:szCs w:val="20"/>
                              </w:rPr>
                              <w:t>.</w:t>
                            </w:r>
                            <w:r w:rsidR="00115D7C" w:rsidRPr="0002290B">
                              <w:rPr>
                                <w:rFonts w:eastAsia="Times New Roman"/>
                                <w:color w:val="222222"/>
                                <w:sz w:val="20"/>
                                <w:szCs w:val="20"/>
                              </w:rPr>
                              <w:t xml:space="preserve"> </w:t>
                            </w:r>
                            <w:r w:rsidRPr="00FF159F">
                              <w:rPr>
                                <w:rFonts w:eastAsia="Times New Roman"/>
                                <w:color w:val="222222"/>
                                <w:sz w:val="20"/>
                                <w:szCs w:val="20"/>
                              </w:rPr>
                              <w:t>Take the lead</w:t>
                            </w:r>
                            <w:r w:rsidR="00CA6063">
                              <w:rPr>
                                <w:rFonts w:eastAsia="Times New Roman"/>
                                <w:color w:val="222222"/>
                                <w:sz w:val="20"/>
                                <w:szCs w:val="20"/>
                              </w:rPr>
                              <w:t>.</w:t>
                            </w:r>
                            <w:r w:rsidR="00115D7C" w:rsidRPr="0002290B">
                              <w:rPr>
                                <w:rFonts w:eastAsia="Times New Roman"/>
                                <w:color w:val="222222"/>
                                <w:sz w:val="20"/>
                                <w:szCs w:val="20"/>
                              </w:rPr>
                              <w:t xml:space="preserve"> </w:t>
                            </w:r>
                            <w:r w:rsidRPr="00FF159F">
                              <w:rPr>
                                <w:rFonts w:eastAsia="Times New Roman"/>
                                <w:color w:val="222222"/>
                                <w:sz w:val="20"/>
                                <w:szCs w:val="20"/>
                              </w:rPr>
                              <w:t>Find the right partner</w:t>
                            </w:r>
                            <w:r w:rsidR="00CA6063">
                              <w:rPr>
                                <w:rFonts w:eastAsia="Times New Roman"/>
                                <w:color w:val="222222"/>
                                <w:sz w:val="20"/>
                                <w:szCs w:val="20"/>
                              </w:rPr>
                              <w:t>.</w:t>
                            </w:r>
                            <w:r w:rsidR="0089035F" w:rsidRPr="0002290B">
                              <w:rPr>
                                <w:rFonts w:eastAsia="Times New Roman"/>
                                <w:color w:val="222222"/>
                                <w:sz w:val="20"/>
                                <w:szCs w:val="20"/>
                              </w:rPr>
                              <w:t xml:space="preserve"> </w:t>
                            </w:r>
                            <w:r w:rsidRPr="00FF159F">
                              <w:rPr>
                                <w:rFonts w:eastAsia="Times New Roman"/>
                                <w:color w:val="222222"/>
                                <w:sz w:val="20"/>
                                <w:szCs w:val="20"/>
                              </w:rPr>
                              <w:t>Establish a goal</w:t>
                            </w:r>
                            <w:r w:rsidR="00CA6063">
                              <w:rPr>
                                <w:rFonts w:eastAsia="Times New Roman"/>
                                <w:color w:val="222222"/>
                                <w:sz w:val="20"/>
                                <w:szCs w:val="20"/>
                              </w:rPr>
                              <w:t>.</w:t>
                            </w:r>
                            <w:r w:rsidR="0089035F" w:rsidRPr="0002290B">
                              <w:rPr>
                                <w:rFonts w:eastAsia="Times New Roman"/>
                                <w:color w:val="222222"/>
                                <w:sz w:val="20"/>
                                <w:szCs w:val="20"/>
                              </w:rPr>
                              <w:t xml:space="preserve"> </w:t>
                            </w:r>
                            <w:r w:rsidRPr="00FF159F">
                              <w:rPr>
                                <w:rFonts w:eastAsia="Times New Roman"/>
                                <w:color w:val="222222"/>
                                <w:sz w:val="20"/>
                                <w:szCs w:val="20"/>
                              </w:rPr>
                              <w:t>Remain true to your purpose</w:t>
                            </w:r>
                            <w:r w:rsidR="00CA6063">
                              <w:rPr>
                                <w:rFonts w:eastAsia="Times New Roman"/>
                                <w:color w:val="222222"/>
                                <w:sz w:val="20"/>
                                <w:szCs w:val="20"/>
                              </w:rPr>
                              <w:t>.</w:t>
                            </w:r>
                            <w:r w:rsidR="0089035F" w:rsidRPr="0002290B">
                              <w:rPr>
                                <w:rFonts w:eastAsia="Times New Roman"/>
                                <w:color w:val="222222"/>
                                <w:sz w:val="20"/>
                                <w:szCs w:val="20"/>
                              </w:rPr>
                              <w:t xml:space="preserve"> </w:t>
                            </w:r>
                            <w:r w:rsidRPr="00FF159F">
                              <w:rPr>
                                <w:rFonts w:eastAsia="Times New Roman"/>
                                <w:color w:val="222222"/>
                                <w:sz w:val="20"/>
                                <w:szCs w:val="20"/>
                              </w:rPr>
                              <w:t>Develop a plan</w:t>
                            </w:r>
                            <w:r w:rsidR="00CA6063">
                              <w:rPr>
                                <w:rFonts w:eastAsia="Times New Roman"/>
                                <w:color w:val="222222"/>
                                <w:sz w:val="20"/>
                                <w:szCs w:val="20"/>
                              </w:rPr>
                              <w:t>.</w:t>
                            </w:r>
                            <w:r w:rsidR="0089035F" w:rsidRPr="0002290B">
                              <w:rPr>
                                <w:rFonts w:eastAsia="Times New Roman"/>
                                <w:color w:val="222222"/>
                                <w:sz w:val="20"/>
                                <w:szCs w:val="20"/>
                              </w:rPr>
                              <w:t xml:space="preserve"> </w:t>
                            </w:r>
                            <w:r w:rsidRPr="00FF159F">
                              <w:rPr>
                                <w:rFonts w:eastAsia="Times New Roman"/>
                                <w:color w:val="222222"/>
                                <w:sz w:val="20"/>
                                <w:szCs w:val="20"/>
                              </w:rPr>
                              <w:t>Prepare for setbacks</w:t>
                            </w:r>
                            <w:r w:rsidR="00CA6063">
                              <w:rPr>
                                <w:rFonts w:eastAsia="Times New Roman"/>
                                <w:color w:val="222222"/>
                                <w:sz w:val="20"/>
                                <w:szCs w:val="20"/>
                              </w:rPr>
                              <w:t>.</w:t>
                            </w:r>
                            <w:r w:rsidR="0089035F" w:rsidRPr="0002290B">
                              <w:rPr>
                                <w:rFonts w:eastAsia="Times New Roman"/>
                                <w:color w:val="222222"/>
                                <w:sz w:val="20"/>
                                <w:szCs w:val="20"/>
                              </w:rPr>
                              <w:t xml:space="preserve"> </w:t>
                            </w:r>
                            <w:r w:rsidRPr="00FF159F">
                              <w:rPr>
                                <w:rFonts w:eastAsia="Times New Roman"/>
                                <w:color w:val="222222"/>
                                <w:sz w:val="20"/>
                                <w:szCs w:val="20"/>
                              </w:rPr>
                              <w:t xml:space="preserve">Adapt and </w:t>
                            </w:r>
                            <w:r w:rsidR="00007F04" w:rsidRPr="00FF159F">
                              <w:rPr>
                                <w:rFonts w:eastAsia="Times New Roman"/>
                                <w:color w:val="222222"/>
                                <w:sz w:val="20"/>
                                <w:szCs w:val="20"/>
                              </w:rPr>
                              <w:t>improvise</w:t>
                            </w:r>
                            <w:r w:rsidR="00CA6063">
                              <w:rPr>
                                <w:rFonts w:eastAsia="Times New Roman"/>
                                <w:color w:val="222222"/>
                                <w:sz w:val="20"/>
                                <w:szCs w:val="20"/>
                              </w:rPr>
                              <w:t>.</w:t>
                            </w:r>
                            <w:r w:rsidR="0089035F" w:rsidRPr="0002290B">
                              <w:rPr>
                                <w:rFonts w:eastAsia="Times New Roman"/>
                                <w:color w:val="222222"/>
                                <w:sz w:val="20"/>
                                <w:szCs w:val="20"/>
                              </w:rPr>
                              <w:t xml:space="preserve"> </w:t>
                            </w:r>
                            <w:r w:rsidRPr="00FF159F">
                              <w:rPr>
                                <w:rFonts w:eastAsia="Times New Roman"/>
                                <w:color w:val="222222"/>
                                <w:sz w:val="20"/>
                                <w:szCs w:val="20"/>
                              </w:rPr>
                              <w:t>Recruit others to the cause</w:t>
                            </w:r>
                            <w:r w:rsidR="00CA6063">
                              <w:rPr>
                                <w:rFonts w:eastAsia="Times New Roman"/>
                                <w:color w:val="222222"/>
                                <w:sz w:val="20"/>
                                <w:szCs w:val="20"/>
                              </w:rPr>
                              <w:t>.</w:t>
                            </w:r>
                            <w:r w:rsidR="0089035F" w:rsidRPr="0002290B">
                              <w:rPr>
                                <w:rFonts w:eastAsia="Times New Roman"/>
                                <w:color w:val="222222"/>
                                <w:sz w:val="20"/>
                                <w:szCs w:val="20"/>
                              </w:rPr>
                              <w:t xml:space="preserve"> </w:t>
                            </w:r>
                            <w:r w:rsidRPr="00FF159F">
                              <w:rPr>
                                <w:rFonts w:eastAsia="Times New Roman"/>
                                <w:color w:val="222222"/>
                                <w:sz w:val="20"/>
                                <w:szCs w:val="20"/>
                              </w:rPr>
                              <w:t>Trust your teammates</w:t>
                            </w:r>
                            <w:r w:rsidR="00CA6063">
                              <w:rPr>
                                <w:rFonts w:eastAsia="Times New Roman"/>
                                <w:color w:val="222222"/>
                                <w:sz w:val="20"/>
                                <w:szCs w:val="20"/>
                              </w:rPr>
                              <w:t>.</w:t>
                            </w:r>
                            <w:r w:rsidR="0089035F" w:rsidRPr="0002290B">
                              <w:rPr>
                                <w:rFonts w:eastAsia="Times New Roman"/>
                                <w:color w:val="222222"/>
                                <w:sz w:val="20"/>
                                <w:szCs w:val="20"/>
                              </w:rPr>
                              <w:t xml:space="preserve"> </w:t>
                            </w:r>
                            <w:r w:rsidR="002D1893" w:rsidRPr="0002290B">
                              <w:rPr>
                                <w:rFonts w:eastAsia="Times New Roman"/>
                                <w:color w:val="222222"/>
                                <w:sz w:val="20"/>
                                <w:szCs w:val="20"/>
                              </w:rPr>
                              <w:t>Compete</w:t>
                            </w:r>
                            <w:r w:rsidR="00CA6063">
                              <w:rPr>
                                <w:rFonts w:eastAsia="Times New Roman"/>
                                <w:color w:val="222222"/>
                                <w:sz w:val="20"/>
                                <w:szCs w:val="20"/>
                              </w:rPr>
                              <w:t>.</w:t>
                            </w:r>
                            <w:r w:rsidR="002D1893" w:rsidRPr="0002290B">
                              <w:rPr>
                                <w:rFonts w:eastAsia="Times New Roman"/>
                                <w:color w:val="222222"/>
                                <w:sz w:val="20"/>
                                <w:szCs w:val="20"/>
                              </w:rPr>
                              <w:t xml:space="preserve"> Do</w:t>
                            </w:r>
                            <w:r w:rsidRPr="00FF159F">
                              <w:rPr>
                                <w:rFonts w:eastAsia="Times New Roman"/>
                                <w:color w:val="222222"/>
                                <w:sz w:val="20"/>
                                <w:szCs w:val="20"/>
                              </w:rPr>
                              <w:t xml:space="preserve"> the right thing</w:t>
                            </w:r>
                            <w:r w:rsidR="00CA6063">
                              <w:rPr>
                                <w:rFonts w:eastAsia="Times New Roman"/>
                                <w:color w:val="222222"/>
                                <w:sz w:val="20"/>
                                <w:szCs w:val="20"/>
                              </w:rPr>
                              <w:t>.</w:t>
                            </w:r>
                            <w:r w:rsidRPr="00FF159F">
                              <w:rPr>
                                <w:rFonts w:eastAsia="Times New Roman"/>
                                <w:color w:val="222222"/>
                                <w:sz w:val="20"/>
                                <w:szCs w:val="20"/>
                              </w:rPr>
                              <w:t xml:space="preserve"> </w:t>
                            </w:r>
                          </w:p>
                          <w:p w14:paraId="5E9DC20B" w14:textId="77777777" w:rsidR="00FF159F" w:rsidRDefault="00FF159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3383F42" id="_x0000_s1030" style="position:absolute;margin-left:208.15pt;margin-top:78.5pt;width:287.25pt;height:92.2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" fillcolor="white [3201]" strokecolor="black [3200]" strokeweight="1pt">
                <v:stroke joinstyle="miter"/>
                <v:textbox>
                  <w:txbxContent>
                    <w:p w14:paraId="62DB6D57" w14:textId="77777777" w:rsidR="00FC476D" w:rsidRPr="0002290B" w:rsidRDefault="00FF159F" w:rsidP="00FC476D">
                      <w:pPr>
                        <w:shd w:val="clear" w:color="auto" w:fill="FFFFFF"/>
                        <w:autoSpaceDE/>
                        <w:autoSpaceDN/>
                        <w:spacing w:after="60"/>
                        <w:rPr>
                          <w:rFonts w:eastAsia="Times New Roman"/>
                          <w:color w:val="222222"/>
                          <w:sz w:val="20"/>
                          <w:szCs w:val="20"/>
                          <w:u w:val="thick"/>
                        </w:rPr>
                      </w:pPr>
                      <w:r w:rsidRPr="00FF159F">
                        <w:rPr>
                          <w:rFonts w:eastAsia="Times New Roman"/>
                          <w:color w:val="222222"/>
                          <w:sz w:val="20"/>
                          <w:szCs w:val="20"/>
                          <w:u w:val="thick"/>
                        </w:rPr>
                        <w:t>The Plan</w:t>
                      </w:r>
                    </w:p>
                    <w:p w14:paraId="6762EAE8" w14:textId="77777777" w:rsidR="003258A6" w:rsidRPr="0002290B" w:rsidRDefault="00FF159F" w:rsidP="003258A6">
                      <w:pPr>
                        <w:shd w:val="clear" w:color="auto" w:fill="FFFFFF"/>
                        <w:autoSpaceDE/>
                        <w:autoSpaceDN/>
                        <w:spacing w:after="40"/>
                        <w:rPr>
                          <w:rFonts w:eastAsia="Times New Roman"/>
                          <w:color w:val="222222"/>
                          <w:sz w:val="20"/>
                          <w:szCs w:val="20"/>
                        </w:rPr>
                      </w:pPr>
                      <w:r w:rsidRPr="00FF159F">
                        <w:rPr>
                          <w:rFonts w:eastAsia="Times New Roman"/>
                          <w:color w:val="222222"/>
                          <w:sz w:val="20"/>
                          <w:szCs w:val="20"/>
                        </w:rPr>
                        <w:t>by Phil Knight</w:t>
                      </w:r>
                    </w:p>
                    <w:p w14:paraId="5BE99B60" w14:textId="407048F5" w:rsidR="00FF159F" w:rsidRPr="00FF159F" w:rsidRDefault="00FF159F" w:rsidP="003258A6">
                      <w:pPr>
                        <w:shd w:val="clear" w:color="auto" w:fill="FFFFFF"/>
                        <w:autoSpaceDE/>
                        <w:autoSpaceDN/>
                        <w:spacing w:after="120"/>
                        <w:rPr>
                          <w:rFonts w:eastAsia="Times New Roman"/>
                          <w:color w:val="222222"/>
                          <w:sz w:val="20"/>
                          <w:szCs w:val="20"/>
                        </w:rPr>
                      </w:pPr>
                      <w:r w:rsidRPr="00FF159F">
                        <w:rPr>
                          <w:rFonts w:eastAsia="Times New Roman"/>
                          <w:color w:val="222222"/>
                          <w:sz w:val="20"/>
                          <w:szCs w:val="20"/>
                        </w:rPr>
                        <w:t>See the need</w:t>
                      </w:r>
                      <w:r w:rsidR="00554AB6">
                        <w:rPr>
                          <w:rFonts w:eastAsia="Times New Roman"/>
                          <w:color w:val="222222"/>
                          <w:sz w:val="20"/>
                          <w:szCs w:val="20"/>
                        </w:rPr>
                        <w:t>.</w:t>
                      </w:r>
                      <w:r w:rsidR="00115D7C" w:rsidRPr="0002290B">
                        <w:rPr>
                          <w:rFonts w:eastAsia="Times New Roman"/>
                          <w:color w:val="222222"/>
                          <w:sz w:val="20"/>
                          <w:szCs w:val="20"/>
                        </w:rPr>
                        <w:t xml:space="preserve"> </w:t>
                      </w:r>
                      <w:r w:rsidRPr="00FF159F">
                        <w:rPr>
                          <w:rFonts w:eastAsia="Times New Roman"/>
                          <w:color w:val="222222"/>
                          <w:sz w:val="20"/>
                          <w:szCs w:val="20"/>
                        </w:rPr>
                        <w:t>Identify the cause</w:t>
                      </w:r>
                      <w:r w:rsidR="00554AB6">
                        <w:rPr>
                          <w:rFonts w:eastAsia="Times New Roman"/>
                          <w:color w:val="222222"/>
                          <w:sz w:val="20"/>
                          <w:szCs w:val="20"/>
                        </w:rPr>
                        <w:t>.</w:t>
                      </w:r>
                      <w:r w:rsidR="00115D7C" w:rsidRPr="0002290B">
                        <w:rPr>
                          <w:rFonts w:eastAsia="Times New Roman"/>
                          <w:color w:val="222222"/>
                          <w:sz w:val="20"/>
                          <w:szCs w:val="20"/>
                        </w:rPr>
                        <w:t xml:space="preserve"> </w:t>
                      </w:r>
                      <w:r w:rsidRPr="00FF159F">
                        <w:rPr>
                          <w:rFonts w:eastAsia="Times New Roman"/>
                          <w:color w:val="222222"/>
                          <w:sz w:val="20"/>
                          <w:szCs w:val="20"/>
                        </w:rPr>
                        <w:t>Take the lead</w:t>
                      </w:r>
                      <w:r w:rsidR="00CA6063">
                        <w:rPr>
                          <w:rFonts w:eastAsia="Times New Roman"/>
                          <w:color w:val="222222"/>
                          <w:sz w:val="20"/>
                          <w:szCs w:val="20"/>
                        </w:rPr>
                        <w:t>.</w:t>
                      </w:r>
                      <w:r w:rsidR="00115D7C" w:rsidRPr="0002290B">
                        <w:rPr>
                          <w:rFonts w:eastAsia="Times New Roman"/>
                          <w:color w:val="222222"/>
                          <w:sz w:val="20"/>
                          <w:szCs w:val="20"/>
                        </w:rPr>
                        <w:t xml:space="preserve"> </w:t>
                      </w:r>
                      <w:r w:rsidRPr="00FF159F">
                        <w:rPr>
                          <w:rFonts w:eastAsia="Times New Roman"/>
                          <w:color w:val="222222"/>
                          <w:sz w:val="20"/>
                          <w:szCs w:val="20"/>
                        </w:rPr>
                        <w:t>Find the right partner</w:t>
                      </w:r>
                      <w:r w:rsidR="00CA6063">
                        <w:rPr>
                          <w:rFonts w:eastAsia="Times New Roman"/>
                          <w:color w:val="222222"/>
                          <w:sz w:val="20"/>
                          <w:szCs w:val="20"/>
                        </w:rPr>
                        <w:t>.</w:t>
                      </w:r>
                      <w:r w:rsidR="0089035F" w:rsidRPr="0002290B">
                        <w:rPr>
                          <w:rFonts w:eastAsia="Times New Roman"/>
                          <w:color w:val="222222"/>
                          <w:sz w:val="20"/>
                          <w:szCs w:val="20"/>
                        </w:rPr>
                        <w:t xml:space="preserve"> </w:t>
                      </w:r>
                      <w:r w:rsidRPr="00FF159F">
                        <w:rPr>
                          <w:rFonts w:eastAsia="Times New Roman"/>
                          <w:color w:val="222222"/>
                          <w:sz w:val="20"/>
                          <w:szCs w:val="20"/>
                        </w:rPr>
                        <w:t>Establish a goal</w:t>
                      </w:r>
                      <w:r w:rsidR="00CA6063">
                        <w:rPr>
                          <w:rFonts w:eastAsia="Times New Roman"/>
                          <w:color w:val="222222"/>
                          <w:sz w:val="20"/>
                          <w:szCs w:val="20"/>
                        </w:rPr>
                        <w:t>.</w:t>
                      </w:r>
                      <w:r w:rsidR="0089035F" w:rsidRPr="0002290B">
                        <w:rPr>
                          <w:rFonts w:eastAsia="Times New Roman"/>
                          <w:color w:val="222222"/>
                          <w:sz w:val="20"/>
                          <w:szCs w:val="20"/>
                        </w:rPr>
                        <w:t xml:space="preserve"> </w:t>
                      </w:r>
                      <w:r w:rsidRPr="00FF159F">
                        <w:rPr>
                          <w:rFonts w:eastAsia="Times New Roman"/>
                          <w:color w:val="222222"/>
                          <w:sz w:val="20"/>
                          <w:szCs w:val="20"/>
                        </w:rPr>
                        <w:t>Remain true to your purpose</w:t>
                      </w:r>
                      <w:r w:rsidR="00CA6063">
                        <w:rPr>
                          <w:rFonts w:eastAsia="Times New Roman"/>
                          <w:color w:val="222222"/>
                          <w:sz w:val="20"/>
                          <w:szCs w:val="20"/>
                        </w:rPr>
                        <w:t>.</w:t>
                      </w:r>
                      <w:r w:rsidR="0089035F" w:rsidRPr="0002290B">
                        <w:rPr>
                          <w:rFonts w:eastAsia="Times New Roman"/>
                          <w:color w:val="222222"/>
                          <w:sz w:val="20"/>
                          <w:szCs w:val="20"/>
                        </w:rPr>
                        <w:t xml:space="preserve"> </w:t>
                      </w:r>
                      <w:r w:rsidRPr="00FF159F">
                        <w:rPr>
                          <w:rFonts w:eastAsia="Times New Roman"/>
                          <w:color w:val="222222"/>
                          <w:sz w:val="20"/>
                          <w:szCs w:val="20"/>
                        </w:rPr>
                        <w:t>Develop a plan</w:t>
                      </w:r>
                      <w:r w:rsidR="00CA6063">
                        <w:rPr>
                          <w:rFonts w:eastAsia="Times New Roman"/>
                          <w:color w:val="222222"/>
                          <w:sz w:val="20"/>
                          <w:szCs w:val="20"/>
                        </w:rPr>
                        <w:t>.</w:t>
                      </w:r>
                      <w:r w:rsidR="0089035F" w:rsidRPr="0002290B">
                        <w:rPr>
                          <w:rFonts w:eastAsia="Times New Roman"/>
                          <w:color w:val="222222"/>
                          <w:sz w:val="20"/>
                          <w:szCs w:val="20"/>
                        </w:rPr>
                        <w:t xml:space="preserve"> </w:t>
                      </w:r>
                      <w:r w:rsidRPr="00FF159F">
                        <w:rPr>
                          <w:rFonts w:eastAsia="Times New Roman"/>
                          <w:color w:val="222222"/>
                          <w:sz w:val="20"/>
                          <w:szCs w:val="20"/>
                        </w:rPr>
                        <w:t>Prepare for setbacks</w:t>
                      </w:r>
                      <w:r w:rsidR="00CA6063">
                        <w:rPr>
                          <w:rFonts w:eastAsia="Times New Roman"/>
                          <w:color w:val="222222"/>
                          <w:sz w:val="20"/>
                          <w:szCs w:val="20"/>
                        </w:rPr>
                        <w:t>.</w:t>
                      </w:r>
                      <w:r w:rsidR="0089035F" w:rsidRPr="0002290B">
                        <w:rPr>
                          <w:rFonts w:eastAsia="Times New Roman"/>
                          <w:color w:val="222222"/>
                          <w:sz w:val="20"/>
                          <w:szCs w:val="20"/>
                        </w:rPr>
                        <w:t xml:space="preserve"> </w:t>
                      </w:r>
                      <w:r w:rsidRPr="00FF159F">
                        <w:rPr>
                          <w:rFonts w:eastAsia="Times New Roman"/>
                          <w:color w:val="222222"/>
                          <w:sz w:val="20"/>
                          <w:szCs w:val="20"/>
                        </w:rPr>
                        <w:t xml:space="preserve">Adapt and </w:t>
                      </w:r>
                      <w:r w:rsidR="00007F04" w:rsidRPr="00FF159F">
                        <w:rPr>
                          <w:rFonts w:eastAsia="Times New Roman"/>
                          <w:color w:val="222222"/>
                          <w:sz w:val="20"/>
                          <w:szCs w:val="20"/>
                        </w:rPr>
                        <w:t>improvise</w:t>
                      </w:r>
                      <w:r w:rsidR="00CA6063">
                        <w:rPr>
                          <w:rFonts w:eastAsia="Times New Roman"/>
                          <w:color w:val="222222"/>
                          <w:sz w:val="20"/>
                          <w:szCs w:val="20"/>
                        </w:rPr>
                        <w:t>.</w:t>
                      </w:r>
                      <w:r w:rsidR="0089035F" w:rsidRPr="0002290B">
                        <w:rPr>
                          <w:rFonts w:eastAsia="Times New Roman"/>
                          <w:color w:val="222222"/>
                          <w:sz w:val="20"/>
                          <w:szCs w:val="20"/>
                        </w:rPr>
                        <w:t xml:space="preserve"> </w:t>
                      </w:r>
                      <w:r w:rsidRPr="00FF159F">
                        <w:rPr>
                          <w:rFonts w:eastAsia="Times New Roman"/>
                          <w:color w:val="222222"/>
                          <w:sz w:val="20"/>
                          <w:szCs w:val="20"/>
                        </w:rPr>
                        <w:t>Recruit others to the cause</w:t>
                      </w:r>
                      <w:r w:rsidR="00CA6063">
                        <w:rPr>
                          <w:rFonts w:eastAsia="Times New Roman"/>
                          <w:color w:val="222222"/>
                          <w:sz w:val="20"/>
                          <w:szCs w:val="20"/>
                        </w:rPr>
                        <w:t>.</w:t>
                      </w:r>
                      <w:r w:rsidR="0089035F" w:rsidRPr="0002290B">
                        <w:rPr>
                          <w:rFonts w:eastAsia="Times New Roman"/>
                          <w:color w:val="222222"/>
                          <w:sz w:val="20"/>
                          <w:szCs w:val="20"/>
                        </w:rPr>
                        <w:t xml:space="preserve"> </w:t>
                      </w:r>
                      <w:r w:rsidRPr="00FF159F">
                        <w:rPr>
                          <w:rFonts w:eastAsia="Times New Roman"/>
                          <w:color w:val="222222"/>
                          <w:sz w:val="20"/>
                          <w:szCs w:val="20"/>
                        </w:rPr>
                        <w:t>Trust your teammates</w:t>
                      </w:r>
                      <w:r w:rsidR="00CA6063">
                        <w:rPr>
                          <w:rFonts w:eastAsia="Times New Roman"/>
                          <w:color w:val="222222"/>
                          <w:sz w:val="20"/>
                          <w:szCs w:val="20"/>
                        </w:rPr>
                        <w:t>.</w:t>
                      </w:r>
                      <w:r w:rsidR="0089035F" w:rsidRPr="0002290B">
                        <w:rPr>
                          <w:rFonts w:eastAsia="Times New Roman"/>
                          <w:color w:val="222222"/>
                          <w:sz w:val="20"/>
                          <w:szCs w:val="20"/>
                        </w:rPr>
                        <w:t xml:space="preserve"> </w:t>
                      </w:r>
                      <w:r w:rsidR="002D1893" w:rsidRPr="0002290B">
                        <w:rPr>
                          <w:rFonts w:eastAsia="Times New Roman"/>
                          <w:color w:val="222222"/>
                          <w:sz w:val="20"/>
                          <w:szCs w:val="20"/>
                        </w:rPr>
                        <w:t>Compete</w:t>
                      </w:r>
                      <w:r w:rsidR="00CA6063">
                        <w:rPr>
                          <w:rFonts w:eastAsia="Times New Roman"/>
                          <w:color w:val="222222"/>
                          <w:sz w:val="20"/>
                          <w:szCs w:val="20"/>
                        </w:rPr>
                        <w:t>.</w:t>
                      </w:r>
                      <w:r w:rsidR="002D1893" w:rsidRPr="0002290B">
                        <w:rPr>
                          <w:rFonts w:eastAsia="Times New Roman"/>
                          <w:color w:val="222222"/>
                          <w:sz w:val="20"/>
                          <w:szCs w:val="20"/>
                        </w:rPr>
                        <w:t xml:space="preserve"> Do</w:t>
                      </w:r>
                      <w:r w:rsidRPr="00FF159F">
                        <w:rPr>
                          <w:rFonts w:eastAsia="Times New Roman"/>
                          <w:color w:val="222222"/>
                          <w:sz w:val="20"/>
                          <w:szCs w:val="20"/>
                        </w:rPr>
                        <w:t xml:space="preserve"> the right thing</w:t>
                      </w:r>
                      <w:r w:rsidR="00CA6063">
                        <w:rPr>
                          <w:rFonts w:eastAsia="Times New Roman"/>
                          <w:color w:val="222222"/>
                          <w:sz w:val="20"/>
                          <w:szCs w:val="20"/>
                        </w:rPr>
                        <w:t>.</w:t>
                      </w:r>
                      <w:r w:rsidRPr="00FF159F">
                        <w:rPr>
                          <w:rFonts w:eastAsia="Times New Roman"/>
                          <w:color w:val="222222"/>
                          <w:sz w:val="20"/>
                          <w:szCs w:val="20"/>
                        </w:rPr>
                        <w:t xml:space="preserve"> </w:t>
                      </w:r>
                    </w:p>
                    <w:p w14:paraId="5E9DC20B" w14:textId="77777777" w:rsidR="00FF159F" w:rsidRDefault="00FF159F"/>
                  </w:txbxContent>
                </v:textbox>
                <w10:wrap anchorx="margin"/>
              </v:roundrect>
            </w:pict>
          </mc:Fallback>
        </mc:AlternateContent>
      </w:r>
      <w:r w:rsidR="00FE6E96" w:rsidRPr="004F5580">
        <w:rPr>
          <w:rFonts w:eastAsia="Times New Roman"/>
          <w:color w:val="222222"/>
        </w:rPr>
        <w:t xml:space="preserve">I talked a few months ago about having a community forum to </w:t>
      </w:r>
      <w:r w:rsidR="0067129D">
        <w:rPr>
          <w:rFonts w:eastAsia="Times New Roman"/>
          <w:color w:val="222222"/>
        </w:rPr>
        <w:t>discuss</w:t>
      </w:r>
      <w:r w:rsidR="00FE6E96" w:rsidRPr="004F5580">
        <w:rPr>
          <w:rFonts w:eastAsia="Times New Roman"/>
          <w:color w:val="222222"/>
        </w:rPr>
        <w:t xml:space="preserve"> topics that you would either like to see the city get involved in or get out of. For example, one thing that I have heard mentioned was what it would look like to either get </w:t>
      </w:r>
      <w:r w:rsidR="00FE6E96" w:rsidRPr="00917554">
        <w:rPr>
          <w:rFonts w:eastAsia="Times New Roman"/>
          <w:color w:val="222222"/>
        </w:rPr>
        <w:t>full-time</w:t>
      </w:r>
      <w:r w:rsidR="00FE6E96" w:rsidRPr="004F5580">
        <w:rPr>
          <w:rFonts w:eastAsia="Times New Roman"/>
          <w:color w:val="222222"/>
        </w:rPr>
        <w:t xml:space="preserve"> police or expand the coverage of our Sherriff Department </w:t>
      </w:r>
      <w:r w:rsidR="00FE6E96" w:rsidRPr="00917554">
        <w:rPr>
          <w:rFonts w:eastAsia="Times New Roman"/>
          <w:color w:val="222222"/>
        </w:rPr>
        <w:t>c</w:t>
      </w:r>
      <w:r w:rsidR="00FE6E96" w:rsidRPr="004F5580">
        <w:rPr>
          <w:rFonts w:eastAsia="Times New Roman"/>
          <w:color w:val="222222"/>
        </w:rPr>
        <w:t xml:space="preserve">ontract. The </w:t>
      </w:r>
      <w:r w:rsidR="00D65922">
        <w:rPr>
          <w:rFonts w:eastAsia="Times New Roman"/>
          <w:color w:val="222222"/>
        </w:rPr>
        <w:t>i</w:t>
      </w:r>
      <w:r w:rsidR="00384A72">
        <w:rPr>
          <w:rFonts w:eastAsia="Times New Roman"/>
          <w:color w:val="222222"/>
        </w:rPr>
        <w:t xml:space="preserve">nfluent </w:t>
      </w:r>
      <w:r w:rsidR="00D65922">
        <w:rPr>
          <w:rFonts w:eastAsia="Times New Roman"/>
          <w:color w:val="222222"/>
        </w:rPr>
        <w:t>l</w:t>
      </w:r>
      <w:r w:rsidR="00384A72">
        <w:rPr>
          <w:rFonts w:eastAsia="Times New Roman"/>
          <w:color w:val="222222"/>
        </w:rPr>
        <w:t xml:space="preserve">ift </w:t>
      </w:r>
      <w:r w:rsidR="00D65922">
        <w:rPr>
          <w:rFonts w:eastAsia="Times New Roman"/>
          <w:color w:val="222222"/>
        </w:rPr>
        <w:t>s</w:t>
      </w:r>
      <w:r w:rsidR="00384A72">
        <w:rPr>
          <w:rFonts w:eastAsia="Times New Roman"/>
          <w:color w:val="222222"/>
        </w:rPr>
        <w:t>tation</w:t>
      </w:r>
      <w:r w:rsidR="00FE6E96" w:rsidRPr="004F5580">
        <w:rPr>
          <w:rFonts w:eastAsia="Times New Roman"/>
          <w:color w:val="222222"/>
        </w:rPr>
        <w:t xml:space="preserve"> is</w:t>
      </w:r>
      <w:r w:rsidR="00E52092">
        <w:rPr>
          <w:rFonts w:eastAsia="Times New Roman"/>
          <w:color w:val="222222"/>
        </w:rPr>
        <w:t xml:space="preserve"> up and running.</w:t>
      </w:r>
      <w:r w:rsidR="00FE6E96" w:rsidRPr="00917554">
        <w:rPr>
          <w:rFonts w:eastAsia="Times New Roman"/>
          <w:color w:val="222222"/>
        </w:rPr>
        <w:t xml:space="preserve"> </w:t>
      </w:r>
      <w:r w:rsidR="00FE6E96" w:rsidRPr="004F5580">
        <w:rPr>
          <w:rFonts w:eastAsia="Times New Roman"/>
          <w:color w:val="222222"/>
        </w:rPr>
        <w:t>Well, I've taken up way too much of your time. Thank you and we'll talk next month.</w:t>
      </w:r>
    </w:p>
    <w:p w14:paraId="1C0764CA" w14:textId="7BFBF668" w:rsidR="00FE6E96" w:rsidRPr="00917554" w:rsidRDefault="00FE6E96" w:rsidP="00FE6E96">
      <w:pPr>
        <w:shd w:val="clear" w:color="auto" w:fill="FFFFFF"/>
        <w:rPr>
          <w:rFonts w:eastAsia="Times New Roman"/>
          <w:color w:val="222222"/>
          <w:sz w:val="12"/>
          <w:szCs w:val="12"/>
        </w:rPr>
      </w:pPr>
    </w:p>
    <w:p w14:paraId="62B265E2" w14:textId="5E9F908E" w:rsidR="00FE6E96" w:rsidRPr="004F5580" w:rsidRDefault="00FE6E96" w:rsidP="00FE6E96">
      <w:pPr>
        <w:shd w:val="clear" w:color="auto" w:fill="FFFFFF"/>
        <w:rPr>
          <w:rFonts w:eastAsia="Times New Roman"/>
          <w:color w:val="222222"/>
        </w:rPr>
      </w:pPr>
      <w:r w:rsidRPr="004F5580">
        <w:rPr>
          <w:rFonts w:eastAsia="Times New Roman"/>
          <w:color w:val="222222"/>
        </w:rPr>
        <w:t>Roy</w:t>
      </w:r>
    </w:p>
    <w:p w14:paraId="6ABCF5D1" w14:textId="46C49F6E" w:rsidR="000035AE" w:rsidRDefault="00817E94" w:rsidP="002F79DD">
      <w:pPr>
        <w:shd w:val="clear" w:color="auto" w:fill="FFFFFF"/>
        <w:rPr>
          <w:rFonts w:eastAsia="Times New Roman"/>
          <w:color w:val="222222"/>
        </w:rPr>
      </w:pPr>
      <w:r>
        <w:rPr>
          <w:rFonts w:eastAsia="Times New Roman"/>
          <w:noProof/>
          <w:color w:val="222222"/>
        </w:rPr>
        <mc:AlternateContent>
          <mc:Choice Requires="wps">
            <w:drawing>
              <wp:anchor distT="0" distB="0" distL="114300" distR="114300" simplePos="0" relativeHeight="251675648" behindDoc="0" locked="0" layoutInCell="1" allowOverlap="1" wp14:anchorId="3F4C3D79" wp14:editId="546A0427">
                <wp:simplePos x="0" y="0"/>
                <wp:positionH relativeFrom="column">
                  <wp:posOffset>871855</wp:posOffset>
                </wp:positionH>
                <wp:positionV relativeFrom="paragraph">
                  <wp:posOffset>29845</wp:posOffset>
                </wp:positionV>
                <wp:extent cx="1323975" cy="962025"/>
                <wp:effectExtent l="0" t="0" r="9525" b="9525"/>
                <wp:wrapNone/>
                <wp:docPr id="177737864" name="Text Box 9"/>
                <wp:cNvGraphicFramePr/>
                <a:graphic xmlns:a="http://schemas.openxmlformats.org/drawingml/2006/main">
                  <a:graphicData uri="http://schemas.microsoft.com/office/word/2010/wordprocessingShape">
                    <wps:wsp>
                      <wps:cNvSpPr txBox="1"/>
                      <wps:spPr>
                        <a:xfrm>
                          <a:off x="0" y="0"/>
                          <a:ext cx="1323975" cy="962025"/>
                        </a:xfrm>
                        <a:prstGeom prst="rect">
                          <a:avLst/>
                        </a:prstGeom>
                        <a:solidFill>
                          <a:schemeClr val="lt1"/>
                        </a:solidFill>
                        <a:ln w="6350">
                          <a:noFill/>
                        </a:ln>
                      </wps:spPr>
                      <wps:txbx>
                        <w:txbxContent>
                          <w:p w14:paraId="0EDB290B" w14:textId="48223091" w:rsidR="00817E94" w:rsidRDefault="001D6892">
                            <w:r>
                              <w:rPr>
                                <w:noProof/>
                              </w:rPr>
                              <w:drawing>
                                <wp:inline distT="0" distB="0" distL="0" distR="0" wp14:anchorId="62AE0CFB" wp14:editId="4A34DF03">
                                  <wp:extent cx="948906" cy="897614"/>
                                  <wp:effectExtent l="0" t="0" r="3810" b="0"/>
                                  <wp:docPr id="20" name="Picture 20" descr="https://t4.ftcdn.net/jpg/00/78/30/53/240_F_78305321_Z40uKyVmMpdDIQmxzbytKZURSh753YZ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t4.ftcdn.net/jpg/00/78/30/53/240_F_78305321_Z40uKyVmMpdDIQmxzbytKZURSh753YZS.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7925" t="10189" r="8302" b="10566"/>
                                          <a:stretch/>
                                        </pic:blipFill>
                                        <pic:spPr bwMode="auto">
                                          <a:xfrm>
                                            <a:off x="0" y="0"/>
                                            <a:ext cx="948906" cy="897614"/>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4C3D79" id="Text Box 9" o:spid="_x0000_s1031" type="#_x0000_t202" style="position:absolute;margin-left:68.65pt;margin-top:2.35pt;width:104.25pt;height:75.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" fillcolor="white [3201]" stroked="f" strokeweight=".5pt">
                <v:textbox>
                  <w:txbxContent>
                    <w:p w14:paraId="0EDB290B" w14:textId="48223091" w:rsidR="00817E94" w:rsidRDefault="001D6892">
                      <w:r>
                        <w:rPr>
                          <w:noProof/>
                        </w:rPr>
                        <w:drawing>
                          <wp:inline distT="0" distB="0" distL="0" distR="0" wp14:anchorId="62AE0CFB" wp14:editId="4A34DF03">
                            <wp:extent cx="948906" cy="897614"/>
                            <wp:effectExtent l="0" t="0" r="3810" b="0"/>
                            <wp:docPr id="20" name="Picture 20" descr="https://t4.ftcdn.net/jpg/00/78/30/53/240_F_78305321_Z40uKyVmMpdDIQmxzbytKZURSh753YZ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t4.ftcdn.net/jpg/00/78/30/53/240_F_78305321_Z40uKyVmMpdDIQmxzbytKZURSh753YZS.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7925" t="10189" r="8302" b="10566"/>
                                    <a:stretch/>
                                  </pic:blipFill>
                                  <pic:spPr bwMode="auto">
                                    <a:xfrm>
                                      <a:off x="0" y="0"/>
                                      <a:ext cx="948906" cy="897614"/>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p>
    <w:p w14:paraId="2C110841" w14:textId="5B8635A3" w:rsidR="00564266" w:rsidRDefault="00564266" w:rsidP="002F79DD">
      <w:pPr>
        <w:shd w:val="clear" w:color="auto" w:fill="FFFFFF"/>
        <w:rPr>
          <w:rFonts w:eastAsia="Times New Roman"/>
          <w:color w:val="222222"/>
        </w:rPr>
      </w:pPr>
    </w:p>
    <w:p w14:paraId="2362068A" w14:textId="6101DEF6" w:rsidR="000035AE" w:rsidRDefault="000035AE" w:rsidP="002F79DD">
      <w:pPr>
        <w:shd w:val="clear" w:color="auto" w:fill="FFFFFF"/>
        <w:rPr>
          <w:rFonts w:eastAsia="Times New Roman"/>
          <w:color w:val="222222"/>
        </w:rPr>
      </w:pPr>
    </w:p>
    <w:p w14:paraId="0F3C753D" w14:textId="3B44D553" w:rsidR="000035AE" w:rsidRDefault="000035AE" w:rsidP="002F79DD">
      <w:pPr>
        <w:shd w:val="clear" w:color="auto" w:fill="FFFFFF"/>
        <w:rPr>
          <w:rFonts w:eastAsia="Times New Roman"/>
          <w:color w:val="222222"/>
        </w:rPr>
      </w:pPr>
    </w:p>
    <w:p w14:paraId="3C2BA6E1" w14:textId="77777777" w:rsidR="000035AE" w:rsidRPr="00564266" w:rsidRDefault="000035AE" w:rsidP="00FC476D">
      <w:pPr>
        <w:shd w:val="clear" w:color="auto" w:fill="FFFFFF"/>
        <w:jc w:val="center"/>
        <w:rPr>
          <w:rFonts w:ascii="Bernard MT Condensed" w:eastAsia="Times New Roman" w:hAnsi="Bernard MT Condensed"/>
          <w:color w:val="222222"/>
          <w:sz w:val="32"/>
          <w:szCs w:val="32"/>
        </w:rPr>
      </w:pPr>
    </w:p>
    <w:p w14:paraId="19F06B72" w14:textId="77777777" w:rsidR="0002290B" w:rsidRPr="00564266" w:rsidRDefault="0002290B" w:rsidP="006C7299">
      <w:pPr>
        <w:pStyle w:val="NormalWeb"/>
        <w:shd w:val="clear" w:color="auto" w:fill="FFFFFF"/>
        <w:spacing w:before="0" w:beforeAutospacing="0" w:after="0" w:afterAutospacing="0"/>
        <w:rPr>
          <w:rFonts w:ascii="Bernard MT Condensed" w:hAnsi="Bernard MT Condensed"/>
          <w:color w:val="000000"/>
          <w:sz w:val="14"/>
          <w:szCs w:val="14"/>
        </w:rPr>
      </w:pPr>
    </w:p>
    <w:p w14:paraId="6338172E" w14:textId="5059A3DE" w:rsidR="006C7299" w:rsidRPr="00564266" w:rsidRDefault="006C7299" w:rsidP="006C7299">
      <w:pPr>
        <w:pStyle w:val="NormalWeb"/>
        <w:shd w:val="clear" w:color="auto" w:fill="FFFFFF"/>
        <w:spacing w:before="0" w:beforeAutospacing="0" w:after="0" w:afterAutospacing="0"/>
        <w:rPr>
          <w:rFonts w:ascii="Bernard MT Condensed" w:hAnsi="Bernard MT Condensed"/>
          <w:color w:val="222222"/>
          <w:sz w:val="28"/>
          <w:szCs w:val="28"/>
        </w:rPr>
      </w:pPr>
      <w:r w:rsidRPr="00564266">
        <w:rPr>
          <w:rFonts w:ascii="Bernard MT Condensed" w:hAnsi="Bernard MT Condensed"/>
          <w:color w:val="000000"/>
          <w:sz w:val="28"/>
          <w:szCs w:val="28"/>
        </w:rPr>
        <w:t>Great Recycling News!</w:t>
      </w:r>
    </w:p>
    <w:p w14:paraId="79DE3B6A" w14:textId="29D372BD" w:rsidR="006C7299" w:rsidRDefault="006C7299" w:rsidP="006C7299">
      <w:pPr>
        <w:pStyle w:val="NormalWeb"/>
        <w:shd w:val="clear" w:color="auto" w:fill="FFFFFF"/>
        <w:spacing w:before="0" w:beforeAutospacing="0" w:after="0" w:afterAutospacing="0"/>
        <w:rPr>
          <w:rFonts w:ascii="Times New Roman" w:hAnsi="Times New Roman"/>
          <w:color w:val="000000"/>
          <w:sz w:val="22"/>
          <w:szCs w:val="22"/>
        </w:rPr>
      </w:pPr>
      <w:r w:rsidRPr="006C7299">
        <w:rPr>
          <w:rFonts w:ascii="Times New Roman" w:hAnsi="Times New Roman"/>
          <w:color w:val="000000"/>
          <w:sz w:val="22"/>
          <w:szCs w:val="22"/>
        </w:rPr>
        <w:t xml:space="preserve">Tekoa was just accepted into the county’s single-stream recycling program! This means you can bring all your </w:t>
      </w:r>
      <w:r w:rsidRPr="00656C0C">
        <w:rPr>
          <w:rFonts w:ascii="Times New Roman" w:hAnsi="Times New Roman"/>
          <w:b/>
          <w:bCs/>
          <w:color w:val="000000"/>
          <w:sz w:val="22"/>
          <w:szCs w:val="22"/>
        </w:rPr>
        <w:t>CLEAN</w:t>
      </w:r>
      <w:r w:rsidRPr="006C7299">
        <w:rPr>
          <w:rFonts w:ascii="Times New Roman" w:hAnsi="Times New Roman"/>
          <w:color w:val="000000"/>
          <w:sz w:val="22"/>
          <w:szCs w:val="22"/>
        </w:rPr>
        <w:t xml:space="preserve"> recyclables listed on the enclosed flyer, </w:t>
      </w:r>
      <w:r w:rsidR="00FF2CFF">
        <w:rPr>
          <w:rFonts w:ascii="Times New Roman" w:hAnsi="Times New Roman"/>
          <w:color w:val="000000"/>
          <w:sz w:val="22"/>
          <w:szCs w:val="22"/>
        </w:rPr>
        <w:t>(</w:t>
      </w:r>
      <w:r w:rsidRPr="00656C0C">
        <w:rPr>
          <w:rFonts w:ascii="Times New Roman" w:hAnsi="Times New Roman"/>
          <w:b/>
          <w:bCs/>
          <w:color w:val="000000"/>
          <w:sz w:val="22"/>
          <w:szCs w:val="22"/>
        </w:rPr>
        <w:t>except</w:t>
      </w:r>
      <w:r w:rsidR="00656C0C" w:rsidRPr="00656C0C">
        <w:rPr>
          <w:rFonts w:ascii="Times New Roman" w:hAnsi="Times New Roman"/>
          <w:b/>
          <w:bCs/>
          <w:color w:val="000000"/>
          <w:sz w:val="22"/>
          <w:szCs w:val="22"/>
        </w:rPr>
        <w:t xml:space="preserve"> </w:t>
      </w:r>
      <w:r w:rsidR="00656C0C" w:rsidRPr="00F25B26">
        <w:rPr>
          <w:rFonts w:ascii="Times New Roman" w:hAnsi="Times New Roman"/>
          <w:b/>
          <w:bCs/>
          <w:color w:val="000000"/>
          <w:sz w:val="22"/>
          <w:szCs w:val="22"/>
          <w:u w:val="thick"/>
        </w:rPr>
        <w:t>NO</w:t>
      </w:r>
      <w:r w:rsidRPr="00656C0C">
        <w:rPr>
          <w:rFonts w:ascii="Times New Roman" w:hAnsi="Times New Roman"/>
          <w:b/>
          <w:bCs/>
          <w:color w:val="000000"/>
          <w:sz w:val="22"/>
          <w:szCs w:val="22"/>
        </w:rPr>
        <w:t xml:space="preserve"> glass</w:t>
      </w:r>
      <w:r w:rsidRPr="006C7299">
        <w:rPr>
          <w:rFonts w:ascii="Times New Roman" w:hAnsi="Times New Roman"/>
          <w:color w:val="000000"/>
          <w:sz w:val="22"/>
          <w:szCs w:val="22"/>
        </w:rPr>
        <w:t>, that can be taken to the Whitman County Landfill during regular business hours</w:t>
      </w:r>
      <w:r w:rsidR="00FF2CFF">
        <w:rPr>
          <w:rFonts w:ascii="Times New Roman" w:hAnsi="Times New Roman"/>
          <w:color w:val="000000"/>
          <w:sz w:val="22"/>
          <w:szCs w:val="22"/>
        </w:rPr>
        <w:t>)</w:t>
      </w:r>
      <w:r w:rsidRPr="006C7299">
        <w:rPr>
          <w:rFonts w:ascii="Times New Roman" w:hAnsi="Times New Roman"/>
          <w:color w:val="000000"/>
          <w:sz w:val="22"/>
          <w:szCs w:val="22"/>
        </w:rPr>
        <w:t xml:space="preserve">. Please pay attention to what can and cannot be accepted. If you have questions, please call Tekoa City Hall at (509) 284-3861. </w:t>
      </w:r>
      <w:r w:rsidR="00274569">
        <w:rPr>
          <w:rFonts w:ascii="Times New Roman" w:hAnsi="Times New Roman"/>
          <w:color w:val="000000"/>
          <w:sz w:val="22"/>
          <w:szCs w:val="22"/>
        </w:rPr>
        <w:t xml:space="preserve">We will have our next committee meeting on March 25, at 7:00 </w:t>
      </w:r>
      <w:r w:rsidR="00274569" w:rsidRPr="00274569">
        <w:rPr>
          <w:rFonts w:ascii="Times New Roman" w:hAnsi="Times New Roman"/>
          <w:color w:val="000000"/>
          <w:sz w:val="16"/>
          <w:szCs w:val="16"/>
        </w:rPr>
        <w:t>P.M.</w:t>
      </w:r>
      <w:r w:rsidR="00274569">
        <w:rPr>
          <w:rFonts w:ascii="Times New Roman" w:hAnsi="Times New Roman"/>
          <w:color w:val="000000"/>
          <w:sz w:val="22"/>
          <w:szCs w:val="22"/>
        </w:rPr>
        <w:t xml:space="preserve"> All are welcome to attend. </w:t>
      </w:r>
    </w:p>
    <w:p w14:paraId="76F9A34E" w14:textId="77777777" w:rsidR="0002290B" w:rsidRPr="006C7299" w:rsidRDefault="0002290B" w:rsidP="006C7299">
      <w:pPr>
        <w:pStyle w:val="NormalWeb"/>
        <w:shd w:val="clear" w:color="auto" w:fill="FFFFFF"/>
        <w:spacing w:before="0" w:beforeAutospacing="0" w:after="0" w:afterAutospacing="0"/>
        <w:rPr>
          <w:rFonts w:ascii="Times New Roman" w:hAnsi="Times New Roman"/>
          <w:color w:val="222222"/>
          <w:sz w:val="22"/>
          <w:szCs w:val="22"/>
        </w:rPr>
      </w:pPr>
    </w:p>
    <w:p w14:paraId="74AC36CC" w14:textId="77777777" w:rsidR="000035AE" w:rsidRDefault="000035AE" w:rsidP="002F79DD">
      <w:pPr>
        <w:shd w:val="clear" w:color="auto" w:fill="FFFFFF"/>
        <w:rPr>
          <w:rFonts w:eastAsia="Times New Roman"/>
          <w:color w:val="222222"/>
        </w:rPr>
      </w:pPr>
    </w:p>
    <w:p w14:paraId="463D39CC" w14:textId="4366853F" w:rsidR="00BB7718" w:rsidRPr="00632656" w:rsidRDefault="00C0146E" w:rsidP="00180BE7">
      <w:pPr>
        <w:shd w:val="clear" w:color="auto" w:fill="FFFFFF"/>
        <w:jc w:val="center"/>
        <w:rPr>
          <w:rFonts w:ascii="Bodoni MT Black" w:eastAsia="Times New Roman" w:hAnsi="Bodoni MT Black"/>
          <w:b/>
          <w:bCs/>
          <w:color w:val="222222"/>
          <w:sz w:val="32"/>
          <w:szCs w:val="32"/>
          <w:u w:val="single"/>
        </w:rPr>
      </w:pPr>
      <w:r>
        <w:rPr>
          <w:rFonts w:ascii="Bodoni MT Black" w:eastAsia="Times New Roman" w:hAnsi="Bodoni MT Black"/>
          <w:b/>
          <w:bCs/>
          <w:noProof/>
          <w:color w:val="222222"/>
          <w:sz w:val="32"/>
          <w:szCs w:val="32"/>
          <w:u w:val="single"/>
        </w:rPr>
        <w:lastRenderedPageBreak/>
        <mc:AlternateContent>
          <mc:Choice Requires="wps">
            <w:drawing>
              <wp:anchor distT="0" distB="0" distL="114300" distR="114300" simplePos="0" relativeHeight="251673600" behindDoc="0" locked="0" layoutInCell="1" allowOverlap="1" wp14:anchorId="4329C7E2" wp14:editId="2C94EC82">
                <wp:simplePos x="0" y="0"/>
                <wp:positionH relativeFrom="margin">
                  <wp:posOffset>5386705</wp:posOffset>
                </wp:positionH>
                <wp:positionV relativeFrom="paragraph">
                  <wp:posOffset>179070</wp:posOffset>
                </wp:positionV>
                <wp:extent cx="1057275" cy="876300"/>
                <wp:effectExtent l="0" t="0" r="9525" b="0"/>
                <wp:wrapNone/>
                <wp:docPr id="331512459" name="Text Box 7"/>
                <wp:cNvGraphicFramePr/>
                <a:graphic xmlns:a="http://schemas.openxmlformats.org/drawingml/2006/main">
                  <a:graphicData uri="http://schemas.microsoft.com/office/word/2010/wordprocessingShape">
                    <wps:wsp>
                      <wps:cNvSpPr txBox="1"/>
                      <wps:spPr>
                        <a:xfrm>
                          <a:off x="0" y="0"/>
                          <a:ext cx="1057275" cy="876300"/>
                        </a:xfrm>
                        <a:prstGeom prst="rect">
                          <a:avLst/>
                        </a:prstGeom>
                        <a:solidFill>
                          <a:schemeClr val="lt1"/>
                        </a:solidFill>
                        <a:ln w="6350">
                          <a:noFill/>
                        </a:ln>
                      </wps:spPr>
                      <wps:txbx>
                        <w:txbxContent>
                          <w:p w14:paraId="75A17984" w14:textId="494D89DD" w:rsidR="00CB37EA" w:rsidRDefault="00C0146E">
                            <w:r>
                              <w:rPr>
                                <w:noProof/>
                              </w:rPr>
                              <w:drawing>
                                <wp:inline distT="0" distB="0" distL="0" distR="0" wp14:anchorId="3EAECD29" wp14:editId="18D19340">
                                  <wp:extent cx="828675" cy="778705"/>
                                  <wp:effectExtent l="0" t="0" r="0" b="2540"/>
                                  <wp:docPr id="7" name="Picture 7" descr="Free St Patricks Day Images, Download Free St Patricks Day Images png  images, Free ClipArts on Clipart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ree St Patricks Day Images, Download Free St Patricks Day Images png  images, Free ClipArts on Clipart Library"/>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4441" t="6756" r="13714" b="9009"/>
                                          <a:stretch/>
                                        </pic:blipFill>
                                        <pic:spPr bwMode="auto">
                                          <a:xfrm>
                                            <a:off x="0" y="0"/>
                                            <a:ext cx="833351" cy="783099"/>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29C7E2" id="Text Box 7" o:spid="_x0000_s1032" type="#_x0000_t202" style="position:absolute;left:0;text-align:left;margin-left:424.15pt;margin-top:14.1pt;width:83.25pt;height:69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" fillcolor="white [3201]" stroked="f" strokeweight=".5pt">
                <v:textbox>
                  <w:txbxContent>
                    <w:p w14:paraId="75A17984" w14:textId="494D89DD" w:rsidR="00CB37EA" w:rsidRDefault="00C0146E">
                      <w:r>
                        <w:rPr>
                          <w:noProof/>
                        </w:rPr>
                        <w:drawing>
                          <wp:inline distT="0" distB="0" distL="0" distR="0" wp14:anchorId="3EAECD29" wp14:editId="18D19340">
                            <wp:extent cx="828675" cy="778705"/>
                            <wp:effectExtent l="0" t="0" r="0" b="2540"/>
                            <wp:docPr id="7" name="Picture 7" descr="Free St Patricks Day Images, Download Free St Patricks Day Images png  images, Free ClipArts on Clipart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ree St Patricks Day Images, Download Free St Patricks Day Images png  images, Free ClipArts on Clipart Library"/>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4441" t="6756" r="13714" b="9009"/>
                                    <a:stretch/>
                                  </pic:blipFill>
                                  <pic:spPr bwMode="auto">
                                    <a:xfrm>
                                      <a:off x="0" y="0"/>
                                      <a:ext cx="833351" cy="783099"/>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w10:wrap anchorx="margin"/>
              </v:shape>
            </w:pict>
          </mc:Fallback>
        </mc:AlternateContent>
      </w:r>
      <w:r w:rsidR="00725E76">
        <w:rPr>
          <w:rFonts w:ascii="Bodoni MT Black" w:eastAsia="Times New Roman" w:hAnsi="Bodoni MT Black"/>
          <w:b/>
          <w:bCs/>
          <w:noProof/>
          <w:color w:val="222222"/>
          <w:sz w:val="32"/>
          <w:szCs w:val="32"/>
          <w:u w:val="single"/>
        </w:rPr>
        <mc:AlternateContent>
          <mc:Choice Requires="wps">
            <w:drawing>
              <wp:anchor distT="0" distB="0" distL="114300" distR="114300" simplePos="0" relativeHeight="251672576" behindDoc="0" locked="0" layoutInCell="1" allowOverlap="1" wp14:anchorId="55A5F54B" wp14:editId="35500CD3">
                <wp:simplePos x="0" y="0"/>
                <wp:positionH relativeFrom="column">
                  <wp:posOffset>-90170</wp:posOffset>
                </wp:positionH>
                <wp:positionV relativeFrom="paragraph">
                  <wp:posOffset>169545</wp:posOffset>
                </wp:positionV>
                <wp:extent cx="1657350" cy="876300"/>
                <wp:effectExtent l="0" t="0" r="0" b="0"/>
                <wp:wrapNone/>
                <wp:docPr id="988114352" name="Text Box 6"/>
                <wp:cNvGraphicFramePr/>
                <a:graphic xmlns:a="http://schemas.openxmlformats.org/drawingml/2006/main">
                  <a:graphicData uri="http://schemas.microsoft.com/office/word/2010/wordprocessingShape">
                    <wps:wsp>
                      <wps:cNvSpPr txBox="1"/>
                      <wps:spPr>
                        <a:xfrm>
                          <a:off x="0" y="0"/>
                          <a:ext cx="1657350" cy="876300"/>
                        </a:xfrm>
                        <a:prstGeom prst="rect">
                          <a:avLst/>
                        </a:prstGeom>
                        <a:solidFill>
                          <a:schemeClr val="lt1"/>
                        </a:solidFill>
                        <a:ln w="6350">
                          <a:noFill/>
                        </a:ln>
                      </wps:spPr>
                      <wps:txbx>
                        <w:txbxContent>
                          <w:p w14:paraId="17462BB5" w14:textId="5B38307B" w:rsidR="00CB37EA" w:rsidRDefault="00725E76">
                            <w:r>
                              <w:rPr>
                                <w:noProof/>
                              </w:rPr>
                              <w:drawing>
                                <wp:inline distT="0" distB="0" distL="0" distR="0" wp14:anchorId="15A8D1B4" wp14:editId="6AF7EC31">
                                  <wp:extent cx="1467350" cy="762000"/>
                                  <wp:effectExtent l="0" t="0" r="0" b="0"/>
                                  <wp:docPr id="1672357065" name="Picture 3" descr="St Patrick's Day Gnome Clipart Lucky Clipart Clover Sa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t Patrick's Day Gnome Clipart Lucky Clipart Clover Saint"/>
                                          <pic:cNvPicPr>
                                            <a:picLocks noChangeAspect="1" noChangeArrowheads="1"/>
                                          </pic:cNvPicPr>
                                        </pic:nvPicPr>
                                        <pic:blipFill rotWithShape="1">
                                          <a:blip r:embed="rId12">
                                            <a:extLst>
                                              <a:ext uri="{28A0092B-C50C-407E-A947-70E740481C1C}">
                                                <a14:useLocalDpi xmlns:a14="http://schemas.microsoft.com/office/drawing/2010/main" val="0"/>
                                              </a:ext>
                                            </a:extLst>
                                          </a:blip>
                                          <a:srcRect b="7143"/>
                                          <a:stretch/>
                                        </pic:blipFill>
                                        <pic:spPr bwMode="auto">
                                          <a:xfrm>
                                            <a:off x="0" y="0"/>
                                            <a:ext cx="1471626" cy="764221"/>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A5F54B" id="Text Box 6" o:spid="_x0000_s1033" type="#_x0000_t202" style="position:absolute;left:0;text-align:left;margin-left:-7.1pt;margin-top:13.35pt;width:130.5pt;height:6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" fillcolor="white [3201]" stroked="f" strokeweight=".5pt">
                <v:textbox>
                  <w:txbxContent>
                    <w:p w14:paraId="17462BB5" w14:textId="5B38307B" w:rsidR="00CB37EA" w:rsidRDefault="00725E76">
                      <w:r>
                        <w:rPr>
                          <w:noProof/>
                        </w:rPr>
                        <w:drawing>
                          <wp:inline distT="0" distB="0" distL="0" distR="0" wp14:anchorId="15A8D1B4" wp14:editId="6AF7EC31">
                            <wp:extent cx="1467350" cy="762000"/>
                            <wp:effectExtent l="0" t="0" r="0" b="0"/>
                            <wp:docPr id="1672357065" name="Picture 3" descr="St Patrick's Day Gnome Clipart Lucky Clipart Clover Sa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t Patrick's Day Gnome Clipart Lucky Clipart Clover Saint"/>
                                    <pic:cNvPicPr>
                                      <a:picLocks noChangeAspect="1" noChangeArrowheads="1"/>
                                    </pic:cNvPicPr>
                                  </pic:nvPicPr>
                                  <pic:blipFill rotWithShape="1">
                                    <a:blip r:embed="rId12">
                                      <a:extLst>
                                        <a:ext uri="{28A0092B-C50C-407E-A947-70E740481C1C}">
                                          <a14:useLocalDpi xmlns:a14="http://schemas.microsoft.com/office/drawing/2010/main" val="0"/>
                                        </a:ext>
                                      </a:extLst>
                                    </a:blip>
                                    <a:srcRect b="7143"/>
                                    <a:stretch/>
                                  </pic:blipFill>
                                  <pic:spPr bwMode="auto">
                                    <a:xfrm>
                                      <a:off x="0" y="0"/>
                                      <a:ext cx="1471626" cy="764221"/>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r w:rsidR="00BB7718" w:rsidRPr="00632656">
        <w:rPr>
          <w:rFonts w:ascii="Bodoni MT Black" w:eastAsia="Times New Roman" w:hAnsi="Bodoni MT Black"/>
          <w:b/>
          <w:bCs/>
          <w:color w:val="222222"/>
          <w:sz w:val="32"/>
          <w:szCs w:val="32"/>
          <w:u w:val="single"/>
        </w:rPr>
        <w:t xml:space="preserve">Tekoa Food </w:t>
      </w:r>
      <w:r w:rsidR="00260F09" w:rsidRPr="00632656">
        <w:rPr>
          <w:rFonts w:ascii="Bodoni MT Black" w:eastAsia="Times New Roman" w:hAnsi="Bodoni MT Black"/>
          <w:b/>
          <w:bCs/>
          <w:color w:val="222222"/>
          <w:sz w:val="32"/>
          <w:szCs w:val="32"/>
          <w:u w:val="single"/>
        </w:rPr>
        <w:t>Pantry</w:t>
      </w:r>
    </w:p>
    <w:p w14:paraId="35DF1A6E" w14:textId="77777777" w:rsidR="00BB7718" w:rsidRPr="00EC3AB9" w:rsidRDefault="00BB7718" w:rsidP="00BB7718">
      <w:pPr>
        <w:shd w:val="clear" w:color="auto" w:fill="FFFFFF"/>
        <w:jc w:val="center"/>
        <w:rPr>
          <w:rFonts w:eastAsia="Times New Roman"/>
          <w:color w:val="222222"/>
        </w:rPr>
      </w:pPr>
      <w:r w:rsidRPr="00EC3AB9">
        <w:rPr>
          <w:rFonts w:eastAsia="Times New Roman"/>
          <w:color w:val="222222"/>
        </w:rPr>
        <w:t xml:space="preserve">Tekoa Food Pantry will be distributing commodities on </w:t>
      </w:r>
    </w:p>
    <w:p w14:paraId="4B05C733" w14:textId="17DFB8B4" w:rsidR="00BB7718" w:rsidRDefault="006D4496" w:rsidP="00BB7718">
      <w:pPr>
        <w:shd w:val="clear" w:color="auto" w:fill="FFFFFF"/>
        <w:jc w:val="center"/>
        <w:rPr>
          <w:rFonts w:eastAsia="Times New Roman"/>
          <w:color w:val="222222"/>
          <w:sz w:val="6"/>
          <w:szCs w:val="6"/>
        </w:rPr>
      </w:pPr>
      <w:r w:rsidRPr="00EC3AB9">
        <w:rPr>
          <w:rFonts w:eastAsia="Times New Roman"/>
          <w:color w:val="222222"/>
        </w:rPr>
        <w:t>March 28</w:t>
      </w:r>
      <w:r w:rsidR="00BB7718" w:rsidRPr="00EC3AB9">
        <w:rPr>
          <w:rFonts w:eastAsia="Times New Roman"/>
          <w:color w:val="222222"/>
        </w:rPr>
        <w:t xml:space="preserve">, 2024, from 8:00-11:00 </w:t>
      </w:r>
      <w:r w:rsidR="00BB7718" w:rsidRPr="00EC3AB9">
        <w:rPr>
          <w:rFonts w:eastAsia="Times New Roman"/>
          <w:color w:val="222222"/>
          <w:sz w:val="18"/>
          <w:szCs w:val="18"/>
        </w:rPr>
        <w:t>A.M.</w:t>
      </w:r>
    </w:p>
    <w:p w14:paraId="6EF7DE44" w14:textId="77777777" w:rsidR="009738D1" w:rsidRPr="004D7177" w:rsidRDefault="009738D1" w:rsidP="00BB7718">
      <w:pPr>
        <w:shd w:val="clear" w:color="auto" w:fill="FFFFFF"/>
        <w:jc w:val="center"/>
        <w:rPr>
          <w:rFonts w:eastAsia="Times New Roman"/>
          <w:color w:val="222222"/>
          <w:sz w:val="22"/>
          <w:szCs w:val="22"/>
        </w:rPr>
      </w:pPr>
    </w:p>
    <w:p w14:paraId="1FB8DDCD" w14:textId="77777777" w:rsidR="00F75EA5" w:rsidRPr="00F25B26" w:rsidRDefault="00F75EA5" w:rsidP="00F75EA5">
      <w:pPr>
        <w:shd w:val="clear" w:color="auto" w:fill="FFFFFF"/>
        <w:jc w:val="center"/>
        <w:textAlignment w:val="baseline"/>
        <w:rPr>
          <w:rFonts w:ascii="Bernard MT Condensed" w:hAnsi="Bernard MT Condensed" w:cs="ADLaM Display"/>
          <w:bCs/>
          <w:iCs/>
          <w:color w:val="222222"/>
          <w:sz w:val="32"/>
          <w:szCs w:val="32"/>
          <w:u w:val="thick"/>
          <w:shd w:val="clear" w:color="auto" w:fill="FFFFFF"/>
        </w:rPr>
      </w:pPr>
      <w:r w:rsidRPr="00F25B26">
        <w:rPr>
          <w:rFonts w:ascii="Bernard MT Condensed" w:hAnsi="Bernard MT Condensed" w:cs="ADLaM Display"/>
          <w:bCs/>
          <w:iCs/>
          <w:color w:val="222222"/>
          <w:sz w:val="32"/>
          <w:szCs w:val="32"/>
          <w:u w:val="thick"/>
          <w:shd w:val="clear" w:color="auto" w:fill="FFFFFF"/>
        </w:rPr>
        <w:t>Empire Theatre</w:t>
      </w:r>
    </w:p>
    <w:p w14:paraId="1221D5EC" w14:textId="77777777" w:rsidR="00F75EA5" w:rsidRPr="00BD0819" w:rsidRDefault="00F75EA5" w:rsidP="00F75EA5">
      <w:pPr>
        <w:shd w:val="clear" w:color="auto" w:fill="FFFFFF"/>
        <w:jc w:val="center"/>
        <w:textAlignment w:val="baseline"/>
        <w:rPr>
          <w:rFonts w:ascii="Bernard MT Condensed" w:hAnsi="Bernard MT Condensed" w:cs="ADLaM Display"/>
          <w:bCs/>
          <w:iCs/>
          <w:color w:val="222222"/>
          <w:sz w:val="6"/>
          <w:szCs w:val="6"/>
          <w:u w:val="thick"/>
          <w:shd w:val="clear" w:color="auto" w:fill="FFFFFF"/>
        </w:rPr>
      </w:pPr>
    </w:p>
    <w:p w14:paraId="77086F43" w14:textId="705E56B4" w:rsidR="00A04205" w:rsidRDefault="00F75EA5" w:rsidP="00A04205">
      <w:pPr>
        <w:spacing w:after="60"/>
        <w:rPr>
          <w:color w:val="313131"/>
          <w:sz w:val="8"/>
          <w:szCs w:val="8"/>
          <w:shd w:val="clear" w:color="auto" w:fill="FFFFFF"/>
        </w:rPr>
      </w:pPr>
      <w:r w:rsidRPr="00806BF0">
        <w:rPr>
          <w:color w:val="313131"/>
          <w:sz w:val="22"/>
          <w:szCs w:val="22"/>
          <w:shd w:val="clear" w:color="auto" w:fill="FFFFFF"/>
        </w:rPr>
        <w:t xml:space="preserve">Tekoa Elementary School will be performing </w:t>
      </w:r>
      <w:r w:rsidRPr="00F50996">
        <w:rPr>
          <w:i/>
          <w:iCs/>
          <w:color w:val="313131"/>
          <w:sz w:val="22"/>
          <w:szCs w:val="22"/>
          <w:u w:val="single"/>
          <w:shd w:val="clear" w:color="auto" w:fill="FFFFFF"/>
        </w:rPr>
        <w:t>Aladdin</w:t>
      </w:r>
      <w:r w:rsidRPr="00806BF0">
        <w:rPr>
          <w:color w:val="313131"/>
          <w:sz w:val="22"/>
          <w:szCs w:val="22"/>
          <w:shd w:val="clear" w:color="auto" w:fill="FFFFFF"/>
        </w:rPr>
        <w:t>. You will have three performances to choose from</w:t>
      </w:r>
      <w:r w:rsidR="00F50996">
        <w:rPr>
          <w:color w:val="313131"/>
          <w:sz w:val="22"/>
          <w:szCs w:val="22"/>
          <w:shd w:val="clear" w:color="auto" w:fill="FFFFFF"/>
        </w:rPr>
        <w:t>.</w:t>
      </w:r>
      <w:r w:rsidRPr="00806BF0">
        <w:rPr>
          <w:color w:val="313131"/>
          <w:sz w:val="22"/>
          <w:szCs w:val="22"/>
          <w:shd w:val="clear" w:color="auto" w:fill="FFFFFF"/>
        </w:rPr>
        <w:t xml:space="preserve"> </w:t>
      </w:r>
      <w:r w:rsidR="00F50996">
        <w:rPr>
          <w:color w:val="313131"/>
          <w:sz w:val="22"/>
          <w:szCs w:val="22"/>
          <w:shd w:val="clear" w:color="auto" w:fill="FFFFFF"/>
        </w:rPr>
        <w:t>T</w:t>
      </w:r>
      <w:r w:rsidRPr="00806BF0">
        <w:rPr>
          <w:color w:val="313131"/>
          <w:sz w:val="22"/>
          <w:szCs w:val="22"/>
          <w:shd w:val="clear" w:color="auto" w:fill="FFFFFF"/>
        </w:rPr>
        <w:t xml:space="preserve">here will be two performances on March 26, at 1 </w:t>
      </w:r>
      <w:r w:rsidRPr="00806BF0">
        <w:rPr>
          <w:color w:val="313131"/>
          <w:sz w:val="16"/>
          <w:szCs w:val="16"/>
          <w:shd w:val="clear" w:color="auto" w:fill="FFFFFF"/>
        </w:rPr>
        <w:t>P.M.</w:t>
      </w:r>
      <w:r w:rsidRPr="00806BF0">
        <w:rPr>
          <w:color w:val="313131"/>
          <w:sz w:val="22"/>
          <w:szCs w:val="22"/>
          <w:shd w:val="clear" w:color="auto" w:fill="FFFFFF"/>
        </w:rPr>
        <w:t xml:space="preserve"> and 7 </w:t>
      </w:r>
      <w:r w:rsidR="00120B72" w:rsidRPr="00806BF0">
        <w:rPr>
          <w:color w:val="313131"/>
          <w:sz w:val="16"/>
          <w:szCs w:val="16"/>
          <w:shd w:val="clear" w:color="auto" w:fill="FFFFFF"/>
        </w:rPr>
        <w:t>P.M.</w:t>
      </w:r>
      <w:r w:rsidRPr="00806BF0">
        <w:rPr>
          <w:color w:val="313131"/>
          <w:sz w:val="22"/>
          <w:szCs w:val="22"/>
          <w:shd w:val="clear" w:color="auto" w:fill="FFFFFF"/>
        </w:rPr>
        <w:t xml:space="preserve"> </w:t>
      </w:r>
      <w:r w:rsidR="00120B72">
        <w:rPr>
          <w:color w:val="313131"/>
          <w:sz w:val="22"/>
          <w:szCs w:val="22"/>
          <w:shd w:val="clear" w:color="auto" w:fill="FFFFFF"/>
        </w:rPr>
        <w:t>I</w:t>
      </w:r>
      <w:r w:rsidRPr="00806BF0">
        <w:rPr>
          <w:color w:val="313131"/>
          <w:sz w:val="22"/>
          <w:szCs w:val="22"/>
          <w:shd w:val="clear" w:color="auto" w:fill="FFFFFF"/>
        </w:rPr>
        <w:t>f you miss those</w:t>
      </w:r>
      <w:r w:rsidR="005345BC">
        <w:rPr>
          <w:color w:val="313131"/>
          <w:sz w:val="22"/>
          <w:szCs w:val="22"/>
          <w:shd w:val="clear" w:color="auto" w:fill="FFFFFF"/>
        </w:rPr>
        <w:t>,</w:t>
      </w:r>
      <w:r w:rsidRPr="00806BF0">
        <w:rPr>
          <w:color w:val="313131"/>
          <w:sz w:val="22"/>
          <w:szCs w:val="22"/>
          <w:shd w:val="clear" w:color="auto" w:fill="FFFFFF"/>
        </w:rPr>
        <w:t xml:space="preserve"> there will be one last performance on Thursday, March 28, at 7 </w:t>
      </w:r>
      <w:r w:rsidRPr="00806BF0">
        <w:rPr>
          <w:color w:val="313131"/>
          <w:sz w:val="16"/>
          <w:szCs w:val="16"/>
          <w:shd w:val="clear" w:color="auto" w:fill="FFFFFF"/>
        </w:rPr>
        <w:t>P.M.</w:t>
      </w:r>
      <w:r w:rsidRPr="00806BF0">
        <w:rPr>
          <w:color w:val="313131"/>
          <w:sz w:val="22"/>
          <w:szCs w:val="22"/>
          <w:shd w:val="clear" w:color="auto" w:fill="FFFFFF"/>
        </w:rPr>
        <w:t xml:space="preserve"> Make sure to check out the Tekoa Chamber of Commerce information. A lot is going on in March. </w:t>
      </w:r>
    </w:p>
    <w:p w14:paraId="1CD21127" w14:textId="75B8AC89" w:rsidR="002F79DD" w:rsidRPr="00F25B26" w:rsidRDefault="00642914" w:rsidP="00A04205">
      <w:pPr>
        <w:spacing w:after="60"/>
        <w:jc w:val="center"/>
        <w:rPr>
          <w:rFonts w:ascii="Copperplate Gothic Bold" w:eastAsia="Times New Roman" w:hAnsi="Copperplate Gothic Bold"/>
          <w:color w:val="222222"/>
          <w:sz w:val="28"/>
          <w:szCs w:val="28"/>
        </w:rPr>
      </w:pPr>
      <w:r w:rsidRPr="00F25B26">
        <w:rPr>
          <w:rFonts w:ascii="Copperplate Gothic Bold" w:eastAsia="Times New Roman" w:hAnsi="Copperplate Gothic Bold"/>
          <w:b/>
          <w:bCs/>
          <w:color w:val="222222"/>
          <w:sz w:val="28"/>
          <w:szCs w:val="28"/>
          <w:u w:val="single"/>
        </w:rPr>
        <w:t>Tekoa Chamber of Commerce</w:t>
      </w:r>
    </w:p>
    <w:p w14:paraId="40D0B81C" w14:textId="77777777" w:rsidR="00642914" w:rsidRPr="00F25B26" w:rsidRDefault="00642914" w:rsidP="002F79DD">
      <w:pPr>
        <w:shd w:val="clear" w:color="auto" w:fill="FFFFFF"/>
        <w:jc w:val="center"/>
        <w:rPr>
          <w:rFonts w:ascii="Broadway" w:eastAsia="Times New Roman" w:hAnsi="Broadway"/>
          <w:color w:val="222222"/>
          <w:sz w:val="8"/>
          <w:szCs w:val="8"/>
        </w:rPr>
      </w:pPr>
    </w:p>
    <w:p w14:paraId="18369DA0" w14:textId="217494D4" w:rsidR="002F5ABF" w:rsidRPr="002F5ABF" w:rsidRDefault="002F5ABF" w:rsidP="002F5ABF">
      <w:pPr>
        <w:shd w:val="clear" w:color="auto" w:fill="FFFFFF"/>
        <w:autoSpaceDE/>
        <w:autoSpaceDN/>
        <w:rPr>
          <w:rFonts w:eastAsia="Times New Roman"/>
          <w:color w:val="222222"/>
          <w:sz w:val="22"/>
          <w:szCs w:val="22"/>
        </w:rPr>
      </w:pPr>
      <w:r w:rsidRPr="002F5ABF">
        <w:rPr>
          <w:rFonts w:eastAsia="Times New Roman"/>
          <w:color w:val="222222"/>
          <w:sz w:val="22"/>
          <w:szCs w:val="22"/>
        </w:rPr>
        <w:t>Tekoa Chamber of Commerce shares the Luck of the Irish in March. It’s “Look for Lenny” week starting March 1</w:t>
      </w:r>
      <w:r w:rsidR="0061363F">
        <w:rPr>
          <w:rFonts w:eastAsia="Times New Roman"/>
          <w:color w:val="222222"/>
          <w:sz w:val="22"/>
          <w:szCs w:val="22"/>
        </w:rPr>
        <w:t>1</w:t>
      </w:r>
      <w:r w:rsidRPr="002F5ABF">
        <w:rPr>
          <w:rFonts w:eastAsia="Times New Roman"/>
          <w:color w:val="222222"/>
          <w:sz w:val="22"/>
          <w:szCs w:val="22"/>
        </w:rPr>
        <w:t xml:space="preserve">. Spy the little leprechaun in downtown businesses and win daily prizes. The Pot of Gold Shop Hop on March 16 follows a route from Freeman to Palouse. Shoppers are invited to visit area stores for discounts and specials. The Chamber wants to welcome the White Tail Diner to Crosby Street. The restaurant is currently serving breakfast and lunch. The next meeting of the Chamber is March 1, at Éclair’s Coffee and Company, starting at 7:30 </w:t>
      </w:r>
      <w:r w:rsidRPr="002F5ABF">
        <w:rPr>
          <w:rFonts w:eastAsia="Times New Roman"/>
          <w:color w:val="222222"/>
          <w:sz w:val="16"/>
          <w:szCs w:val="16"/>
        </w:rPr>
        <w:t>A.M.</w:t>
      </w:r>
    </w:p>
    <w:p w14:paraId="0249BC86" w14:textId="12F40F4D" w:rsidR="002F5ABF" w:rsidRPr="002F5ABF" w:rsidRDefault="002F5ABF" w:rsidP="002F5ABF">
      <w:pPr>
        <w:shd w:val="clear" w:color="auto" w:fill="FFFFFF"/>
        <w:autoSpaceDE/>
        <w:autoSpaceDN/>
        <w:rPr>
          <w:rFonts w:eastAsia="Times New Roman"/>
          <w:color w:val="222222"/>
          <w:sz w:val="12"/>
          <w:szCs w:val="12"/>
        </w:rPr>
      </w:pPr>
    </w:p>
    <w:p w14:paraId="61D21966" w14:textId="24D47D40" w:rsidR="002F5ABF" w:rsidRPr="002F5ABF" w:rsidRDefault="002F5ABF" w:rsidP="002F5ABF">
      <w:pPr>
        <w:shd w:val="clear" w:color="auto" w:fill="FFFFFF"/>
        <w:autoSpaceDE/>
        <w:autoSpaceDN/>
        <w:rPr>
          <w:rFonts w:eastAsia="Times New Roman"/>
          <w:color w:val="222222"/>
          <w:sz w:val="22"/>
          <w:szCs w:val="22"/>
        </w:rPr>
      </w:pPr>
      <w:r w:rsidRPr="002F5ABF">
        <w:rPr>
          <w:rFonts w:eastAsia="Times New Roman"/>
          <w:color w:val="222222"/>
          <w:sz w:val="22"/>
          <w:szCs w:val="22"/>
        </w:rPr>
        <w:t xml:space="preserve">“Beach Blast” will be the Miss Tekoa Program theme at the Tekoa Empire Theatre on Saturday, March 16, at 3 </w:t>
      </w:r>
      <w:r w:rsidRPr="002F5ABF">
        <w:rPr>
          <w:rFonts w:eastAsia="Times New Roman"/>
          <w:color w:val="222222"/>
          <w:sz w:val="16"/>
          <w:szCs w:val="16"/>
        </w:rPr>
        <w:t>P.M.</w:t>
      </w:r>
      <w:r w:rsidRPr="002F5ABF">
        <w:rPr>
          <w:rFonts w:eastAsia="Times New Roman"/>
          <w:color w:val="222222"/>
          <w:sz w:val="22"/>
          <w:szCs w:val="22"/>
        </w:rPr>
        <w:t xml:space="preserve"> Tickets are $5 and can be purchased from contestants or at the door.</w:t>
      </w:r>
    </w:p>
    <w:p w14:paraId="54254B27" w14:textId="0C3E01BB" w:rsidR="002F5ABF" w:rsidRPr="002F5ABF" w:rsidRDefault="002F5ABF" w:rsidP="002F5ABF">
      <w:pPr>
        <w:shd w:val="clear" w:color="auto" w:fill="FFFFFF"/>
        <w:autoSpaceDE/>
        <w:autoSpaceDN/>
        <w:rPr>
          <w:rFonts w:eastAsia="Times New Roman"/>
          <w:color w:val="222222"/>
          <w:sz w:val="12"/>
          <w:szCs w:val="12"/>
        </w:rPr>
      </w:pPr>
    </w:p>
    <w:p w14:paraId="35C0F3A1" w14:textId="6A5FC3D7" w:rsidR="002F5ABF" w:rsidRPr="002F5ABF" w:rsidRDefault="009B0D38" w:rsidP="002F5ABF">
      <w:pPr>
        <w:shd w:val="clear" w:color="auto" w:fill="FFFFFF"/>
        <w:autoSpaceDE/>
        <w:autoSpaceDN/>
        <w:rPr>
          <w:rFonts w:eastAsia="Times New Roman"/>
          <w:color w:val="222222"/>
          <w:sz w:val="22"/>
          <w:szCs w:val="22"/>
        </w:rPr>
      </w:pPr>
      <w:r>
        <w:rPr>
          <w:noProof/>
          <w:color w:val="313131"/>
          <w:sz w:val="22"/>
          <w:szCs w:val="22"/>
        </w:rPr>
        <mc:AlternateContent>
          <mc:Choice Requires="wps">
            <w:drawing>
              <wp:anchor distT="0" distB="0" distL="114300" distR="114300" simplePos="0" relativeHeight="251677696" behindDoc="0" locked="0" layoutInCell="1" allowOverlap="1" wp14:anchorId="776AE538" wp14:editId="286EDC21">
                <wp:simplePos x="0" y="0"/>
                <wp:positionH relativeFrom="column">
                  <wp:posOffset>4958080</wp:posOffset>
                </wp:positionH>
                <wp:positionV relativeFrom="paragraph">
                  <wp:posOffset>655320</wp:posOffset>
                </wp:positionV>
                <wp:extent cx="923925" cy="476250"/>
                <wp:effectExtent l="0" t="0" r="9525" b="0"/>
                <wp:wrapNone/>
                <wp:docPr id="1880110653" name="Text Box 2"/>
                <wp:cNvGraphicFramePr/>
                <a:graphic xmlns:a="http://schemas.openxmlformats.org/drawingml/2006/main">
                  <a:graphicData uri="http://schemas.microsoft.com/office/word/2010/wordprocessingShape">
                    <wps:wsp>
                      <wps:cNvSpPr txBox="1"/>
                      <wps:spPr>
                        <a:xfrm>
                          <a:off x="0" y="0"/>
                          <a:ext cx="923925" cy="476250"/>
                        </a:xfrm>
                        <a:prstGeom prst="rect">
                          <a:avLst/>
                        </a:prstGeom>
                        <a:solidFill>
                          <a:schemeClr val="lt1"/>
                        </a:solidFill>
                        <a:ln w="6350">
                          <a:noFill/>
                        </a:ln>
                      </wps:spPr>
                      <wps:txbx>
                        <w:txbxContent>
                          <w:p w14:paraId="01D2BBD8" w14:textId="274FB8B7" w:rsidR="009B0D38" w:rsidRDefault="00204312">
                            <w:r>
                              <w:rPr>
                                <w:noProof/>
                              </w:rPr>
                              <w:drawing>
                                <wp:inline distT="0" distB="0" distL="0" distR="0" wp14:anchorId="386E04EB" wp14:editId="5A0AF521">
                                  <wp:extent cx="600075" cy="371475"/>
                                  <wp:effectExtent l="0" t="0" r="9525" b="9525"/>
                                  <wp:docPr id="1119188223" name="Picture 2" descr="Shamrock Logo Green by Dreamjuggalette on Clipart library - Clip Art  Library | Clip art, Clip art library, Shamr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hamrock Logo Green by Dreamjuggalette on Clipart library - Clip Art  Library | Clip art, Clip art library, Shamrock"/>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404" t="14682" r="3685" b="15488"/>
                                          <a:stretch/>
                                        </pic:blipFill>
                                        <pic:spPr bwMode="auto">
                                          <a:xfrm>
                                            <a:off x="0" y="0"/>
                                            <a:ext cx="603537" cy="373618"/>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76AE538" id="_x0000_s1034" type="#_x0000_t202" style="position:absolute;margin-left:390.4pt;margin-top:51.6pt;width:72.75pt;height:37.5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" fillcolor="white [3201]" stroked="f" strokeweight=".5pt">
                <v:textbox>
                  <w:txbxContent>
                    <w:p w14:paraId="01D2BBD8" w14:textId="274FB8B7" w:rsidR="009B0D38" w:rsidRDefault="00204312">
                      <w:r>
                        <w:rPr>
                          <w:noProof/>
                        </w:rPr>
                        <w:drawing>
                          <wp:inline distT="0" distB="0" distL="0" distR="0" wp14:anchorId="386E04EB" wp14:editId="5A0AF521">
                            <wp:extent cx="600075" cy="371475"/>
                            <wp:effectExtent l="0" t="0" r="9525" b="9525"/>
                            <wp:docPr id="1119188223" name="Picture 2" descr="Shamrock Logo Green by Dreamjuggalette on Clipart library - Clip Art  Library | Clip art, Clip art library, Shamr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hamrock Logo Green by Dreamjuggalette on Clipart library - Clip Art  Library | Clip art, Clip art library, Shamrock"/>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404" t="14682" r="3685" b="15488"/>
                                    <a:stretch/>
                                  </pic:blipFill>
                                  <pic:spPr bwMode="auto">
                                    <a:xfrm>
                                      <a:off x="0" y="0"/>
                                      <a:ext cx="603537" cy="373618"/>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r w:rsidR="002F5ABF" w:rsidRPr="002F5ABF">
        <w:rPr>
          <w:rFonts w:eastAsia="Times New Roman"/>
          <w:color w:val="222222"/>
          <w:sz w:val="22"/>
          <w:szCs w:val="22"/>
        </w:rPr>
        <w:t xml:space="preserve">Tekoa’s “Dollars for Scholars” will be holding its annual fundraiser on Friday, March 22. The adult evening, “Feelin’ Groovy,” will start at 6 </w:t>
      </w:r>
      <w:r w:rsidR="002F5ABF" w:rsidRPr="002F5ABF">
        <w:rPr>
          <w:rFonts w:eastAsia="Times New Roman"/>
          <w:color w:val="222222"/>
          <w:sz w:val="16"/>
          <w:szCs w:val="16"/>
        </w:rPr>
        <w:t>P.M.</w:t>
      </w:r>
      <w:r w:rsidR="002F5ABF" w:rsidRPr="002F5ABF">
        <w:rPr>
          <w:rFonts w:eastAsia="Times New Roman"/>
          <w:color w:val="222222"/>
          <w:sz w:val="22"/>
          <w:szCs w:val="22"/>
        </w:rPr>
        <w:t xml:space="preserve">, at the Tekoa Community Center, followed by retro game show competitions at the Empire Theatre. Tickets are $25 and can be </w:t>
      </w:r>
      <w:r w:rsidR="004F2899" w:rsidRPr="002F5ABF">
        <w:rPr>
          <w:rFonts w:eastAsia="Times New Roman"/>
          <w:color w:val="222222"/>
          <w:sz w:val="22"/>
          <w:szCs w:val="22"/>
        </w:rPr>
        <w:t>bought</w:t>
      </w:r>
      <w:r w:rsidR="002F5ABF" w:rsidRPr="002F5ABF">
        <w:rPr>
          <w:rFonts w:eastAsia="Times New Roman"/>
          <w:color w:val="222222"/>
          <w:sz w:val="22"/>
          <w:szCs w:val="22"/>
        </w:rPr>
        <w:t xml:space="preserve"> at the door, from DFS committee members</w:t>
      </w:r>
      <w:r w:rsidR="00295EC5">
        <w:rPr>
          <w:rFonts w:eastAsia="Times New Roman"/>
          <w:color w:val="222222"/>
          <w:sz w:val="22"/>
          <w:szCs w:val="22"/>
        </w:rPr>
        <w:t>,</w:t>
      </w:r>
      <w:r w:rsidR="002F5ABF" w:rsidRPr="002F5ABF">
        <w:rPr>
          <w:rFonts w:eastAsia="Times New Roman"/>
          <w:color w:val="222222"/>
          <w:sz w:val="22"/>
          <w:szCs w:val="22"/>
        </w:rPr>
        <w:t xml:space="preserve"> or at Éclair’s Coffee and Company. Proceeds benefit our Tekoa High School seniors who plan to further their education at a university, community college, or trade school.</w:t>
      </w:r>
    </w:p>
    <w:p w14:paraId="3EA1F66B" w14:textId="0C1D6BFA" w:rsidR="000D08FE" w:rsidRDefault="007765DF" w:rsidP="001A3912">
      <w:pPr>
        <w:shd w:val="clear" w:color="auto" w:fill="FFFFFF"/>
        <w:jc w:val="center"/>
        <w:rPr>
          <w:rFonts w:eastAsia="Times New Roman"/>
          <w:b/>
          <w:bCs/>
          <w:color w:val="222222"/>
          <w:sz w:val="8"/>
          <w:szCs w:val="8"/>
        </w:rPr>
      </w:pPr>
      <w:r>
        <w:rPr>
          <w:rFonts w:eastAsia="Times New Roman"/>
          <w:b/>
          <w:bCs/>
          <w:color w:val="222222"/>
          <w:sz w:val="8"/>
          <w:szCs w:val="8"/>
        </w:rPr>
        <w:tab/>
      </w:r>
      <w:r>
        <w:rPr>
          <w:rFonts w:eastAsia="Times New Roman"/>
          <w:b/>
          <w:bCs/>
          <w:color w:val="222222"/>
          <w:sz w:val="8"/>
          <w:szCs w:val="8"/>
        </w:rPr>
        <w:tab/>
      </w:r>
      <w:r>
        <w:rPr>
          <w:rFonts w:eastAsia="Times New Roman"/>
          <w:b/>
          <w:bCs/>
          <w:color w:val="222222"/>
          <w:sz w:val="8"/>
          <w:szCs w:val="8"/>
        </w:rPr>
        <w:tab/>
      </w:r>
      <w:r>
        <w:rPr>
          <w:rFonts w:eastAsia="Times New Roman"/>
          <w:b/>
          <w:bCs/>
          <w:color w:val="222222"/>
          <w:sz w:val="8"/>
          <w:szCs w:val="8"/>
        </w:rPr>
        <w:tab/>
      </w:r>
      <w:r>
        <w:rPr>
          <w:rFonts w:eastAsia="Times New Roman"/>
          <w:b/>
          <w:bCs/>
          <w:color w:val="222222"/>
          <w:sz w:val="8"/>
          <w:szCs w:val="8"/>
        </w:rPr>
        <w:tab/>
      </w:r>
    </w:p>
    <w:p w14:paraId="5A9CCEAD" w14:textId="0C0FC270" w:rsidR="000B0EA8" w:rsidRPr="00092B46" w:rsidRDefault="00F76CF0" w:rsidP="002D74CF">
      <w:pPr>
        <w:autoSpaceDE/>
        <w:autoSpaceDN/>
        <w:jc w:val="center"/>
        <w:rPr>
          <w:rFonts w:ascii="Copperplate Gothic Bold" w:hAnsi="Copperplate Gothic Bold"/>
          <w:b/>
          <w:sz w:val="6"/>
          <w:szCs w:val="6"/>
          <w:u w:val="dotDotDash"/>
        </w:rPr>
      </w:pPr>
      <w:r w:rsidRPr="00092B46">
        <w:rPr>
          <w:rFonts w:ascii="Copperplate Gothic Bold" w:hAnsi="Copperplate Gothic Bold"/>
          <w:b/>
          <w:sz w:val="28"/>
          <w:szCs w:val="28"/>
          <w:u w:val="dotDotDash"/>
        </w:rPr>
        <w:t>Tekoa Library Happenings</w:t>
      </w:r>
      <w:r w:rsidR="00F16D26" w:rsidRPr="00092B46">
        <w:rPr>
          <w:rFonts w:ascii="Copperplate Gothic Bold" w:hAnsi="Copperplate Gothic Bold"/>
          <w:b/>
          <w:sz w:val="28"/>
          <w:szCs w:val="28"/>
          <w:u w:val="dotDotDash"/>
        </w:rPr>
        <w:t xml:space="preserve"> </w:t>
      </w:r>
    </w:p>
    <w:p w14:paraId="578D6768" w14:textId="77777777" w:rsidR="00092B46" w:rsidRPr="00817E94" w:rsidRDefault="00092B46" w:rsidP="002D74CF">
      <w:pPr>
        <w:autoSpaceDE/>
        <w:autoSpaceDN/>
        <w:jc w:val="center"/>
        <w:rPr>
          <w:b/>
          <w:sz w:val="6"/>
          <w:szCs w:val="6"/>
          <w:u w:val="dotDotDash"/>
        </w:rPr>
      </w:pPr>
    </w:p>
    <w:p w14:paraId="3A68D44E" w14:textId="77777777" w:rsidR="00BE41B0" w:rsidRPr="00F25B26" w:rsidRDefault="00BE41B0" w:rsidP="002D74CF">
      <w:pPr>
        <w:autoSpaceDE/>
        <w:autoSpaceDN/>
        <w:jc w:val="center"/>
        <w:rPr>
          <w:b/>
          <w:sz w:val="2"/>
          <w:szCs w:val="2"/>
          <w:u w:val="dotDotDash"/>
        </w:rPr>
      </w:pPr>
    </w:p>
    <w:bookmarkEnd w:id="1"/>
    <w:p w14:paraId="3F119520" w14:textId="0C5EF480" w:rsidR="007C743C" w:rsidRPr="00806BF0" w:rsidRDefault="007C743C" w:rsidP="007C743C">
      <w:pPr>
        <w:rPr>
          <w:i/>
          <w:iCs/>
          <w:color w:val="201F1E"/>
          <w:sz w:val="21"/>
          <w:szCs w:val="21"/>
          <w:shd w:val="clear" w:color="auto" w:fill="FFFFFF"/>
        </w:rPr>
      </w:pPr>
      <w:r w:rsidRPr="00806BF0">
        <w:rPr>
          <w:color w:val="242424"/>
          <w:sz w:val="21"/>
          <w:szCs w:val="21"/>
          <w:shd w:val="clear" w:color="auto" w:fill="FFFFFF"/>
        </w:rPr>
        <w:t>Kids, join in on our </w:t>
      </w:r>
      <w:r w:rsidRPr="00806BF0">
        <w:rPr>
          <w:b/>
          <w:bCs/>
          <w:color w:val="242424"/>
          <w:sz w:val="21"/>
          <w:szCs w:val="21"/>
          <w:shd w:val="clear" w:color="auto" w:fill="FFFFFF"/>
        </w:rPr>
        <w:t>March Coloring Contest</w:t>
      </w:r>
      <w:r w:rsidRPr="00806BF0">
        <w:rPr>
          <w:color w:val="242424"/>
          <w:sz w:val="21"/>
          <w:szCs w:val="21"/>
          <w:shd w:val="clear" w:color="auto" w:fill="FFFFFF"/>
        </w:rPr>
        <w:t>. Color pages will be available at Tekoa Elementary School and the Tekoa Library. Pick up by March 7 and return by March 12. Winners will be announced on March 28; everyone is invited to come in and vote for their favorites. We’re also excited to announce the beginning of </w:t>
      </w:r>
      <w:r w:rsidRPr="00806BF0">
        <w:rPr>
          <w:b/>
          <w:bCs/>
          <w:color w:val="242424"/>
          <w:sz w:val="21"/>
          <w:szCs w:val="21"/>
          <w:shd w:val="clear" w:color="auto" w:fill="FFFFFF"/>
        </w:rPr>
        <w:t>“Drop-In &amp; LEGO”</w:t>
      </w:r>
      <w:r w:rsidRPr="00806BF0">
        <w:rPr>
          <w:color w:val="242424"/>
          <w:sz w:val="21"/>
          <w:szCs w:val="21"/>
          <w:shd w:val="clear" w:color="auto" w:fill="FFFFFF"/>
        </w:rPr>
        <w:t xml:space="preserve"> for kids 9 and up. Drop in on Tuesday afternoons from 3:15-3:45 </w:t>
      </w:r>
      <w:r w:rsidRPr="00806BF0">
        <w:rPr>
          <w:color w:val="242424"/>
          <w:sz w:val="16"/>
          <w:szCs w:val="16"/>
          <w:shd w:val="clear" w:color="auto" w:fill="FFFFFF"/>
        </w:rPr>
        <w:t>P.M.</w:t>
      </w:r>
      <w:r w:rsidRPr="00806BF0">
        <w:rPr>
          <w:color w:val="242424"/>
          <w:sz w:val="21"/>
          <w:szCs w:val="21"/>
          <w:shd w:val="clear" w:color="auto" w:fill="FFFFFF"/>
        </w:rPr>
        <w:t>, to build the theme of the week. This is not a contest, and each builder is invited to build one item which will stay on display until the following Tuesday. Finally for adults, are you interested in getting another </w:t>
      </w:r>
      <w:r w:rsidRPr="00806BF0">
        <w:rPr>
          <w:b/>
          <w:bCs/>
          <w:color w:val="242424"/>
          <w:sz w:val="21"/>
          <w:szCs w:val="21"/>
          <w:shd w:val="clear" w:color="auto" w:fill="FFFFFF"/>
        </w:rPr>
        <w:t>Garden Group</w:t>
      </w:r>
      <w:r w:rsidRPr="00806BF0">
        <w:rPr>
          <w:color w:val="242424"/>
          <w:sz w:val="21"/>
          <w:szCs w:val="21"/>
          <w:shd w:val="clear" w:color="auto" w:fill="FFFFFF"/>
        </w:rPr>
        <w:t xml:space="preserve"> going? Come to an informational meeting on Tuesday, March 12, at 5:00 </w:t>
      </w:r>
      <w:r w:rsidRPr="00806BF0">
        <w:rPr>
          <w:color w:val="242424"/>
          <w:sz w:val="16"/>
          <w:szCs w:val="16"/>
          <w:shd w:val="clear" w:color="auto" w:fill="FFFFFF"/>
        </w:rPr>
        <w:t>P.M.</w:t>
      </w:r>
      <w:r w:rsidRPr="00806BF0">
        <w:rPr>
          <w:color w:val="242424"/>
          <w:sz w:val="21"/>
          <w:szCs w:val="21"/>
          <w:shd w:val="clear" w:color="auto" w:fill="FFFFFF"/>
        </w:rPr>
        <w:t>, to plan this year’s events. </w:t>
      </w:r>
      <w:r w:rsidRPr="00806BF0">
        <w:rPr>
          <w:b/>
          <w:bCs/>
          <w:color w:val="242424"/>
          <w:sz w:val="21"/>
          <w:szCs w:val="21"/>
          <w:shd w:val="clear" w:color="auto" w:fill="FFFFFF"/>
        </w:rPr>
        <w:t>For info on this month’s Kids Club, Teen/Tween Club, Books &amp; Bunco, Storytime, and Crafters Circle,</w:t>
      </w:r>
      <w:r w:rsidRPr="00806BF0">
        <w:rPr>
          <w:color w:val="242424"/>
          <w:sz w:val="21"/>
          <w:szCs w:val="21"/>
          <w:shd w:val="clear" w:color="auto" w:fill="FFFFFF"/>
        </w:rPr>
        <w:t> </w:t>
      </w:r>
      <w:r w:rsidRPr="00806BF0">
        <w:rPr>
          <w:i/>
          <w:iCs/>
          <w:color w:val="242424"/>
          <w:sz w:val="21"/>
          <w:szCs w:val="21"/>
          <w:shd w:val="clear" w:color="auto" w:fill="FFFFFF"/>
        </w:rPr>
        <w:t>follow </w:t>
      </w:r>
      <w:r w:rsidRPr="00806BF0">
        <w:rPr>
          <w:i/>
          <w:iCs/>
          <w:color w:val="201F1E"/>
          <w:sz w:val="21"/>
          <w:szCs w:val="21"/>
          <w:shd w:val="clear" w:color="auto" w:fill="FFFFFF"/>
        </w:rPr>
        <w:t>the Tekoa Library on FB or visit our website: www.</w:t>
      </w:r>
      <w:hyperlink r:id="rId14" w:tgtFrame="_blank" w:history="1">
        <w:r w:rsidRPr="00806BF0">
          <w:rPr>
            <w:rStyle w:val="Hyperlink"/>
            <w:i/>
            <w:iCs/>
            <w:color w:val="1155CC"/>
            <w:sz w:val="21"/>
            <w:szCs w:val="21"/>
            <w:shd w:val="clear" w:color="auto" w:fill="FFFFFF"/>
          </w:rPr>
          <w:t>whitcolib.org</w:t>
        </w:r>
      </w:hyperlink>
      <w:r w:rsidRPr="00806BF0">
        <w:rPr>
          <w:i/>
          <w:iCs/>
          <w:color w:val="201F1E"/>
          <w:sz w:val="21"/>
          <w:szCs w:val="21"/>
          <w:shd w:val="clear" w:color="auto" w:fill="FFFFFF"/>
        </w:rPr>
        <w:t>. Or call Shelly at the library at 509-284-5657.</w:t>
      </w:r>
    </w:p>
    <w:p w14:paraId="5AE4C1B6" w14:textId="52327DBA" w:rsidR="00853362" w:rsidRDefault="00853362" w:rsidP="00BD1D30">
      <w:pPr>
        <w:shd w:val="clear" w:color="auto" w:fill="FFFFFF"/>
        <w:jc w:val="center"/>
        <w:textAlignment w:val="baseline"/>
        <w:rPr>
          <w:rFonts w:ascii="ADLaM Display" w:hAnsi="ADLaM Display" w:cs="ADLaM Display"/>
          <w:bCs/>
          <w:iCs/>
          <w:color w:val="222222"/>
          <w:sz w:val="4"/>
          <w:szCs w:val="4"/>
          <w:shd w:val="clear" w:color="auto" w:fill="FFFFFF"/>
        </w:rPr>
      </w:pPr>
    </w:p>
    <w:p w14:paraId="2E8DFC9F" w14:textId="75D6CEF7" w:rsidR="00853362" w:rsidRDefault="00786E51" w:rsidP="00BD1D30">
      <w:pPr>
        <w:shd w:val="clear" w:color="auto" w:fill="FFFFFF"/>
        <w:jc w:val="center"/>
        <w:textAlignment w:val="baseline"/>
        <w:rPr>
          <w:rFonts w:ascii="Congenial Black" w:hAnsi="Congenial Black" w:cs="ADLaM Display"/>
          <w:bCs/>
          <w:iCs/>
          <w:color w:val="222222"/>
          <w:sz w:val="28"/>
          <w:szCs w:val="28"/>
          <w:u w:val="thick"/>
          <w:shd w:val="clear" w:color="auto" w:fill="FFFFFF"/>
        </w:rPr>
      </w:pPr>
      <w:r w:rsidRPr="00786E51">
        <w:rPr>
          <w:rFonts w:ascii="Congenial Black" w:hAnsi="Congenial Black" w:cs="ADLaM Display"/>
          <w:bCs/>
          <w:iCs/>
          <w:color w:val="222222"/>
          <w:sz w:val="28"/>
          <w:szCs w:val="28"/>
          <w:u w:val="thick"/>
          <w:shd w:val="clear" w:color="auto" w:fill="FFFFFF"/>
        </w:rPr>
        <w:t>HEALTHY TEKOA</w:t>
      </w:r>
    </w:p>
    <w:p w14:paraId="4CDC2B82" w14:textId="77777777" w:rsidR="00786E51" w:rsidRPr="00817E94" w:rsidRDefault="00786E51" w:rsidP="00BD1D30">
      <w:pPr>
        <w:shd w:val="clear" w:color="auto" w:fill="FFFFFF"/>
        <w:jc w:val="center"/>
        <w:textAlignment w:val="baseline"/>
        <w:rPr>
          <w:rFonts w:ascii="Congenial Black" w:hAnsi="Congenial Black" w:cs="ADLaM Display"/>
          <w:bCs/>
          <w:iCs/>
          <w:color w:val="222222"/>
          <w:sz w:val="6"/>
          <w:szCs w:val="6"/>
          <w:u w:val="thick"/>
          <w:shd w:val="clear" w:color="auto" w:fill="FFFFFF"/>
        </w:rPr>
      </w:pPr>
    </w:p>
    <w:p w14:paraId="3620CB0F" w14:textId="1ED3DA8D" w:rsidR="00244F71" w:rsidRPr="00806BF0" w:rsidRDefault="00244F71" w:rsidP="00244F71">
      <w:pPr>
        <w:rPr>
          <w:sz w:val="21"/>
          <w:szCs w:val="21"/>
        </w:rPr>
      </w:pPr>
      <w:r w:rsidRPr="00806BF0">
        <w:rPr>
          <w:sz w:val="21"/>
          <w:szCs w:val="21"/>
        </w:rPr>
        <w:t xml:space="preserve">Come on out for the free Family Masquerade Carnival on Saturday, March 16, from 1-3 </w:t>
      </w:r>
      <w:r w:rsidRPr="00FE35BD">
        <w:rPr>
          <w:sz w:val="16"/>
          <w:szCs w:val="16"/>
        </w:rPr>
        <w:t>P.M.</w:t>
      </w:r>
      <w:r w:rsidRPr="00806BF0">
        <w:rPr>
          <w:sz w:val="21"/>
          <w:szCs w:val="21"/>
        </w:rPr>
        <w:t xml:space="preserve">, at the Tekoa High School Multipurpose Room. Parents are required </w:t>
      </w:r>
      <w:r w:rsidR="00D6544A">
        <w:rPr>
          <w:sz w:val="21"/>
          <w:szCs w:val="21"/>
        </w:rPr>
        <w:t>for admittance</w:t>
      </w:r>
      <w:r w:rsidRPr="00806BF0">
        <w:rPr>
          <w:sz w:val="21"/>
          <w:szCs w:val="21"/>
        </w:rPr>
        <w:t>. There are games, prizes, crafts, and fun! A huge THANK YOU to all our sponsors and volunteers that make this event happen.</w:t>
      </w:r>
    </w:p>
    <w:p w14:paraId="231AC0C3" w14:textId="77777777" w:rsidR="00244F71" w:rsidRPr="00806BF0" w:rsidRDefault="00244F71" w:rsidP="00244F71">
      <w:pPr>
        <w:rPr>
          <w:sz w:val="12"/>
          <w:szCs w:val="12"/>
        </w:rPr>
      </w:pPr>
    </w:p>
    <w:p w14:paraId="5461C929" w14:textId="77777777" w:rsidR="00244F71" w:rsidRPr="00806BF0" w:rsidRDefault="00244F71" w:rsidP="00244F71">
      <w:pPr>
        <w:rPr>
          <w:sz w:val="21"/>
          <w:szCs w:val="21"/>
        </w:rPr>
      </w:pPr>
      <w:r w:rsidRPr="00806BF0">
        <w:rPr>
          <w:sz w:val="21"/>
          <w:szCs w:val="21"/>
        </w:rPr>
        <w:t xml:space="preserve">Our second FREE family bonding event is sponsored by FCCLA students, Tekoa Chamber, and HEALTHY Tekoa: Community Egg Hunt, Saturday, March 30, at 10 </w:t>
      </w:r>
      <w:r w:rsidRPr="00D65564">
        <w:rPr>
          <w:sz w:val="16"/>
          <w:szCs w:val="16"/>
        </w:rPr>
        <w:t>A.M.</w:t>
      </w:r>
      <w:r w:rsidRPr="00806BF0">
        <w:rPr>
          <w:sz w:val="21"/>
          <w:szCs w:val="21"/>
        </w:rPr>
        <w:t>, at Ruhl Park for ages 0-12. Kids need to bring their basket or bag for some egg-hunting fun. You may even catch a glimpse of the Easter Bunny!</w:t>
      </w:r>
    </w:p>
    <w:p w14:paraId="466F1F4F" w14:textId="77777777" w:rsidR="00244F71" w:rsidRPr="00806BF0" w:rsidRDefault="00244F71" w:rsidP="00244F71">
      <w:pPr>
        <w:rPr>
          <w:sz w:val="12"/>
          <w:szCs w:val="12"/>
        </w:rPr>
      </w:pPr>
    </w:p>
    <w:p w14:paraId="3010E561" w14:textId="77777777" w:rsidR="00244F71" w:rsidRPr="00806BF0" w:rsidRDefault="00244F71" w:rsidP="00244F71">
      <w:pPr>
        <w:rPr>
          <w:sz w:val="21"/>
          <w:szCs w:val="21"/>
        </w:rPr>
      </w:pPr>
      <w:r w:rsidRPr="00806BF0">
        <w:rPr>
          <w:sz w:val="21"/>
          <w:szCs w:val="21"/>
        </w:rPr>
        <w:t xml:space="preserve">Our Family Events focus is strengthening the bonds between students, community, school, and family. Increasing a young person’s bond to school, community, and family can help them get better grades, have higher test scores, and reduce using alcohol or drugs in times of emotional distress. You can get connected with HEALTHY Tekoa at our next meeting on Tuesday, March 12, at 9 </w:t>
      </w:r>
      <w:r w:rsidRPr="00D65564">
        <w:rPr>
          <w:sz w:val="16"/>
          <w:szCs w:val="16"/>
        </w:rPr>
        <w:t>A.M.</w:t>
      </w:r>
      <w:r w:rsidRPr="00806BF0">
        <w:rPr>
          <w:sz w:val="21"/>
          <w:szCs w:val="21"/>
        </w:rPr>
        <w:t>, at the Tekoa School District Boardroom and on Zoom. Email jolson@tekoasd.org for the meeting link. Join us and be part of positive change in our community.</w:t>
      </w:r>
    </w:p>
    <w:p w14:paraId="7FCB524A" w14:textId="77777777" w:rsidR="00244F71" w:rsidRDefault="00244F71" w:rsidP="00BD1D30">
      <w:pPr>
        <w:shd w:val="clear" w:color="auto" w:fill="FFFFFF"/>
        <w:jc w:val="center"/>
        <w:textAlignment w:val="baseline"/>
        <w:rPr>
          <w:rFonts w:ascii="Congenial Black" w:hAnsi="Congenial Black" w:cs="ADLaM Display"/>
          <w:bCs/>
          <w:iCs/>
          <w:color w:val="222222"/>
          <w:sz w:val="10"/>
          <w:szCs w:val="10"/>
          <w:u w:val="thick"/>
          <w:shd w:val="clear" w:color="auto" w:fill="FFFFFF"/>
        </w:rPr>
      </w:pPr>
    </w:p>
    <w:p w14:paraId="3051EB3B" w14:textId="77777777" w:rsidR="00632656" w:rsidRDefault="00632656" w:rsidP="00BD1D30">
      <w:pPr>
        <w:shd w:val="clear" w:color="auto" w:fill="FFFFFF"/>
        <w:jc w:val="center"/>
        <w:textAlignment w:val="baseline"/>
        <w:rPr>
          <w:rFonts w:ascii="Congenial Black" w:hAnsi="Congenial Black" w:cs="ADLaM Display"/>
          <w:bCs/>
          <w:iCs/>
          <w:color w:val="222222"/>
          <w:sz w:val="10"/>
          <w:szCs w:val="10"/>
          <w:u w:val="thick"/>
          <w:shd w:val="clear" w:color="auto" w:fill="FFFFFF"/>
        </w:rPr>
      </w:pPr>
    </w:p>
    <w:p w14:paraId="6E0D6E10" w14:textId="48A72380" w:rsidR="00F25B26" w:rsidRPr="005B5154" w:rsidRDefault="005B5154" w:rsidP="00BD1D30">
      <w:pPr>
        <w:shd w:val="clear" w:color="auto" w:fill="FFFFFF"/>
        <w:jc w:val="center"/>
        <w:textAlignment w:val="baseline"/>
        <w:rPr>
          <w:rFonts w:ascii="ADLaM Display" w:hAnsi="ADLaM Display" w:cs="ADLaM Display"/>
          <w:bCs/>
          <w:iCs/>
          <w:color w:val="222222"/>
          <w:sz w:val="28"/>
          <w:szCs w:val="28"/>
          <w:u w:val="thick"/>
          <w:shd w:val="clear" w:color="auto" w:fill="FFFFFF"/>
        </w:rPr>
      </w:pPr>
      <w:r>
        <w:rPr>
          <w:rFonts w:ascii="ADLaM Display" w:hAnsi="ADLaM Display" w:cs="ADLaM Display"/>
          <w:bCs/>
          <w:iCs/>
          <w:color w:val="222222"/>
          <w:sz w:val="28"/>
          <w:szCs w:val="28"/>
          <w:u w:val="thick"/>
          <w:shd w:val="clear" w:color="auto" w:fill="FFFFFF"/>
        </w:rPr>
        <w:t>Slippery Gulch Committee</w:t>
      </w:r>
    </w:p>
    <w:p w14:paraId="770A543B" w14:textId="77777777" w:rsidR="00436C9A" w:rsidRDefault="00436C9A" w:rsidP="00BD1D30">
      <w:pPr>
        <w:shd w:val="clear" w:color="auto" w:fill="FFFFFF"/>
        <w:jc w:val="center"/>
        <w:textAlignment w:val="baseline"/>
        <w:rPr>
          <w:rFonts w:ascii="Bernard MT Condensed" w:hAnsi="Bernard MT Condensed" w:cs="ADLaM Display"/>
          <w:bCs/>
          <w:iCs/>
          <w:color w:val="222222"/>
          <w:sz w:val="6"/>
          <w:szCs w:val="6"/>
          <w:u w:val="thick"/>
          <w:shd w:val="clear" w:color="auto" w:fill="FFFFFF"/>
        </w:rPr>
      </w:pPr>
    </w:p>
    <w:p w14:paraId="2FD20415" w14:textId="21F69391" w:rsidR="005B5154" w:rsidRPr="00806BF0" w:rsidRDefault="00817E94" w:rsidP="00806BF0">
      <w:pPr>
        <w:shd w:val="clear" w:color="auto" w:fill="FFFFFF"/>
        <w:textAlignment w:val="baseline"/>
        <w:rPr>
          <w:bCs/>
          <w:iCs/>
          <w:color w:val="222222"/>
          <w:sz w:val="22"/>
          <w:szCs w:val="22"/>
          <w:shd w:val="clear" w:color="auto" w:fill="FFFFFF"/>
        </w:rPr>
      </w:pPr>
      <w:r>
        <w:rPr>
          <w:bCs/>
          <w:iCs/>
          <w:noProof/>
          <w:color w:val="222222"/>
          <w:sz w:val="22"/>
          <w:szCs w:val="22"/>
        </w:rPr>
        <mc:AlternateContent>
          <mc:Choice Requires="wps">
            <w:drawing>
              <wp:anchor distT="0" distB="0" distL="114300" distR="114300" simplePos="0" relativeHeight="251674624" behindDoc="0" locked="0" layoutInCell="1" allowOverlap="1" wp14:anchorId="0B87DEF8" wp14:editId="479BE749">
                <wp:simplePos x="0" y="0"/>
                <wp:positionH relativeFrom="margin">
                  <wp:align>right</wp:align>
                </wp:positionH>
                <wp:positionV relativeFrom="paragraph">
                  <wp:posOffset>542290</wp:posOffset>
                </wp:positionV>
                <wp:extent cx="6562725" cy="752475"/>
                <wp:effectExtent l="0" t="0" r="9525" b="9525"/>
                <wp:wrapNone/>
                <wp:docPr id="1364660551" name="Text Box 8"/>
                <wp:cNvGraphicFramePr/>
                <a:graphic xmlns:a="http://schemas.openxmlformats.org/drawingml/2006/main">
                  <a:graphicData uri="http://schemas.microsoft.com/office/word/2010/wordprocessingShape">
                    <wps:wsp>
                      <wps:cNvSpPr txBox="1"/>
                      <wps:spPr>
                        <a:xfrm>
                          <a:off x="0" y="0"/>
                          <a:ext cx="6562725" cy="752475"/>
                        </a:xfrm>
                        <a:prstGeom prst="rect">
                          <a:avLst/>
                        </a:prstGeom>
                        <a:solidFill>
                          <a:schemeClr val="lt1"/>
                        </a:solidFill>
                        <a:ln w="6350">
                          <a:noFill/>
                        </a:ln>
                      </wps:spPr>
                      <wps:txbx>
                        <w:txbxContent>
                          <w:p w14:paraId="64F9E32B" w14:textId="7373F676" w:rsidR="00817E94" w:rsidRDefault="007A6461">
                            <w:r>
                              <w:rPr>
                                <w:noProof/>
                              </w:rPr>
                              <w:drawing>
                                <wp:inline distT="0" distB="0" distL="0" distR="0" wp14:anchorId="42C305A7" wp14:editId="55AE7AD7">
                                  <wp:extent cx="6210300" cy="561975"/>
                                  <wp:effectExtent l="0" t="0" r="0" b="9525"/>
                                  <wp:docPr id="28" name="Picture 28" descr="Shamrock Border Images – Browse 12,873 Stock Photos, Vectors, and Video |  Adobe 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hamrock Border Images – Browse 12,873 Stock Photos, Vectors, and Video |  Adobe Stock"/>
                                          <pic:cNvPicPr>
                                            <a:picLocks noChangeAspect="1" noChangeArrowheads="1"/>
                                          </pic:cNvPicPr>
                                        </pic:nvPicPr>
                                        <pic:blipFill rotWithShape="1">
                                          <a:blip r:embed="rId15">
                                            <a:extLst>
                                              <a:ext uri="{28A0092B-C50C-407E-A947-70E740481C1C}">
                                                <a14:useLocalDpi xmlns:a14="http://schemas.microsoft.com/office/drawing/2010/main" val="0"/>
                                              </a:ext>
                                            </a:extLst>
                                          </a:blip>
                                          <a:srcRect t="76111" b="4722"/>
                                          <a:stretch/>
                                        </pic:blipFill>
                                        <pic:spPr bwMode="auto">
                                          <a:xfrm>
                                            <a:off x="0" y="0"/>
                                            <a:ext cx="6210300" cy="561975"/>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7DEF8" id="Text Box 8" o:spid="_x0000_s1035" type="#_x0000_t202" style="position:absolute;margin-left:465.55pt;margin-top:42.7pt;width:516.75pt;height:59.25pt;z-index:251674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" fillcolor="white [3201]" stroked="f" strokeweight=".5pt">
                <v:textbox>
                  <w:txbxContent>
                    <w:p w14:paraId="64F9E32B" w14:textId="7373F676" w:rsidR="00817E94" w:rsidRDefault="007A6461">
                      <w:r>
                        <w:rPr>
                          <w:noProof/>
                        </w:rPr>
                        <w:drawing>
                          <wp:inline distT="0" distB="0" distL="0" distR="0" wp14:anchorId="42C305A7" wp14:editId="55AE7AD7">
                            <wp:extent cx="6210300" cy="561975"/>
                            <wp:effectExtent l="0" t="0" r="0" b="9525"/>
                            <wp:docPr id="28" name="Picture 28" descr="Shamrock Border Images – Browse 12,873 Stock Photos, Vectors, and Video |  Adobe 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hamrock Border Images – Browse 12,873 Stock Photos, Vectors, and Video |  Adobe Stock"/>
                                    <pic:cNvPicPr>
                                      <a:picLocks noChangeAspect="1" noChangeArrowheads="1"/>
                                    </pic:cNvPicPr>
                                  </pic:nvPicPr>
                                  <pic:blipFill rotWithShape="1">
                                    <a:blip r:embed="rId15">
                                      <a:extLst>
                                        <a:ext uri="{28A0092B-C50C-407E-A947-70E740481C1C}">
                                          <a14:useLocalDpi xmlns:a14="http://schemas.microsoft.com/office/drawing/2010/main" val="0"/>
                                        </a:ext>
                                      </a:extLst>
                                    </a:blip>
                                    <a:srcRect t="76111" b="4722"/>
                                    <a:stretch/>
                                  </pic:blipFill>
                                  <pic:spPr bwMode="auto">
                                    <a:xfrm>
                                      <a:off x="0" y="0"/>
                                      <a:ext cx="6210300" cy="561975"/>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w10:wrap anchorx="margin"/>
              </v:shape>
            </w:pict>
          </mc:Fallback>
        </mc:AlternateContent>
      </w:r>
      <w:r w:rsidR="003B257B" w:rsidRPr="00806BF0">
        <w:rPr>
          <w:bCs/>
          <w:iCs/>
          <w:color w:val="222222"/>
          <w:sz w:val="22"/>
          <w:szCs w:val="22"/>
          <w:shd w:val="clear" w:color="auto" w:fill="FFFFFF"/>
        </w:rPr>
        <w:t>The Grand Marshal</w:t>
      </w:r>
      <w:r w:rsidR="003D259D" w:rsidRPr="00806BF0">
        <w:rPr>
          <w:bCs/>
          <w:iCs/>
          <w:color w:val="222222"/>
          <w:sz w:val="22"/>
          <w:szCs w:val="22"/>
          <w:shd w:val="clear" w:color="auto" w:fill="FFFFFF"/>
        </w:rPr>
        <w:t xml:space="preserve"> nomination forms are out. You can </w:t>
      </w:r>
      <w:r w:rsidR="00806BF0" w:rsidRPr="00806BF0">
        <w:rPr>
          <w:bCs/>
          <w:iCs/>
          <w:color w:val="222222"/>
          <w:sz w:val="22"/>
          <w:szCs w:val="22"/>
          <w:shd w:val="clear" w:color="auto" w:fill="FFFFFF"/>
        </w:rPr>
        <w:t>pick up</w:t>
      </w:r>
      <w:r w:rsidR="003D259D" w:rsidRPr="00806BF0">
        <w:rPr>
          <w:bCs/>
          <w:iCs/>
          <w:color w:val="222222"/>
          <w:sz w:val="22"/>
          <w:szCs w:val="22"/>
          <w:shd w:val="clear" w:color="auto" w:fill="FFFFFF"/>
        </w:rPr>
        <w:t xml:space="preserve"> a form at Tekoa City Hall or various businesses around town. </w:t>
      </w:r>
      <w:r w:rsidR="004B79DE" w:rsidRPr="00806BF0">
        <w:rPr>
          <w:bCs/>
          <w:iCs/>
          <w:color w:val="222222"/>
          <w:sz w:val="22"/>
          <w:szCs w:val="22"/>
          <w:shd w:val="clear" w:color="auto" w:fill="FFFFFF"/>
        </w:rPr>
        <w:t xml:space="preserve">You can email </w:t>
      </w:r>
      <w:r w:rsidR="00806BF0" w:rsidRPr="00806BF0">
        <w:rPr>
          <w:bCs/>
          <w:iCs/>
          <w:color w:val="222222"/>
          <w:sz w:val="22"/>
          <w:szCs w:val="22"/>
          <w:shd w:val="clear" w:color="auto" w:fill="FFFFFF"/>
        </w:rPr>
        <w:t>your</w:t>
      </w:r>
      <w:r w:rsidR="004B79DE" w:rsidRPr="00806BF0">
        <w:rPr>
          <w:bCs/>
          <w:iCs/>
          <w:color w:val="222222"/>
          <w:sz w:val="22"/>
          <w:szCs w:val="22"/>
          <w:shd w:val="clear" w:color="auto" w:fill="FFFFFF"/>
        </w:rPr>
        <w:t xml:space="preserve"> nominee forms to </w:t>
      </w:r>
      <w:hyperlink r:id="rId16" w:history="1">
        <w:r w:rsidR="004B79DE" w:rsidRPr="00806BF0">
          <w:rPr>
            <w:rStyle w:val="Hyperlink"/>
            <w:bCs/>
            <w:iCs/>
            <w:sz w:val="22"/>
            <w:szCs w:val="22"/>
            <w:shd w:val="clear" w:color="auto" w:fill="FFFFFF"/>
          </w:rPr>
          <w:t>slipperygulch@gmail.com</w:t>
        </w:r>
      </w:hyperlink>
      <w:r w:rsidR="004B79DE" w:rsidRPr="00806BF0">
        <w:rPr>
          <w:bCs/>
          <w:iCs/>
          <w:color w:val="222222"/>
          <w:sz w:val="22"/>
          <w:szCs w:val="22"/>
          <w:shd w:val="clear" w:color="auto" w:fill="FFFFFF"/>
        </w:rPr>
        <w:t xml:space="preserve">, or mail your forms to P.O. Box </w:t>
      </w:r>
      <w:r w:rsidR="00806BF0" w:rsidRPr="00806BF0">
        <w:rPr>
          <w:bCs/>
          <w:iCs/>
          <w:color w:val="222222"/>
          <w:sz w:val="22"/>
          <w:szCs w:val="22"/>
          <w:shd w:val="clear" w:color="auto" w:fill="FFFFFF"/>
        </w:rPr>
        <w:t xml:space="preserve">812, Tekoa, WA, 99033. </w:t>
      </w:r>
    </w:p>
    <w:sectPr w:rsidR="005B5154" w:rsidRPr="00806BF0" w:rsidSect="00D92B5E">
      <w:pgSz w:w="12240" w:h="15840"/>
      <w:pgMar w:top="288" w:right="907" w:bottom="288" w:left="907" w:header="0" w:footer="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F375E0" w14:textId="77777777" w:rsidR="00D92B5E" w:rsidRDefault="00D92B5E" w:rsidP="005A444D">
      <w:r>
        <w:separator/>
      </w:r>
    </w:p>
  </w:endnote>
  <w:endnote w:type="continuationSeparator" w:id="0">
    <w:p w14:paraId="54A70AD2" w14:textId="77777777" w:rsidR="00D92B5E" w:rsidRDefault="00D92B5E" w:rsidP="005A44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Estrangelo Edessa">
    <w:panose1 w:val="00000000000000000000"/>
    <w:charset w:val="01"/>
    <w:family w:val="roman"/>
    <w:pitch w:val="variable"/>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Franklin Gothic Medium Cond">
    <w:panose1 w:val="020B0606030402020204"/>
    <w:charset w:val="00"/>
    <w:family w:val="swiss"/>
    <w:pitch w:val="variable"/>
    <w:sig w:usb0="00000287" w:usb1="00000000" w:usb2="00000000" w:usb3="00000000" w:csb0="0000009F" w:csb1="00000000"/>
  </w:font>
  <w:font w:name="Franklin Gothic Heavy">
    <w:panose1 w:val="020B0903020102020204"/>
    <w:charset w:val="00"/>
    <w:family w:val="swiss"/>
    <w:pitch w:val="variable"/>
    <w:sig w:usb0="00000287" w:usb1="00000000" w:usb2="00000000" w:usb3="00000000" w:csb0="0000009F" w:csb1="00000000"/>
  </w:font>
  <w:font w:name="Rockwell Condensed">
    <w:panose1 w:val="02060603050405020104"/>
    <w:charset w:val="00"/>
    <w:family w:val="roman"/>
    <w:pitch w:val="variable"/>
    <w:sig w:usb0="00000003" w:usb1="00000000" w:usb2="00000000" w:usb3="00000000" w:csb0="00000001" w:csb1="00000000"/>
  </w:font>
  <w:font w:name="Goudy Stout">
    <w:panose1 w:val="0202090407030B020401"/>
    <w:charset w:val="00"/>
    <w:family w:val="roman"/>
    <w:pitch w:val="variable"/>
    <w:sig w:usb0="00000003" w:usb1="00000000" w:usb2="00000000" w:usb3="00000000" w:csb0="00000001" w:csb1="00000000"/>
  </w:font>
  <w:font w:name="AR CENA">
    <w:altName w:val="Comic Sans MS"/>
    <w:charset w:val="00"/>
    <w:family w:val="auto"/>
    <w:pitch w:val="variable"/>
    <w:sig w:usb0="8000002F" w:usb1="0000000A" w:usb2="00000000" w:usb3="00000000" w:csb0="00000001" w:csb1="00000000"/>
  </w:font>
  <w:font w:name="Tw Cen MT">
    <w:panose1 w:val="020B0602020104020603"/>
    <w:charset w:val="00"/>
    <w:family w:val="swiss"/>
    <w:pitch w:val="variable"/>
    <w:sig w:usb0="00000007" w:usb1="00000000" w:usb2="00000000" w:usb3="00000000" w:csb0="00000003" w:csb1="00000000"/>
  </w:font>
  <w:font w:name="Segoe Print">
    <w:panose1 w:val="02000600000000000000"/>
    <w:charset w:val="00"/>
    <w:family w:val="auto"/>
    <w:pitch w:val="variable"/>
    <w:sig w:usb0="0000028F"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MDL2 Assets">
    <w:panose1 w:val="050A0102010101010101"/>
    <w:charset w:val="00"/>
    <w:family w:val="roman"/>
    <w:pitch w:val="variable"/>
    <w:sig w:usb0="00000003" w:usb1="1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ADLaM Display">
    <w:charset w:val="00"/>
    <w:family w:val="auto"/>
    <w:pitch w:val="variable"/>
    <w:sig w:usb0="8000206F" w:usb1="4200004A" w:usb2="00000000" w:usb3="00000000" w:csb0="00000001" w:csb1="00000000"/>
  </w:font>
  <w:font w:name="Bernard MT Condensed">
    <w:panose1 w:val="02050806060905020404"/>
    <w:charset w:val="00"/>
    <w:family w:val="roman"/>
    <w:pitch w:val="variable"/>
    <w:sig w:usb0="00000003" w:usb1="00000000" w:usb2="00000000" w:usb3="00000000" w:csb0="00000001" w:csb1="00000000"/>
  </w:font>
  <w:font w:name="Bodoni MT Black">
    <w:panose1 w:val="02070A03080606020203"/>
    <w:charset w:val="00"/>
    <w:family w:val="roman"/>
    <w:pitch w:val="variable"/>
    <w:sig w:usb0="00000003" w:usb1="00000000" w:usb2="00000000" w:usb3="00000000" w:csb0="00000001" w:csb1="00000000"/>
  </w:font>
  <w:font w:name="Copperplate Gothic Bold">
    <w:panose1 w:val="020E0705020206020404"/>
    <w:charset w:val="00"/>
    <w:family w:val="swiss"/>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Congenial Black">
    <w:charset w:val="00"/>
    <w:family w:val="auto"/>
    <w:pitch w:val="variable"/>
    <w:sig w:usb0="8000002F" w:usb1="1000205B"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402D07" w14:textId="77777777" w:rsidR="00D92B5E" w:rsidRDefault="00D92B5E" w:rsidP="005A444D">
      <w:r>
        <w:separator/>
      </w:r>
    </w:p>
  </w:footnote>
  <w:footnote w:type="continuationSeparator" w:id="0">
    <w:p w14:paraId="73A2B969" w14:textId="77777777" w:rsidR="00D92B5E" w:rsidRDefault="00D92B5E" w:rsidP="005A44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C350F"/>
    <w:multiLevelType w:val="hybridMultilevel"/>
    <w:tmpl w:val="73C6CE00"/>
    <w:lvl w:ilvl="0" w:tplc="D856E3EC">
      <w:numFmt w:val="bullet"/>
      <w:lvlText w:val=""/>
      <w:lvlJc w:val="left"/>
      <w:pPr>
        <w:ind w:left="645" w:hanging="360"/>
      </w:pPr>
      <w:rPr>
        <w:rFonts w:ascii="Wingdings" w:eastAsia="Calibri" w:hAnsi="Wingdings" w:cs="Estrangelo Edessa"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1" w15:restartNumberingAfterBreak="0">
    <w:nsid w:val="07B554CF"/>
    <w:multiLevelType w:val="hybridMultilevel"/>
    <w:tmpl w:val="8ABCCD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5D36D5A"/>
    <w:multiLevelType w:val="hybridMultilevel"/>
    <w:tmpl w:val="2E42E570"/>
    <w:lvl w:ilvl="0" w:tplc="31E463BA">
      <w:numFmt w:val="bullet"/>
      <w:lvlText w:val=""/>
      <w:lvlJc w:val="left"/>
      <w:pPr>
        <w:ind w:left="645" w:hanging="360"/>
      </w:pPr>
      <w:rPr>
        <w:rFonts w:ascii="Wingdings" w:eastAsia="Calibri" w:hAnsi="Wingdings" w:cs="Estrangelo Edessa"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3" w15:restartNumberingAfterBreak="0">
    <w:nsid w:val="255D1977"/>
    <w:multiLevelType w:val="hybridMultilevel"/>
    <w:tmpl w:val="7FD8EDE2"/>
    <w:lvl w:ilvl="0" w:tplc="C1160000">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AD7395"/>
    <w:multiLevelType w:val="hybridMultilevel"/>
    <w:tmpl w:val="BBB233F8"/>
    <w:lvl w:ilvl="0" w:tplc="DB921FD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E0A544A"/>
    <w:multiLevelType w:val="hybridMultilevel"/>
    <w:tmpl w:val="7138F708"/>
    <w:lvl w:ilvl="0" w:tplc="2DAEC0D0">
      <w:start w:val="1"/>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 w15:restartNumberingAfterBreak="0">
    <w:nsid w:val="4D2129F5"/>
    <w:multiLevelType w:val="hybridMultilevel"/>
    <w:tmpl w:val="AC8ACE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DEB6441"/>
    <w:multiLevelType w:val="hybridMultilevel"/>
    <w:tmpl w:val="608AFCC2"/>
    <w:lvl w:ilvl="0" w:tplc="AC1AE7F6">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C75D17"/>
    <w:multiLevelType w:val="hybridMultilevel"/>
    <w:tmpl w:val="0CF8E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A41D9A"/>
    <w:multiLevelType w:val="hybridMultilevel"/>
    <w:tmpl w:val="A98C0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401363">
    <w:abstractNumId w:val="5"/>
  </w:num>
  <w:num w:numId="2" w16cid:durableId="1312055733">
    <w:abstractNumId w:val="0"/>
  </w:num>
  <w:num w:numId="3" w16cid:durableId="868495592">
    <w:abstractNumId w:val="2"/>
  </w:num>
  <w:num w:numId="4" w16cid:durableId="30233604">
    <w:abstractNumId w:val="4"/>
  </w:num>
  <w:num w:numId="5" w16cid:durableId="1450860426">
    <w:abstractNumId w:val="6"/>
  </w:num>
  <w:num w:numId="6" w16cid:durableId="236671540">
    <w:abstractNumId w:val="9"/>
  </w:num>
  <w:num w:numId="7" w16cid:durableId="1451433396">
    <w:abstractNumId w:val="1"/>
  </w:num>
  <w:num w:numId="8" w16cid:durableId="852764291">
    <w:abstractNumId w:val="8"/>
  </w:num>
  <w:num w:numId="9" w16cid:durableId="988483405">
    <w:abstractNumId w:val="7"/>
  </w:num>
  <w:num w:numId="10" w16cid:durableId="7940560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MDe2tDAzszQxtjRT0lEKTi0uzszPAykwM60FAIBqYZgtAAAA"/>
  </w:docVars>
  <w:rsids>
    <w:rsidRoot w:val="00F100C2"/>
    <w:rsid w:val="000002A9"/>
    <w:rsid w:val="000007DC"/>
    <w:rsid w:val="000008CF"/>
    <w:rsid w:val="000018BE"/>
    <w:rsid w:val="000026AC"/>
    <w:rsid w:val="000029AD"/>
    <w:rsid w:val="000035AE"/>
    <w:rsid w:val="00003914"/>
    <w:rsid w:val="000061EF"/>
    <w:rsid w:val="000062DB"/>
    <w:rsid w:val="0000666F"/>
    <w:rsid w:val="00006944"/>
    <w:rsid w:val="00006F39"/>
    <w:rsid w:val="0000715F"/>
    <w:rsid w:val="000079E4"/>
    <w:rsid w:val="00007F04"/>
    <w:rsid w:val="00007F43"/>
    <w:rsid w:val="000103B2"/>
    <w:rsid w:val="00010612"/>
    <w:rsid w:val="00010666"/>
    <w:rsid w:val="00010BB5"/>
    <w:rsid w:val="00011EC7"/>
    <w:rsid w:val="000120BF"/>
    <w:rsid w:val="00013453"/>
    <w:rsid w:val="000140A8"/>
    <w:rsid w:val="00014276"/>
    <w:rsid w:val="00014614"/>
    <w:rsid w:val="00015B1C"/>
    <w:rsid w:val="00015BD4"/>
    <w:rsid w:val="00015D81"/>
    <w:rsid w:val="0001689A"/>
    <w:rsid w:val="00017D3F"/>
    <w:rsid w:val="00020118"/>
    <w:rsid w:val="0002015D"/>
    <w:rsid w:val="0002096E"/>
    <w:rsid w:val="00020DCB"/>
    <w:rsid w:val="00020FD6"/>
    <w:rsid w:val="00021651"/>
    <w:rsid w:val="00021740"/>
    <w:rsid w:val="00021D8D"/>
    <w:rsid w:val="00021FDE"/>
    <w:rsid w:val="0002290B"/>
    <w:rsid w:val="00022920"/>
    <w:rsid w:val="0002308C"/>
    <w:rsid w:val="000236FA"/>
    <w:rsid w:val="0002473D"/>
    <w:rsid w:val="0002505B"/>
    <w:rsid w:val="000258F5"/>
    <w:rsid w:val="000259F4"/>
    <w:rsid w:val="00025A83"/>
    <w:rsid w:val="00025A8F"/>
    <w:rsid w:val="00026621"/>
    <w:rsid w:val="0002790D"/>
    <w:rsid w:val="00027D44"/>
    <w:rsid w:val="000300B4"/>
    <w:rsid w:val="00030565"/>
    <w:rsid w:val="000307F2"/>
    <w:rsid w:val="00030C77"/>
    <w:rsid w:val="00031571"/>
    <w:rsid w:val="000318A7"/>
    <w:rsid w:val="00031F47"/>
    <w:rsid w:val="00032897"/>
    <w:rsid w:val="00032915"/>
    <w:rsid w:val="00033038"/>
    <w:rsid w:val="000333BA"/>
    <w:rsid w:val="00033C30"/>
    <w:rsid w:val="0003462A"/>
    <w:rsid w:val="00034747"/>
    <w:rsid w:val="00034CFF"/>
    <w:rsid w:val="00035024"/>
    <w:rsid w:val="000351E2"/>
    <w:rsid w:val="000353E0"/>
    <w:rsid w:val="0003590F"/>
    <w:rsid w:val="000364CD"/>
    <w:rsid w:val="0003753B"/>
    <w:rsid w:val="0003753C"/>
    <w:rsid w:val="00037896"/>
    <w:rsid w:val="00037EEB"/>
    <w:rsid w:val="00037FA4"/>
    <w:rsid w:val="00040658"/>
    <w:rsid w:val="00040863"/>
    <w:rsid w:val="0004129C"/>
    <w:rsid w:val="0004220A"/>
    <w:rsid w:val="00042480"/>
    <w:rsid w:val="00042DB5"/>
    <w:rsid w:val="000434ED"/>
    <w:rsid w:val="000439CB"/>
    <w:rsid w:val="00043BFE"/>
    <w:rsid w:val="00044177"/>
    <w:rsid w:val="00044FEB"/>
    <w:rsid w:val="00045416"/>
    <w:rsid w:val="00045B43"/>
    <w:rsid w:val="000461FA"/>
    <w:rsid w:val="000475E5"/>
    <w:rsid w:val="00047703"/>
    <w:rsid w:val="00051279"/>
    <w:rsid w:val="00051911"/>
    <w:rsid w:val="00051BE8"/>
    <w:rsid w:val="00051F14"/>
    <w:rsid w:val="000521D3"/>
    <w:rsid w:val="00052886"/>
    <w:rsid w:val="00052A34"/>
    <w:rsid w:val="00052A38"/>
    <w:rsid w:val="00052DC6"/>
    <w:rsid w:val="00052EE1"/>
    <w:rsid w:val="00053689"/>
    <w:rsid w:val="00053AAC"/>
    <w:rsid w:val="00053B7B"/>
    <w:rsid w:val="00053FF2"/>
    <w:rsid w:val="0005470D"/>
    <w:rsid w:val="00054BDB"/>
    <w:rsid w:val="00055C78"/>
    <w:rsid w:val="0005636E"/>
    <w:rsid w:val="000565B5"/>
    <w:rsid w:val="00056A7D"/>
    <w:rsid w:val="000572BF"/>
    <w:rsid w:val="00060612"/>
    <w:rsid w:val="00060874"/>
    <w:rsid w:val="0006197B"/>
    <w:rsid w:val="00061F83"/>
    <w:rsid w:val="000622DE"/>
    <w:rsid w:val="0006252E"/>
    <w:rsid w:val="00062581"/>
    <w:rsid w:val="00063BCC"/>
    <w:rsid w:val="000650D9"/>
    <w:rsid w:val="00065AE7"/>
    <w:rsid w:val="00065D86"/>
    <w:rsid w:val="0006603A"/>
    <w:rsid w:val="0006635F"/>
    <w:rsid w:val="00066431"/>
    <w:rsid w:val="00066D15"/>
    <w:rsid w:val="00066F8D"/>
    <w:rsid w:val="0006734D"/>
    <w:rsid w:val="00067D5D"/>
    <w:rsid w:val="00070655"/>
    <w:rsid w:val="00070B65"/>
    <w:rsid w:val="00070D47"/>
    <w:rsid w:val="00071BA6"/>
    <w:rsid w:val="00071E34"/>
    <w:rsid w:val="0007303D"/>
    <w:rsid w:val="00073A06"/>
    <w:rsid w:val="0007498F"/>
    <w:rsid w:val="000749C3"/>
    <w:rsid w:val="00074DA9"/>
    <w:rsid w:val="00074F78"/>
    <w:rsid w:val="000761CD"/>
    <w:rsid w:val="00076C6E"/>
    <w:rsid w:val="00080017"/>
    <w:rsid w:val="000806F1"/>
    <w:rsid w:val="000809D5"/>
    <w:rsid w:val="00080CBE"/>
    <w:rsid w:val="00081B0C"/>
    <w:rsid w:val="00081D57"/>
    <w:rsid w:val="0008245C"/>
    <w:rsid w:val="00083079"/>
    <w:rsid w:val="000830AD"/>
    <w:rsid w:val="000832DE"/>
    <w:rsid w:val="00084DA9"/>
    <w:rsid w:val="00085022"/>
    <w:rsid w:val="0008538A"/>
    <w:rsid w:val="00086648"/>
    <w:rsid w:val="0008727B"/>
    <w:rsid w:val="00087357"/>
    <w:rsid w:val="00087B30"/>
    <w:rsid w:val="00087CC1"/>
    <w:rsid w:val="00087D42"/>
    <w:rsid w:val="0009037D"/>
    <w:rsid w:val="00090B46"/>
    <w:rsid w:val="00090EF4"/>
    <w:rsid w:val="00091E98"/>
    <w:rsid w:val="00092B46"/>
    <w:rsid w:val="000942D6"/>
    <w:rsid w:val="00094ADE"/>
    <w:rsid w:val="0009559F"/>
    <w:rsid w:val="000958DE"/>
    <w:rsid w:val="00095CD5"/>
    <w:rsid w:val="00096449"/>
    <w:rsid w:val="00096732"/>
    <w:rsid w:val="000968C5"/>
    <w:rsid w:val="0009695A"/>
    <w:rsid w:val="00096AAA"/>
    <w:rsid w:val="000A04BC"/>
    <w:rsid w:val="000A0CFE"/>
    <w:rsid w:val="000A134F"/>
    <w:rsid w:val="000A2A3C"/>
    <w:rsid w:val="000A2AB0"/>
    <w:rsid w:val="000A353B"/>
    <w:rsid w:val="000A35F0"/>
    <w:rsid w:val="000A3678"/>
    <w:rsid w:val="000A4375"/>
    <w:rsid w:val="000A669F"/>
    <w:rsid w:val="000A70C1"/>
    <w:rsid w:val="000A71A9"/>
    <w:rsid w:val="000A7318"/>
    <w:rsid w:val="000A7C31"/>
    <w:rsid w:val="000A7ECF"/>
    <w:rsid w:val="000B0534"/>
    <w:rsid w:val="000B0EA8"/>
    <w:rsid w:val="000B0F1D"/>
    <w:rsid w:val="000B1240"/>
    <w:rsid w:val="000B130C"/>
    <w:rsid w:val="000B16EB"/>
    <w:rsid w:val="000B2A5A"/>
    <w:rsid w:val="000B2A6A"/>
    <w:rsid w:val="000B3353"/>
    <w:rsid w:val="000B3C34"/>
    <w:rsid w:val="000B3C39"/>
    <w:rsid w:val="000B43F1"/>
    <w:rsid w:val="000B4627"/>
    <w:rsid w:val="000B5336"/>
    <w:rsid w:val="000B5BE3"/>
    <w:rsid w:val="000B5D4F"/>
    <w:rsid w:val="000B690A"/>
    <w:rsid w:val="000B6F4E"/>
    <w:rsid w:val="000B7CCF"/>
    <w:rsid w:val="000C025B"/>
    <w:rsid w:val="000C0B53"/>
    <w:rsid w:val="000C11ED"/>
    <w:rsid w:val="000C16C8"/>
    <w:rsid w:val="000C1BEF"/>
    <w:rsid w:val="000C23C3"/>
    <w:rsid w:val="000C23F6"/>
    <w:rsid w:val="000C281A"/>
    <w:rsid w:val="000C2A20"/>
    <w:rsid w:val="000C2C28"/>
    <w:rsid w:val="000C2E32"/>
    <w:rsid w:val="000C3129"/>
    <w:rsid w:val="000C3EBB"/>
    <w:rsid w:val="000C45FA"/>
    <w:rsid w:val="000C4D88"/>
    <w:rsid w:val="000C5539"/>
    <w:rsid w:val="000C742C"/>
    <w:rsid w:val="000C76E0"/>
    <w:rsid w:val="000C7AB9"/>
    <w:rsid w:val="000C7B7E"/>
    <w:rsid w:val="000C7C64"/>
    <w:rsid w:val="000C7D17"/>
    <w:rsid w:val="000C7F92"/>
    <w:rsid w:val="000D08B6"/>
    <w:rsid w:val="000D08FE"/>
    <w:rsid w:val="000D1272"/>
    <w:rsid w:val="000D16C7"/>
    <w:rsid w:val="000D202E"/>
    <w:rsid w:val="000D2247"/>
    <w:rsid w:val="000D2DE0"/>
    <w:rsid w:val="000D4048"/>
    <w:rsid w:val="000D4D90"/>
    <w:rsid w:val="000D4D94"/>
    <w:rsid w:val="000D4EC7"/>
    <w:rsid w:val="000D616A"/>
    <w:rsid w:val="000D6516"/>
    <w:rsid w:val="000D6679"/>
    <w:rsid w:val="000D66D6"/>
    <w:rsid w:val="000D6B1D"/>
    <w:rsid w:val="000D73B1"/>
    <w:rsid w:val="000D783F"/>
    <w:rsid w:val="000D7A35"/>
    <w:rsid w:val="000E0DDA"/>
    <w:rsid w:val="000E0F69"/>
    <w:rsid w:val="000E1757"/>
    <w:rsid w:val="000E178D"/>
    <w:rsid w:val="000E3557"/>
    <w:rsid w:val="000E3F3E"/>
    <w:rsid w:val="000E496A"/>
    <w:rsid w:val="000E5644"/>
    <w:rsid w:val="000E5A8C"/>
    <w:rsid w:val="000E6409"/>
    <w:rsid w:val="000E6436"/>
    <w:rsid w:val="000E65E7"/>
    <w:rsid w:val="000E6895"/>
    <w:rsid w:val="000E694D"/>
    <w:rsid w:val="000E70A8"/>
    <w:rsid w:val="000F0858"/>
    <w:rsid w:val="000F08DA"/>
    <w:rsid w:val="000F123F"/>
    <w:rsid w:val="000F16EA"/>
    <w:rsid w:val="000F1863"/>
    <w:rsid w:val="000F26F5"/>
    <w:rsid w:val="000F2E9B"/>
    <w:rsid w:val="000F393D"/>
    <w:rsid w:val="000F3F3F"/>
    <w:rsid w:val="000F46CD"/>
    <w:rsid w:val="000F5A0B"/>
    <w:rsid w:val="000F5C3E"/>
    <w:rsid w:val="000F6934"/>
    <w:rsid w:val="000F6C7F"/>
    <w:rsid w:val="000F7255"/>
    <w:rsid w:val="000F746C"/>
    <w:rsid w:val="000F7FFB"/>
    <w:rsid w:val="00100176"/>
    <w:rsid w:val="001006F7"/>
    <w:rsid w:val="00100B0E"/>
    <w:rsid w:val="00100BD5"/>
    <w:rsid w:val="00101CCE"/>
    <w:rsid w:val="001021C5"/>
    <w:rsid w:val="001028E8"/>
    <w:rsid w:val="00102E69"/>
    <w:rsid w:val="00103059"/>
    <w:rsid w:val="00103D49"/>
    <w:rsid w:val="00103E41"/>
    <w:rsid w:val="00104392"/>
    <w:rsid w:val="001048B8"/>
    <w:rsid w:val="00104900"/>
    <w:rsid w:val="001051CA"/>
    <w:rsid w:val="00105A38"/>
    <w:rsid w:val="001063E1"/>
    <w:rsid w:val="0010690C"/>
    <w:rsid w:val="001075B3"/>
    <w:rsid w:val="00107CCA"/>
    <w:rsid w:val="0011000A"/>
    <w:rsid w:val="00110F61"/>
    <w:rsid w:val="00111718"/>
    <w:rsid w:val="00111CE0"/>
    <w:rsid w:val="00112D65"/>
    <w:rsid w:val="00113514"/>
    <w:rsid w:val="0011366A"/>
    <w:rsid w:val="001136A6"/>
    <w:rsid w:val="00114983"/>
    <w:rsid w:val="00114B4C"/>
    <w:rsid w:val="00114E52"/>
    <w:rsid w:val="0011582F"/>
    <w:rsid w:val="00115D7C"/>
    <w:rsid w:val="00116F1C"/>
    <w:rsid w:val="00117CEA"/>
    <w:rsid w:val="00117E76"/>
    <w:rsid w:val="00117E78"/>
    <w:rsid w:val="001202B4"/>
    <w:rsid w:val="001207F5"/>
    <w:rsid w:val="00120A64"/>
    <w:rsid w:val="00120B72"/>
    <w:rsid w:val="00120F55"/>
    <w:rsid w:val="00120FE3"/>
    <w:rsid w:val="00121501"/>
    <w:rsid w:val="00121816"/>
    <w:rsid w:val="00121D4C"/>
    <w:rsid w:val="00121E6C"/>
    <w:rsid w:val="001220C5"/>
    <w:rsid w:val="00122A0F"/>
    <w:rsid w:val="001231A4"/>
    <w:rsid w:val="00123AA2"/>
    <w:rsid w:val="00123E5E"/>
    <w:rsid w:val="001245A4"/>
    <w:rsid w:val="00125389"/>
    <w:rsid w:val="00125FDD"/>
    <w:rsid w:val="0012655D"/>
    <w:rsid w:val="001265AD"/>
    <w:rsid w:val="0013024D"/>
    <w:rsid w:val="001318B3"/>
    <w:rsid w:val="001329E1"/>
    <w:rsid w:val="0013370C"/>
    <w:rsid w:val="001339D3"/>
    <w:rsid w:val="00133EDF"/>
    <w:rsid w:val="00135CE2"/>
    <w:rsid w:val="00136010"/>
    <w:rsid w:val="00136A81"/>
    <w:rsid w:val="00136B3F"/>
    <w:rsid w:val="00136D76"/>
    <w:rsid w:val="00136E94"/>
    <w:rsid w:val="00136ED1"/>
    <w:rsid w:val="00137D1F"/>
    <w:rsid w:val="001411BE"/>
    <w:rsid w:val="00141843"/>
    <w:rsid w:val="00142598"/>
    <w:rsid w:val="00142FAA"/>
    <w:rsid w:val="00143667"/>
    <w:rsid w:val="00143B36"/>
    <w:rsid w:val="00144441"/>
    <w:rsid w:val="00145C26"/>
    <w:rsid w:val="001469E9"/>
    <w:rsid w:val="001470ED"/>
    <w:rsid w:val="00147340"/>
    <w:rsid w:val="0015086B"/>
    <w:rsid w:val="0015122B"/>
    <w:rsid w:val="00151257"/>
    <w:rsid w:val="00151304"/>
    <w:rsid w:val="001524A9"/>
    <w:rsid w:val="00152DA4"/>
    <w:rsid w:val="001530FA"/>
    <w:rsid w:val="0015358D"/>
    <w:rsid w:val="00154DE5"/>
    <w:rsid w:val="0015505B"/>
    <w:rsid w:val="001551A3"/>
    <w:rsid w:val="00155D1F"/>
    <w:rsid w:val="00155DAE"/>
    <w:rsid w:val="001565EE"/>
    <w:rsid w:val="00156619"/>
    <w:rsid w:val="00156C1E"/>
    <w:rsid w:val="001579C4"/>
    <w:rsid w:val="00157B5F"/>
    <w:rsid w:val="0016061C"/>
    <w:rsid w:val="00160C12"/>
    <w:rsid w:val="00161264"/>
    <w:rsid w:val="001622B6"/>
    <w:rsid w:val="001627CD"/>
    <w:rsid w:val="00163784"/>
    <w:rsid w:val="001645AC"/>
    <w:rsid w:val="00164A89"/>
    <w:rsid w:val="00164D77"/>
    <w:rsid w:val="00164DBB"/>
    <w:rsid w:val="00164E9C"/>
    <w:rsid w:val="0016592D"/>
    <w:rsid w:val="0016629B"/>
    <w:rsid w:val="00166338"/>
    <w:rsid w:val="0016678E"/>
    <w:rsid w:val="00166B1C"/>
    <w:rsid w:val="001672C8"/>
    <w:rsid w:val="00167EEE"/>
    <w:rsid w:val="0017051E"/>
    <w:rsid w:val="00170EA5"/>
    <w:rsid w:val="0017158D"/>
    <w:rsid w:val="0017258D"/>
    <w:rsid w:val="00172F25"/>
    <w:rsid w:val="0017349D"/>
    <w:rsid w:val="0017402E"/>
    <w:rsid w:val="00175456"/>
    <w:rsid w:val="00176192"/>
    <w:rsid w:val="0017637F"/>
    <w:rsid w:val="00176516"/>
    <w:rsid w:val="00177AFD"/>
    <w:rsid w:val="00180BE7"/>
    <w:rsid w:val="00181E55"/>
    <w:rsid w:val="0018259E"/>
    <w:rsid w:val="00182852"/>
    <w:rsid w:val="00182B6A"/>
    <w:rsid w:val="001831CD"/>
    <w:rsid w:val="0018333F"/>
    <w:rsid w:val="001842E8"/>
    <w:rsid w:val="00184383"/>
    <w:rsid w:val="001846B3"/>
    <w:rsid w:val="00184A02"/>
    <w:rsid w:val="00184E93"/>
    <w:rsid w:val="0018501F"/>
    <w:rsid w:val="00185B58"/>
    <w:rsid w:val="00187C53"/>
    <w:rsid w:val="001905A3"/>
    <w:rsid w:val="00191604"/>
    <w:rsid w:val="00191B1A"/>
    <w:rsid w:val="0019206A"/>
    <w:rsid w:val="001924C4"/>
    <w:rsid w:val="00192768"/>
    <w:rsid w:val="001936FF"/>
    <w:rsid w:val="00193B4C"/>
    <w:rsid w:val="00193D9A"/>
    <w:rsid w:val="00194316"/>
    <w:rsid w:val="001945F9"/>
    <w:rsid w:val="00194852"/>
    <w:rsid w:val="00194C68"/>
    <w:rsid w:val="00195485"/>
    <w:rsid w:val="00195D4A"/>
    <w:rsid w:val="00196531"/>
    <w:rsid w:val="00196577"/>
    <w:rsid w:val="0019797A"/>
    <w:rsid w:val="001979C3"/>
    <w:rsid w:val="001A073C"/>
    <w:rsid w:val="001A0DE4"/>
    <w:rsid w:val="001A10D0"/>
    <w:rsid w:val="001A1B01"/>
    <w:rsid w:val="001A1FB5"/>
    <w:rsid w:val="001A2879"/>
    <w:rsid w:val="001A2E89"/>
    <w:rsid w:val="001A3912"/>
    <w:rsid w:val="001A4491"/>
    <w:rsid w:val="001A4B25"/>
    <w:rsid w:val="001A524D"/>
    <w:rsid w:val="001A63F5"/>
    <w:rsid w:val="001A6911"/>
    <w:rsid w:val="001A7839"/>
    <w:rsid w:val="001A78C1"/>
    <w:rsid w:val="001A7C6D"/>
    <w:rsid w:val="001B0245"/>
    <w:rsid w:val="001B0848"/>
    <w:rsid w:val="001B0D39"/>
    <w:rsid w:val="001B3CFA"/>
    <w:rsid w:val="001B3DEA"/>
    <w:rsid w:val="001B3EFA"/>
    <w:rsid w:val="001B575E"/>
    <w:rsid w:val="001B5A25"/>
    <w:rsid w:val="001B777E"/>
    <w:rsid w:val="001B7DCB"/>
    <w:rsid w:val="001C05E6"/>
    <w:rsid w:val="001C0F2C"/>
    <w:rsid w:val="001C2056"/>
    <w:rsid w:val="001C2FD0"/>
    <w:rsid w:val="001C382C"/>
    <w:rsid w:val="001C3C6C"/>
    <w:rsid w:val="001C3F63"/>
    <w:rsid w:val="001C4345"/>
    <w:rsid w:val="001C5228"/>
    <w:rsid w:val="001C59C4"/>
    <w:rsid w:val="001C5FB7"/>
    <w:rsid w:val="001C672E"/>
    <w:rsid w:val="001C7055"/>
    <w:rsid w:val="001C7148"/>
    <w:rsid w:val="001D0281"/>
    <w:rsid w:val="001D0492"/>
    <w:rsid w:val="001D0F94"/>
    <w:rsid w:val="001D1AA8"/>
    <w:rsid w:val="001D1E0F"/>
    <w:rsid w:val="001D1E79"/>
    <w:rsid w:val="001D2CAC"/>
    <w:rsid w:val="001D31DE"/>
    <w:rsid w:val="001D36E0"/>
    <w:rsid w:val="001D3B9E"/>
    <w:rsid w:val="001D3BC0"/>
    <w:rsid w:val="001D5699"/>
    <w:rsid w:val="001D600F"/>
    <w:rsid w:val="001D6248"/>
    <w:rsid w:val="001D6638"/>
    <w:rsid w:val="001D6892"/>
    <w:rsid w:val="001D6C9E"/>
    <w:rsid w:val="001D707B"/>
    <w:rsid w:val="001D7266"/>
    <w:rsid w:val="001D72E1"/>
    <w:rsid w:val="001E0BC2"/>
    <w:rsid w:val="001E161D"/>
    <w:rsid w:val="001E2131"/>
    <w:rsid w:val="001E300E"/>
    <w:rsid w:val="001E30A1"/>
    <w:rsid w:val="001E3272"/>
    <w:rsid w:val="001E354F"/>
    <w:rsid w:val="001E383C"/>
    <w:rsid w:val="001E38A1"/>
    <w:rsid w:val="001E3C5E"/>
    <w:rsid w:val="001E3C6A"/>
    <w:rsid w:val="001E45BF"/>
    <w:rsid w:val="001E473E"/>
    <w:rsid w:val="001E492E"/>
    <w:rsid w:val="001E4FFD"/>
    <w:rsid w:val="001E5823"/>
    <w:rsid w:val="001E589C"/>
    <w:rsid w:val="001E5DCA"/>
    <w:rsid w:val="001E640A"/>
    <w:rsid w:val="001E7A45"/>
    <w:rsid w:val="001E7C8C"/>
    <w:rsid w:val="001F1207"/>
    <w:rsid w:val="001F2227"/>
    <w:rsid w:val="001F2289"/>
    <w:rsid w:val="001F23CC"/>
    <w:rsid w:val="001F2408"/>
    <w:rsid w:val="001F2D6B"/>
    <w:rsid w:val="001F3B5F"/>
    <w:rsid w:val="001F3CCF"/>
    <w:rsid w:val="001F3F48"/>
    <w:rsid w:val="001F400F"/>
    <w:rsid w:val="001F43B8"/>
    <w:rsid w:val="001F474B"/>
    <w:rsid w:val="001F52E3"/>
    <w:rsid w:val="001F5417"/>
    <w:rsid w:val="001F5BFB"/>
    <w:rsid w:val="001F6413"/>
    <w:rsid w:val="001F6741"/>
    <w:rsid w:val="001F6908"/>
    <w:rsid w:val="001F7905"/>
    <w:rsid w:val="001F7C44"/>
    <w:rsid w:val="001F7E27"/>
    <w:rsid w:val="002007FE"/>
    <w:rsid w:val="00200FEA"/>
    <w:rsid w:val="00201A01"/>
    <w:rsid w:val="00201B2B"/>
    <w:rsid w:val="00202E66"/>
    <w:rsid w:val="00202F99"/>
    <w:rsid w:val="0020303D"/>
    <w:rsid w:val="00203D8A"/>
    <w:rsid w:val="00204312"/>
    <w:rsid w:val="002056E3"/>
    <w:rsid w:val="00205DFB"/>
    <w:rsid w:val="002065E4"/>
    <w:rsid w:val="002065F2"/>
    <w:rsid w:val="00206E04"/>
    <w:rsid w:val="00206E5B"/>
    <w:rsid w:val="00207CE6"/>
    <w:rsid w:val="00212865"/>
    <w:rsid w:val="002130BD"/>
    <w:rsid w:val="0021378F"/>
    <w:rsid w:val="002148B6"/>
    <w:rsid w:val="00214C08"/>
    <w:rsid w:val="00214F9A"/>
    <w:rsid w:val="002151FA"/>
    <w:rsid w:val="00215839"/>
    <w:rsid w:val="0021590F"/>
    <w:rsid w:val="00215B2D"/>
    <w:rsid w:val="00216787"/>
    <w:rsid w:val="002167F8"/>
    <w:rsid w:val="00220F2A"/>
    <w:rsid w:val="002210D4"/>
    <w:rsid w:val="002215F4"/>
    <w:rsid w:val="00221BAA"/>
    <w:rsid w:val="00221BD7"/>
    <w:rsid w:val="00222BBA"/>
    <w:rsid w:val="00222BC8"/>
    <w:rsid w:val="00223106"/>
    <w:rsid w:val="00223275"/>
    <w:rsid w:val="002232D5"/>
    <w:rsid w:val="00223459"/>
    <w:rsid w:val="0022345C"/>
    <w:rsid w:val="00223EBE"/>
    <w:rsid w:val="00223F37"/>
    <w:rsid w:val="00224D27"/>
    <w:rsid w:val="00224E7C"/>
    <w:rsid w:val="00225F9D"/>
    <w:rsid w:val="0022624D"/>
    <w:rsid w:val="00226427"/>
    <w:rsid w:val="00226F07"/>
    <w:rsid w:val="00227DAE"/>
    <w:rsid w:val="00230048"/>
    <w:rsid w:val="00230118"/>
    <w:rsid w:val="00230AC2"/>
    <w:rsid w:val="00230C43"/>
    <w:rsid w:val="00230D24"/>
    <w:rsid w:val="00230F32"/>
    <w:rsid w:val="0023242C"/>
    <w:rsid w:val="00233108"/>
    <w:rsid w:val="0023328F"/>
    <w:rsid w:val="00233364"/>
    <w:rsid w:val="0023357D"/>
    <w:rsid w:val="00233638"/>
    <w:rsid w:val="00233EEC"/>
    <w:rsid w:val="00233F56"/>
    <w:rsid w:val="0023442C"/>
    <w:rsid w:val="0023457C"/>
    <w:rsid w:val="00234841"/>
    <w:rsid w:val="002353A9"/>
    <w:rsid w:val="0023591E"/>
    <w:rsid w:val="00236016"/>
    <w:rsid w:val="00236925"/>
    <w:rsid w:val="00237AE2"/>
    <w:rsid w:val="002407B9"/>
    <w:rsid w:val="002408EF"/>
    <w:rsid w:val="002409FA"/>
    <w:rsid w:val="00240DFC"/>
    <w:rsid w:val="00241267"/>
    <w:rsid w:val="00241570"/>
    <w:rsid w:val="0024184F"/>
    <w:rsid w:val="00244F71"/>
    <w:rsid w:val="00245041"/>
    <w:rsid w:val="0024541F"/>
    <w:rsid w:val="00245C9E"/>
    <w:rsid w:val="00246089"/>
    <w:rsid w:val="002475A1"/>
    <w:rsid w:val="00247700"/>
    <w:rsid w:val="00247DA8"/>
    <w:rsid w:val="002505FA"/>
    <w:rsid w:val="0025128A"/>
    <w:rsid w:val="002513B6"/>
    <w:rsid w:val="002523A0"/>
    <w:rsid w:val="00252607"/>
    <w:rsid w:val="00252D26"/>
    <w:rsid w:val="00253FED"/>
    <w:rsid w:val="00254A21"/>
    <w:rsid w:val="00255495"/>
    <w:rsid w:val="00255820"/>
    <w:rsid w:val="00255AFF"/>
    <w:rsid w:val="002560B8"/>
    <w:rsid w:val="002576CA"/>
    <w:rsid w:val="00257749"/>
    <w:rsid w:val="00260857"/>
    <w:rsid w:val="00260960"/>
    <w:rsid w:val="00260F09"/>
    <w:rsid w:val="00260FC2"/>
    <w:rsid w:val="002627CB"/>
    <w:rsid w:val="00262805"/>
    <w:rsid w:val="00263507"/>
    <w:rsid w:val="00264535"/>
    <w:rsid w:val="00264E71"/>
    <w:rsid w:val="00265413"/>
    <w:rsid w:val="002658C0"/>
    <w:rsid w:val="00266115"/>
    <w:rsid w:val="00266503"/>
    <w:rsid w:val="00266674"/>
    <w:rsid w:val="00266829"/>
    <w:rsid w:val="00266A25"/>
    <w:rsid w:val="002679A8"/>
    <w:rsid w:val="00270879"/>
    <w:rsid w:val="00270E4E"/>
    <w:rsid w:val="00271B62"/>
    <w:rsid w:val="0027212D"/>
    <w:rsid w:val="002734BD"/>
    <w:rsid w:val="00274569"/>
    <w:rsid w:val="00274BB1"/>
    <w:rsid w:val="002752F5"/>
    <w:rsid w:val="00275460"/>
    <w:rsid w:val="002755AA"/>
    <w:rsid w:val="002760E4"/>
    <w:rsid w:val="00276635"/>
    <w:rsid w:val="0027670F"/>
    <w:rsid w:val="002772E7"/>
    <w:rsid w:val="00280629"/>
    <w:rsid w:val="00280942"/>
    <w:rsid w:val="0028099B"/>
    <w:rsid w:val="00281003"/>
    <w:rsid w:val="00281458"/>
    <w:rsid w:val="00281561"/>
    <w:rsid w:val="00281DFB"/>
    <w:rsid w:val="0028216B"/>
    <w:rsid w:val="002824A6"/>
    <w:rsid w:val="00282B0A"/>
    <w:rsid w:val="00282B73"/>
    <w:rsid w:val="0028346D"/>
    <w:rsid w:val="002842D6"/>
    <w:rsid w:val="00285749"/>
    <w:rsid w:val="00285DD1"/>
    <w:rsid w:val="00286306"/>
    <w:rsid w:val="00286923"/>
    <w:rsid w:val="00286996"/>
    <w:rsid w:val="00286E66"/>
    <w:rsid w:val="002878E6"/>
    <w:rsid w:val="002879B6"/>
    <w:rsid w:val="002903E4"/>
    <w:rsid w:val="002909B8"/>
    <w:rsid w:val="002909C1"/>
    <w:rsid w:val="00290B92"/>
    <w:rsid w:val="00291DEA"/>
    <w:rsid w:val="002920BF"/>
    <w:rsid w:val="002922BB"/>
    <w:rsid w:val="00292A78"/>
    <w:rsid w:val="00292E12"/>
    <w:rsid w:val="002941D6"/>
    <w:rsid w:val="00294264"/>
    <w:rsid w:val="00294777"/>
    <w:rsid w:val="002947D5"/>
    <w:rsid w:val="002954FE"/>
    <w:rsid w:val="002955EF"/>
    <w:rsid w:val="00295EC5"/>
    <w:rsid w:val="00297384"/>
    <w:rsid w:val="002A065E"/>
    <w:rsid w:val="002A0F75"/>
    <w:rsid w:val="002A16F5"/>
    <w:rsid w:val="002A21BD"/>
    <w:rsid w:val="002A21F2"/>
    <w:rsid w:val="002A2534"/>
    <w:rsid w:val="002A2B69"/>
    <w:rsid w:val="002A2C80"/>
    <w:rsid w:val="002A36EA"/>
    <w:rsid w:val="002A3B0E"/>
    <w:rsid w:val="002A3BE4"/>
    <w:rsid w:val="002A6A83"/>
    <w:rsid w:val="002A6E5E"/>
    <w:rsid w:val="002B0300"/>
    <w:rsid w:val="002B082E"/>
    <w:rsid w:val="002B0974"/>
    <w:rsid w:val="002B0C6C"/>
    <w:rsid w:val="002B0F54"/>
    <w:rsid w:val="002B138F"/>
    <w:rsid w:val="002B1853"/>
    <w:rsid w:val="002B2E2F"/>
    <w:rsid w:val="002B3FD5"/>
    <w:rsid w:val="002B4932"/>
    <w:rsid w:val="002B5544"/>
    <w:rsid w:val="002B5ECD"/>
    <w:rsid w:val="002B611A"/>
    <w:rsid w:val="002B61D4"/>
    <w:rsid w:val="002B63C8"/>
    <w:rsid w:val="002B6DF3"/>
    <w:rsid w:val="002C0912"/>
    <w:rsid w:val="002C229F"/>
    <w:rsid w:val="002C27B1"/>
    <w:rsid w:val="002C2CE5"/>
    <w:rsid w:val="002C3319"/>
    <w:rsid w:val="002C3528"/>
    <w:rsid w:val="002C4AB4"/>
    <w:rsid w:val="002C4C6C"/>
    <w:rsid w:val="002C511C"/>
    <w:rsid w:val="002D0131"/>
    <w:rsid w:val="002D0986"/>
    <w:rsid w:val="002D0BBA"/>
    <w:rsid w:val="002D126E"/>
    <w:rsid w:val="002D1893"/>
    <w:rsid w:val="002D199A"/>
    <w:rsid w:val="002D1B6D"/>
    <w:rsid w:val="002D206F"/>
    <w:rsid w:val="002D2A82"/>
    <w:rsid w:val="002D45BE"/>
    <w:rsid w:val="002D48FC"/>
    <w:rsid w:val="002D4ECD"/>
    <w:rsid w:val="002D5323"/>
    <w:rsid w:val="002D6034"/>
    <w:rsid w:val="002D62AD"/>
    <w:rsid w:val="002D6BF1"/>
    <w:rsid w:val="002D6C61"/>
    <w:rsid w:val="002D733B"/>
    <w:rsid w:val="002D74CF"/>
    <w:rsid w:val="002D792B"/>
    <w:rsid w:val="002E00C0"/>
    <w:rsid w:val="002E104A"/>
    <w:rsid w:val="002E1B21"/>
    <w:rsid w:val="002E1C3E"/>
    <w:rsid w:val="002E1C7C"/>
    <w:rsid w:val="002E28AB"/>
    <w:rsid w:val="002E28E3"/>
    <w:rsid w:val="002E29CF"/>
    <w:rsid w:val="002E2FFF"/>
    <w:rsid w:val="002E37F1"/>
    <w:rsid w:val="002E48A6"/>
    <w:rsid w:val="002E4913"/>
    <w:rsid w:val="002E51E4"/>
    <w:rsid w:val="002E5874"/>
    <w:rsid w:val="002E5C83"/>
    <w:rsid w:val="002E5FD4"/>
    <w:rsid w:val="002E61D0"/>
    <w:rsid w:val="002E6DB2"/>
    <w:rsid w:val="002E70E8"/>
    <w:rsid w:val="002E7275"/>
    <w:rsid w:val="002E7D9D"/>
    <w:rsid w:val="002E7E3C"/>
    <w:rsid w:val="002F0FE9"/>
    <w:rsid w:val="002F24B7"/>
    <w:rsid w:val="002F2644"/>
    <w:rsid w:val="002F28E0"/>
    <w:rsid w:val="002F2999"/>
    <w:rsid w:val="002F2C9E"/>
    <w:rsid w:val="002F33F7"/>
    <w:rsid w:val="002F36D6"/>
    <w:rsid w:val="002F3C74"/>
    <w:rsid w:val="002F423E"/>
    <w:rsid w:val="002F45F8"/>
    <w:rsid w:val="002F5ABF"/>
    <w:rsid w:val="002F5F39"/>
    <w:rsid w:val="002F6AD7"/>
    <w:rsid w:val="002F7664"/>
    <w:rsid w:val="002F79DD"/>
    <w:rsid w:val="002F7A08"/>
    <w:rsid w:val="00300660"/>
    <w:rsid w:val="00300788"/>
    <w:rsid w:val="00301B36"/>
    <w:rsid w:val="00302062"/>
    <w:rsid w:val="003028A5"/>
    <w:rsid w:val="00302A1E"/>
    <w:rsid w:val="00302AFD"/>
    <w:rsid w:val="003034A4"/>
    <w:rsid w:val="0030380D"/>
    <w:rsid w:val="00303C2B"/>
    <w:rsid w:val="0030492D"/>
    <w:rsid w:val="0030673B"/>
    <w:rsid w:val="00306926"/>
    <w:rsid w:val="00306AFF"/>
    <w:rsid w:val="0030780F"/>
    <w:rsid w:val="0030798C"/>
    <w:rsid w:val="00307A1F"/>
    <w:rsid w:val="00310327"/>
    <w:rsid w:val="00311402"/>
    <w:rsid w:val="00311845"/>
    <w:rsid w:val="003119E7"/>
    <w:rsid w:val="00311AE3"/>
    <w:rsid w:val="003121BD"/>
    <w:rsid w:val="003127B1"/>
    <w:rsid w:val="00312DF2"/>
    <w:rsid w:val="003136E5"/>
    <w:rsid w:val="00313D0B"/>
    <w:rsid w:val="003144C7"/>
    <w:rsid w:val="00314AA9"/>
    <w:rsid w:val="00315C2C"/>
    <w:rsid w:val="0031691F"/>
    <w:rsid w:val="003203E9"/>
    <w:rsid w:val="00320AE6"/>
    <w:rsid w:val="00320C3E"/>
    <w:rsid w:val="00322D6F"/>
    <w:rsid w:val="003230BE"/>
    <w:rsid w:val="00323162"/>
    <w:rsid w:val="00323780"/>
    <w:rsid w:val="00323FCA"/>
    <w:rsid w:val="00324A41"/>
    <w:rsid w:val="0032519C"/>
    <w:rsid w:val="003256D4"/>
    <w:rsid w:val="00325754"/>
    <w:rsid w:val="003258A6"/>
    <w:rsid w:val="00325C15"/>
    <w:rsid w:val="00325FA4"/>
    <w:rsid w:val="003260A9"/>
    <w:rsid w:val="003261B9"/>
    <w:rsid w:val="003263F1"/>
    <w:rsid w:val="00330103"/>
    <w:rsid w:val="00330C5C"/>
    <w:rsid w:val="00331343"/>
    <w:rsid w:val="00331CB2"/>
    <w:rsid w:val="00331CDA"/>
    <w:rsid w:val="0033247E"/>
    <w:rsid w:val="00332C8F"/>
    <w:rsid w:val="00334602"/>
    <w:rsid w:val="0033555D"/>
    <w:rsid w:val="00335EC3"/>
    <w:rsid w:val="00336584"/>
    <w:rsid w:val="003368A6"/>
    <w:rsid w:val="00337358"/>
    <w:rsid w:val="0033781D"/>
    <w:rsid w:val="003406C9"/>
    <w:rsid w:val="003409A5"/>
    <w:rsid w:val="00340A15"/>
    <w:rsid w:val="003415A4"/>
    <w:rsid w:val="003415AC"/>
    <w:rsid w:val="0034193A"/>
    <w:rsid w:val="00342495"/>
    <w:rsid w:val="00342953"/>
    <w:rsid w:val="00342AE8"/>
    <w:rsid w:val="00342D22"/>
    <w:rsid w:val="00342DD5"/>
    <w:rsid w:val="0034360A"/>
    <w:rsid w:val="0034393B"/>
    <w:rsid w:val="003444D4"/>
    <w:rsid w:val="003464BB"/>
    <w:rsid w:val="0034671D"/>
    <w:rsid w:val="0034684F"/>
    <w:rsid w:val="003475C6"/>
    <w:rsid w:val="00347C7A"/>
    <w:rsid w:val="003500D6"/>
    <w:rsid w:val="003516C7"/>
    <w:rsid w:val="0035227E"/>
    <w:rsid w:val="003523E1"/>
    <w:rsid w:val="00353D74"/>
    <w:rsid w:val="003549D4"/>
    <w:rsid w:val="00354BF3"/>
    <w:rsid w:val="00355694"/>
    <w:rsid w:val="00355CCF"/>
    <w:rsid w:val="00355F40"/>
    <w:rsid w:val="0035711A"/>
    <w:rsid w:val="00357DD7"/>
    <w:rsid w:val="00357FFD"/>
    <w:rsid w:val="00360D76"/>
    <w:rsid w:val="00361440"/>
    <w:rsid w:val="003616F8"/>
    <w:rsid w:val="00361E41"/>
    <w:rsid w:val="003641F8"/>
    <w:rsid w:val="00364DE6"/>
    <w:rsid w:val="003650D1"/>
    <w:rsid w:val="003658D4"/>
    <w:rsid w:val="00365C9B"/>
    <w:rsid w:val="003667B1"/>
    <w:rsid w:val="003674E8"/>
    <w:rsid w:val="003679C2"/>
    <w:rsid w:val="00370288"/>
    <w:rsid w:val="0037036D"/>
    <w:rsid w:val="00370389"/>
    <w:rsid w:val="003705F8"/>
    <w:rsid w:val="00370FDC"/>
    <w:rsid w:val="0037130D"/>
    <w:rsid w:val="0037154A"/>
    <w:rsid w:val="003732E6"/>
    <w:rsid w:val="0037353E"/>
    <w:rsid w:val="0037359A"/>
    <w:rsid w:val="00374A7A"/>
    <w:rsid w:val="003753D5"/>
    <w:rsid w:val="00375614"/>
    <w:rsid w:val="00375A63"/>
    <w:rsid w:val="00376E40"/>
    <w:rsid w:val="00377C6B"/>
    <w:rsid w:val="00380366"/>
    <w:rsid w:val="00380735"/>
    <w:rsid w:val="0038074C"/>
    <w:rsid w:val="003809E9"/>
    <w:rsid w:val="003817C6"/>
    <w:rsid w:val="0038182B"/>
    <w:rsid w:val="00381B9D"/>
    <w:rsid w:val="00381D92"/>
    <w:rsid w:val="00381DF8"/>
    <w:rsid w:val="003828F6"/>
    <w:rsid w:val="00382F63"/>
    <w:rsid w:val="003833B0"/>
    <w:rsid w:val="00383976"/>
    <w:rsid w:val="00383BCC"/>
    <w:rsid w:val="0038426C"/>
    <w:rsid w:val="00384759"/>
    <w:rsid w:val="00384A72"/>
    <w:rsid w:val="00384AB7"/>
    <w:rsid w:val="00385EF0"/>
    <w:rsid w:val="00386D2C"/>
    <w:rsid w:val="00386DCE"/>
    <w:rsid w:val="003872CA"/>
    <w:rsid w:val="00387433"/>
    <w:rsid w:val="00390B10"/>
    <w:rsid w:val="00390B6D"/>
    <w:rsid w:val="0039103F"/>
    <w:rsid w:val="00391E8A"/>
    <w:rsid w:val="003923A6"/>
    <w:rsid w:val="0039333E"/>
    <w:rsid w:val="00393C20"/>
    <w:rsid w:val="003940A4"/>
    <w:rsid w:val="00394AE1"/>
    <w:rsid w:val="00396B5A"/>
    <w:rsid w:val="0039710F"/>
    <w:rsid w:val="003A0606"/>
    <w:rsid w:val="003A108D"/>
    <w:rsid w:val="003A142A"/>
    <w:rsid w:val="003A21C1"/>
    <w:rsid w:val="003A24D5"/>
    <w:rsid w:val="003A269D"/>
    <w:rsid w:val="003A26F8"/>
    <w:rsid w:val="003A2B2F"/>
    <w:rsid w:val="003A2CEE"/>
    <w:rsid w:val="003A2F56"/>
    <w:rsid w:val="003A3624"/>
    <w:rsid w:val="003A385E"/>
    <w:rsid w:val="003A3F2B"/>
    <w:rsid w:val="003A4F22"/>
    <w:rsid w:val="003A5B48"/>
    <w:rsid w:val="003A5C58"/>
    <w:rsid w:val="003A5DBA"/>
    <w:rsid w:val="003A5EBA"/>
    <w:rsid w:val="003A5F5C"/>
    <w:rsid w:val="003A6762"/>
    <w:rsid w:val="003A7810"/>
    <w:rsid w:val="003A7D65"/>
    <w:rsid w:val="003B0722"/>
    <w:rsid w:val="003B0E28"/>
    <w:rsid w:val="003B1280"/>
    <w:rsid w:val="003B1386"/>
    <w:rsid w:val="003B18F0"/>
    <w:rsid w:val="003B1C6E"/>
    <w:rsid w:val="003B257B"/>
    <w:rsid w:val="003B2598"/>
    <w:rsid w:val="003B26D9"/>
    <w:rsid w:val="003B2B33"/>
    <w:rsid w:val="003B2B93"/>
    <w:rsid w:val="003B3195"/>
    <w:rsid w:val="003B393D"/>
    <w:rsid w:val="003B3B43"/>
    <w:rsid w:val="003B3D24"/>
    <w:rsid w:val="003B4B2F"/>
    <w:rsid w:val="003B4C10"/>
    <w:rsid w:val="003B52F3"/>
    <w:rsid w:val="003B5681"/>
    <w:rsid w:val="003B5762"/>
    <w:rsid w:val="003B57DF"/>
    <w:rsid w:val="003B69C6"/>
    <w:rsid w:val="003B6E37"/>
    <w:rsid w:val="003B7A00"/>
    <w:rsid w:val="003B7A8A"/>
    <w:rsid w:val="003C119C"/>
    <w:rsid w:val="003C143B"/>
    <w:rsid w:val="003C205B"/>
    <w:rsid w:val="003C22E1"/>
    <w:rsid w:val="003C32D0"/>
    <w:rsid w:val="003C5ABD"/>
    <w:rsid w:val="003C5C8E"/>
    <w:rsid w:val="003C5D45"/>
    <w:rsid w:val="003C6681"/>
    <w:rsid w:val="003C6F30"/>
    <w:rsid w:val="003C7421"/>
    <w:rsid w:val="003D0757"/>
    <w:rsid w:val="003D0DB2"/>
    <w:rsid w:val="003D122B"/>
    <w:rsid w:val="003D224F"/>
    <w:rsid w:val="003D259D"/>
    <w:rsid w:val="003D2B4C"/>
    <w:rsid w:val="003D2BE7"/>
    <w:rsid w:val="003D33DF"/>
    <w:rsid w:val="003D387E"/>
    <w:rsid w:val="003D3E3D"/>
    <w:rsid w:val="003D418E"/>
    <w:rsid w:val="003D4D4E"/>
    <w:rsid w:val="003D4E41"/>
    <w:rsid w:val="003D5816"/>
    <w:rsid w:val="003D595C"/>
    <w:rsid w:val="003D661E"/>
    <w:rsid w:val="003D6C65"/>
    <w:rsid w:val="003D6E2D"/>
    <w:rsid w:val="003D78CB"/>
    <w:rsid w:val="003D791D"/>
    <w:rsid w:val="003E00BF"/>
    <w:rsid w:val="003E03BE"/>
    <w:rsid w:val="003E0549"/>
    <w:rsid w:val="003E0832"/>
    <w:rsid w:val="003E0A6E"/>
    <w:rsid w:val="003E0F7D"/>
    <w:rsid w:val="003E0FF6"/>
    <w:rsid w:val="003E17F1"/>
    <w:rsid w:val="003E18D6"/>
    <w:rsid w:val="003E1C04"/>
    <w:rsid w:val="003E1C47"/>
    <w:rsid w:val="003E1D6E"/>
    <w:rsid w:val="003E2662"/>
    <w:rsid w:val="003E4357"/>
    <w:rsid w:val="003E45F1"/>
    <w:rsid w:val="003E4A24"/>
    <w:rsid w:val="003E507B"/>
    <w:rsid w:val="003E54AD"/>
    <w:rsid w:val="003E5C5C"/>
    <w:rsid w:val="003E68C2"/>
    <w:rsid w:val="003E7021"/>
    <w:rsid w:val="003E75A7"/>
    <w:rsid w:val="003E7CE8"/>
    <w:rsid w:val="003F0807"/>
    <w:rsid w:val="003F0C94"/>
    <w:rsid w:val="003F11E8"/>
    <w:rsid w:val="003F17EC"/>
    <w:rsid w:val="003F1883"/>
    <w:rsid w:val="003F2B54"/>
    <w:rsid w:val="003F3877"/>
    <w:rsid w:val="003F4907"/>
    <w:rsid w:val="003F5043"/>
    <w:rsid w:val="003F73D8"/>
    <w:rsid w:val="003F749C"/>
    <w:rsid w:val="003F75C5"/>
    <w:rsid w:val="003F761F"/>
    <w:rsid w:val="00400667"/>
    <w:rsid w:val="00400970"/>
    <w:rsid w:val="00400C84"/>
    <w:rsid w:val="00400D5F"/>
    <w:rsid w:val="00401214"/>
    <w:rsid w:val="0040144E"/>
    <w:rsid w:val="004020B9"/>
    <w:rsid w:val="0040333E"/>
    <w:rsid w:val="004034B0"/>
    <w:rsid w:val="00403B44"/>
    <w:rsid w:val="00403E04"/>
    <w:rsid w:val="00404ECF"/>
    <w:rsid w:val="00405420"/>
    <w:rsid w:val="00406618"/>
    <w:rsid w:val="0040693C"/>
    <w:rsid w:val="004071E1"/>
    <w:rsid w:val="00407841"/>
    <w:rsid w:val="00407FB6"/>
    <w:rsid w:val="00411300"/>
    <w:rsid w:val="004115F1"/>
    <w:rsid w:val="004125A3"/>
    <w:rsid w:val="004135F7"/>
    <w:rsid w:val="00413CCF"/>
    <w:rsid w:val="00413F06"/>
    <w:rsid w:val="00415055"/>
    <w:rsid w:val="00415180"/>
    <w:rsid w:val="004158EB"/>
    <w:rsid w:val="004160CA"/>
    <w:rsid w:val="00416797"/>
    <w:rsid w:val="0041679A"/>
    <w:rsid w:val="00417356"/>
    <w:rsid w:val="00417457"/>
    <w:rsid w:val="00417F32"/>
    <w:rsid w:val="004200B2"/>
    <w:rsid w:val="0042041B"/>
    <w:rsid w:val="0042047F"/>
    <w:rsid w:val="004205EC"/>
    <w:rsid w:val="00420DB7"/>
    <w:rsid w:val="004213E3"/>
    <w:rsid w:val="0042198D"/>
    <w:rsid w:val="004220EA"/>
    <w:rsid w:val="00422D9C"/>
    <w:rsid w:val="00422E16"/>
    <w:rsid w:val="0042392A"/>
    <w:rsid w:val="00424283"/>
    <w:rsid w:val="00424927"/>
    <w:rsid w:val="00425E82"/>
    <w:rsid w:val="0042608E"/>
    <w:rsid w:val="004265D7"/>
    <w:rsid w:val="0042744A"/>
    <w:rsid w:val="0043007B"/>
    <w:rsid w:val="0043044D"/>
    <w:rsid w:val="00430AAB"/>
    <w:rsid w:val="004321E5"/>
    <w:rsid w:val="004321FE"/>
    <w:rsid w:val="00432424"/>
    <w:rsid w:val="00432613"/>
    <w:rsid w:val="00432B48"/>
    <w:rsid w:val="00433427"/>
    <w:rsid w:val="00433EEC"/>
    <w:rsid w:val="00435FA6"/>
    <w:rsid w:val="00436C9A"/>
    <w:rsid w:val="00436FB1"/>
    <w:rsid w:val="004371CC"/>
    <w:rsid w:val="0043720E"/>
    <w:rsid w:val="00437F22"/>
    <w:rsid w:val="00437F64"/>
    <w:rsid w:val="00437FA1"/>
    <w:rsid w:val="00440082"/>
    <w:rsid w:val="004403C2"/>
    <w:rsid w:val="00441BA2"/>
    <w:rsid w:val="00441CDF"/>
    <w:rsid w:val="00442513"/>
    <w:rsid w:val="004429A8"/>
    <w:rsid w:val="00442FC3"/>
    <w:rsid w:val="00443592"/>
    <w:rsid w:val="00443B1C"/>
    <w:rsid w:val="0044435F"/>
    <w:rsid w:val="004443B2"/>
    <w:rsid w:val="004445B9"/>
    <w:rsid w:val="00444AA1"/>
    <w:rsid w:val="00445AD4"/>
    <w:rsid w:val="00445C24"/>
    <w:rsid w:val="00446577"/>
    <w:rsid w:val="00446ADE"/>
    <w:rsid w:val="00446EC2"/>
    <w:rsid w:val="0044731A"/>
    <w:rsid w:val="004502A5"/>
    <w:rsid w:val="00450871"/>
    <w:rsid w:val="00450E9E"/>
    <w:rsid w:val="00450FD9"/>
    <w:rsid w:val="00451658"/>
    <w:rsid w:val="00451C3A"/>
    <w:rsid w:val="0045200A"/>
    <w:rsid w:val="0045206E"/>
    <w:rsid w:val="0045297A"/>
    <w:rsid w:val="00452B2D"/>
    <w:rsid w:val="00452D55"/>
    <w:rsid w:val="00452EA9"/>
    <w:rsid w:val="00453A33"/>
    <w:rsid w:val="004541CD"/>
    <w:rsid w:val="00454A19"/>
    <w:rsid w:val="00455957"/>
    <w:rsid w:val="00456E53"/>
    <w:rsid w:val="0045707C"/>
    <w:rsid w:val="004600C0"/>
    <w:rsid w:val="004600DD"/>
    <w:rsid w:val="004602F9"/>
    <w:rsid w:val="00460C24"/>
    <w:rsid w:val="0046138E"/>
    <w:rsid w:val="00461422"/>
    <w:rsid w:val="004617BA"/>
    <w:rsid w:val="00462C7F"/>
    <w:rsid w:val="00462CCB"/>
    <w:rsid w:val="00464AB6"/>
    <w:rsid w:val="0046513A"/>
    <w:rsid w:val="004652B5"/>
    <w:rsid w:val="00465AAD"/>
    <w:rsid w:val="00466DC8"/>
    <w:rsid w:val="00466F35"/>
    <w:rsid w:val="00466FE9"/>
    <w:rsid w:val="0046752E"/>
    <w:rsid w:val="00470242"/>
    <w:rsid w:val="00470BF4"/>
    <w:rsid w:val="00471CF6"/>
    <w:rsid w:val="00471F96"/>
    <w:rsid w:val="00472797"/>
    <w:rsid w:val="004727B4"/>
    <w:rsid w:val="004729FB"/>
    <w:rsid w:val="00472B5C"/>
    <w:rsid w:val="00472C31"/>
    <w:rsid w:val="00472FCE"/>
    <w:rsid w:val="00473035"/>
    <w:rsid w:val="00473220"/>
    <w:rsid w:val="0047368D"/>
    <w:rsid w:val="00474082"/>
    <w:rsid w:val="00475012"/>
    <w:rsid w:val="004754FE"/>
    <w:rsid w:val="00477145"/>
    <w:rsid w:val="00477672"/>
    <w:rsid w:val="00477CF8"/>
    <w:rsid w:val="00477DB1"/>
    <w:rsid w:val="00480AB8"/>
    <w:rsid w:val="00482623"/>
    <w:rsid w:val="004828EC"/>
    <w:rsid w:val="00484056"/>
    <w:rsid w:val="004845B7"/>
    <w:rsid w:val="00484A2D"/>
    <w:rsid w:val="00484E0A"/>
    <w:rsid w:val="00485B3C"/>
    <w:rsid w:val="0048602C"/>
    <w:rsid w:val="0048604B"/>
    <w:rsid w:val="004864F8"/>
    <w:rsid w:val="0048658D"/>
    <w:rsid w:val="00487FAE"/>
    <w:rsid w:val="00490AC9"/>
    <w:rsid w:val="004913D9"/>
    <w:rsid w:val="004919E9"/>
    <w:rsid w:val="00491D26"/>
    <w:rsid w:val="0049268B"/>
    <w:rsid w:val="00492F57"/>
    <w:rsid w:val="004934DA"/>
    <w:rsid w:val="00493B9D"/>
    <w:rsid w:val="00493D24"/>
    <w:rsid w:val="0049415A"/>
    <w:rsid w:val="0049419C"/>
    <w:rsid w:val="00495328"/>
    <w:rsid w:val="0049570F"/>
    <w:rsid w:val="004958B4"/>
    <w:rsid w:val="00495D4C"/>
    <w:rsid w:val="004961D0"/>
    <w:rsid w:val="00496A43"/>
    <w:rsid w:val="00496A60"/>
    <w:rsid w:val="00496B5F"/>
    <w:rsid w:val="00496B65"/>
    <w:rsid w:val="00497AA2"/>
    <w:rsid w:val="00497BB2"/>
    <w:rsid w:val="00497BC2"/>
    <w:rsid w:val="00497DFC"/>
    <w:rsid w:val="004A095A"/>
    <w:rsid w:val="004A17B4"/>
    <w:rsid w:val="004A19F3"/>
    <w:rsid w:val="004A20AF"/>
    <w:rsid w:val="004A2530"/>
    <w:rsid w:val="004A32C7"/>
    <w:rsid w:val="004A3373"/>
    <w:rsid w:val="004A3D63"/>
    <w:rsid w:val="004A417D"/>
    <w:rsid w:val="004A4A65"/>
    <w:rsid w:val="004A5FAC"/>
    <w:rsid w:val="004A6480"/>
    <w:rsid w:val="004A6520"/>
    <w:rsid w:val="004A67E2"/>
    <w:rsid w:val="004A69BD"/>
    <w:rsid w:val="004A6A72"/>
    <w:rsid w:val="004A7504"/>
    <w:rsid w:val="004B121D"/>
    <w:rsid w:val="004B13DD"/>
    <w:rsid w:val="004B1BE4"/>
    <w:rsid w:val="004B2200"/>
    <w:rsid w:val="004B2CF5"/>
    <w:rsid w:val="004B30F4"/>
    <w:rsid w:val="004B346D"/>
    <w:rsid w:val="004B37EF"/>
    <w:rsid w:val="004B42C7"/>
    <w:rsid w:val="004B445B"/>
    <w:rsid w:val="004B5060"/>
    <w:rsid w:val="004B5376"/>
    <w:rsid w:val="004B5E51"/>
    <w:rsid w:val="004B5F31"/>
    <w:rsid w:val="004B60B7"/>
    <w:rsid w:val="004B64CB"/>
    <w:rsid w:val="004B64DE"/>
    <w:rsid w:val="004B6624"/>
    <w:rsid w:val="004B6FDC"/>
    <w:rsid w:val="004B73FC"/>
    <w:rsid w:val="004B79DE"/>
    <w:rsid w:val="004B7C1F"/>
    <w:rsid w:val="004B7D06"/>
    <w:rsid w:val="004C072B"/>
    <w:rsid w:val="004C19A5"/>
    <w:rsid w:val="004C1F83"/>
    <w:rsid w:val="004C2177"/>
    <w:rsid w:val="004C21DA"/>
    <w:rsid w:val="004C2DF0"/>
    <w:rsid w:val="004C3B18"/>
    <w:rsid w:val="004C3C80"/>
    <w:rsid w:val="004C4768"/>
    <w:rsid w:val="004C5A22"/>
    <w:rsid w:val="004C5F6D"/>
    <w:rsid w:val="004C6158"/>
    <w:rsid w:val="004C62B0"/>
    <w:rsid w:val="004C635F"/>
    <w:rsid w:val="004C680E"/>
    <w:rsid w:val="004C7892"/>
    <w:rsid w:val="004C7A5D"/>
    <w:rsid w:val="004D0CCA"/>
    <w:rsid w:val="004D173A"/>
    <w:rsid w:val="004D17EC"/>
    <w:rsid w:val="004D187D"/>
    <w:rsid w:val="004D296F"/>
    <w:rsid w:val="004D362A"/>
    <w:rsid w:val="004D36ED"/>
    <w:rsid w:val="004D3A7F"/>
    <w:rsid w:val="004D474F"/>
    <w:rsid w:val="004D5842"/>
    <w:rsid w:val="004D5FE1"/>
    <w:rsid w:val="004D7177"/>
    <w:rsid w:val="004D7BF6"/>
    <w:rsid w:val="004E07FC"/>
    <w:rsid w:val="004E0A76"/>
    <w:rsid w:val="004E0BCD"/>
    <w:rsid w:val="004E2184"/>
    <w:rsid w:val="004E29C1"/>
    <w:rsid w:val="004E3288"/>
    <w:rsid w:val="004E34A6"/>
    <w:rsid w:val="004E34D5"/>
    <w:rsid w:val="004E389F"/>
    <w:rsid w:val="004E38CF"/>
    <w:rsid w:val="004E46D9"/>
    <w:rsid w:val="004E49E6"/>
    <w:rsid w:val="004E4F6B"/>
    <w:rsid w:val="004E56A2"/>
    <w:rsid w:val="004E5A65"/>
    <w:rsid w:val="004E5D95"/>
    <w:rsid w:val="004E5DCB"/>
    <w:rsid w:val="004E636A"/>
    <w:rsid w:val="004F0C34"/>
    <w:rsid w:val="004F15E5"/>
    <w:rsid w:val="004F24A1"/>
    <w:rsid w:val="004F27BD"/>
    <w:rsid w:val="004F2899"/>
    <w:rsid w:val="004F2B42"/>
    <w:rsid w:val="004F34BE"/>
    <w:rsid w:val="004F3B16"/>
    <w:rsid w:val="004F3E58"/>
    <w:rsid w:val="004F3FF3"/>
    <w:rsid w:val="004F45AD"/>
    <w:rsid w:val="004F45E2"/>
    <w:rsid w:val="004F5957"/>
    <w:rsid w:val="004F5C92"/>
    <w:rsid w:val="004F6112"/>
    <w:rsid w:val="004F664A"/>
    <w:rsid w:val="004F6899"/>
    <w:rsid w:val="004F69ED"/>
    <w:rsid w:val="004F6CA2"/>
    <w:rsid w:val="004F7408"/>
    <w:rsid w:val="005008EF"/>
    <w:rsid w:val="00500AC1"/>
    <w:rsid w:val="00500ECF"/>
    <w:rsid w:val="005010A4"/>
    <w:rsid w:val="005012F8"/>
    <w:rsid w:val="00501641"/>
    <w:rsid w:val="0050191C"/>
    <w:rsid w:val="00501C5E"/>
    <w:rsid w:val="005021A5"/>
    <w:rsid w:val="005023BB"/>
    <w:rsid w:val="005024A0"/>
    <w:rsid w:val="00503357"/>
    <w:rsid w:val="005039AD"/>
    <w:rsid w:val="005040EB"/>
    <w:rsid w:val="00504633"/>
    <w:rsid w:val="005047EF"/>
    <w:rsid w:val="0050482C"/>
    <w:rsid w:val="00504A28"/>
    <w:rsid w:val="00505025"/>
    <w:rsid w:val="005052A8"/>
    <w:rsid w:val="00505504"/>
    <w:rsid w:val="005055D7"/>
    <w:rsid w:val="005057FD"/>
    <w:rsid w:val="005058E0"/>
    <w:rsid w:val="00505E57"/>
    <w:rsid w:val="00506DF8"/>
    <w:rsid w:val="00507E4D"/>
    <w:rsid w:val="00510653"/>
    <w:rsid w:val="00510DE5"/>
    <w:rsid w:val="00510F01"/>
    <w:rsid w:val="005130AE"/>
    <w:rsid w:val="00513530"/>
    <w:rsid w:val="00513871"/>
    <w:rsid w:val="00513D5E"/>
    <w:rsid w:val="00513E15"/>
    <w:rsid w:val="00513E27"/>
    <w:rsid w:val="005150A2"/>
    <w:rsid w:val="005152BF"/>
    <w:rsid w:val="005152D3"/>
    <w:rsid w:val="0051550F"/>
    <w:rsid w:val="00515E48"/>
    <w:rsid w:val="00516265"/>
    <w:rsid w:val="005164F1"/>
    <w:rsid w:val="0051730B"/>
    <w:rsid w:val="005176EA"/>
    <w:rsid w:val="00517EF4"/>
    <w:rsid w:val="00520BE8"/>
    <w:rsid w:val="00520EB6"/>
    <w:rsid w:val="00520FF3"/>
    <w:rsid w:val="0052145D"/>
    <w:rsid w:val="00522CEB"/>
    <w:rsid w:val="00523593"/>
    <w:rsid w:val="0052446C"/>
    <w:rsid w:val="00526761"/>
    <w:rsid w:val="00526DE7"/>
    <w:rsid w:val="00527698"/>
    <w:rsid w:val="00527A72"/>
    <w:rsid w:val="00527B12"/>
    <w:rsid w:val="00527BAC"/>
    <w:rsid w:val="005300F2"/>
    <w:rsid w:val="005306B3"/>
    <w:rsid w:val="00530FAC"/>
    <w:rsid w:val="00531887"/>
    <w:rsid w:val="00532908"/>
    <w:rsid w:val="0053300B"/>
    <w:rsid w:val="00533171"/>
    <w:rsid w:val="00533669"/>
    <w:rsid w:val="00533D3E"/>
    <w:rsid w:val="0053451E"/>
    <w:rsid w:val="005345BC"/>
    <w:rsid w:val="00534C93"/>
    <w:rsid w:val="00535290"/>
    <w:rsid w:val="005363CE"/>
    <w:rsid w:val="00536CF0"/>
    <w:rsid w:val="00536FA9"/>
    <w:rsid w:val="00537111"/>
    <w:rsid w:val="00537622"/>
    <w:rsid w:val="00540C56"/>
    <w:rsid w:val="00541855"/>
    <w:rsid w:val="005428A2"/>
    <w:rsid w:val="00542EAB"/>
    <w:rsid w:val="00543068"/>
    <w:rsid w:val="00543798"/>
    <w:rsid w:val="00543AEE"/>
    <w:rsid w:val="0054401F"/>
    <w:rsid w:val="00544CB0"/>
    <w:rsid w:val="00545183"/>
    <w:rsid w:val="0054551B"/>
    <w:rsid w:val="0054551C"/>
    <w:rsid w:val="0054579A"/>
    <w:rsid w:val="005458AA"/>
    <w:rsid w:val="00545C70"/>
    <w:rsid w:val="0054710A"/>
    <w:rsid w:val="00547191"/>
    <w:rsid w:val="00547238"/>
    <w:rsid w:val="00547840"/>
    <w:rsid w:val="00550DCE"/>
    <w:rsid w:val="00550EAE"/>
    <w:rsid w:val="00551AFE"/>
    <w:rsid w:val="00552967"/>
    <w:rsid w:val="00552E1B"/>
    <w:rsid w:val="00553806"/>
    <w:rsid w:val="00553EF1"/>
    <w:rsid w:val="00553F69"/>
    <w:rsid w:val="005547B1"/>
    <w:rsid w:val="00554AB6"/>
    <w:rsid w:val="00555756"/>
    <w:rsid w:val="005557D3"/>
    <w:rsid w:val="005558A9"/>
    <w:rsid w:val="00555A63"/>
    <w:rsid w:val="00555AD7"/>
    <w:rsid w:val="00556CA2"/>
    <w:rsid w:val="00556F1C"/>
    <w:rsid w:val="005575AF"/>
    <w:rsid w:val="0056009F"/>
    <w:rsid w:val="00560395"/>
    <w:rsid w:val="00561C96"/>
    <w:rsid w:val="00561DD3"/>
    <w:rsid w:val="00561F2E"/>
    <w:rsid w:val="005637D1"/>
    <w:rsid w:val="00564266"/>
    <w:rsid w:val="00564341"/>
    <w:rsid w:val="005649AA"/>
    <w:rsid w:val="00564D2E"/>
    <w:rsid w:val="00565374"/>
    <w:rsid w:val="00565500"/>
    <w:rsid w:val="005657D7"/>
    <w:rsid w:val="00565FCF"/>
    <w:rsid w:val="00566461"/>
    <w:rsid w:val="0056660E"/>
    <w:rsid w:val="00566698"/>
    <w:rsid w:val="00566971"/>
    <w:rsid w:val="00566C29"/>
    <w:rsid w:val="00566C3C"/>
    <w:rsid w:val="00566DB5"/>
    <w:rsid w:val="00567461"/>
    <w:rsid w:val="00567A57"/>
    <w:rsid w:val="00570042"/>
    <w:rsid w:val="00570ED5"/>
    <w:rsid w:val="005719B6"/>
    <w:rsid w:val="00572797"/>
    <w:rsid w:val="005729A1"/>
    <w:rsid w:val="0057333D"/>
    <w:rsid w:val="00573432"/>
    <w:rsid w:val="00573C9C"/>
    <w:rsid w:val="00574435"/>
    <w:rsid w:val="00574673"/>
    <w:rsid w:val="005757B4"/>
    <w:rsid w:val="00576D38"/>
    <w:rsid w:val="005770CA"/>
    <w:rsid w:val="00577159"/>
    <w:rsid w:val="0057760F"/>
    <w:rsid w:val="00577D79"/>
    <w:rsid w:val="005814A1"/>
    <w:rsid w:val="00581E3E"/>
    <w:rsid w:val="00582940"/>
    <w:rsid w:val="00582DD7"/>
    <w:rsid w:val="00583442"/>
    <w:rsid w:val="005835BA"/>
    <w:rsid w:val="00583BE1"/>
    <w:rsid w:val="00584907"/>
    <w:rsid w:val="00585453"/>
    <w:rsid w:val="00585A82"/>
    <w:rsid w:val="00587503"/>
    <w:rsid w:val="00587854"/>
    <w:rsid w:val="00587DA8"/>
    <w:rsid w:val="00590313"/>
    <w:rsid w:val="00591566"/>
    <w:rsid w:val="005918AC"/>
    <w:rsid w:val="005925ED"/>
    <w:rsid w:val="005946E8"/>
    <w:rsid w:val="0059503A"/>
    <w:rsid w:val="0059512E"/>
    <w:rsid w:val="00595320"/>
    <w:rsid w:val="005963BC"/>
    <w:rsid w:val="0059664C"/>
    <w:rsid w:val="0059669B"/>
    <w:rsid w:val="0059723F"/>
    <w:rsid w:val="0059741C"/>
    <w:rsid w:val="005A0232"/>
    <w:rsid w:val="005A1223"/>
    <w:rsid w:val="005A1EC2"/>
    <w:rsid w:val="005A23AA"/>
    <w:rsid w:val="005A2B21"/>
    <w:rsid w:val="005A2EE7"/>
    <w:rsid w:val="005A33CD"/>
    <w:rsid w:val="005A3E7C"/>
    <w:rsid w:val="005A4184"/>
    <w:rsid w:val="005A430E"/>
    <w:rsid w:val="005A444D"/>
    <w:rsid w:val="005A4E38"/>
    <w:rsid w:val="005A5B2B"/>
    <w:rsid w:val="005A5B9E"/>
    <w:rsid w:val="005A5F71"/>
    <w:rsid w:val="005A6668"/>
    <w:rsid w:val="005A674A"/>
    <w:rsid w:val="005A6A77"/>
    <w:rsid w:val="005A6B19"/>
    <w:rsid w:val="005A6E62"/>
    <w:rsid w:val="005A70FE"/>
    <w:rsid w:val="005A74CD"/>
    <w:rsid w:val="005B04A7"/>
    <w:rsid w:val="005B17BD"/>
    <w:rsid w:val="005B199B"/>
    <w:rsid w:val="005B28FF"/>
    <w:rsid w:val="005B2B25"/>
    <w:rsid w:val="005B3032"/>
    <w:rsid w:val="005B3164"/>
    <w:rsid w:val="005B31BC"/>
    <w:rsid w:val="005B32DE"/>
    <w:rsid w:val="005B3FBD"/>
    <w:rsid w:val="005B4564"/>
    <w:rsid w:val="005B4643"/>
    <w:rsid w:val="005B4E61"/>
    <w:rsid w:val="005B5154"/>
    <w:rsid w:val="005B51A0"/>
    <w:rsid w:val="005B5934"/>
    <w:rsid w:val="005B6B90"/>
    <w:rsid w:val="005B77C2"/>
    <w:rsid w:val="005B7D65"/>
    <w:rsid w:val="005B7DD6"/>
    <w:rsid w:val="005C00C2"/>
    <w:rsid w:val="005C1964"/>
    <w:rsid w:val="005C1D07"/>
    <w:rsid w:val="005C278A"/>
    <w:rsid w:val="005C478E"/>
    <w:rsid w:val="005C4B0D"/>
    <w:rsid w:val="005C4C08"/>
    <w:rsid w:val="005C4E98"/>
    <w:rsid w:val="005C5253"/>
    <w:rsid w:val="005C5604"/>
    <w:rsid w:val="005C56E0"/>
    <w:rsid w:val="005C5DB8"/>
    <w:rsid w:val="005C5E20"/>
    <w:rsid w:val="005C7191"/>
    <w:rsid w:val="005C7870"/>
    <w:rsid w:val="005C7951"/>
    <w:rsid w:val="005C7EB5"/>
    <w:rsid w:val="005D0A9D"/>
    <w:rsid w:val="005D150D"/>
    <w:rsid w:val="005D18C8"/>
    <w:rsid w:val="005D1CC6"/>
    <w:rsid w:val="005D1E93"/>
    <w:rsid w:val="005D2174"/>
    <w:rsid w:val="005D22EF"/>
    <w:rsid w:val="005D2CCF"/>
    <w:rsid w:val="005D335F"/>
    <w:rsid w:val="005D3633"/>
    <w:rsid w:val="005D3C12"/>
    <w:rsid w:val="005D4891"/>
    <w:rsid w:val="005D5A89"/>
    <w:rsid w:val="005D66CA"/>
    <w:rsid w:val="005D7631"/>
    <w:rsid w:val="005D7AA8"/>
    <w:rsid w:val="005E018F"/>
    <w:rsid w:val="005E039B"/>
    <w:rsid w:val="005E050C"/>
    <w:rsid w:val="005E2260"/>
    <w:rsid w:val="005E24A3"/>
    <w:rsid w:val="005E3145"/>
    <w:rsid w:val="005E36D2"/>
    <w:rsid w:val="005E39CF"/>
    <w:rsid w:val="005E3A25"/>
    <w:rsid w:val="005E3C00"/>
    <w:rsid w:val="005E3F80"/>
    <w:rsid w:val="005E425B"/>
    <w:rsid w:val="005E44D9"/>
    <w:rsid w:val="005E47ED"/>
    <w:rsid w:val="005E5393"/>
    <w:rsid w:val="005E5C1C"/>
    <w:rsid w:val="005E6122"/>
    <w:rsid w:val="005E653D"/>
    <w:rsid w:val="005E685F"/>
    <w:rsid w:val="005E6A4C"/>
    <w:rsid w:val="005E6CC1"/>
    <w:rsid w:val="005E6E35"/>
    <w:rsid w:val="005E6FD0"/>
    <w:rsid w:val="005E71BC"/>
    <w:rsid w:val="005E74F0"/>
    <w:rsid w:val="005E7D2E"/>
    <w:rsid w:val="005E7F79"/>
    <w:rsid w:val="005F0110"/>
    <w:rsid w:val="005F02A2"/>
    <w:rsid w:val="005F156E"/>
    <w:rsid w:val="005F2090"/>
    <w:rsid w:val="005F2161"/>
    <w:rsid w:val="005F23EA"/>
    <w:rsid w:val="005F26B9"/>
    <w:rsid w:val="005F3626"/>
    <w:rsid w:val="005F3953"/>
    <w:rsid w:val="005F3AAE"/>
    <w:rsid w:val="005F4012"/>
    <w:rsid w:val="005F53FD"/>
    <w:rsid w:val="005F5F0A"/>
    <w:rsid w:val="005F61D7"/>
    <w:rsid w:val="005F6207"/>
    <w:rsid w:val="005F66D0"/>
    <w:rsid w:val="005F6E7F"/>
    <w:rsid w:val="005F752B"/>
    <w:rsid w:val="005F7930"/>
    <w:rsid w:val="0060004F"/>
    <w:rsid w:val="00600142"/>
    <w:rsid w:val="006007C9"/>
    <w:rsid w:val="00600837"/>
    <w:rsid w:val="00600E80"/>
    <w:rsid w:val="006012EC"/>
    <w:rsid w:val="00602748"/>
    <w:rsid w:val="00606DA2"/>
    <w:rsid w:val="00606EDA"/>
    <w:rsid w:val="006074CB"/>
    <w:rsid w:val="00607C83"/>
    <w:rsid w:val="0061058D"/>
    <w:rsid w:val="006105F0"/>
    <w:rsid w:val="006108A5"/>
    <w:rsid w:val="0061363F"/>
    <w:rsid w:val="00613C08"/>
    <w:rsid w:val="00613CFD"/>
    <w:rsid w:val="0061456C"/>
    <w:rsid w:val="0061484D"/>
    <w:rsid w:val="00614A3E"/>
    <w:rsid w:val="0061593D"/>
    <w:rsid w:val="00616285"/>
    <w:rsid w:val="006177AA"/>
    <w:rsid w:val="006218A5"/>
    <w:rsid w:val="00621F6D"/>
    <w:rsid w:val="00621FB0"/>
    <w:rsid w:val="006227A2"/>
    <w:rsid w:val="00622988"/>
    <w:rsid w:val="006229E0"/>
    <w:rsid w:val="00623244"/>
    <w:rsid w:val="00623805"/>
    <w:rsid w:val="00623DDE"/>
    <w:rsid w:val="00623E6B"/>
    <w:rsid w:val="006249AA"/>
    <w:rsid w:val="00624A50"/>
    <w:rsid w:val="00625039"/>
    <w:rsid w:val="0062512C"/>
    <w:rsid w:val="006253F9"/>
    <w:rsid w:val="00625FFD"/>
    <w:rsid w:val="00626803"/>
    <w:rsid w:val="006273B0"/>
    <w:rsid w:val="00627C38"/>
    <w:rsid w:val="0063071B"/>
    <w:rsid w:val="0063153A"/>
    <w:rsid w:val="00632656"/>
    <w:rsid w:val="00632E4B"/>
    <w:rsid w:val="00632F43"/>
    <w:rsid w:val="00633B2A"/>
    <w:rsid w:val="00633B39"/>
    <w:rsid w:val="00633CB6"/>
    <w:rsid w:val="00633DD3"/>
    <w:rsid w:val="00633ECC"/>
    <w:rsid w:val="0063403A"/>
    <w:rsid w:val="006340C4"/>
    <w:rsid w:val="00634580"/>
    <w:rsid w:val="0063507C"/>
    <w:rsid w:val="00635824"/>
    <w:rsid w:val="00636C30"/>
    <w:rsid w:val="00636D79"/>
    <w:rsid w:val="006378FD"/>
    <w:rsid w:val="0064106D"/>
    <w:rsid w:val="00642914"/>
    <w:rsid w:val="00642E89"/>
    <w:rsid w:val="0064389C"/>
    <w:rsid w:val="00644394"/>
    <w:rsid w:val="006443B0"/>
    <w:rsid w:val="00644502"/>
    <w:rsid w:val="00644579"/>
    <w:rsid w:val="00645856"/>
    <w:rsid w:val="00645C6A"/>
    <w:rsid w:val="006460BC"/>
    <w:rsid w:val="00647175"/>
    <w:rsid w:val="00647D8F"/>
    <w:rsid w:val="00650069"/>
    <w:rsid w:val="00650600"/>
    <w:rsid w:val="00651245"/>
    <w:rsid w:val="006512B1"/>
    <w:rsid w:val="00651519"/>
    <w:rsid w:val="006516D7"/>
    <w:rsid w:val="00651E41"/>
    <w:rsid w:val="00651EB4"/>
    <w:rsid w:val="00652812"/>
    <w:rsid w:val="0065293B"/>
    <w:rsid w:val="0065296B"/>
    <w:rsid w:val="0065312A"/>
    <w:rsid w:val="0065363A"/>
    <w:rsid w:val="0065388E"/>
    <w:rsid w:val="00653AC1"/>
    <w:rsid w:val="00653C9A"/>
    <w:rsid w:val="00654300"/>
    <w:rsid w:val="006543AB"/>
    <w:rsid w:val="006545AF"/>
    <w:rsid w:val="00654E8D"/>
    <w:rsid w:val="0065528A"/>
    <w:rsid w:val="006554B4"/>
    <w:rsid w:val="00655738"/>
    <w:rsid w:val="006560C9"/>
    <w:rsid w:val="00656C0C"/>
    <w:rsid w:val="00656C61"/>
    <w:rsid w:val="0065702A"/>
    <w:rsid w:val="006578A7"/>
    <w:rsid w:val="006578F1"/>
    <w:rsid w:val="00660B97"/>
    <w:rsid w:val="0066142C"/>
    <w:rsid w:val="006614F4"/>
    <w:rsid w:val="006615F5"/>
    <w:rsid w:val="00661DE8"/>
    <w:rsid w:val="00661DFB"/>
    <w:rsid w:val="00662268"/>
    <w:rsid w:val="00662392"/>
    <w:rsid w:val="00664514"/>
    <w:rsid w:val="00665599"/>
    <w:rsid w:val="00665B6D"/>
    <w:rsid w:val="00665F14"/>
    <w:rsid w:val="00667276"/>
    <w:rsid w:val="006675E0"/>
    <w:rsid w:val="00667958"/>
    <w:rsid w:val="00667B1A"/>
    <w:rsid w:val="0067129D"/>
    <w:rsid w:val="0067147F"/>
    <w:rsid w:val="00672C43"/>
    <w:rsid w:val="00674E07"/>
    <w:rsid w:val="00675162"/>
    <w:rsid w:val="00675DD0"/>
    <w:rsid w:val="00676658"/>
    <w:rsid w:val="00676679"/>
    <w:rsid w:val="0067696D"/>
    <w:rsid w:val="00677B26"/>
    <w:rsid w:val="00680FA9"/>
    <w:rsid w:val="00681F07"/>
    <w:rsid w:val="00682462"/>
    <w:rsid w:val="00683D91"/>
    <w:rsid w:val="00683F22"/>
    <w:rsid w:val="00684170"/>
    <w:rsid w:val="00684392"/>
    <w:rsid w:val="006858A4"/>
    <w:rsid w:val="00685AAC"/>
    <w:rsid w:val="00685E3B"/>
    <w:rsid w:val="00686B5A"/>
    <w:rsid w:val="00687064"/>
    <w:rsid w:val="006872C0"/>
    <w:rsid w:val="006876BD"/>
    <w:rsid w:val="006905C0"/>
    <w:rsid w:val="00690677"/>
    <w:rsid w:val="006928EB"/>
    <w:rsid w:val="00694336"/>
    <w:rsid w:val="00694F71"/>
    <w:rsid w:val="00695113"/>
    <w:rsid w:val="0069514C"/>
    <w:rsid w:val="00695549"/>
    <w:rsid w:val="0069567A"/>
    <w:rsid w:val="00695D6D"/>
    <w:rsid w:val="0069659C"/>
    <w:rsid w:val="00696630"/>
    <w:rsid w:val="00696DEB"/>
    <w:rsid w:val="00697231"/>
    <w:rsid w:val="00697362"/>
    <w:rsid w:val="00697510"/>
    <w:rsid w:val="00697B83"/>
    <w:rsid w:val="006A0D60"/>
    <w:rsid w:val="006A14C7"/>
    <w:rsid w:val="006A187E"/>
    <w:rsid w:val="006A1B7B"/>
    <w:rsid w:val="006A1BBC"/>
    <w:rsid w:val="006A25FE"/>
    <w:rsid w:val="006A29B7"/>
    <w:rsid w:val="006A3341"/>
    <w:rsid w:val="006A35F3"/>
    <w:rsid w:val="006A396F"/>
    <w:rsid w:val="006A4421"/>
    <w:rsid w:val="006A5308"/>
    <w:rsid w:val="006A55DC"/>
    <w:rsid w:val="006A61B8"/>
    <w:rsid w:val="006A66E9"/>
    <w:rsid w:val="006A7720"/>
    <w:rsid w:val="006A77F5"/>
    <w:rsid w:val="006A7FD5"/>
    <w:rsid w:val="006B0598"/>
    <w:rsid w:val="006B1703"/>
    <w:rsid w:val="006B1B99"/>
    <w:rsid w:val="006B218C"/>
    <w:rsid w:val="006B21DC"/>
    <w:rsid w:val="006B231C"/>
    <w:rsid w:val="006B2A51"/>
    <w:rsid w:val="006B2D73"/>
    <w:rsid w:val="006B32AD"/>
    <w:rsid w:val="006B350E"/>
    <w:rsid w:val="006B4214"/>
    <w:rsid w:val="006B449D"/>
    <w:rsid w:val="006B4BF3"/>
    <w:rsid w:val="006B4ECB"/>
    <w:rsid w:val="006B563C"/>
    <w:rsid w:val="006B5BD7"/>
    <w:rsid w:val="006B7617"/>
    <w:rsid w:val="006B7778"/>
    <w:rsid w:val="006B7EDE"/>
    <w:rsid w:val="006C0585"/>
    <w:rsid w:val="006C06FE"/>
    <w:rsid w:val="006C0926"/>
    <w:rsid w:val="006C105E"/>
    <w:rsid w:val="006C1DA0"/>
    <w:rsid w:val="006C1EFF"/>
    <w:rsid w:val="006C1F07"/>
    <w:rsid w:val="006C2A1E"/>
    <w:rsid w:val="006C30FA"/>
    <w:rsid w:val="006C33AA"/>
    <w:rsid w:val="006C3D52"/>
    <w:rsid w:val="006C3DE0"/>
    <w:rsid w:val="006C46A7"/>
    <w:rsid w:val="006C470D"/>
    <w:rsid w:val="006C4E83"/>
    <w:rsid w:val="006C5330"/>
    <w:rsid w:val="006C5414"/>
    <w:rsid w:val="006C5A8F"/>
    <w:rsid w:val="006C5C62"/>
    <w:rsid w:val="006C6157"/>
    <w:rsid w:val="006C63DE"/>
    <w:rsid w:val="006C687C"/>
    <w:rsid w:val="006C6D3D"/>
    <w:rsid w:val="006C718A"/>
    <w:rsid w:val="006C721D"/>
    <w:rsid w:val="006C7299"/>
    <w:rsid w:val="006C78F0"/>
    <w:rsid w:val="006D00C4"/>
    <w:rsid w:val="006D0B63"/>
    <w:rsid w:val="006D0BC8"/>
    <w:rsid w:val="006D1241"/>
    <w:rsid w:val="006D197D"/>
    <w:rsid w:val="006D284A"/>
    <w:rsid w:val="006D2E79"/>
    <w:rsid w:val="006D33D6"/>
    <w:rsid w:val="006D42D9"/>
    <w:rsid w:val="006D4459"/>
    <w:rsid w:val="006D4496"/>
    <w:rsid w:val="006D4807"/>
    <w:rsid w:val="006D4A37"/>
    <w:rsid w:val="006D50A4"/>
    <w:rsid w:val="006D5354"/>
    <w:rsid w:val="006D555B"/>
    <w:rsid w:val="006D56B9"/>
    <w:rsid w:val="006D5FDA"/>
    <w:rsid w:val="006D62C1"/>
    <w:rsid w:val="006D6D14"/>
    <w:rsid w:val="006E0AF9"/>
    <w:rsid w:val="006E0D57"/>
    <w:rsid w:val="006E112C"/>
    <w:rsid w:val="006E144E"/>
    <w:rsid w:val="006E1589"/>
    <w:rsid w:val="006E18F2"/>
    <w:rsid w:val="006E2386"/>
    <w:rsid w:val="006E2E49"/>
    <w:rsid w:val="006E30C3"/>
    <w:rsid w:val="006E38AD"/>
    <w:rsid w:val="006E3CBF"/>
    <w:rsid w:val="006E3D8C"/>
    <w:rsid w:val="006E40DE"/>
    <w:rsid w:val="006E524A"/>
    <w:rsid w:val="006E60A9"/>
    <w:rsid w:val="006E60CE"/>
    <w:rsid w:val="006E60EE"/>
    <w:rsid w:val="006E63BE"/>
    <w:rsid w:val="006E7E5B"/>
    <w:rsid w:val="006F03C8"/>
    <w:rsid w:val="006F0A04"/>
    <w:rsid w:val="006F0AE9"/>
    <w:rsid w:val="006F0B02"/>
    <w:rsid w:val="006F24DD"/>
    <w:rsid w:val="006F26CB"/>
    <w:rsid w:val="006F3121"/>
    <w:rsid w:val="006F3EC5"/>
    <w:rsid w:val="006F41E2"/>
    <w:rsid w:val="006F4EDD"/>
    <w:rsid w:val="006F5EEC"/>
    <w:rsid w:val="006F7023"/>
    <w:rsid w:val="006F7F00"/>
    <w:rsid w:val="007007A9"/>
    <w:rsid w:val="00701252"/>
    <w:rsid w:val="00701426"/>
    <w:rsid w:val="00703632"/>
    <w:rsid w:val="00703A48"/>
    <w:rsid w:val="00704396"/>
    <w:rsid w:val="00704B5F"/>
    <w:rsid w:val="00704D85"/>
    <w:rsid w:val="00704DB8"/>
    <w:rsid w:val="0070503C"/>
    <w:rsid w:val="00705527"/>
    <w:rsid w:val="007058A7"/>
    <w:rsid w:val="00706B26"/>
    <w:rsid w:val="0070707F"/>
    <w:rsid w:val="00707147"/>
    <w:rsid w:val="00707DBF"/>
    <w:rsid w:val="0071062B"/>
    <w:rsid w:val="00710660"/>
    <w:rsid w:val="0071070D"/>
    <w:rsid w:val="0071073F"/>
    <w:rsid w:val="007126C7"/>
    <w:rsid w:val="00712A76"/>
    <w:rsid w:val="0071320E"/>
    <w:rsid w:val="00713225"/>
    <w:rsid w:val="00713666"/>
    <w:rsid w:val="00714100"/>
    <w:rsid w:val="0071509D"/>
    <w:rsid w:val="00716561"/>
    <w:rsid w:val="00717125"/>
    <w:rsid w:val="00717194"/>
    <w:rsid w:val="00717A1D"/>
    <w:rsid w:val="00717A1F"/>
    <w:rsid w:val="0072014A"/>
    <w:rsid w:val="00720A47"/>
    <w:rsid w:val="00720BBA"/>
    <w:rsid w:val="007216B9"/>
    <w:rsid w:val="00721D72"/>
    <w:rsid w:val="00722254"/>
    <w:rsid w:val="00722454"/>
    <w:rsid w:val="0072296C"/>
    <w:rsid w:val="00722CEB"/>
    <w:rsid w:val="00722DDE"/>
    <w:rsid w:val="00723D07"/>
    <w:rsid w:val="00725E76"/>
    <w:rsid w:val="00725F06"/>
    <w:rsid w:val="00726A7A"/>
    <w:rsid w:val="00726CC5"/>
    <w:rsid w:val="007275C2"/>
    <w:rsid w:val="00727DE7"/>
    <w:rsid w:val="00727E32"/>
    <w:rsid w:val="00730272"/>
    <w:rsid w:val="00730BD5"/>
    <w:rsid w:val="00731421"/>
    <w:rsid w:val="00731F2A"/>
    <w:rsid w:val="007323ED"/>
    <w:rsid w:val="0073245C"/>
    <w:rsid w:val="0073289A"/>
    <w:rsid w:val="007328DA"/>
    <w:rsid w:val="0073355D"/>
    <w:rsid w:val="007335D2"/>
    <w:rsid w:val="0073433E"/>
    <w:rsid w:val="007359F5"/>
    <w:rsid w:val="00735D34"/>
    <w:rsid w:val="007368E1"/>
    <w:rsid w:val="007368F5"/>
    <w:rsid w:val="0073690E"/>
    <w:rsid w:val="007369D7"/>
    <w:rsid w:val="00736BC8"/>
    <w:rsid w:val="00736ED4"/>
    <w:rsid w:val="007374D1"/>
    <w:rsid w:val="00737809"/>
    <w:rsid w:val="00740086"/>
    <w:rsid w:val="0074015C"/>
    <w:rsid w:val="00740271"/>
    <w:rsid w:val="0074042C"/>
    <w:rsid w:val="00740A2D"/>
    <w:rsid w:val="00740BE8"/>
    <w:rsid w:val="00741325"/>
    <w:rsid w:val="00741A50"/>
    <w:rsid w:val="00741CF9"/>
    <w:rsid w:val="00741D8B"/>
    <w:rsid w:val="00742485"/>
    <w:rsid w:val="0074277A"/>
    <w:rsid w:val="00742A7B"/>
    <w:rsid w:val="00742C3F"/>
    <w:rsid w:val="00743B03"/>
    <w:rsid w:val="00743BFD"/>
    <w:rsid w:val="007455FF"/>
    <w:rsid w:val="00745F04"/>
    <w:rsid w:val="00746132"/>
    <w:rsid w:val="00746922"/>
    <w:rsid w:val="00746AA1"/>
    <w:rsid w:val="0074717C"/>
    <w:rsid w:val="00747A5F"/>
    <w:rsid w:val="00750000"/>
    <w:rsid w:val="00750CA6"/>
    <w:rsid w:val="00750D2F"/>
    <w:rsid w:val="00751208"/>
    <w:rsid w:val="0075166E"/>
    <w:rsid w:val="00751B3B"/>
    <w:rsid w:val="00751C92"/>
    <w:rsid w:val="00751C98"/>
    <w:rsid w:val="00752575"/>
    <w:rsid w:val="00752666"/>
    <w:rsid w:val="00752B4F"/>
    <w:rsid w:val="00753034"/>
    <w:rsid w:val="00753185"/>
    <w:rsid w:val="00753656"/>
    <w:rsid w:val="00753745"/>
    <w:rsid w:val="00754C71"/>
    <w:rsid w:val="0075567D"/>
    <w:rsid w:val="00755EAB"/>
    <w:rsid w:val="007564EA"/>
    <w:rsid w:val="00756DC3"/>
    <w:rsid w:val="007601C0"/>
    <w:rsid w:val="007603D5"/>
    <w:rsid w:val="00760BC8"/>
    <w:rsid w:val="00760BF9"/>
    <w:rsid w:val="00760C82"/>
    <w:rsid w:val="00761234"/>
    <w:rsid w:val="00761794"/>
    <w:rsid w:val="007620FD"/>
    <w:rsid w:val="007627C5"/>
    <w:rsid w:val="00762F1F"/>
    <w:rsid w:val="0076302D"/>
    <w:rsid w:val="007631CF"/>
    <w:rsid w:val="0076339F"/>
    <w:rsid w:val="007643D6"/>
    <w:rsid w:val="00764798"/>
    <w:rsid w:val="007648B9"/>
    <w:rsid w:val="00764B0D"/>
    <w:rsid w:val="007650B8"/>
    <w:rsid w:val="00765652"/>
    <w:rsid w:val="00765BF2"/>
    <w:rsid w:val="00765E04"/>
    <w:rsid w:val="00765F1E"/>
    <w:rsid w:val="0076723A"/>
    <w:rsid w:val="00767FE1"/>
    <w:rsid w:val="00771AC4"/>
    <w:rsid w:val="007739C5"/>
    <w:rsid w:val="00773E88"/>
    <w:rsid w:val="007744D2"/>
    <w:rsid w:val="007748E1"/>
    <w:rsid w:val="00774C0D"/>
    <w:rsid w:val="00774D6F"/>
    <w:rsid w:val="00774E8F"/>
    <w:rsid w:val="00774FDC"/>
    <w:rsid w:val="0077617B"/>
    <w:rsid w:val="007761B5"/>
    <w:rsid w:val="007765DF"/>
    <w:rsid w:val="00777E1F"/>
    <w:rsid w:val="00780F94"/>
    <w:rsid w:val="00782094"/>
    <w:rsid w:val="007820DC"/>
    <w:rsid w:val="00782915"/>
    <w:rsid w:val="007839D1"/>
    <w:rsid w:val="007844DB"/>
    <w:rsid w:val="007846F4"/>
    <w:rsid w:val="00784D74"/>
    <w:rsid w:val="0078542F"/>
    <w:rsid w:val="00785A53"/>
    <w:rsid w:val="00786E51"/>
    <w:rsid w:val="00787599"/>
    <w:rsid w:val="00791975"/>
    <w:rsid w:val="00791DDF"/>
    <w:rsid w:val="00792D25"/>
    <w:rsid w:val="00793578"/>
    <w:rsid w:val="00793936"/>
    <w:rsid w:val="00793F0C"/>
    <w:rsid w:val="00794535"/>
    <w:rsid w:val="00795403"/>
    <w:rsid w:val="00796B4A"/>
    <w:rsid w:val="00796BCC"/>
    <w:rsid w:val="007974B9"/>
    <w:rsid w:val="007A0908"/>
    <w:rsid w:val="007A0DF5"/>
    <w:rsid w:val="007A0E84"/>
    <w:rsid w:val="007A16F9"/>
    <w:rsid w:val="007A19BF"/>
    <w:rsid w:val="007A1D70"/>
    <w:rsid w:val="007A20E5"/>
    <w:rsid w:val="007A2628"/>
    <w:rsid w:val="007A2A2A"/>
    <w:rsid w:val="007A2EA5"/>
    <w:rsid w:val="007A3786"/>
    <w:rsid w:val="007A548A"/>
    <w:rsid w:val="007A5A4F"/>
    <w:rsid w:val="007A5EFF"/>
    <w:rsid w:val="007A6218"/>
    <w:rsid w:val="007A6461"/>
    <w:rsid w:val="007A6A1A"/>
    <w:rsid w:val="007A6AFB"/>
    <w:rsid w:val="007A7761"/>
    <w:rsid w:val="007B0C2A"/>
    <w:rsid w:val="007B0FBF"/>
    <w:rsid w:val="007B1014"/>
    <w:rsid w:val="007B17FF"/>
    <w:rsid w:val="007B1858"/>
    <w:rsid w:val="007B1C41"/>
    <w:rsid w:val="007B1CCD"/>
    <w:rsid w:val="007B209E"/>
    <w:rsid w:val="007B2C1E"/>
    <w:rsid w:val="007B3427"/>
    <w:rsid w:val="007B41DD"/>
    <w:rsid w:val="007B46D2"/>
    <w:rsid w:val="007B493D"/>
    <w:rsid w:val="007B4C55"/>
    <w:rsid w:val="007B586E"/>
    <w:rsid w:val="007B5E78"/>
    <w:rsid w:val="007B6656"/>
    <w:rsid w:val="007B7025"/>
    <w:rsid w:val="007B7A87"/>
    <w:rsid w:val="007B7EB0"/>
    <w:rsid w:val="007C0D3B"/>
    <w:rsid w:val="007C1272"/>
    <w:rsid w:val="007C1B84"/>
    <w:rsid w:val="007C1EC7"/>
    <w:rsid w:val="007C25DA"/>
    <w:rsid w:val="007C27F2"/>
    <w:rsid w:val="007C2820"/>
    <w:rsid w:val="007C2E89"/>
    <w:rsid w:val="007C36ED"/>
    <w:rsid w:val="007C3748"/>
    <w:rsid w:val="007C414D"/>
    <w:rsid w:val="007C4173"/>
    <w:rsid w:val="007C455C"/>
    <w:rsid w:val="007C4D3E"/>
    <w:rsid w:val="007C5F8B"/>
    <w:rsid w:val="007C6636"/>
    <w:rsid w:val="007C6A87"/>
    <w:rsid w:val="007C743C"/>
    <w:rsid w:val="007C7FA5"/>
    <w:rsid w:val="007D0670"/>
    <w:rsid w:val="007D099E"/>
    <w:rsid w:val="007D0F1C"/>
    <w:rsid w:val="007D197A"/>
    <w:rsid w:val="007D2B67"/>
    <w:rsid w:val="007D2D45"/>
    <w:rsid w:val="007D2EE8"/>
    <w:rsid w:val="007D3903"/>
    <w:rsid w:val="007D47BC"/>
    <w:rsid w:val="007D47C4"/>
    <w:rsid w:val="007D6314"/>
    <w:rsid w:val="007D63C4"/>
    <w:rsid w:val="007D71B4"/>
    <w:rsid w:val="007D78DD"/>
    <w:rsid w:val="007D7D16"/>
    <w:rsid w:val="007E005C"/>
    <w:rsid w:val="007E0269"/>
    <w:rsid w:val="007E0E16"/>
    <w:rsid w:val="007E0ECD"/>
    <w:rsid w:val="007E1A1D"/>
    <w:rsid w:val="007E1AB3"/>
    <w:rsid w:val="007E2036"/>
    <w:rsid w:val="007E2C53"/>
    <w:rsid w:val="007E350A"/>
    <w:rsid w:val="007E3CC9"/>
    <w:rsid w:val="007E4A96"/>
    <w:rsid w:val="007E4C1E"/>
    <w:rsid w:val="007E5143"/>
    <w:rsid w:val="007E5FD8"/>
    <w:rsid w:val="007E6CFC"/>
    <w:rsid w:val="007E7002"/>
    <w:rsid w:val="007E7919"/>
    <w:rsid w:val="007E7C34"/>
    <w:rsid w:val="007F0374"/>
    <w:rsid w:val="007F16ED"/>
    <w:rsid w:val="007F288C"/>
    <w:rsid w:val="007F289A"/>
    <w:rsid w:val="007F2E25"/>
    <w:rsid w:val="007F3172"/>
    <w:rsid w:val="007F3B29"/>
    <w:rsid w:val="007F4A0E"/>
    <w:rsid w:val="007F503D"/>
    <w:rsid w:val="007F5BF6"/>
    <w:rsid w:val="007F698A"/>
    <w:rsid w:val="0080036C"/>
    <w:rsid w:val="00800657"/>
    <w:rsid w:val="00800AD5"/>
    <w:rsid w:val="00800FC6"/>
    <w:rsid w:val="0080130B"/>
    <w:rsid w:val="0080139C"/>
    <w:rsid w:val="00801776"/>
    <w:rsid w:val="008020C2"/>
    <w:rsid w:val="008023D3"/>
    <w:rsid w:val="00802E1F"/>
    <w:rsid w:val="00803FD9"/>
    <w:rsid w:val="0080439A"/>
    <w:rsid w:val="0080470F"/>
    <w:rsid w:val="00804A88"/>
    <w:rsid w:val="0080596C"/>
    <w:rsid w:val="008059B1"/>
    <w:rsid w:val="00806BF0"/>
    <w:rsid w:val="00806D78"/>
    <w:rsid w:val="0080782A"/>
    <w:rsid w:val="0081153D"/>
    <w:rsid w:val="0081153E"/>
    <w:rsid w:val="0081265A"/>
    <w:rsid w:val="00812CB9"/>
    <w:rsid w:val="0081501F"/>
    <w:rsid w:val="0081528E"/>
    <w:rsid w:val="0081568B"/>
    <w:rsid w:val="00815A84"/>
    <w:rsid w:val="00815ADA"/>
    <w:rsid w:val="00815D2C"/>
    <w:rsid w:val="008161E7"/>
    <w:rsid w:val="00816225"/>
    <w:rsid w:val="00816566"/>
    <w:rsid w:val="00817C5F"/>
    <w:rsid w:val="00817D68"/>
    <w:rsid w:val="00817E94"/>
    <w:rsid w:val="0082085E"/>
    <w:rsid w:val="00820FE4"/>
    <w:rsid w:val="008228B8"/>
    <w:rsid w:val="008231D6"/>
    <w:rsid w:val="008235A9"/>
    <w:rsid w:val="00823665"/>
    <w:rsid w:val="00823706"/>
    <w:rsid w:val="008239F8"/>
    <w:rsid w:val="00823E9F"/>
    <w:rsid w:val="00824C25"/>
    <w:rsid w:val="00825BF6"/>
    <w:rsid w:val="008265C4"/>
    <w:rsid w:val="00826831"/>
    <w:rsid w:val="00826B8C"/>
    <w:rsid w:val="00827975"/>
    <w:rsid w:val="008279D1"/>
    <w:rsid w:val="00830996"/>
    <w:rsid w:val="008309DF"/>
    <w:rsid w:val="00831299"/>
    <w:rsid w:val="008321B2"/>
    <w:rsid w:val="00832862"/>
    <w:rsid w:val="00833309"/>
    <w:rsid w:val="00833BCA"/>
    <w:rsid w:val="00833C4B"/>
    <w:rsid w:val="00833EB2"/>
    <w:rsid w:val="00834A9A"/>
    <w:rsid w:val="00834C9A"/>
    <w:rsid w:val="00834F99"/>
    <w:rsid w:val="00835041"/>
    <w:rsid w:val="00835B1B"/>
    <w:rsid w:val="008364F7"/>
    <w:rsid w:val="0084045E"/>
    <w:rsid w:val="00840B48"/>
    <w:rsid w:val="00840BE0"/>
    <w:rsid w:val="008410CB"/>
    <w:rsid w:val="00841266"/>
    <w:rsid w:val="008413B6"/>
    <w:rsid w:val="0084149B"/>
    <w:rsid w:val="00841859"/>
    <w:rsid w:val="00841C60"/>
    <w:rsid w:val="00842704"/>
    <w:rsid w:val="008427DB"/>
    <w:rsid w:val="00842ED3"/>
    <w:rsid w:val="00842EE5"/>
    <w:rsid w:val="00843594"/>
    <w:rsid w:val="00843F7D"/>
    <w:rsid w:val="00844511"/>
    <w:rsid w:val="00845E35"/>
    <w:rsid w:val="008469D6"/>
    <w:rsid w:val="008473C9"/>
    <w:rsid w:val="0084746B"/>
    <w:rsid w:val="0084783A"/>
    <w:rsid w:val="0084796A"/>
    <w:rsid w:val="008516A6"/>
    <w:rsid w:val="008520DF"/>
    <w:rsid w:val="00852377"/>
    <w:rsid w:val="00852540"/>
    <w:rsid w:val="0085269A"/>
    <w:rsid w:val="0085276D"/>
    <w:rsid w:val="008531FF"/>
    <w:rsid w:val="00853362"/>
    <w:rsid w:val="00853A1C"/>
    <w:rsid w:val="00853EC5"/>
    <w:rsid w:val="00853F32"/>
    <w:rsid w:val="008555C4"/>
    <w:rsid w:val="00855DDB"/>
    <w:rsid w:val="00856270"/>
    <w:rsid w:val="008564C6"/>
    <w:rsid w:val="008578E9"/>
    <w:rsid w:val="00860280"/>
    <w:rsid w:val="00860B8A"/>
    <w:rsid w:val="0086155F"/>
    <w:rsid w:val="00861D96"/>
    <w:rsid w:val="0086226C"/>
    <w:rsid w:val="00862C1F"/>
    <w:rsid w:val="00862C29"/>
    <w:rsid w:val="008641C9"/>
    <w:rsid w:val="008656D5"/>
    <w:rsid w:val="00865ACF"/>
    <w:rsid w:val="00865D4F"/>
    <w:rsid w:val="00865DAF"/>
    <w:rsid w:val="00866647"/>
    <w:rsid w:val="00867256"/>
    <w:rsid w:val="00870902"/>
    <w:rsid w:val="00871528"/>
    <w:rsid w:val="008716A2"/>
    <w:rsid w:val="0087192A"/>
    <w:rsid w:val="0087192C"/>
    <w:rsid w:val="00872B4E"/>
    <w:rsid w:val="00873062"/>
    <w:rsid w:val="00873086"/>
    <w:rsid w:val="0087387B"/>
    <w:rsid w:val="008740F4"/>
    <w:rsid w:val="00874B19"/>
    <w:rsid w:val="00874C13"/>
    <w:rsid w:val="00874C8E"/>
    <w:rsid w:val="00875080"/>
    <w:rsid w:val="0087584E"/>
    <w:rsid w:val="008759BF"/>
    <w:rsid w:val="00875B2C"/>
    <w:rsid w:val="00876431"/>
    <w:rsid w:val="0087684C"/>
    <w:rsid w:val="00876B68"/>
    <w:rsid w:val="00876DE7"/>
    <w:rsid w:val="00876FFA"/>
    <w:rsid w:val="008773D6"/>
    <w:rsid w:val="0087799F"/>
    <w:rsid w:val="00877A01"/>
    <w:rsid w:val="00877E56"/>
    <w:rsid w:val="00880688"/>
    <w:rsid w:val="00880807"/>
    <w:rsid w:val="0088092F"/>
    <w:rsid w:val="0088102E"/>
    <w:rsid w:val="00881E88"/>
    <w:rsid w:val="008829DD"/>
    <w:rsid w:val="00882EA2"/>
    <w:rsid w:val="00883139"/>
    <w:rsid w:val="00884277"/>
    <w:rsid w:val="008847AE"/>
    <w:rsid w:val="008847B6"/>
    <w:rsid w:val="00885355"/>
    <w:rsid w:val="008856F5"/>
    <w:rsid w:val="00885712"/>
    <w:rsid w:val="0088690C"/>
    <w:rsid w:val="00887CA7"/>
    <w:rsid w:val="00887D8A"/>
    <w:rsid w:val="00887ECC"/>
    <w:rsid w:val="0089035F"/>
    <w:rsid w:val="0089099C"/>
    <w:rsid w:val="00890A7D"/>
    <w:rsid w:val="00890B4B"/>
    <w:rsid w:val="0089102E"/>
    <w:rsid w:val="008910AE"/>
    <w:rsid w:val="00891C28"/>
    <w:rsid w:val="00891F44"/>
    <w:rsid w:val="0089261D"/>
    <w:rsid w:val="00892813"/>
    <w:rsid w:val="008937C1"/>
    <w:rsid w:val="0089381F"/>
    <w:rsid w:val="008938D9"/>
    <w:rsid w:val="00894A55"/>
    <w:rsid w:val="00894F5A"/>
    <w:rsid w:val="00894FE9"/>
    <w:rsid w:val="008952C7"/>
    <w:rsid w:val="00896389"/>
    <w:rsid w:val="00897491"/>
    <w:rsid w:val="00897C15"/>
    <w:rsid w:val="008A0383"/>
    <w:rsid w:val="008A07EC"/>
    <w:rsid w:val="008A0F60"/>
    <w:rsid w:val="008A37BA"/>
    <w:rsid w:val="008A3856"/>
    <w:rsid w:val="008A3F42"/>
    <w:rsid w:val="008A4A74"/>
    <w:rsid w:val="008A4B61"/>
    <w:rsid w:val="008A4E3E"/>
    <w:rsid w:val="008A56FE"/>
    <w:rsid w:val="008A5E8F"/>
    <w:rsid w:val="008A5F3B"/>
    <w:rsid w:val="008A63AF"/>
    <w:rsid w:val="008A63DF"/>
    <w:rsid w:val="008A728F"/>
    <w:rsid w:val="008A7738"/>
    <w:rsid w:val="008A7F7F"/>
    <w:rsid w:val="008B016B"/>
    <w:rsid w:val="008B0A67"/>
    <w:rsid w:val="008B1116"/>
    <w:rsid w:val="008B1460"/>
    <w:rsid w:val="008B16E9"/>
    <w:rsid w:val="008B1A0E"/>
    <w:rsid w:val="008B1B62"/>
    <w:rsid w:val="008B1C99"/>
    <w:rsid w:val="008B1CAB"/>
    <w:rsid w:val="008B1D4B"/>
    <w:rsid w:val="008B32D1"/>
    <w:rsid w:val="008B3433"/>
    <w:rsid w:val="008B36EC"/>
    <w:rsid w:val="008B42FC"/>
    <w:rsid w:val="008B4348"/>
    <w:rsid w:val="008B4839"/>
    <w:rsid w:val="008B48AE"/>
    <w:rsid w:val="008B50FE"/>
    <w:rsid w:val="008B5503"/>
    <w:rsid w:val="008B57A6"/>
    <w:rsid w:val="008B57E2"/>
    <w:rsid w:val="008B5C77"/>
    <w:rsid w:val="008B5CA1"/>
    <w:rsid w:val="008B606A"/>
    <w:rsid w:val="008B68A6"/>
    <w:rsid w:val="008B6DD4"/>
    <w:rsid w:val="008B6F59"/>
    <w:rsid w:val="008B719B"/>
    <w:rsid w:val="008B7497"/>
    <w:rsid w:val="008B783B"/>
    <w:rsid w:val="008B7A2C"/>
    <w:rsid w:val="008C00D6"/>
    <w:rsid w:val="008C097E"/>
    <w:rsid w:val="008C1124"/>
    <w:rsid w:val="008C11C2"/>
    <w:rsid w:val="008C1A09"/>
    <w:rsid w:val="008C1C97"/>
    <w:rsid w:val="008C2133"/>
    <w:rsid w:val="008C21F0"/>
    <w:rsid w:val="008C2606"/>
    <w:rsid w:val="008C29A3"/>
    <w:rsid w:val="008C2B22"/>
    <w:rsid w:val="008C445E"/>
    <w:rsid w:val="008C61FB"/>
    <w:rsid w:val="008C6AA8"/>
    <w:rsid w:val="008C70B8"/>
    <w:rsid w:val="008C72A1"/>
    <w:rsid w:val="008D069D"/>
    <w:rsid w:val="008D072C"/>
    <w:rsid w:val="008D0882"/>
    <w:rsid w:val="008D0C22"/>
    <w:rsid w:val="008D14EE"/>
    <w:rsid w:val="008D1511"/>
    <w:rsid w:val="008D2742"/>
    <w:rsid w:val="008D2EB4"/>
    <w:rsid w:val="008D2FCD"/>
    <w:rsid w:val="008D3725"/>
    <w:rsid w:val="008D3E8E"/>
    <w:rsid w:val="008D42BC"/>
    <w:rsid w:val="008D4F7D"/>
    <w:rsid w:val="008D4F94"/>
    <w:rsid w:val="008D5283"/>
    <w:rsid w:val="008D5A4D"/>
    <w:rsid w:val="008D72F2"/>
    <w:rsid w:val="008D78DD"/>
    <w:rsid w:val="008E0512"/>
    <w:rsid w:val="008E07D1"/>
    <w:rsid w:val="008E0CE3"/>
    <w:rsid w:val="008E0E81"/>
    <w:rsid w:val="008E1829"/>
    <w:rsid w:val="008E1D2E"/>
    <w:rsid w:val="008E26DA"/>
    <w:rsid w:val="008E33F9"/>
    <w:rsid w:val="008E351D"/>
    <w:rsid w:val="008E3F70"/>
    <w:rsid w:val="008E3FC3"/>
    <w:rsid w:val="008E475C"/>
    <w:rsid w:val="008E4CCA"/>
    <w:rsid w:val="008E55DA"/>
    <w:rsid w:val="008E61B8"/>
    <w:rsid w:val="008E65D2"/>
    <w:rsid w:val="008E6945"/>
    <w:rsid w:val="008E695B"/>
    <w:rsid w:val="008E6F9D"/>
    <w:rsid w:val="008E79EB"/>
    <w:rsid w:val="008E7FD1"/>
    <w:rsid w:val="008F01A6"/>
    <w:rsid w:val="008F07F0"/>
    <w:rsid w:val="008F0BD2"/>
    <w:rsid w:val="008F1497"/>
    <w:rsid w:val="008F20C3"/>
    <w:rsid w:val="008F2A50"/>
    <w:rsid w:val="008F4C5D"/>
    <w:rsid w:val="008F4CC8"/>
    <w:rsid w:val="008F4FCF"/>
    <w:rsid w:val="008F5227"/>
    <w:rsid w:val="008F55E9"/>
    <w:rsid w:val="008F57D2"/>
    <w:rsid w:val="008F5819"/>
    <w:rsid w:val="008F5A39"/>
    <w:rsid w:val="008F5FE7"/>
    <w:rsid w:val="008F606E"/>
    <w:rsid w:val="008F6990"/>
    <w:rsid w:val="008F6C01"/>
    <w:rsid w:val="008F777F"/>
    <w:rsid w:val="008F7F6E"/>
    <w:rsid w:val="00900029"/>
    <w:rsid w:val="00900C7C"/>
    <w:rsid w:val="00900EAF"/>
    <w:rsid w:val="009018BC"/>
    <w:rsid w:val="00901A24"/>
    <w:rsid w:val="00901E57"/>
    <w:rsid w:val="0090206B"/>
    <w:rsid w:val="009023C5"/>
    <w:rsid w:val="0090301E"/>
    <w:rsid w:val="00904963"/>
    <w:rsid w:val="00905793"/>
    <w:rsid w:val="009057CF"/>
    <w:rsid w:val="00905F6D"/>
    <w:rsid w:val="0090684D"/>
    <w:rsid w:val="009079E3"/>
    <w:rsid w:val="00907A1E"/>
    <w:rsid w:val="00907D37"/>
    <w:rsid w:val="00912424"/>
    <w:rsid w:val="00913195"/>
    <w:rsid w:val="0091373B"/>
    <w:rsid w:val="00914AFB"/>
    <w:rsid w:val="009154E0"/>
    <w:rsid w:val="009157F7"/>
    <w:rsid w:val="009160D1"/>
    <w:rsid w:val="00916E5C"/>
    <w:rsid w:val="00917070"/>
    <w:rsid w:val="00917554"/>
    <w:rsid w:val="0091786E"/>
    <w:rsid w:val="00917BCD"/>
    <w:rsid w:val="00917DA6"/>
    <w:rsid w:val="00917DD9"/>
    <w:rsid w:val="00917EF2"/>
    <w:rsid w:val="0092119F"/>
    <w:rsid w:val="009212FE"/>
    <w:rsid w:val="0092175D"/>
    <w:rsid w:val="009223BE"/>
    <w:rsid w:val="00922A3D"/>
    <w:rsid w:val="00922B2A"/>
    <w:rsid w:val="00922C83"/>
    <w:rsid w:val="00922EEB"/>
    <w:rsid w:val="009233DD"/>
    <w:rsid w:val="00923AB9"/>
    <w:rsid w:val="00923C8A"/>
    <w:rsid w:val="009244CB"/>
    <w:rsid w:val="009258E4"/>
    <w:rsid w:val="00925945"/>
    <w:rsid w:val="00926831"/>
    <w:rsid w:val="00927837"/>
    <w:rsid w:val="00927F4B"/>
    <w:rsid w:val="009303BC"/>
    <w:rsid w:val="00930605"/>
    <w:rsid w:val="009308B0"/>
    <w:rsid w:val="009309B3"/>
    <w:rsid w:val="009315C3"/>
    <w:rsid w:val="009317C2"/>
    <w:rsid w:val="009318EB"/>
    <w:rsid w:val="00931A94"/>
    <w:rsid w:val="00931BFA"/>
    <w:rsid w:val="0093204C"/>
    <w:rsid w:val="00932792"/>
    <w:rsid w:val="009332C2"/>
    <w:rsid w:val="00935E6C"/>
    <w:rsid w:val="00936224"/>
    <w:rsid w:val="009375C1"/>
    <w:rsid w:val="00940004"/>
    <w:rsid w:val="0094037A"/>
    <w:rsid w:val="00940534"/>
    <w:rsid w:val="00940844"/>
    <w:rsid w:val="00940C38"/>
    <w:rsid w:val="00940DCD"/>
    <w:rsid w:val="0094108D"/>
    <w:rsid w:val="00941709"/>
    <w:rsid w:val="0094202A"/>
    <w:rsid w:val="009426B0"/>
    <w:rsid w:val="009433BE"/>
    <w:rsid w:val="00943D47"/>
    <w:rsid w:val="00943ED0"/>
    <w:rsid w:val="00943FD1"/>
    <w:rsid w:val="009445A6"/>
    <w:rsid w:val="00944C74"/>
    <w:rsid w:val="009450D7"/>
    <w:rsid w:val="009453DE"/>
    <w:rsid w:val="0094649F"/>
    <w:rsid w:val="00946667"/>
    <w:rsid w:val="00946C4E"/>
    <w:rsid w:val="009471CE"/>
    <w:rsid w:val="009473F5"/>
    <w:rsid w:val="00947FE4"/>
    <w:rsid w:val="009507EB"/>
    <w:rsid w:val="00951083"/>
    <w:rsid w:val="00951574"/>
    <w:rsid w:val="0095176C"/>
    <w:rsid w:val="00951775"/>
    <w:rsid w:val="0095184D"/>
    <w:rsid w:val="00951902"/>
    <w:rsid w:val="00951B2F"/>
    <w:rsid w:val="00951DEB"/>
    <w:rsid w:val="00951FC7"/>
    <w:rsid w:val="009526F5"/>
    <w:rsid w:val="00952E9D"/>
    <w:rsid w:val="00952FA9"/>
    <w:rsid w:val="00953441"/>
    <w:rsid w:val="00953E33"/>
    <w:rsid w:val="00953F03"/>
    <w:rsid w:val="009540D3"/>
    <w:rsid w:val="00954962"/>
    <w:rsid w:val="00954E70"/>
    <w:rsid w:val="00954F9B"/>
    <w:rsid w:val="00955395"/>
    <w:rsid w:val="009556ED"/>
    <w:rsid w:val="00955B97"/>
    <w:rsid w:val="00955BF6"/>
    <w:rsid w:val="00956077"/>
    <w:rsid w:val="00957241"/>
    <w:rsid w:val="009575DA"/>
    <w:rsid w:val="009576B5"/>
    <w:rsid w:val="00960085"/>
    <w:rsid w:val="009601A5"/>
    <w:rsid w:val="009608D0"/>
    <w:rsid w:val="00960A84"/>
    <w:rsid w:val="009610A6"/>
    <w:rsid w:val="00961E80"/>
    <w:rsid w:val="0096257B"/>
    <w:rsid w:val="009625AA"/>
    <w:rsid w:val="00962980"/>
    <w:rsid w:val="009647D0"/>
    <w:rsid w:val="00964E8C"/>
    <w:rsid w:val="00965245"/>
    <w:rsid w:val="00965680"/>
    <w:rsid w:val="009657B6"/>
    <w:rsid w:val="009658F4"/>
    <w:rsid w:val="00965B8F"/>
    <w:rsid w:val="00965F1D"/>
    <w:rsid w:val="00966414"/>
    <w:rsid w:val="00966BD3"/>
    <w:rsid w:val="00966CD5"/>
    <w:rsid w:val="00967836"/>
    <w:rsid w:val="00967B5F"/>
    <w:rsid w:val="00967DFC"/>
    <w:rsid w:val="00970913"/>
    <w:rsid w:val="0097139F"/>
    <w:rsid w:val="009719D7"/>
    <w:rsid w:val="00971C17"/>
    <w:rsid w:val="00972569"/>
    <w:rsid w:val="00972C63"/>
    <w:rsid w:val="00972FD7"/>
    <w:rsid w:val="009738D1"/>
    <w:rsid w:val="00973C56"/>
    <w:rsid w:val="00974697"/>
    <w:rsid w:val="0097525E"/>
    <w:rsid w:val="0097648B"/>
    <w:rsid w:val="009764F7"/>
    <w:rsid w:val="00976D2F"/>
    <w:rsid w:val="00980E0C"/>
    <w:rsid w:val="009811B0"/>
    <w:rsid w:val="009813A1"/>
    <w:rsid w:val="00981C85"/>
    <w:rsid w:val="009826F2"/>
    <w:rsid w:val="00983E4F"/>
    <w:rsid w:val="0098411A"/>
    <w:rsid w:val="00985A55"/>
    <w:rsid w:val="00985E8E"/>
    <w:rsid w:val="00985F5E"/>
    <w:rsid w:val="0098616C"/>
    <w:rsid w:val="00986A71"/>
    <w:rsid w:val="00986E4E"/>
    <w:rsid w:val="00987257"/>
    <w:rsid w:val="00990A4E"/>
    <w:rsid w:val="00990E4D"/>
    <w:rsid w:val="009912BA"/>
    <w:rsid w:val="00991538"/>
    <w:rsid w:val="009918A4"/>
    <w:rsid w:val="0099225C"/>
    <w:rsid w:val="00992730"/>
    <w:rsid w:val="009934E9"/>
    <w:rsid w:val="009934EE"/>
    <w:rsid w:val="00994516"/>
    <w:rsid w:val="009945DD"/>
    <w:rsid w:val="00994D90"/>
    <w:rsid w:val="00995972"/>
    <w:rsid w:val="0099614D"/>
    <w:rsid w:val="00996B29"/>
    <w:rsid w:val="00996BE6"/>
    <w:rsid w:val="00997204"/>
    <w:rsid w:val="009972AB"/>
    <w:rsid w:val="0099733F"/>
    <w:rsid w:val="009974BE"/>
    <w:rsid w:val="009979F4"/>
    <w:rsid w:val="00997F2C"/>
    <w:rsid w:val="009A0207"/>
    <w:rsid w:val="009A0562"/>
    <w:rsid w:val="009A1222"/>
    <w:rsid w:val="009A144C"/>
    <w:rsid w:val="009A4C8D"/>
    <w:rsid w:val="009A5191"/>
    <w:rsid w:val="009A6107"/>
    <w:rsid w:val="009A6EA5"/>
    <w:rsid w:val="009B0A65"/>
    <w:rsid w:val="009B0D38"/>
    <w:rsid w:val="009B10DD"/>
    <w:rsid w:val="009B123A"/>
    <w:rsid w:val="009B1782"/>
    <w:rsid w:val="009B1EE4"/>
    <w:rsid w:val="009B30A1"/>
    <w:rsid w:val="009B3B3A"/>
    <w:rsid w:val="009B42A4"/>
    <w:rsid w:val="009B4E8D"/>
    <w:rsid w:val="009B4FE8"/>
    <w:rsid w:val="009B5026"/>
    <w:rsid w:val="009B619F"/>
    <w:rsid w:val="009B66D6"/>
    <w:rsid w:val="009B67E3"/>
    <w:rsid w:val="009B6CF0"/>
    <w:rsid w:val="009B78B2"/>
    <w:rsid w:val="009C0DDB"/>
    <w:rsid w:val="009C159B"/>
    <w:rsid w:val="009C19D9"/>
    <w:rsid w:val="009C1E3A"/>
    <w:rsid w:val="009C22CB"/>
    <w:rsid w:val="009C2BC0"/>
    <w:rsid w:val="009C48EB"/>
    <w:rsid w:val="009C543B"/>
    <w:rsid w:val="009C5626"/>
    <w:rsid w:val="009C56AC"/>
    <w:rsid w:val="009C5810"/>
    <w:rsid w:val="009C6104"/>
    <w:rsid w:val="009C63EB"/>
    <w:rsid w:val="009C6916"/>
    <w:rsid w:val="009C6E15"/>
    <w:rsid w:val="009C6F81"/>
    <w:rsid w:val="009C71D3"/>
    <w:rsid w:val="009C7B0E"/>
    <w:rsid w:val="009D01B6"/>
    <w:rsid w:val="009D1377"/>
    <w:rsid w:val="009D15CE"/>
    <w:rsid w:val="009D1BAC"/>
    <w:rsid w:val="009D1C13"/>
    <w:rsid w:val="009D2126"/>
    <w:rsid w:val="009D2E8C"/>
    <w:rsid w:val="009D356E"/>
    <w:rsid w:val="009D3BBD"/>
    <w:rsid w:val="009D4152"/>
    <w:rsid w:val="009D4899"/>
    <w:rsid w:val="009D662B"/>
    <w:rsid w:val="009D6B93"/>
    <w:rsid w:val="009E0471"/>
    <w:rsid w:val="009E1BC8"/>
    <w:rsid w:val="009E26B7"/>
    <w:rsid w:val="009E26F9"/>
    <w:rsid w:val="009E2B41"/>
    <w:rsid w:val="009E317C"/>
    <w:rsid w:val="009E347E"/>
    <w:rsid w:val="009E35DE"/>
    <w:rsid w:val="009E3706"/>
    <w:rsid w:val="009E3F26"/>
    <w:rsid w:val="009E41A5"/>
    <w:rsid w:val="009E41FB"/>
    <w:rsid w:val="009E4618"/>
    <w:rsid w:val="009E51B3"/>
    <w:rsid w:val="009E5E25"/>
    <w:rsid w:val="009E63B5"/>
    <w:rsid w:val="009E7DAF"/>
    <w:rsid w:val="009F0198"/>
    <w:rsid w:val="009F0FE1"/>
    <w:rsid w:val="009F1E84"/>
    <w:rsid w:val="009F1F65"/>
    <w:rsid w:val="009F25D0"/>
    <w:rsid w:val="009F367E"/>
    <w:rsid w:val="009F36B4"/>
    <w:rsid w:val="009F3816"/>
    <w:rsid w:val="009F38CC"/>
    <w:rsid w:val="009F3BE2"/>
    <w:rsid w:val="009F41BB"/>
    <w:rsid w:val="009F444F"/>
    <w:rsid w:val="009F45BB"/>
    <w:rsid w:val="009F6B1E"/>
    <w:rsid w:val="009F717F"/>
    <w:rsid w:val="00A00D9B"/>
    <w:rsid w:val="00A00ECD"/>
    <w:rsid w:val="00A01DD2"/>
    <w:rsid w:val="00A0209D"/>
    <w:rsid w:val="00A0267D"/>
    <w:rsid w:val="00A036C3"/>
    <w:rsid w:val="00A04205"/>
    <w:rsid w:val="00A04A79"/>
    <w:rsid w:val="00A04D3C"/>
    <w:rsid w:val="00A04E4A"/>
    <w:rsid w:val="00A04F87"/>
    <w:rsid w:val="00A05692"/>
    <w:rsid w:val="00A05B0D"/>
    <w:rsid w:val="00A05CEB"/>
    <w:rsid w:val="00A062CD"/>
    <w:rsid w:val="00A06BEC"/>
    <w:rsid w:val="00A06E87"/>
    <w:rsid w:val="00A07A66"/>
    <w:rsid w:val="00A07B6A"/>
    <w:rsid w:val="00A10100"/>
    <w:rsid w:val="00A10396"/>
    <w:rsid w:val="00A10722"/>
    <w:rsid w:val="00A10C7E"/>
    <w:rsid w:val="00A10F9F"/>
    <w:rsid w:val="00A118E2"/>
    <w:rsid w:val="00A123EB"/>
    <w:rsid w:val="00A12470"/>
    <w:rsid w:val="00A13436"/>
    <w:rsid w:val="00A13467"/>
    <w:rsid w:val="00A13EFA"/>
    <w:rsid w:val="00A1431F"/>
    <w:rsid w:val="00A1464F"/>
    <w:rsid w:val="00A1471A"/>
    <w:rsid w:val="00A15A77"/>
    <w:rsid w:val="00A15CA3"/>
    <w:rsid w:val="00A15E35"/>
    <w:rsid w:val="00A1605D"/>
    <w:rsid w:val="00A1629E"/>
    <w:rsid w:val="00A169A8"/>
    <w:rsid w:val="00A17DA7"/>
    <w:rsid w:val="00A202ED"/>
    <w:rsid w:val="00A20EDC"/>
    <w:rsid w:val="00A22187"/>
    <w:rsid w:val="00A229A7"/>
    <w:rsid w:val="00A22AF1"/>
    <w:rsid w:val="00A23E3A"/>
    <w:rsid w:val="00A24C68"/>
    <w:rsid w:val="00A24EB0"/>
    <w:rsid w:val="00A2521D"/>
    <w:rsid w:val="00A25AAD"/>
    <w:rsid w:val="00A26140"/>
    <w:rsid w:val="00A27312"/>
    <w:rsid w:val="00A275CE"/>
    <w:rsid w:val="00A27904"/>
    <w:rsid w:val="00A27E08"/>
    <w:rsid w:val="00A301D3"/>
    <w:rsid w:val="00A33198"/>
    <w:rsid w:val="00A33534"/>
    <w:rsid w:val="00A3379D"/>
    <w:rsid w:val="00A344BA"/>
    <w:rsid w:val="00A350DA"/>
    <w:rsid w:val="00A36E14"/>
    <w:rsid w:val="00A375EF"/>
    <w:rsid w:val="00A4008E"/>
    <w:rsid w:val="00A412D6"/>
    <w:rsid w:val="00A41AE6"/>
    <w:rsid w:val="00A42EFD"/>
    <w:rsid w:val="00A42FF1"/>
    <w:rsid w:val="00A444D1"/>
    <w:rsid w:val="00A44F3C"/>
    <w:rsid w:val="00A4524C"/>
    <w:rsid w:val="00A4581E"/>
    <w:rsid w:val="00A472F1"/>
    <w:rsid w:val="00A47C7E"/>
    <w:rsid w:val="00A50E19"/>
    <w:rsid w:val="00A5233E"/>
    <w:rsid w:val="00A54E8C"/>
    <w:rsid w:val="00A550EA"/>
    <w:rsid w:val="00A553AC"/>
    <w:rsid w:val="00A55776"/>
    <w:rsid w:val="00A55D2E"/>
    <w:rsid w:val="00A56A35"/>
    <w:rsid w:val="00A5748E"/>
    <w:rsid w:val="00A57D9E"/>
    <w:rsid w:val="00A6027F"/>
    <w:rsid w:val="00A60407"/>
    <w:rsid w:val="00A61699"/>
    <w:rsid w:val="00A61846"/>
    <w:rsid w:val="00A61D53"/>
    <w:rsid w:val="00A6229D"/>
    <w:rsid w:val="00A63FDB"/>
    <w:rsid w:val="00A642F8"/>
    <w:rsid w:val="00A6508D"/>
    <w:rsid w:val="00A6731C"/>
    <w:rsid w:val="00A70A48"/>
    <w:rsid w:val="00A70D1C"/>
    <w:rsid w:val="00A714F9"/>
    <w:rsid w:val="00A71A99"/>
    <w:rsid w:val="00A72F9D"/>
    <w:rsid w:val="00A72FB3"/>
    <w:rsid w:val="00A732D7"/>
    <w:rsid w:val="00A733E1"/>
    <w:rsid w:val="00A74122"/>
    <w:rsid w:val="00A748AA"/>
    <w:rsid w:val="00A7551B"/>
    <w:rsid w:val="00A76F58"/>
    <w:rsid w:val="00A77372"/>
    <w:rsid w:val="00A7761B"/>
    <w:rsid w:val="00A801B2"/>
    <w:rsid w:val="00A80A20"/>
    <w:rsid w:val="00A81016"/>
    <w:rsid w:val="00A81927"/>
    <w:rsid w:val="00A81EC1"/>
    <w:rsid w:val="00A81FB3"/>
    <w:rsid w:val="00A824F3"/>
    <w:rsid w:val="00A82594"/>
    <w:rsid w:val="00A82AF3"/>
    <w:rsid w:val="00A83019"/>
    <w:rsid w:val="00A8384F"/>
    <w:rsid w:val="00A83C92"/>
    <w:rsid w:val="00A84C22"/>
    <w:rsid w:val="00A85CB0"/>
    <w:rsid w:val="00A865BF"/>
    <w:rsid w:val="00A9174E"/>
    <w:rsid w:val="00A91B71"/>
    <w:rsid w:val="00A92243"/>
    <w:rsid w:val="00A929DB"/>
    <w:rsid w:val="00A92F65"/>
    <w:rsid w:val="00A933C6"/>
    <w:rsid w:val="00A9390A"/>
    <w:rsid w:val="00A94039"/>
    <w:rsid w:val="00A955E4"/>
    <w:rsid w:val="00A959FE"/>
    <w:rsid w:val="00A95E86"/>
    <w:rsid w:val="00A965DC"/>
    <w:rsid w:val="00A973F1"/>
    <w:rsid w:val="00A97A40"/>
    <w:rsid w:val="00A97AB4"/>
    <w:rsid w:val="00A97C7B"/>
    <w:rsid w:val="00A97FD4"/>
    <w:rsid w:val="00AA01F0"/>
    <w:rsid w:val="00AA0E84"/>
    <w:rsid w:val="00AA11F4"/>
    <w:rsid w:val="00AA181B"/>
    <w:rsid w:val="00AA20AE"/>
    <w:rsid w:val="00AA22A4"/>
    <w:rsid w:val="00AA2449"/>
    <w:rsid w:val="00AA2E8D"/>
    <w:rsid w:val="00AA5025"/>
    <w:rsid w:val="00AA5BEB"/>
    <w:rsid w:val="00AA634A"/>
    <w:rsid w:val="00AA6746"/>
    <w:rsid w:val="00AA6D21"/>
    <w:rsid w:val="00AA6F28"/>
    <w:rsid w:val="00AA7056"/>
    <w:rsid w:val="00AA7D92"/>
    <w:rsid w:val="00AA7F88"/>
    <w:rsid w:val="00AB01A1"/>
    <w:rsid w:val="00AB057B"/>
    <w:rsid w:val="00AB158E"/>
    <w:rsid w:val="00AB15AE"/>
    <w:rsid w:val="00AB2029"/>
    <w:rsid w:val="00AB22CE"/>
    <w:rsid w:val="00AB2878"/>
    <w:rsid w:val="00AB2F6A"/>
    <w:rsid w:val="00AB44B0"/>
    <w:rsid w:val="00AB5427"/>
    <w:rsid w:val="00AB58F9"/>
    <w:rsid w:val="00AB5D2F"/>
    <w:rsid w:val="00AB602D"/>
    <w:rsid w:val="00AB60A7"/>
    <w:rsid w:val="00AB6731"/>
    <w:rsid w:val="00AB786B"/>
    <w:rsid w:val="00AC05F7"/>
    <w:rsid w:val="00AC0E0E"/>
    <w:rsid w:val="00AC161F"/>
    <w:rsid w:val="00AC246F"/>
    <w:rsid w:val="00AC3445"/>
    <w:rsid w:val="00AC3BAA"/>
    <w:rsid w:val="00AC505A"/>
    <w:rsid w:val="00AC5519"/>
    <w:rsid w:val="00AC5979"/>
    <w:rsid w:val="00AC5D9F"/>
    <w:rsid w:val="00AC6CEC"/>
    <w:rsid w:val="00AC75B4"/>
    <w:rsid w:val="00AC79DE"/>
    <w:rsid w:val="00AC7DE2"/>
    <w:rsid w:val="00AD02D8"/>
    <w:rsid w:val="00AD0632"/>
    <w:rsid w:val="00AD08E7"/>
    <w:rsid w:val="00AD0B22"/>
    <w:rsid w:val="00AD0B52"/>
    <w:rsid w:val="00AD0C23"/>
    <w:rsid w:val="00AD1247"/>
    <w:rsid w:val="00AD1723"/>
    <w:rsid w:val="00AD1DBE"/>
    <w:rsid w:val="00AD259C"/>
    <w:rsid w:val="00AD2C5D"/>
    <w:rsid w:val="00AD3CE2"/>
    <w:rsid w:val="00AD3E2B"/>
    <w:rsid w:val="00AD4752"/>
    <w:rsid w:val="00AD4C87"/>
    <w:rsid w:val="00AD4CBC"/>
    <w:rsid w:val="00AD509C"/>
    <w:rsid w:val="00AD515B"/>
    <w:rsid w:val="00AD5823"/>
    <w:rsid w:val="00AD6C79"/>
    <w:rsid w:val="00AD7330"/>
    <w:rsid w:val="00AE0319"/>
    <w:rsid w:val="00AE0401"/>
    <w:rsid w:val="00AE0569"/>
    <w:rsid w:val="00AE09C8"/>
    <w:rsid w:val="00AE1D05"/>
    <w:rsid w:val="00AE1F07"/>
    <w:rsid w:val="00AE400A"/>
    <w:rsid w:val="00AE486C"/>
    <w:rsid w:val="00AE5F83"/>
    <w:rsid w:val="00AE6188"/>
    <w:rsid w:val="00AE6864"/>
    <w:rsid w:val="00AE6959"/>
    <w:rsid w:val="00AE7D85"/>
    <w:rsid w:val="00AE7F0D"/>
    <w:rsid w:val="00AF1793"/>
    <w:rsid w:val="00AF1873"/>
    <w:rsid w:val="00AF26A0"/>
    <w:rsid w:val="00AF2877"/>
    <w:rsid w:val="00AF2FC7"/>
    <w:rsid w:val="00AF358C"/>
    <w:rsid w:val="00AF43BC"/>
    <w:rsid w:val="00AF4512"/>
    <w:rsid w:val="00AF5031"/>
    <w:rsid w:val="00AF6982"/>
    <w:rsid w:val="00AF6C6C"/>
    <w:rsid w:val="00AF6F06"/>
    <w:rsid w:val="00AF73E6"/>
    <w:rsid w:val="00B00214"/>
    <w:rsid w:val="00B006B5"/>
    <w:rsid w:val="00B00D92"/>
    <w:rsid w:val="00B00FAC"/>
    <w:rsid w:val="00B0164D"/>
    <w:rsid w:val="00B01A8A"/>
    <w:rsid w:val="00B0386D"/>
    <w:rsid w:val="00B03C53"/>
    <w:rsid w:val="00B04DE8"/>
    <w:rsid w:val="00B05648"/>
    <w:rsid w:val="00B06856"/>
    <w:rsid w:val="00B06D5F"/>
    <w:rsid w:val="00B07FF9"/>
    <w:rsid w:val="00B1062E"/>
    <w:rsid w:val="00B10F99"/>
    <w:rsid w:val="00B111CB"/>
    <w:rsid w:val="00B1162B"/>
    <w:rsid w:val="00B1177B"/>
    <w:rsid w:val="00B117E2"/>
    <w:rsid w:val="00B11C79"/>
    <w:rsid w:val="00B129A8"/>
    <w:rsid w:val="00B13085"/>
    <w:rsid w:val="00B1329F"/>
    <w:rsid w:val="00B133A0"/>
    <w:rsid w:val="00B1394F"/>
    <w:rsid w:val="00B13B2F"/>
    <w:rsid w:val="00B13C26"/>
    <w:rsid w:val="00B13DF0"/>
    <w:rsid w:val="00B13FE4"/>
    <w:rsid w:val="00B15457"/>
    <w:rsid w:val="00B16435"/>
    <w:rsid w:val="00B167F5"/>
    <w:rsid w:val="00B16D84"/>
    <w:rsid w:val="00B17ADF"/>
    <w:rsid w:val="00B2080D"/>
    <w:rsid w:val="00B2084F"/>
    <w:rsid w:val="00B2175F"/>
    <w:rsid w:val="00B22F36"/>
    <w:rsid w:val="00B22FDC"/>
    <w:rsid w:val="00B2314A"/>
    <w:rsid w:val="00B23556"/>
    <w:rsid w:val="00B23D63"/>
    <w:rsid w:val="00B24036"/>
    <w:rsid w:val="00B245D7"/>
    <w:rsid w:val="00B254DF"/>
    <w:rsid w:val="00B259D4"/>
    <w:rsid w:val="00B25A8F"/>
    <w:rsid w:val="00B25EDB"/>
    <w:rsid w:val="00B25F1B"/>
    <w:rsid w:val="00B26919"/>
    <w:rsid w:val="00B27B0B"/>
    <w:rsid w:val="00B27B20"/>
    <w:rsid w:val="00B307F8"/>
    <w:rsid w:val="00B30CB8"/>
    <w:rsid w:val="00B31301"/>
    <w:rsid w:val="00B320C6"/>
    <w:rsid w:val="00B3250E"/>
    <w:rsid w:val="00B33EDC"/>
    <w:rsid w:val="00B3451A"/>
    <w:rsid w:val="00B34DB2"/>
    <w:rsid w:val="00B34FB8"/>
    <w:rsid w:val="00B3547A"/>
    <w:rsid w:val="00B355B9"/>
    <w:rsid w:val="00B35682"/>
    <w:rsid w:val="00B35C52"/>
    <w:rsid w:val="00B3603D"/>
    <w:rsid w:val="00B36154"/>
    <w:rsid w:val="00B36D14"/>
    <w:rsid w:val="00B3769B"/>
    <w:rsid w:val="00B37865"/>
    <w:rsid w:val="00B37D09"/>
    <w:rsid w:val="00B4020B"/>
    <w:rsid w:val="00B40C8F"/>
    <w:rsid w:val="00B41B4B"/>
    <w:rsid w:val="00B42292"/>
    <w:rsid w:val="00B42F4F"/>
    <w:rsid w:val="00B430B5"/>
    <w:rsid w:val="00B43150"/>
    <w:rsid w:val="00B4357F"/>
    <w:rsid w:val="00B436EB"/>
    <w:rsid w:val="00B451C3"/>
    <w:rsid w:val="00B455CB"/>
    <w:rsid w:val="00B4759C"/>
    <w:rsid w:val="00B47CEE"/>
    <w:rsid w:val="00B5019B"/>
    <w:rsid w:val="00B50423"/>
    <w:rsid w:val="00B51152"/>
    <w:rsid w:val="00B511DB"/>
    <w:rsid w:val="00B51B48"/>
    <w:rsid w:val="00B52277"/>
    <w:rsid w:val="00B524B4"/>
    <w:rsid w:val="00B524B8"/>
    <w:rsid w:val="00B528E3"/>
    <w:rsid w:val="00B536AC"/>
    <w:rsid w:val="00B53F82"/>
    <w:rsid w:val="00B541A9"/>
    <w:rsid w:val="00B5427E"/>
    <w:rsid w:val="00B54A85"/>
    <w:rsid w:val="00B55A76"/>
    <w:rsid w:val="00B55B1C"/>
    <w:rsid w:val="00B55B30"/>
    <w:rsid w:val="00B567E7"/>
    <w:rsid w:val="00B568BB"/>
    <w:rsid w:val="00B56C2B"/>
    <w:rsid w:val="00B57DEA"/>
    <w:rsid w:val="00B60176"/>
    <w:rsid w:val="00B60A7F"/>
    <w:rsid w:val="00B60DB9"/>
    <w:rsid w:val="00B60F8A"/>
    <w:rsid w:val="00B61341"/>
    <w:rsid w:val="00B61CC5"/>
    <w:rsid w:val="00B62033"/>
    <w:rsid w:val="00B62466"/>
    <w:rsid w:val="00B62CEF"/>
    <w:rsid w:val="00B62D71"/>
    <w:rsid w:val="00B636A5"/>
    <w:rsid w:val="00B655F9"/>
    <w:rsid w:val="00B6565A"/>
    <w:rsid w:val="00B65D9C"/>
    <w:rsid w:val="00B663B3"/>
    <w:rsid w:val="00B663F2"/>
    <w:rsid w:val="00B66921"/>
    <w:rsid w:val="00B669E6"/>
    <w:rsid w:val="00B672E1"/>
    <w:rsid w:val="00B67D3B"/>
    <w:rsid w:val="00B7026A"/>
    <w:rsid w:val="00B70533"/>
    <w:rsid w:val="00B711BF"/>
    <w:rsid w:val="00B7139A"/>
    <w:rsid w:val="00B71880"/>
    <w:rsid w:val="00B71C53"/>
    <w:rsid w:val="00B728D6"/>
    <w:rsid w:val="00B7306C"/>
    <w:rsid w:val="00B73561"/>
    <w:rsid w:val="00B73B0C"/>
    <w:rsid w:val="00B746A0"/>
    <w:rsid w:val="00B775E3"/>
    <w:rsid w:val="00B8022D"/>
    <w:rsid w:val="00B80319"/>
    <w:rsid w:val="00B8049D"/>
    <w:rsid w:val="00B809F3"/>
    <w:rsid w:val="00B80DE1"/>
    <w:rsid w:val="00B8141A"/>
    <w:rsid w:val="00B815BD"/>
    <w:rsid w:val="00B8172F"/>
    <w:rsid w:val="00B8183E"/>
    <w:rsid w:val="00B838A7"/>
    <w:rsid w:val="00B83AB8"/>
    <w:rsid w:val="00B8470D"/>
    <w:rsid w:val="00B849DD"/>
    <w:rsid w:val="00B85623"/>
    <w:rsid w:val="00B85943"/>
    <w:rsid w:val="00B85A15"/>
    <w:rsid w:val="00B85DC6"/>
    <w:rsid w:val="00B85E8C"/>
    <w:rsid w:val="00B86375"/>
    <w:rsid w:val="00B8671E"/>
    <w:rsid w:val="00B878B1"/>
    <w:rsid w:val="00B87CE4"/>
    <w:rsid w:val="00B909CA"/>
    <w:rsid w:val="00B90D53"/>
    <w:rsid w:val="00B92003"/>
    <w:rsid w:val="00B9262D"/>
    <w:rsid w:val="00B9264D"/>
    <w:rsid w:val="00B9277E"/>
    <w:rsid w:val="00B927A0"/>
    <w:rsid w:val="00B928E1"/>
    <w:rsid w:val="00B929D9"/>
    <w:rsid w:val="00B9342F"/>
    <w:rsid w:val="00B944B0"/>
    <w:rsid w:val="00B94523"/>
    <w:rsid w:val="00B9472E"/>
    <w:rsid w:val="00B948B4"/>
    <w:rsid w:val="00B95CDC"/>
    <w:rsid w:val="00B96140"/>
    <w:rsid w:val="00B965ED"/>
    <w:rsid w:val="00B97CAB"/>
    <w:rsid w:val="00BA00B0"/>
    <w:rsid w:val="00BA08DE"/>
    <w:rsid w:val="00BA1CDF"/>
    <w:rsid w:val="00BA3975"/>
    <w:rsid w:val="00BA4CA3"/>
    <w:rsid w:val="00BA4F0D"/>
    <w:rsid w:val="00BA5AE9"/>
    <w:rsid w:val="00BA65FA"/>
    <w:rsid w:val="00BA663E"/>
    <w:rsid w:val="00BA7289"/>
    <w:rsid w:val="00BA7464"/>
    <w:rsid w:val="00BA7C0E"/>
    <w:rsid w:val="00BB1059"/>
    <w:rsid w:val="00BB12DE"/>
    <w:rsid w:val="00BB1BBB"/>
    <w:rsid w:val="00BB236C"/>
    <w:rsid w:val="00BB2620"/>
    <w:rsid w:val="00BB2992"/>
    <w:rsid w:val="00BB2C8B"/>
    <w:rsid w:val="00BB328E"/>
    <w:rsid w:val="00BB361C"/>
    <w:rsid w:val="00BB3DC2"/>
    <w:rsid w:val="00BB3EC0"/>
    <w:rsid w:val="00BB566D"/>
    <w:rsid w:val="00BB5795"/>
    <w:rsid w:val="00BB5B7F"/>
    <w:rsid w:val="00BB7718"/>
    <w:rsid w:val="00BC03E4"/>
    <w:rsid w:val="00BC0DB1"/>
    <w:rsid w:val="00BC1784"/>
    <w:rsid w:val="00BC2269"/>
    <w:rsid w:val="00BC2439"/>
    <w:rsid w:val="00BC24F2"/>
    <w:rsid w:val="00BC2688"/>
    <w:rsid w:val="00BC2834"/>
    <w:rsid w:val="00BC30ED"/>
    <w:rsid w:val="00BC3951"/>
    <w:rsid w:val="00BC3B42"/>
    <w:rsid w:val="00BC3F41"/>
    <w:rsid w:val="00BC4583"/>
    <w:rsid w:val="00BC5FB6"/>
    <w:rsid w:val="00BC6477"/>
    <w:rsid w:val="00BC7ADC"/>
    <w:rsid w:val="00BD0233"/>
    <w:rsid w:val="00BD0819"/>
    <w:rsid w:val="00BD0ED6"/>
    <w:rsid w:val="00BD1016"/>
    <w:rsid w:val="00BD1D30"/>
    <w:rsid w:val="00BD3D01"/>
    <w:rsid w:val="00BD468A"/>
    <w:rsid w:val="00BD4844"/>
    <w:rsid w:val="00BD4BD6"/>
    <w:rsid w:val="00BD557F"/>
    <w:rsid w:val="00BD56D7"/>
    <w:rsid w:val="00BD6F65"/>
    <w:rsid w:val="00BD739D"/>
    <w:rsid w:val="00BD7F4B"/>
    <w:rsid w:val="00BE14DE"/>
    <w:rsid w:val="00BE1998"/>
    <w:rsid w:val="00BE1A39"/>
    <w:rsid w:val="00BE1CEB"/>
    <w:rsid w:val="00BE1D69"/>
    <w:rsid w:val="00BE257A"/>
    <w:rsid w:val="00BE3655"/>
    <w:rsid w:val="00BE41B0"/>
    <w:rsid w:val="00BE4340"/>
    <w:rsid w:val="00BE5ECB"/>
    <w:rsid w:val="00BE6374"/>
    <w:rsid w:val="00BE6C14"/>
    <w:rsid w:val="00BF0F18"/>
    <w:rsid w:val="00BF1A35"/>
    <w:rsid w:val="00BF20BF"/>
    <w:rsid w:val="00BF20F5"/>
    <w:rsid w:val="00BF226A"/>
    <w:rsid w:val="00BF2B4E"/>
    <w:rsid w:val="00BF30A5"/>
    <w:rsid w:val="00BF4292"/>
    <w:rsid w:val="00BF57F8"/>
    <w:rsid w:val="00BF68F5"/>
    <w:rsid w:val="00BF6C3A"/>
    <w:rsid w:val="00BF7C2D"/>
    <w:rsid w:val="00BF7E52"/>
    <w:rsid w:val="00C000FB"/>
    <w:rsid w:val="00C008E8"/>
    <w:rsid w:val="00C00BF3"/>
    <w:rsid w:val="00C01131"/>
    <w:rsid w:val="00C01154"/>
    <w:rsid w:val="00C0146E"/>
    <w:rsid w:val="00C014BC"/>
    <w:rsid w:val="00C01B2B"/>
    <w:rsid w:val="00C01C73"/>
    <w:rsid w:val="00C01C8D"/>
    <w:rsid w:val="00C02C76"/>
    <w:rsid w:val="00C0326D"/>
    <w:rsid w:val="00C035DE"/>
    <w:rsid w:val="00C03B7A"/>
    <w:rsid w:val="00C041C7"/>
    <w:rsid w:val="00C04B9C"/>
    <w:rsid w:val="00C053B3"/>
    <w:rsid w:val="00C05914"/>
    <w:rsid w:val="00C06EC1"/>
    <w:rsid w:val="00C07BB2"/>
    <w:rsid w:val="00C07D81"/>
    <w:rsid w:val="00C07F8B"/>
    <w:rsid w:val="00C104E2"/>
    <w:rsid w:val="00C114D4"/>
    <w:rsid w:val="00C122DC"/>
    <w:rsid w:val="00C12406"/>
    <w:rsid w:val="00C128CD"/>
    <w:rsid w:val="00C128DE"/>
    <w:rsid w:val="00C1299F"/>
    <w:rsid w:val="00C136E1"/>
    <w:rsid w:val="00C1470A"/>
    <w:rsid w:val="00C148D3"/>
    <w:rsid w:val="00C15398"/>
    <w:rsid w:val="00C163A5"/>
    <w:rsid w:val="00C16764"/>
    <w:rsid w:val="00C174F7"/>
    <w:rsid w:val="00C17DAC"/>
    <w:rsid w:val="00C200F6"/>
    <w:rsid w:val="00C2022F"/>
    <w:rsid w:val="00C206CA"/>
    <w:rsid w:val="00C21BC1"/>
    <w:rsid w:val="00C220C6"/>
    <w:rsid w:val="00C223ED"/>
    <w:rsid w:val="00C229C2"/>
    <w:rsid w:val="00C22E1A"/>
    <w:rsid w:val="00C23036"/>
    <w:rsid w:val="00C241A6"/>
    <w:rsid w:val="00C247D7"/>
    <w:rsid w:val="00C24ED6"/>
    <w:rsid w:val="00C25654"/>
    <w:rsid w:val="00C25C0A"/>
    <w:rsid w:val="00C25E19"/>
    <w:rsid w:val="00C26389"/>
    <w:rsid w:val="00C26E57"/>
    <w:rsid w:val="00C26F45"/>
    <w:rsid w:val="00C27523"/>
    <w:rsid w:val="00C2788F"/>
    <w:rsid w:val="00C27BD4"/>
    <w:rsid w:val="00C3065D"/>
    <w:rsid w:val="00C30B0B"/>
    <w:rsid w:val="00C30D93"/>
    <w:rsid w:val="00C30DDD"/>
    <w:rsid w:val="00C32164"/>
    <w:rsid w:val="00C32575"/>
    <w:rsid w:val="00C3298E"/>
    <w:rsid w:val="00C3314A"/>
    <w:rsid w:val="00C33618"/>
    <w:rsid w:val="00C33751"/>
    <w:rsid w:val="00C33CA7"/>
    <w:rsid w:val="00C35071"/>
    <w:rsid w:val="00C35891"/>
    <w:rsid w:val="00C37374"/>
    <w:rsid w:val="00C37489"/>
    <w:rsid w:val="00C3774C"/>
    <w:rsid w:val="00C37C3F"/>
    <w:rsid w:val="00C411FA"/>
    <w:rsid w:val="00C4125E"/>
    <w:rsid w:val="00C421ED"/>
    <w:rsid w:val="00C429A8"/>
    <w:rsid w:val="00C431CF"/>
    <w:rsid w:val="00C438F5"/>
    <w:rsid w:val="00C4437E"/>
    <w:rsid w:val="00C44754"/>
    <w:rsid w:val="00C44B3D"/>
    <w:rsid w:val="00C44F24"/>
    <w:rsid w:val="00C4503C"/>
    <w:rsid w:val="00C45FC9"/>
    <w:rsid w:val="00C462E9"/>
    <w:rsid w:val="00C466A6"/>
    <w:rsid w:val="00C47B70"/>
    <w:rsid w:val="00C50AF5"/>
    <w:rsid w:val="00C51367"/>
    <w:rsid w:val="00C521B8"/>
    <w:rsid w:val="00C526B6"/>
    <w:rsid w:val="00C53A23"/>
    <w:rsid w:val="00C53B9A"/>
    <w:rsid w:val="00C542A5"/>
    <w:rsid w:val="00C5480B"/>
    <w:rsid w:val="00C55259"/>
    <w:rsid w:val="00C557DB"/>
    <w:rsid w:val="00C55AE8"/>
    <w:rsid w:val="00C55B4D"/>
    <w:rsid w:val="00C55C94"/>
    <w:rsid w:val="00C561AF"/>
    <w:rsid w:val="00C564F7"/>
    <w:rsid w:val="00C5668A"/>
    <w:rsid w:val="00C56E9B"/>
    <w:rsid w:val="00C57712"/>
    <w:rsid w:val="00C578A1"/>
    <w:rsid w:val="00C57F8F"/>
    <w:rsid w:val="00C60C39"/>
    <w:rsid w:val="00C6104E"/>
    <w:rsid w:val="00C611DE"/>
    <w:rsid w:val="00C61BBE"/>
    <w:rsid w:val="00C61E50"/>
    <w:rsid w:val="00C6344F"/>
    <w:rsid w:val="00C6417E"/>
    <w:rsid w:val="00C657F6"/>
    <w:rsid w:val="00C65F4C"/>
    <w:rsid w:val="00C66294"/>
    <w:rsid w:val="00C6691F"/>
    <w:rsid w:val="00C67B6A"/>
    <w:rsid w:val="00C67E4C"/>
    <w:rsid w:val="00C7009E"/>
    <w:rsid w:val="00C70506"/>
    <w:rsid w:val="00C70622"/>
    <w:rsid w:val="00C70F45"/>
    <w:rsid w:val="00C7101E"/>
    <w:rsid w:val="00C71678"/>
    <w:rsid w:val="00C71EE3"/>
    <w:rsid w:val="00C723A6"/>
    <w:rsid w:val="00C72B22"/>
    <w:rsid w:val="00C72D73"/>
    <w:rsid w:val="00C73814"/>
    <w:rsid w:val="00C742C4"/>
    <w:rsid w:val="00C74B2A"/>
    <w:rsid w:val="00C74ED8"/>
    <w:rsid w:val="00C75B7F"/>
    <w:rsid w:val="00C76E00"/>
    <w:rsid w:val="00C77100"/>
    <w:rsid w:val="00C778A8"/>
    <w:rsid w:val="00C803AA"/>
    <w:rsid w:val="00C8063B"/>
    <w:rsid w:val="00C80E53"/>
    <w:rsid w:val="00C81005"/>
    <w:rsid w:val="00C814CD"/>
    <w:rsid w:val="00C81503"/>
    <w:rsid w:val="00C81F2B"/>
    <w:rsid w:val="00C82DDE"/>
    <w:rsid w:val="00C83B43"/>
    <w:rsid w:val="00C844B3"/>
    <w:rsid w:val="00C84AC2"/>
    <w:rsid w:val="00C84F23"/>
    <w:rsid w:val="00C86F44"/>
    <w:rsid w:val="00C875D9"/>
    <w:rsid w:val="00C87894"/>
    <w:rsid w:val="00C879CE"/>
    <w:rsid w:val="00C87EA6"/>
    <w:rsid w:val="00C9000D"/>
    <w:rsid w:val="00C904E8"/>
    <w:rsid w:val="00C90DB7"/>
    <w:rsid w:val="00C9135C"/>
    <w:rsid w:val="00C91A3E"/>
    <w:rsid w:val="00C91C46"/>
    <w:rsid w:val="00C92044"/>
    <w:rsid w:val="00C92069"/>
    <w:rsid w:val="00C9247F"/>
    <w:rsid w:val="00C926AD"/>
    <w:rsid w:val="00C92E45"/>
    <w:rsid w:val="00C93617"/>
    <w:rsid w:val="00C93B0E"/>
    <w:rsid w:val="00C93DEF"/>
    <w:rsid w:val="00C94FB9"/>
    <w:rsid w:val="00C952A6"/>
    <w:rsid w:val="00C96067"/>
    <w:rsid w:val="00C961BC"/>
    <w:rsid w:val="00C967BD"/>
    <w:rsid w:val="00C97106"/>
    <w:rsid w:val="00C97A14"/>
    <w:rsid w:val="00CA044D"/>
    <w:rsid w:val="00CA0A09"/>
    <w:rsid w:val="00CA0A8D"/>
    <w:rsid w:val="00CA0ECF"/>
    <w:rsid w:val="00CA1515"/>
    <w:rsid w:val="00CA19F2"/>
    <w:rsid w:val="00CA1AD3"/>
    <w:rsid w:val="00CA1DF8"/>
    <w:rsid w:val="00CA1E1E"/>
    <w:rsid w:val="00CA2BB7"/>
    <w:rsid w:val="00CA3247"/>
    <w:rsid w:val="00CA33E8"/>
    <w:rsid w:val="00CA43A1"/>
    <w:rsid w:val="00CA43BC"/>
    <w:rsid w:val="00CA4DF2"/>
    <w:rsid w:val="00CA4F0C"/>
    <w:rsid w:val="00CA4F81"/>
    <w:rsid w:val="00CA5034"/>
    <w:rsid w:val="00CA5E47"/>
    <w:rsid w:val="00CA6063"/>
    <w:rsid w:val="00CA6D90"/>
    <w:rsid w:val="00CA6FDA"/>
    <w:rsid w:val="00CB05D5"/>
    <w:rsid w:val="00CB099F"/>
    <w:rsid w:val="00CB1572"/>
    <w:rsid w:val="00CB15BB"/>
    <w:rsid w:val="00CB1BED"/>
    <w:rsid w:val="00CB1C94"/>
    <w:rsid w:val="00CB1D79"/>
    <w:rsid w:val="00CB1E64"/>
    <w:rsid w:val="00CB1F23"/>
    <w:rsid w:val="00CB20E7"/>
    <w:rsid w:val="00CB2114"/>
    <w:rsid w:val="00CB2257"/>
    <w:rsid w:val="00CB2346"/>
    <w:rsid w:val="00CB25C3"/>
    <w:rsid w:val="00CB2B67"/>
    <w:rsid w:val="00CB2DFF"/>
    <w:rsid w:val="00CB34F4"/>
    <w:rsid w:val="00CB3558"/>
    <w:rsid w:val="00CB37EA"/>
    <w:rsid w:val="00CB52C2"/>
    <w:rsid w:val="00CB5D64"/>
    <w:rsid w:val="00CB5FE0"/>
    <w:rsid w:val="00CB7276"/>
    <w:rsid w:val="00CB7FFD"/>
    <w:rsid w:val="00CC00D9"/>
    <w:rsid w:val="00CC01C2"/>
    <w:rsid w:val="00CC0C1B"/>
    <w:rsid w:val="00CC0C30"/>
    <w:rsid w:val="00CC1330"/>
    <w:rsid w:val="00CC1585"/>
    <w:rsid w:val="00CC2169"/>
    <w:rsid w:val="00CC2936"/>
    <w:rsid w:val="00CC2B5C"/>
    <w:rsid w:val="00CC369F"/>
    <w:rsid w:val="00CC459F"/>
    <w:rsid w:val="00CC464F"/>
    <w:rsid w:val="00CC4C01"/>
    <w:rsid w:val="00CC5894"/>
    <w:rsid w:val="00CC5D93"/>
    <w:rsid w:val="00CC624D"/>
    <w:rsid w:val="00CC6D10"/>
    <w:rsid w:val="00CC759B"/>
    <w:rsid w:val="00CD1119"/>
    <w:rsid w:val="00CD1197"/>
    <w:rsid w:val="00CD197D"/>
    <w:rsid w:val="00CD1A94"/>
    <w:rsid w:val="00CD1E98"/>
    <w:rsid w:val="00CD2049"/>
    <w:rsid w:val="00CD2212"/>
    <w:rsid w:val="00CD29E9"/>
    <w:rsid w:val="00CD325C"/>
    <w:rsid w:val="00CD3814"/>
    <w:rsid w:val="00CD3C7F"/>
    <w:rsid w:val="00CD3E5A"/>
    <w:rsid w:val="00CD4427"/>
    <w:rsid w:val="00CD443F"/>
    <w:rsid w:val="00CD493E"/>
    <w:rsid w:val="00CD498F"/>
    <w:rsid w:val="00CD4FFD"/>
    <w:rsid w:val="00CD5C4D"/>
    <w:rsid w:val="00CD6705"/>
    <w:rsid w:val="00CD6DFD"/>
    <w:rsid w:val="00CD77F0"/>
    <w:rsid w:val="00CD7B97"/>
    <w:rsid w:val="00CD7D02"/>
    <w:rsid w:val="00CD7DD4"/>
    <w:rsid w:val="00CE0271"/>
    <w:rsid w:val="00CE0E7F"/>
    <w:rsid w:val="00CE1A47"/>
    <w:rsid w:val="00CE1E3C"/>
    <w:rsid w:val="00CE2697"/>
    <w:rsid w:val="00CE366B"/>
    <w:rsid w:val="00CE47F3"/>
    <w:rsid w:val="00CE4A07"/>
    <w:rsid w:val="00CE55C5"/>
    <w:rsid w:val="00CE5654"/>
    <w:rsid w:val="00CE603C"/>
    <w:rsid w:val="00CE67D5"/>
    <w:rsid w:val="00CE691A"/>
    <w:rsid w:val="00CE79BF"/>
    <w:rsid w:val="00CF139D"/>
    <w:rsid w:val="00CF17A2"/>
    <w:rsid w:val="00CF1BCC"/>
    <w:rsid w:val="00CF22D6"/>
    <w:rsid w:val="00CF2A4E"/>
    <w:rsid w:val="00CF2E63"/>
    <w:rsid w:val="00CF4132"/>
    <w:rsid w:val="00CF4665"/>
    <w:rsid w:val="00CF49C7"/>
    <w:rsid w:val="00CF508E"/>
    <w:rsid w:val="00CF57D6"/>
    <w:rsid w:val="00CF657F"/>
    <w:rsid w:val="00CF7BF4"/>
    <w:rsid w:val="00CF7D24"/>
    <w:rsid w:val="00D00EC2"/>
    <w:rsid w:val="00D037DA"/>
    <w:rsid w:val="00D0410A"/>
    <w:rsid w:val="00D04242"/>
    <w:rsid w:val="00D043D8"/>
    <w:rsid w:val="00D04410"/>
    <w:rsid w:val="00D04BB1"/>
    <w:rsid w:val="00D06428"/>
    <w:rsid w:val="00D065C7"/>
    <w:rsid w:val="00D06657"/>
    <w:rsid w:val="00D07094"/>
    <w:rsid w:val="00D07971"/>
    <w:rsid w:val="00D119CB"/>
    <w:rsid w:val="00D12AFF"/>
    <w:rsid w:val="00D13A0D"/>
    <w:rsid w:val="00D13CCF"/>
    <w:rsid w:val="00D140E1"/>
    <w:rsid w:val="00D14166"/>
    <w:rsid w:val="00D1526E"/>
    <w:rsid w:val="00D15AF7"/>
    <w:rsid w:val="00D15CD6"/>
    <w:rsid w:val="00D15D78"/>
    <w:rsid w:val="00D16767"/>
    <w:rsid w:val="00D16BFE"/>
    <w:rsid w:val="00D16E53"/>
    <w:rsid w:val="00D1739F"/>
    <w:rsid w:val="00D1778D"/>
    <w:rsid w:val="00D2057B"/>
    <w:rsid w:val="00D20968"/>
    <w:rsid w:val="00D21DA7"/>
    <w:rsid w:val="00D2220D"/>
    <w:rsid w:val="00D22C98"/>
    <w:rsid w:val="00D22EB3"/>
    <w:rsid w:val="00D23F2A"/>
    <w:rsid w:val="00D2447D"/>
    <w:rsid w:val="00D2488C"/>
    <w:rsid w:val="00D25289"/>
    <w:rsid w:val="00D259AF"/>
    <w:rsid w:val="00D25E8D"/>
    <w:rsid w:val="00D26E28"/>
    <w:rsid w:val="00D27F86"/>
    <w:rsid w:val="00D27FC6"/>
    <w:rsid w:val="00D30E01"/>
    <w:rsid w:val="00D30EDB"/>
    <w:rsid w:val="00D30FC2"/>
    <w:rsid w:val="00D3159A"/>
    <w:rsid w:val="00D323BA"/>
    <w:rsid w:val="00D32455"/>
    <w:rsid w:val="00D32789"/>
    <w:rsid w:val="00D32D1D"/>
    <w:rsid w:val="00D334FA"/>
    <w:rsid w:val="00D33690"/>
    <w:rsid w:val="00D33C1B"/>
    <w:rsid w:val="00D343DF"/>
    <w:rsid w:val="00D352E0"/>
    <w:rsid w:val="00D35537"/>
    <w:rsid w:val="00D35812"/>
    <w:rsid w:val="00D35854"/>
    <w:rsid w:val="00D36907"/>
    <w:rsid w:val="00D36942"/>
    <w:rsid w:val="00D3699E"/>
    <w:rsid w:val="00D36CAF"/>
    <w:rsid w:val="00D37140"/>
    <w:rsid w:val="00D37ADB"/>
    <w:rsid w:val="00D4003D"/>
    <w:rsid w:val="00D408B1"/>
    <w:rsid w:val="00D40E57"/>
    <w:rsid w:val="00D41B5D"/>
    <w:rsid w:val="00D422FD"/>
    <w:rsid w:val="00D42673"/>
    <w:rsid w:val="00D427E0"/>
    <w:rsid w:val="00D43300"/>
    <w:rsid w:val="00D43568"/>
    <w:rsid w:val="00D43A5A"/>
    <w:rsid w:val="00D43C23"/>
    <w:rsid w:val="00D4403B"/>
    <w:rsid w:val="00D44A71"/>
    <w:rsid w:val="00D44A8C"/>
    <w:rsid w:val="00D45881"/>
    <w:rsid w:val="00D45ACC"/>
    <w:rsid w:val="00D461C8"/>
    <w:rsid w:val="00D4700F"/>
    <w:rsid w:val="00D4770B"/>
    <w:rsid w:val="00D47BED"/>
    <w:rsid w:val="00D50D46"/>
    <w:rsid w:val="00D51138"/>
    <w:rsid w:val="00D515A0"/>
    <w:rsid w:val="00D51B20"/>
    <w:rsid w:val="00D51E95"/>
    <w:rsid w:val="00D51EAE"/>
    <w:rsid w:val="00D52406"/>
    <w:rsid w:val="00D52796"/>
    <w:rsid w:val="00D53519"/>
    <w:rsid w:val="00D56672"/>
    <w:rsid w:val="00D56EB7"/>
    <w:rsid w:val="00D56F2C"/>
    <w:rsid w:val="00D57462"/>
    <w:rsid w:val="00D57830"/>
    <w:rsid w:val="00D57F64"/>
    <w:rsid w:val="00D6034A"/>
    <w:rsid w:val="00D60F30"/>
    <w:rsid w:val="00D61608"/>
    <w:rsid w:val="00D61FB2"/>
    <w:rsid w:val="00D6237E"/>
    <w:rsid w:val="00D62710"/>
    <w:rsid w:val="00D63C16"/>
    <w:rsid w:val="00D65001"/>
    <w:rsid w:val="00D6544A"/>
    <w:rsid w:val="00D65564"/>
    <w:rsid w:val="00D656BC"/>
    <w:rsid w:val="00D65922"/>
    <w:rsid w:val="00D65BD8"/>
    <w:rsid w:val="00D65CBA"/>
    <w:rsid w:val="00D65CE3"/>
    <w:rsid w:val="00D66081"/>
    <w:rsid w:val="00D66B8B"/>
    <w:rsid w:val="00D66F92"/>
    <w:rsid w:val="00D67BC4"/>
    <w:rsid w:val="00D67C88"/>
    <w:rsid w:val="00D67CF5"/>
    <w:rsid w:val="00D67D2F"/>
    <w:rsid w:val="00D70063"/>
    <w:rsid w:val="00D7042C"/>
    <w:rsid w:val="00D711CE"/>
    <w:rsid w:val="00D72246"/>
    <w:rsid w:val="00D731F3"/>
    <w:rsid w:val="00D73C43"/>
    <w:rsid w:val="00D743F4"/>
    <w:rsid w:val="00D743FB"/>
    <w:rsid w:val="00D746F7"/>
    <w:rsid w:val="00D7573D"/>
    <w:rsid w:val="00D75AB1"/>
    <w:rsid w:val="00D760AF"/>
    <w:rsid w:val="00D76469"/>
    <w:rsid w:val="00D769BE"/>
    <w:rsid w:val="00D779C1"/>
    <w:rsid w:val="00D80026"/>
    <w:rsid w:val="00D806B3"/>
    <w:rsid w:val="00D809D0"/>
    <w:rsid w:val="00D8155B"/>
    <w:rsid w:val="00D8201E"/>
    <w:rsid w:val="00D826F6"/>
    <w:rsid w:val="00D82B28"/>
    <w:rsid w:val="00D838A6"/>
    <w:rsid w:val="00D83BC4"/>
    <w:rsid w:val="00D8406F"/>
    <w:rsid w:val="00D840CB"/>
    <w:rsid w:val="00D84CBD"/>
    <w:rsid w:val="00D86664"/>
    <w:rsid w:val="00D90305"/>
    <w:rsid w:val="00D90848"/>
    <w:rsid w:val="00D909D9"/>
    <w:rsid w:val="00D90F59"/>
    <w:rsid w:val="00D91CE2"/>
    <w:rsid w:val="00D92B5E"/>
    <w:rsid w:val="00D93967"/>
    <w:rsid w:val="00D93982"/>
    <w:rsid w:val="00D93F8D"/>
    <w:rsid w:val="00D94B74"/>
    <w:rsid w:val="00D95773"/>
    <w:rsid w:val="00D972A4"/>
    <w:rsid w:val="00D97D35"/>
    <w:rsid w:val="00DA00BB"/>
    <w:rsid w:val="00DA019B"/>
    <w:rsid w:val="00DA071C"/>
    <w:rsid w:val="00DA0E1A"/>
    <w:rsid w:val="00DA1109"/>
    <w:rsid w:val="00DA129E"/>
    <w:rsid w:val="00DA3CEE"/>
    <w:rsid w:val="00DA4A67"/>
    <w:rsid w:val="00DA50BD"/>
    <w:rsid w:val="00DA5273"/>
    <w:rsid w:val="00DA70F5"/>
    <w:rsid w:val="00DA7675"/>
    <w:rsid w:val="00DB23C2"/>
    <w:rsid w:val="00DB27EC"/>
    <w:rsid w:val="00DB2A40"/>
    <w:rsid w:val="00DB35FE"/>
    <w:rsid w:val="00DB3ED9"/>
    <w:rsid w:val="00DB4684"/>
    <w:rsid w:val="00DB4B93"/>
    <w:rsid w:val="00DB4ECA"/>
    <w:rsid w:val="00DB565F"/>
    <w:rsid w:val="00DB662F"/>
    <w:rsid w:val="00DB6634"/>
    <w:rsid w:val="00DB6E26"/>
    <w:rsid w:val="00DB73E5"/>
    <w:rsid w:val="00DB7529"/>
    <w:rsid w:val="00DB7D92"/>
    <w:rsid w:val="00DB7EDE"/>
    <w:rsid w:val="00DC0AB9"/>
    <w:rsid w:val="00DC0B25"/>
    <w:rsid w:val="00DC181B"/>
    <w:rsid w:val="00DC18F8"/>
    <w:rsid w:val="00DC1B0B"/>
    <w:rsid w:val="00DC1C26"/>
    <w:rsid w:val="00DC26D3"/>
    <w:rsid w:val="00DC2B48"/>
    <w:rsid w:val="00DC2C36"/>
    <w:rsid w:val="00DC3102"/>
    <w:rsid w:val="00DC33A5"/>
    <w:rsid w:val="00DC33A8"/>
    <w:rsid w:val="00DC376D"/>
    <w:rsid w:val="00DC38AB"/>
    <w:rsid w:val="00DC3988"/>
    <w:rsid w:val="00DC3B92"/>
    <w:rsid w:val="00DC3BA8"/>
    <w:rsid w:val="00DC3CB6"/>
    <w:rsid w:val="00DC3D8E"/>
    <w:rsid w:val="00DC3ED1"/>
    <w:rsid w:val="00DC429A"/>
    <w:rsid w:val="00DC4B04"/>
    <w:rsid w:val="00DC51B9"/>
    <w:rsid w:val="00DC5280"/>
    <w:rsid w:val="00DC5960"/>
    <w:rsid w:val="00DC5DC7"/>
    <w:rsid w:val="00DC5F67"/>
    <w:rsid w:val="00DC6E1E"/>
    <w:rsid w:val="00DC79CA"/>
    <w:rsid w:val="00DC7D1C"/>
    <w:rsid w:val="00DD00D4"/>
    <w:rsid w:val="00DD0ED3"/>
    <w:rsid w:val="00DD0F45"/>
    <w:rsid w:val="00DD1040"/>
    <w:rsid w:val="00DD15CB"/>
    <w:rsid w:val="00DD2222"/>
    <w:rsid w:val="00DD2682"/>
    <w:rsid w:val="00DD290C"/>
    <w:rsid w:val="00DD350C"/>
    <w:rsid w:val="00DD35A9"/>
    <w:rsid w:val="00DD3B89"/>
    <w:rsid w:val="00DD3C1C"/>
    <w:rsid w:val="00DD45B7"/>
    <w:rsid w:val="00DD4922"/>
    <w:rsid w:val="00DD68F6"/>
    <w:rsid w:val="00DD7590"/>
    <w:rsid w:val="00DD7E44"/>
    <w:rsid w:val="00DD7F5E"/>
    <w:rsid w:val="00DE02F6"/>
    <w:rsid w:val="00DE0476"/>
    <w:rsid w:val="00DE0C37"/>
    <w:rsid w:val="00DE0DDB"/>
    <w:rsid w:val="00DE1197"/>
    <w:rsid w:val="00DE1BC0"/>
    <w:rsid w:val="00DE22B8"/>
    <w:rsid w:val="00DE23A6"/>
    <w:rsid w:val="00DE3957"/>
    <w:rsid w:val="00DE404F"/>
    <w:rsid w:val="00DE40BB"/>
    <w:rsid w:val="00DE4872"/>
    <w:rsid w:val="00DE60C7"/>
    <w:rsid w:val="00DE62C4"/>
    <w:rsid w:val="00DE663F"/>
    <w:rsid w:val="00DE6EF8"/>
    <w:rsid w:val="00DE7937"/>
    <w:rsid w:val="00DF1D9C"/>
    <w:rsid w:val="00DF1F84"/>
    <w:rsid w:val="00DF2D59"/>
    <w:rsid w:val="00DF3049"/>
    <w:rsid w:val="00DF31E2"/>
    <w:rsid w:val="00DF380A"/>
    <w:rsid w:val="00DF3E5F"/>
    <w:rsid w:val="00DF442B"/>
    <w:rsid w:val="00DF479B"/>
    <w:rsid w:val="00DF4B8D"/>
    <w:rsid w:val="00DF4F6F"/>
    <w:rsid w:val="00DF53BE"/>
    <w:rsid w:val="00DF5980"/>
    <w:rsid w:val="00DF5C26"/>
    <w:rsid w:val="00DF5D24"/>
    <w:rsid w:val="00DF603A"/>
    <w:rsid w:val="00DF68A6"/>
    <w:rsid w:val="00DF6D79"/>
    <w:rsid w:val="00DF790A"/>
    <w:rsid w:val="00DF79C0"/>
    <w:rsid w:val="00E00F64"/>
    <w:rsid w:val="00E010C6"/>
    <w:rsid w:val="00E015DC"/>
    <w:rsid w:val="00E01745"/>
    <w:rsid w:val="00E01974"/>
    <w:rsid w:val="00E01B38"/>
    <w:rsid w:val="00E020C4"/>
    <w:rsid w:val="00E026C2"/>
    <w:rsid w:val="00E03474"/>
    <w:rsid w:val="00E04359"/>
    <w:rsid w:val="00E05456"/>
    <w:rsid w:val="00E05A3B"/>
    <w:rsid w:val="00E05B51"/>
    <w:rsid w:val="00E05C58"/>
    <w:rsid w:val="00E07200"/>
    <w:rsid w:val="00E10428"/>
    <w:rsid w:val="00E104D3"/>
    <w:rsid w:val="00E11074"/>
    <w:rsid w:val="00E115C0"/>
    <w:rsid w:val="00E11A39"/>
    <w:rsid w:val="00E130E0"/>
    <w:rsid w:val="00E140ED"/>
    <w:rsid w:val="00E143AE"/>
    <w:rsid w:val="00E1485D"/>
    <w:rsid w:val="00E15006"/>
    <w:rsid w:val="00E15A16"/>
    <w:rsid w:val="00E16C41"/>
    <w:rsid w:val="00E16C7D"/>
    <w:rsid w:val="00E170AA"/>
    <w:rsid w:val="00E170DB"/>
    <w:rsid w:val="00E20499"/>
    <w:rsid w:val="00E21269"/>
    <w:rsid w:val="00E21EBD"/>
    <w:rsid w:val="00E22440"/>
    <w:rsid w:val="00E2248B"/>
    <w:rsid w:val="00E22836"/>
    <w:rsid w:val="00E22B01"/>
    <w:rsid w:val="00E247E9"/>
    <w:rsid w:val="00E25072"/>
    <w:rsid w:val="00E2524C"/>
    <w:rsid w:val="00E2559E"/>
    <w:rsid w:val="00E25A20"/>
    <w:rsid w:val="00E25D76"/>
    <w:rsid w:val="00E264B8"/>
    <w:rsid w:val="00E270B1"/>
    <w:rsid w:val="00E270E9"/>
    <w:rsid w:val="00E27264"/>
    <w:rsid w:val="00E272C6"/>
    <w:rsid w:val="00E276D1"/>
    <w:rsid w:val="00E27A9A"/>
    <w:rsid w:val="00E27CC2"/>
    <w:rsid w:val="00E301AE"/>
    <w:rsid w:val="00E30C83"/>
    <w:rsid w:val="00E3116D"/>
    <w:rsid w:val="00E32576"/>
    <w:rsid w:val="00E328A0"/>
    <w:rsid w:val="00E32C4A"/>
    <w:rsid w:val="00E33B52"/>
    <w:rsid w:val="00E33E2A"/>
    <w:rsid w:val="00E346B7"/>
    <w:rsid w:val="00E348D0"/>
    <w:rsid w:val="00E34926"/>
    <w:rsid w:val="00E34C84"/>
    <w:rsid w:val="00E3580E"/>
    <w:rsid w:val="00E367DC"/>
    <w:rsid w:val="00E370EA"/>
    <w:rsid w:val="00E372F5"/>
    <w:rsid w:val="00E3756A"/>
    <w:rsid w:val="00E377C3"/>
    <w:rsid w:val="00E37ECA"/>
    <w:rsid w:val="00E400BE"/>
    <w:rsid w:val="00E40111"/>
    <w:rsid w:val="00E40176"/>
    <w:rsid w:val="00E42DEA"/>
    <w:rsid w:val="00E43091"/>
    <w:rsid w:val="00E43327"/>
    <w:rsid w:val="00E4334C"/>
    <w:rsid w:val="00E43854"/>
    <w:rsid w:val="00E44479"/>
    <w:rsid w:val="00E452E1"/>
    <w:rsid w:val="00E458BF"/>
    <w:rsid w:val="00E45C54"/>
    <w:rsid w:val="00E46B15"/>
    <w:rsid w:val="00E47105"/>
    <w:rsid w:val="00E50048"/>
    <w:rsid w:val="00E50534"/>
    <w:rsid w:val="00E509D7"/>
    <w:rsid w:val="00E50A85"/>
    <w:rsid w:val="00E514C1"/>
    <w:rsid w:val="00E51B43"/>
    <w:rsid w:val="00E52004"/>
    <w:rsid w:val="00E52092"/>
    <w:rsid w:val="00E52170"/>
    <w:rsid w:val="00E5250F"/>
    <w:rsid w:val="00E53C8C"/>
    <w:rsid w:val="00E54BC9"/>
    <w:rsid w:val="00E54BE3"/>
    <w:rsid w:val="00E5528E"/>
    <w:rsid w:val="00E55591"/>
    <w:rsid w:val="00E557AA"/>
    <w:rsid w:val="00E55BFE"/>
    <w:rsid w:val="00E569DC"/>
    <w:rsid w:val="00E57681"/>
    <w:rsid w:val="00E578EB"/>
    <w:rsid w:val="00E60B4E"/>
    <w:rsid w:val="00E60F0E"/>
    <w:rsid w:val="00E618E8"/>
    <w:rsid w:val="00E61B17"/>
    <w:rsid w:val="00E61B45"/>
    <w:rsid w:val="00E61D6B"/>
    <w:rsid w:val="00E622DE"/>
    <w:rsid w:val="00E62B67"/>
    <w:rsid w:val="00E630CF"/>
    <w:rsid w:val="00E6313F"/>
    <w:rsid w:val="00E6393B"/>
    <w:rsid w:val="00E649B2"/>
    <w:rsid w:val="00E64B59"/>
    <w:rsid w:val="00E64DC5"/>
    <w:rsid w:val="00E65390"/>
    <w:rsid w:val="00E65ADB"/>
    <w:rsid w:val="00E65CA9"/>
    <w:rsid w:val="00E671BE"/>
    <w:rsid w:val="00E7004D"/>
    <w:rsid w:val="00E70A14"/>
    <w:rsid w:val="00E71906"/>
    <w:rsid w:val="00E724BE"/>
    <w:rsid w:val="00E73909"/>
    <w:rsid w:val="00E73FA4"/>
    <w:rsid w:val="00E7424F"/>
    <w:rsid w:val="00E74728"/>
    <w:rsid w:val="00E74BF6"/>
    <w:rsid w:val="00E74C5F"/>
    <w:rsid w:val="00E74EF5"/>
    <w:rsid w:val="00E752A7"/>
    <w:rsid w:val="00E75D24"/>
    <w:rsid w:val="00E75D84"/>
    <w:rsid w:val="00E76378"/>
    <w:rsid w:val="00E765AE"/>
    <w:rsid w:val="00E76A41"/>
    <w:rsid w:val="00E77082"/>
    <w:rsid w:val="00E7722E"/>
    <w:rsid w:val="00E7772B"/>
    <w:rsid w:val="00E7799C"/>
    <w:rsid w:val="00E77C8B"/>
    <w:rsid w:val="00E8192A"/>
    <w:rsid w:val="00E81CA4"/>
    <w:rsid w:val="00E8281E"/>
    <w:rsid w:val="00E8330F"/>
    <w:rsid w:val="00E83C70"/>
    <w:rsid w:val="00E8400E"/>
    <w:rsid w:val="00E844AE"/>
    <w:rsid w:val="00E8455E"/>
    <w:rsid w:val="00E849CF"/>
    <w:rsid w:val="00E85389"/>
    <w:rsid w:val="00E85615"/>
    <w:rsid w:val="00E86683"/>
    <w:rsid w:val="00E86FD2"/>
    <w:rsid w:val="00E87024"/>
    <w:rsid w:val="00E87CC9"/>
    <w:rsid w:val="00E90597"/>
    <w:rsid w:val="00E90C13"/>
    <w:rsid w:val="00E90D5B"/>
    <w:rsid w:val="00E90F65"/>
    <w:rsid w:val="00E91537"/>
    <w:rsid w:val="00E91541"/>
    <w:rsid w:val="00E91609"/>
    <w:rsid w:val="00E92401"/>
    <w:rsid w:val="00E93DB0"/>
    <w:rsid w:val="00E93ECE"/>
    <w:rsid w:val="00E9488F"/>
    <w:rsid w:val="00E94BED"/>
    <w:rsid w:val="00E955E9"/>
    <w:rsid w:val="00E95A44"/>
    <w:rsid w:val="00E96299"/>
    <w:rsid w:val="00E9756B"/>
    <w:rsid w:val="00EA0074"/>
    <w:rsid w:val="00EA0530"/>
    <w:rsid w:val="00EA06FF"/>
    <w:rsid w:val="00EA0A0D"/>
    <w:rsid w:val="00EA0E6B"/>
    <w:rsid w:val="00EA18F0"/>
    <w:rsid w:val="00EA1F40"/>
    <w:rsid w:val="00EA2907"/>
    <w:rsid w:val="00EA369A"/>
    <w:rsid w:val="00EA3ADD"/>
    <w:rsid w:val="00EA3CE3"/>
    <w:rsid w:val="00EA46D0"/>
    <w:rsid w:val="00EA490D"/>
    <w:rsid w:val="00EA53B6"/>
    <w:rsid w:val="00EA59C6"/>
    <w:rsid w:val="00EA5B3A"/>
    <w:rsid w:val="00EA5D53"/>
    <w:rsid w:val="00EA6063"/>
    <w:rsid w:val="00EA6097"/>
    <w:rsid w:val="00EA6CAD"/>
    <w:rsid w:val="00EA6D07"/>
    <w:rsid w:val="00EA7540"/>
    <w:rsid w:val="00EA77F7"/>
    <w:rsid w:val="00EA7DA4"/>
    <w:rsid w:val="00EA7E14"/>
    <w:rsid w:val="00EB08EA"/>
    <w:rsid w:val="00EB0FD8"/>
    <w:rsid w:val="00EB155E"/>
    <w:rsid w:val="00EB1A2D"/>
    <w:rsid w:val="00EB1B21"/>
    <w:rsid w:val="00EB26E5"/>
    <w:rsid w:val="00EB2A9E"/>
    <w:rsid w:val="00EB2D48"/>
    <w:rsid w:val="00EB3745"/>
    <w:rsid w:val="00EB4490"/>
    <w:rsid w:val="00EB458C"/>
    <w:rsid w:val="00EB53B9"/>
    <w:rsid w:val="00EB5416"/>
    <w:rsid w:val="00EB5AA7"/>
    <w:rsid w:val="00EB6A27"/>
    <w:rsid w:val="00EB7320"/>
    <w:rsid w:val="00EB75DE"/>
    <w:rsid w:val="00EB7817"/>
    <w:rsid w:val="00EB7F10"/>
    <w:rsid w:val="00EC07B9"/>
    <w:rsid w:val="00EC1709"/>
    <w:rsid w:val="00EC19F7"/>
    <w:rsid w:val="00EC1B37"/>
    <w:rsid w:val="00EC1D31"/>
    <w:rsid w:val="00EC1DF8"/>
    <w:rsid w:val="00EC2744"/>
    <w:rsid w:val="00EC292F"/>
    <w:rsid w:val="00EC29A8"/>
    <w:rsid w:val="00EC2CF3"/>
    <w:rsid w:val="00EC394B"/>
    <w:rsid w:val="00EC3AB9"/>
    <w:rsid w:val="00EC3D24"/>
    <w:rsid w:val="00EC4185"/>
    <w:rsid w:val="00EC4A2F"/>
    <w:rsid w:val="00EC56BA"/>
    <w:rsid w:val="00EC58EF"/>
    <w:rsid w:val="00EC6625"/>
    <w:rsid w:val="00EC6DFA"/>
    <w:rsid w:val="00EC715E"/>
    <w:rsid w:val="00EC7379"/>
    <w:rsid w:val="00EC7685"/>
    <w:rsid w:val="00EC769B"/>
    <w:rsid w:val="00EC777B"/>
    <w:rsid w:val="00EC7BB5"/>
    <w:rsid w:val="00ED0C2F"/>
    <w:rsid w:val="00ED101D"/>
    <w:rsid w:val="00ED136B"/>
    <w:rsid w:val="00ED2360"/>
    <w:rsid w:val="00ED2E9E"/>
    <w:rsid w:val="00ED331A"/>
    <w:rsid w:val="00ED3A90"/>
    <w:rsid w:val="00ED4413"/>
    <w:rsid w:val="00ED47F3"/>
    <w:rsid w:val="00ED5F9A"/>
    <w:rsid w:val="00ED67D5"/>
    <w:rsid w:val="00ED682D"/>
    <w:rsid w:val="00ED6D4D"/>
    <w:rsid w:val="00ED7908"/>
    <w:rsid w:val="00ED79C6"/>
    <w:rsid w:val="00EE06C3"/>
    <w:rsid w:val="00EE0E5A"/>
    <w:rsid w:val="00EE1302"/>
    <w:rsid w:val="00EE1A6A"/>
    <w:rsid w:val="00EE1DD2"/>
    <w:rsid w:val="00EE1ECC"/>
    <w:rsid w:val="00EE2C14"/>
    <w:rsid w:val="00EE3022"/>
    <w:rsid w:val="00EE3720"/>
    <w:rsid w:val="00EE3C2F"/>
    <w:rsid w:val="00EE5331"/>
    <w:rsid w:val="00EE5526"/>
    <w:rsid w:val="00EE56D2"/>
    <w:rsid w:val="00EE5D30"/>
    <w:rsid w:val="00EE6768"/>
    <w:rsid w:val="00EE6D20"/>
    <w:rsid w:val="00EE74F5"/>
    <w:rsid w:val="00EF0120"/>
    <w:rsid w:val="00EF0193"/>
    <w:rsid w:val="00EF0FB1"/>
    <w:rsid w:val="00EF1E04"/>
    <w:rsid w:val="00EF2164"/>
    <w:rsid w:val="00EF263C"/>
    <w:rsid w:val="00EF3894"/>
    <w:rsid w:val="00EF3BF5"/>
    <w:rsid w:val="00EF4874"/>
    <w:rsid w:val="00EF4B8E"/>
    <w:rsid w:val="00EF5812"/>
    <w:rsid w:val="00EF70C4"/>
    <w:rsid w:val="00F00606"/>
    <w:rsid w:val="00F006D5"/>
    <w:rsid w:val="00F009AD"/>
    <w:rsid w:val="00F014FC"/>
    <w:rsid w:val="00F01F01"/>
    <w:rsid w:val="00F0250E"/>
    <w:rsid w:val="00F02611"/>
    <w:rsid w:val="00F027D5"/>
    <w:rsid w:val="00F03009"/>
    <w:rsid w:val="00F03AFA"/>
    <w:rsid w:val="00F04444"/>
    <w:rsid w:val="00F0486A"/>
    <w:rsid w:val="00F04EB5"/>
    <w:rsid w:val="00F05942"/>
    <w:rsid w:val="00F05D07"/>
    <w:rsid w:val="00F05FA1"/>
    <w:rsid w:val="00F06649"/>
    <w:rsid w:val="00F067B0"/>
    <w:rsid w:val="00F07492"/>
    <w:rsid w:val="00F100C2"/>
    <w:rsid w:val="00F104E5"/>
    <w:rsid w:val="00F1070D"/>
    <w:rsid w:val="00F114A6"/>
    <w:rsid w:val="00F11E80"/>
    <w:rsid w:val="00F120E6"/>
    <w:rsid w:val="00F1222A"/>
    <w:rsid w:val="00F12FF3"/>
    <w:rsid w:val="00F14B42"/>
    <w:rsid w:val="00F152B6"/>
    <w:rsid w:val="00F1551F"/>
    <w:rsid w:val="00F15BD6"/>
    <w:rsid w:val="00F16D26"/>
    <w:rsid w:val="00F16E7B"/>
    <w:rsid w:val="00F20651"/>
    <w:rsid w:val="00F2075B"/>
    <w:rsid w:val="00F21620"/>
    <w:rsid w:val="00F22713"/>
    <w:rsid w:val="00F22897"/>
    <w:rsid w:val="00F22965"/>
    <w:rsid w:val="00F22D7A"/>
    <w:rsid w:val="00F232DC"/>
    <w:rsid w:val="00F237E2"/>
    <w:rsid w:val="00F2416D"/>
    <w:rsid w:val="00F241E0"/>
    <w:rsid w:val="00F249F0"/>
    <w:rsid w:val="00F255B4"/>
    <w:rsid w:val="00F2571E"/>
    <w:rsid w:val="00F2575D"/>
    <w:rsid w:val="00F25B26"/>
    <w:rsid w:val="00F25F92"/>
    <w:rsid w:val="00F263AD"/>
    <w:rsid w:val="00F26934"/>
    <w:rsid w:val="00F26D89"/>
    <w:rsid w:val="00F30519"/>
    <w:rsid w:val="00F3074E"/>
    <w:rsid w:val="00F30A8D"/>
    <w:rsid w:val="00F30B6E"/>
    <w:rsid w:val="00F311A7"/>
    <w:rsid w:val="00F31D23"/>
    <w:rsid w:val="00F329C2"/>
    <w:rsid w:val="00F3368A"/>
    <w:rsid w:val="00F33BE4"/>
    <w:rsid w:val="00F348FA"/>
    <w:rsid w:val="00F34CEB"/>
    <w:rsid w:val="00F352A8"/>
    <w:rsid w:val="00F40245"/>
    <w:rsid w:val="00F40812"/>
    <w:rsid w:val="00F41E3E"/>
    <w:rsid w:val="00F42C76"/>
    <w:rsid w:val="00F42D0C"/>
    <w:rsid w:val="00F43446"/>
    <w:rsid w:val="00F4421B"/>
    <w:rsid w:val="00F44910"/>
    <w:rsid w:val="00F45BCD"/>
    <w:rsid w:val="00F46B6D"/>
    <w:rsid w:val="00F46C5D"/>
    <w:rsid w:val="00F506CB"/>
    <w:rsid w:val="00F50996"/>
    <w:rsid w:val="00F51AC1"/>
    <w:rsid w:val="00F51D28"/>
    <w:rsid w:val="00F528A3"/>
    <w:rsid w:val="00F52BDE"/>
    <w:rsid w:val="00F53687"/>
    <w:rsid w:val="00F53CEB"/>
    <w:rsid w:val="00F5436F"/>
    <w:rsid w:val="00F543CD"/>
    <w:rsid w:val="00F55008"/>
    <w:rsid w:val="00F554D4"/>
    <w:rsid w:val="00F56F18"/>
    <w:rsid w:val="00F57274"/>
    <w:rsid w:val="00F57B14"/>
    <w:rsid w:val="00F60B9B"/>
    <w:rsid w:val="00F60BAE"/>
    <w:rsid w:val="00F61152"/>
    <w:rsid w:val="00F61BD3"/>
    <w:rsid w:val="00F61F80"/>
    <w:rsid w:val="00F62623"/>
    <w:rsid w:val="00F63786"/>
    <w:rsid w:val="00F63B25"/>
    <w:rsid w:val="00F646AB"/>
    <w:rsid w:val="00F65695"/>
    <w:rsid w:val="00F657A9"/>
    <w:rsid w:val="00F65907"/>
    <w:rsid w:val="00F65EEE"/>
    <w:rsid w:val="00F67009"/>
    <w:rsid w:val="00F672E7"/>
    <w:rsid w:val="00F67B1A"/>
    <w:rsid w:val="00F71AC1"/>
    <w:rsid w:val="00F726A0"/>
    <w:rsid w:val="00F72771"/>
    <w:rsid w:val="00F72883"/>
    <w:rsid w:val="00F72C2F"/>
    <w:rsid w:val="00F73990"/>
    <w:rsid w:val="00F7416B"/>
    <w:rsid w:val="00F74995"/>
    <w:rsid w:val="00F75101"/>
    <w:rsid w:val="00F758EE"/>
    <w:rsid w:val="00F75B9A"/>
    <w:rsid w:val="00F75EA5"/>
    <w:rsid w:val="00F762DA"/>
    <w:rsid w:val="00F76333"/>
    <w:rsid w:val="00F76556"/>
    <w:rsid w:val="00F76CF0"/>
    <w:rsid w:val="00F77D0B"/>
    <w:rsid w:val="00F800C2"/>
    <w:rsid w:val="00F81328"/>
    <w:rsid w:val="00F81779"/>
    <w:rsid w:val="00F8181C"/>
    <w:rsid w:val="00F81C11"/>
    <w:rsid w:val="00F82376"/>
    <w:rsid w:val="00F823F9"/>
    <w:rsid w:val="00F82E4B"/>
    <w:rsid w:val="00F83197"/>
    <w:rsid w:val="00F8377C"/>
    <w:rsid w:val="00F83E29"/>
    <w:rsid w:val="00F84A38"/>
    <w:rsid w:val="00F85315"/>
    <w:rsid w:val="00F85C0E"/>
    <w:rsid w:val="00F86893"/>
    <w:rsid w:val="00F87008"/>
    <w:rsid w:val="00F8713F"/>
    <w:rsid w:val="00F876AA"/>
    <w:rsid w:val="00F877C9"/>
    <w:rsid w:val="00F87DFF"/>
    <w:rsid w:val="00F87E5D"/>
    <w:rsid w:val="00F87E92"/>
    <w:rsid w:val="00F90211"/>
    <w:rsid w:val="00F90D53"/>
    <w:rsid w:val="00F911D7"/>
    <w:rsid w:val="00F915BF"/>
    <w:rsid w:val="00F9191A"/>
    <w:rsid w:val="00F91C81"/>
    <w:rsid w:val="00F91DA1"/>
    <w:rsid w:val="00F91E25"/>
    <w:rsid w:val="00F92323"/>
    <w:rsid w:val="00F924B9"/>
    <w:rsid w:val="00F93F61"/>
    <w:rsid w:val="00F94947"/>
    <w:rsid w:val="00F956A3"/>
    <w:rsid w:val="00F95C92"/>
    <w:rsid w:val="00F95DA1"/>
    <w:rsid w:val="00F96082"/>
    <w:rsid w:val="00F960B5"/>
    <w:rsid w:val="00F964FB"/>
    <w:rsid w:val="00F9668B"/>
    <w:rsid w:val="00F96E12"/>
    <w:rsid w:val="00FA02D2"/>
    <w:rsid w:val="00FA07B1"/>
    <w:rsid w:val="00FA0CA0"/>
    <w:rsid w:val="00FA2040"/>
    <w:rsid w:val="00FA2346"/>
    <w:rsid w:val="00FA309A"/>
    <w:rsid w:val="00FA3225"/>
    <w:rsid w:val="00FA3DB5"/>
    <w:rsid w:val="00FA4573"/>
    <w:rsid w:val="00FA5ABD"/>
    <w:rsid w:val="00FA62AF"/>
    <w:rsid w:val="00FA65E1"/>
    <w:rsid w:val="00FA6AC4"/>
    <w:rsid w:val="00FA6B81"/>
    <w:rsid w:val="00FA6BA5"/>
    <w:rsid w:val="00FA724A"/>
    <w:rsid w:val="00FA7962"/>
    <w:rsid w:val="00FB068A"/>
    <w:rsid w:val="00FB0B5A"/>
    <w:rsid w:val="00FB10D1"/>
    <w:rsid w:val="00FB17CB"/>
    <w:rsid w:val="00FB2844"/>
    <w:rsid w:val="00FB3153"/>
    <w:rsid w:val="00FB3C74"/>
    <w:rsid w:val="00FB3CC3"/>
    <w:rsid w:val="00FB3DAA"/>
    <w:rsid w:val="00FB4922"/>
    <w:rsid w:val="00FB4AB1"/>
    <w:rsid w:val="00FB4AFF"/>
    <w:rsid w:val="00FB4B58"/>
    <w:rsid w:val="00FB6115"/>
    <w:rsid w:val="00FB6118"/>
    <w:rsid w:val="00FB61F1"/>
    <w:rsid w:val="00FB6267"/>
    <w:rsid w:val="00FB63D4"/>
    <w:rsid w:val="00FB640C"/>
    <w:rsid w:val="00FB68A5"/>
    <w:rsid w:val="00FC0C1E"/>
    <w:rsid w:val="00FC0F43"/>
    <w:rsid w:val="00FC10DE"/>
    <w:rsid w:val="00FC13D6"/>
    <w:rsid w:val="00FC1F94"/>
    <w:rsid w:val="00FC201C"/>
    <w:rsid w:val="00FC2368"/>
    <w:rsid w:val="00FC2F79"/>
    <w:rsid w:val="00FC3A4B"/>
    <w:rsid w:val="00FC42E2"/>
    <w:rsid w:val="00FC476D"/>
    <w:rsid w:val="00FC48BB"/>
    <w:rsid w:val="00FC4A05"/>
    <w:rsid w:val="00FC5DD0"/>
    <w:rsid w:val="00FC5FA4"/>
    <w:rsid w:val="00FD0241"/>
    <w:rsid w:val="00FD10BC"/>
    <w:rsid w:val="00FD1494"/>
    <w:rsid w:val="00FD1527"/>
    <w:rsid w:val="00FD21BA"/>
    <w:rsid w:val="00FD21FD"/>
    <w:rsid w:val="00FD342D"/>
    <w:rsid w:val="00FD4E0A"/>
    <w:rsid w:val="00FD52AC"/>
    <w:rsid w:val="00FD58A3"/>
    <w:rsid w:val="00FD5B16"/>
    <w:rsid w:val="00FD5BA0"/>
    <w:rsid w:val="00FD6608"/>
    <w:rsid w:val="00FD7A33"/>
    <w:rsid w:val="00FD7E4E"/>
    <w:rsid w:val="00FD7E5E"/>
    <w:rsid w:val="00FD7F19"/>
    <w:rsid w:val="00FE0074"/>
    <w:rsid w:val="00FE05B1"/>
    <w:rsid w:val="00FE13EE"/>
    <w:rsid w:val="00FE1420"/>
    <w:rsid w:val="00FE2295"/>
    <w:rsid w:val="00FE2689"/>
    <w:rsid w:val="00FE292D"/>
    <w:rsid w:val="00FE3487"/>
    <w:rsid w:val="00FE35BD"/>
    <w:rsid w:val="00FE436F"/>
    <w:rsid w:val="00FE447F"/>
    <w:rsid w:val="00FE49E3"/>
    <w:rsid w:val="00FE5BDF"/>
    <w:rsid w:val="00FE621F"/>
    <w:rsid w:val="00FE6E96"/>
    <w:rsid w:val="00FE70E7"/>
    <w:rsid w:val="00FE7325"/>
    <w:rsid w:val="00FE7543"/>
    <w:rsid w:val="00FE76BC"/>
    <w:rsid w:val="00FE7C01"/>
    <w:rsid w:val="00FF0022"/>
    <w:rsid w:val="00FF0DBF"/>
    <w:rsid w:val="00FF159F"/>
    <w:rsid w:val="00FF1DDC"/>
    <w:rsid w:val="00FF29B8"/>
    <w:rsid w:val="00FF2CFF"/>
    <w:rsid w:val="00FF2D0A"/>
    <w:rsid w:val="00FF4FDF"/>
    <w:rsid w:val="00FF5840"/>
    <w:rsid w:val="00FF670A"/>
    <w:rsid w:val="00FF6797"/>
    <w:rsid w:val="00FF67AF"/>
    <w:rsid w:val="00FF6949"/>
    <w:rsid w:val="00FF69B5"/>
    <w:rsid w:val="00FF6E14"/>
    <w:rsid w:val="00FF6F0F"/>
    <w:rsid w:val="00FF74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style="mso-width-relative:margin;mso-height-relative:margin" fillcolor="white">
      <v:fill color="white"/>
      <v:textbox style="mso-fit-shape-to-text:t"/>
    </o:shapedefaults>
    <o:shapelayout v:ext="edit">
      <o:idmap v:ext="edit" data="1"/>
    </o:shapelayout>
  </w:shapeDefaults>
  <w:decimalSymbol w:val="."/>
  <w:listSeparator w:val=","/>
  <w14:docId w14:val="739B2395"/>
  <w15:chartTrackingRefBased/>
  <w15:docId w15:val="{96DF9A41-1599-43BA-B231-AF76A5BF7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00C2"/>
    <w:pPr>
      <w:autoSpaceDE w:val="0"/>
      <w:autoSpaceDN w:val="0"/>
    </w:pPr>
    <w:rPr>
      <w:rFonts w:eastAsia="Calibri"/>
      <w:sz w:val="24"/>
      <w:szCs w:val="24"/>
    </w:rPr>
  </w:style>
  <w:style w:type="paragraph" w:styleId="Heading1">
    <w:name w:val="heading 1"/>
    <w:basedOn w:val="Normal"/>
    <w:next w:val="Normal"/>
    <w:qFormat/>
    <w:rsid w:val="00AD3CE2"/>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7C25DA"/>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semiHidden/>
    <w:unhideWhenUsed/>
    <w:qFormat/>
    <w:rsid w:val="007C25DA"/>
    <w:pPr>
      <w:keepNext/>
      <w:spacing w:before="240" w:after="60"/>
      <w:outlineLvl w:val="2"/>
    </w:pPr>
    <w:rPr>
      <w:rFonts w:ascii="Calibri Light" w:eastAsia="Times New Roman" w:hAnsi="Calibri Light"/>
      <w:b/>
      <w:bCs/>
      <w:sz w:val="26"/>
      <w:szCs w:val="26"/>
    </w:rPr>
  </w:style>
  <w:style w:type="paragraph" w:styleId="Heading6">
    <w:name w:val="heading 6"/>
    <w:basedOn w:val="Normal"/>
    <w:qFormat/>
    <w:rsid w:val="005F2090"/>
    <w:pPr>
      <w:autoSpaceDE/>
      <w:autoSpaceDN/>
      <w:outlineLvl w:val="5"/>
    </w:pPr>
    <w:rPr>
      <w:rFonts w:ascii="Arial Unicode MS" w:eastAsia="Arial Unicode MS" w:hAnsi="Arial Unicode MS" w:cs="Arial Unicode MS"/>
      <w:b/>
      <w:bCs/>
      <w:color w:val="333333"/>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F100C2"/>
    <w:rPr>
      <w:color w:val="0000FF"/>
      <w:u w:val="single"/>
    </w:rPr>
  </w:style>
  <w:style w:type="character" w:customStyle="1" w:styleId="messagebody">
    <w:name w:val="messagebody"/>
    <w:basedOn w:val="DefaultParagraphFont"/>
    <w:rsid w:val="005F2090"/>
  </w:style>
  <w:style w:type="character" w:customStyle="1" w:styleId="link1">
    <w:name w:val="link1"/>
    <w:rsid w:val="00523593"/>
    <w:rPr>
      <w:vanish w:val="0"/>
      <w:webHidden w:val="0"/>
      <w:color w:val="0E774A"/>
      <w:specVanish w:val="0"/>
    </w:rPr>
  </w:style>
  <w:style w:type="paragraph" w:styleId="NormalWeb">
    <w:name w:val="Normal (Web)"/>
    <w:basedOn w:val="Normal"/>
    <w:uiPriority w:val="99"/>
    <w:rsid w:val="00564D2E"/>
    <w:pPr>
      <w:autoSpaceDE/>
      <w:autoSpaceDN/>
      <w:spacing w:before="100" w:beforeAutospacing="1" w:after="100" w:afterAutospacing="1"/>
    </w:pPr>
    <w:rPr>
      <w:rFonts w:ascii="Verdana" w:eastAsia="Times New Roman" w:hAnsi="Verdana"/>
      <w:sz w:val="18"/>
      <w:szCs w:val="18"/>
    </w:rPr>
  </w:style>
  <w:style w:type="paragraph" w:styleId="BodyTextIndent">
    <w:name w:val="Body Text Indent"/>
    <w:basedOn w:val="Normal"/>
    <w:rsid w:val="00C56E9B"/>
    <w:pPr>
      <w:autoSpaceDE/>
      <w:autoSpaceDN/>
      <w:ind w:left="-360"/>
    </w:pPr>
    <w:rPr>
      <w:rFonts w:ascii="Arial" w:eastAsia="Times New Roman" w:hAnsi="Arial" w:cs="Arial"/>
    </w:rPr>
  </w:style>
  <w:style w:type="paragraph" w:styleId="BalloonText">
    <w:name w:val="Balloon Text"/>
    <w:basedOn w:val="Normal"/>
    <w:link w:val="BalloonTextChar"/>
    <w:rsid w:val="00B51152"/>
    <w:rPr>
      <w:rFonts w:ascii="Tahoma" w:hAnsi="Tahoma" w:cs="Tahoma"/>
      <w:sz w:val="16"/>
      <w:szCs w:val="16"/>
    </w:rPr>
  </w:style>
  <w:style w:type="character" w:customStyle="1" w:styleId="BalloonTextChar">
    <w:name w:val="Balloon Text Char"/>
    <w:link w:val="BalloonText"/>
    <w:rsid w:val="00B51152"/>
    <w:rPr>
      <w:rFonts w:ascii="Tahoma" w:eastAsia="Calibri" w:hAnsi="Tahoma" w:cs="Tahoma"/>
      <w:sz w:val="16"/>
      <w:szCs w:val="16"/>
    </w:rPr>
  </w:style>
  <w:style w:type="paragraph" w:customStyle="1" w:styleId="msoaccenttext7">
    <w:name w:val="msoaccenttext7"/>
    <w:rsid w:val="006C0585"/>
    <w:rPr>
      <w:rFonts w:ascii="Franklin Gothic Medium Cond" w:hAnsi="Franklin Gothic Medium Cond"/>
      <w:color w:val="000000"/>
      <w:kern w:val="28"/>
      <w:sz w:val="18"/>
      <w:szCs w:val="18"/>
    </w:rPr>
  </w:style>
  <w:style w:type="paragraph" w:customStyle="1" w:styleId="msoorganizationname">
    <w:name w:val="msoorganizationname"/>
    <w:rsid w:val="006C0585"/>
    <w:rPr>
      <w:rFonts w:ascii="Franklin Gothic Heavy" w:hAnsi="Franklin Gothic Heavy"/>
      <w:color w:val="000000"/>
      <w:kern w:val="28"/>
      <w:sz w:val="18"/>
      <w:szCs w:val="18"/>
    </w:rPr>
  </w:style>
  <w:style w:type="paragraph" w:customStyle="1" w:styleId="msotitle3">
    <w:name w:val="msotitle3"/>
    <w:rsid w:val="006C0585"/>
    <w:rPr>
      <w:rFonts w:ascii="Rockwell Condensed" w:hAnsi="Rockwell Condensed"/>
      <w:b/>
      <w:bCs/>
      <w:caps/>
      <w:color w:val="000000"/>
      <w:kern w:val="28"/>
      <w:sz w:val="38"/>
      <w:szCs w:val="38"/>
    </w:rPr>
  </w:style>
  <w:style w:type="character" w:customStyle="1" w:styleId="apple-converted-space">
    <w:name w:val="apple-converted-space"/>
    <w:rsid w:val="00C148D3"/>
  </w:style>
  <w:style w:type="paragraph" w:styleId="NoSpacing">
    <w:name w:val="No Spacing"/>
    <w:uiPriority w:val="1"/>
    <w:qFormat/>
    <w:rsid w:val="00F75101"/>
    <w:pPr>
      <w:autoSpaceDE w:val="0"/>
      <w:autoSpaceDN w:val="0"/>
    </w:pPr>
    <w:rPr>
      <w:rFonts w:eastAsia="Calibri"/>
      <w:sz w:val="24"/>
      <w:szCs w:val="24"/>
    </w:rPr>
  </w:style>
  <w:style w:type="character" w:customStyle="1" w:styleId="aqj">
    <w:name w:val="aqj"/>
    <w:rsid w:val="000E5644"/>
  </w:style>
  <w:style w:type="character" w:styleId="UnresolvedMention">
    <w:name w:val="Unresolved Mention"/>
    <w:uiPriority w:val="99"/>
    <w:semiHidden/>
    <w:unhideWhenUsed/>
    <w:rsid w:val="00052EE1"/>
    <w:rPr>
      <w:color w:val="605E5C"/>
      <w:shd w:val="clear" w:color="auto" w:fill="E1DFDD"/>
    </w:rPr>
  </w:style>
  <w:style w:type="paragraph" w:styleId="ListParagraph">
    <w:name w:val="List Paragraph"/>
    <w:basedOn w:val="Normal"/>
    <w:uiPriority w:val="34"/>
    <w:qFormat/>
    <w:rsid w:val="00E60F0E"/>
    <w:pPr>
      <w:autoSpaceDE/>
      <w:autoSpaceDN/>
      <w:spacing w:after="160" w:line="256" w:lineRule="auto"/>
      <w:ind w:left="720"/>
      <w:contextualSpacing/>
    </w:pPr>
    <w:rPr>
      <w:rFonts w:ascii="Calibri" w:hAnsi="Calibri"/>
      <w:sz w:val="22"/>
      <w:szCs w:val="22"/>
    </w:rPr>
  </w:style>
  <w:style w:type="character" w:customStyle="1" w:styleId="Heading2Char">
    <w:name w:val="Heading 2 Char"/>
    <w:link w:val="Heading2"/>
    <w:semiHidden/>
    <w:rsid w:val="007C25DA"/>
    <w:rPr>
      <w:rFonts w:ascii="Calibri Light" w:eastAsia="Times New Roman" w:hAnsi="Calibri Light" w:cs="Times New Roman"/>
      <w:b/>
      <w:bCs/>
      <w:i/>
      <w:iCs/>
      <w:sz w:val="28"/>
      <w:szCs w:val="28"/>
    </w:rPr>
  </w:style>
  <w:style w:type="character" w:customStyle="1" w:styleId="Heading3Char">
    <w:name w:val="Heading 3 Char"/>
    <w:link w:val="Heading3"/>
    <w:semiHidden/>
    <w:rsid w:val="007C25DA"/>
    <w:rPr>
      <w:rFonts w:ascii="Calibri Light" w:eastAsia="Times New Roman" w:hAnsi="Calibri Light" w:cs="Times New Roman"/>
      <w:b/>
      <w:bCs/>
      <w:sz w:val="26"/>
      <w:szCs w:val="26"/>
    </w:rPr>
  </w:style>
  <w:style w:type="paragraph" w:customStyle="1" w:styleId="m-7459019335259429629msonospacing">
    <w:name w:val="m_-7459019335259429629msonospacing"/>
    <w:basedOn w:val="Normal"/>
    <w:rsid w:val="000B0EA8"/>
    <w:pPr>
      <w:autoSpaceDE/>
      <w:autoSpaceDN/>
      <w:spacing w:before="100" w:beforeAutospacing="1" w:after="100" w:afterAutospacing="1"/>
    </w:pPr>
    <w:rPr>
      <w:rFonts w:eastAsia="Times New Roman"/>
    </w:rPr>
  </w:style>
  <w:style w:type="table" w:styleId="TableGrid">
    <w:name w:val="Table Grid"/>
    <w:basedOn w:val="TableNormal"/>
    <w:rsid w:val="006012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E62B6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Classic1">
    <w:name w:val="Table Classic 1"/>
    <w:basedOn w:val="TableNormal"/>
    <w:rsid w:val="00E62B67"/>
    <w:pPr>
      <w:autoSpaceDE w:val="0"/>
      <w:autoSpaceDN w:val="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eader">
    <w:name w:val="header"/>
    <w:basedOn w:val="Normal"/>
    <w:link w:val="HeaderChar"/>
    <w:rsid w:val="005A444D"/>
    <w:pPr>
      <w:tabs>
        <w:tab w:val="center" w:pos="4680"/>
        <w:tab w:val="right" w:pos="9360"/>
      </w:tabs>
    </w:pPr>
  </w:style>
  <w:style w:type="character" w:customStyle="1" w:styleId="HeaderChar">
    <w:name w:val="Header Char"/>
    <w:link w:val="Header"/>
    <w:rsid w:val="005A444D"/>
    <w:rPr>
      <w:rFonts w:eastAsia="Calibri"/>
      <w:sz w:val="24"/>
      <w:szCs w:val="24"/>
    </w:rPr>
  </w:style>
  <w:style w:type="paragraph" w:styleId="Footer">
    <w:name w:val="footer"/>
    <w:basedOn w:val="Normal"/>
    <w:link w:val="FooterChar"/>
    <w:rsid w:val="005A444D"/>
    <w:pPr>
      <w:tabs>
        <w:tab w:val="center" w:pos="4680"/>
        <w:tab w:val="right" w:pos="9360"/>
      </w:tabs>
    </w:pPr>
  </w:style>
  <w:style w:type="character" w:customStyle="1" w:styleId="FooterChar">
    <w:name w:val="Footer Char"/>
    <w:link w:val="Footer"/>
    <w:rsid w:val="005A444D"/>
    <w:rPr>
      <w:rFonts w:eastAsia="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1152">
      <w:bodyDiv w:val="1"/>
      <w:marLeft w:val="0"/>
      <w:marRight w:val="0"/>
      <w:marTop w:val="0"/>
      <w:marBottom w:val="0"/>
      <w:divBdr>
        <w:top w:val="none" w:sz="0" w:space="0" w:color="auto"/>
        <w:left w:val="none" w:sz="0" w:space="0" w:color="auto"/>
        <w:bottom w:val="none" w:sz="0" w:space="0" w:color="auto"/>
        <w:right w:val="none" w:sz="0" w:space="0" w:color="auto"/>
      </w:divBdr>
    </w:div>
    <w:div w:id="3241134">
      <w:bodyDiv w:val="1"/>
      <w:marLeft w:val="0"/>
      <w:marRight w:val="0"/>
      <w:marTop w:val="0"/>
      <w:marBottom w:val="0"/>
      <w:divBdr>
        <w:top w:val="none" w:sz="0" w:space="0" w:color="auto"/>
        <w:left w:val="none" w:sz="0" w:space="0" w:color="auto"/>
        <w:bottom w:val="none" w:sz="0" w:space="0" w:color="auto"/>
        <w:right w:val="none" w:sz="0" w:space="0" w:color="auto"/>
      </w:divBdr>
    </w:div>
    <w:div w:id="13728406">
      <w:bodyDiv w:val="1"/>
      <w:marLeft w:val="0"/>
      <w:marRight w:val="0"/>
      <w:marTop w:val="0"/>
      <w:marBottom w:val="0"/>
      <w:divBdr>
        <w:top w:val="none" w:sz="0" w:space="0" w:color="auto"/>
        <w:left w:val="none" w:sz="0" w:space="0" w:color="auto"/>
        <w:bottom w:val="none" w:sz="0" w:space="0" w:color="auto"/>
        <w:right w:val="none" w:sz="0" w:space="0" w:color="auto"/>
      </w:divBdr>
      <w:divsChild>
        <w:div w:id="1538352518">
          <w:marLeft w:val="0"/>
          <w:marRight w:val="0"/>
          <w:marTop w:val="0"/>
          <w:marBottom w:val="0"/>
          <w:divBdr>
            <w:top w:val="none" w:sz="0" w:space="0" w:color="auto"/>
            <w:left w:val="none" w:sz="0" w:space="0" w:color="auto"/>
            <w:bottom w:val="none" w:sz="0" w:space="0" w:color="auto"/>
            <w:right w:val="none" w:sz="0" w:space="0" w:color="auto"/>
          </w:divBdr>
          <w:divsChild>
            <w:div w:id="38830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67410">
      <w:bodyDiv w:val="1"/>
      <w:marLeft w:val="0"/>
      <w:marRight w:val="0"/>
      <w:marTop w:val="0"/>
      <w:marBottom w:val="0"/>
      <w:divBdr>
        <w:top w:val="none" w:sz="0" w:space="0" w:color="auto"/>
        <w:left w:val="none" w:sz="0" w:space="0" w:color="auto"/>
        <w:bottom w:val="none" w:sz="0" w:space="0" w:color="auto"/>
        <w:right w:val="none" w:sz="0" w:space="0" w:color="auto"/>
      </w:divBdr>
    </w:div>
    <w:div w:id="32657280">
      <w:bodyDiv w:val="1"/>
      <w:marLeft w:val="0"/>
      <w:marRight w:val="0"/>
      <w:marTop w:val="0"/>
      <w:marBottom w:val="0"/>
      <w:divBdr>
        <w:top w:val="none" w:sz="0" w:space="0" w:color="auto"/>
        <w:left w:val="none" w:sz="0" w:space="0" w:color="auto"/>
        <w:bottom w:val="none" w:sz="0" w:space="0" w:color="auto"/>
        <w:right w:val="none" w:sz="0" w:space="0" w:color="auto"/>
      </w:divBdr>
    </w:div>
    <w:div w:id="39061115">
      <w:bodyDiv w:val="1"/>
      <w:marLeft w:val="0"/>
      <w:marRight w:val="0"/>
      <w:marTop w:val="0"/>
      <w:marBottom w:val="0"/>
      <w:divBdr>
        <w:top w:val="none" w:sz="0" w:space="0" w:color="auto"/>
        <w:left w:val="none" w:sz="0" w:space="0" w:color="auto"/>
        <w:bottom w:val="none" w:sz="0" w:space="0" w:color="auto"/>
        <w:right w:val="none" w:sz="0" w:space="0" w:color="auto"/>
      </w:divBdr>
    </w:div>
    <w:div w:id="61224881">
      <w:bodyDiv w:val="1"/>
      <w:marLeft w:val="0"/>
      <w:marRight w:val="0"/>
      <w:marTop w:val="0"/>
      <w:marBottom w:val="0"/>
      <w:divBdr>
        <w:top w:val="none" w:sz="0" w:space="0" w:color="auto"/>
        <w:left w:val="none" w:sz="0" w:space="0" w:color="auto"/>
        <w:bottom w:val="none" w:sz="0" w:space="0" w:color="auto"/>
        <w:right w:val="none" w:sz="0" w:space="0" w:color="auto"/>
      </w:divBdr>
    </w:div>
    <w:div w:id="77992822">
      <w:bodyDiv w:val="1"/>
      <w:marLeft w:val="0"/>
      <w:marRight w:val="0"/>
      <w:marTop w:val="0"/>
      <w:marBottom w:val="0"/>
      <w:divBdr>
        <w:top w:val="none" w:sz="0" w:space="0" w:color="auto"/>
        <w:left w:val="none" w:sz="0" w:space="0" w:color="auto"/>
        <w:bottom w:val="none" w:sz="0" w:space="0" w:color="auto"/>
        <w:right w:val="none" w:sz="0" w:space="0" w:color="auto"/>
      </w:divBdr>
      <w:divsChild>
        <w:div w:id="1803503611">
          <w:marLeft w:val="0"/>
          <w:marRight w:val="0"/>
          <w:marTop w:val="0"/>
          <w:marBottom w:val="0"/>
          <w:divBdr>
            <w:top w:val="none" w:sz="0" w:space="0" w:color="auto"/>
            <w:left w:val="none" w:sz="0" w:space="0" w:color="auto"/>
            <w:bottom w:val="none" w:sz="0" w:space="0" w:color="auto"/>
            <w:right w:val="none" w:sz="0" w:space="0" w:color="auto"/>
          </w:divBdr>
          <w:divsChild>
            <w:div w:id="2094694342">
              <w:marLeft w:val="0"/>
              <w:marRight w:val="0"/>
              <w:marTop w:val="0"/>
              <w:marBottom w:val="0"/>
              <w:divBdr>
                <w:top w:val="none" w:sz="0" w:space="0" w:color="auto"/>
                <w:left w:val="none" w:sz="0" w:space="0" w:color="auto"/>
                <w:bottom w:val="none" w:sz="0" w:space="0" w:color="auto"/>
                <w:right w:val="none" w:sz="0" w:space="0" w:color="auto"/>
              </w:divBdr>
              <w:divsChild>
                <w:div w:id="1461413188">
                  <w:marLeft w:val="0"/>
                  <w:marRight w:val="0"/>
                  <w:marTop w:val="0"/>
                  <w:marBottom w:val="0"/>
                  <w:divBdr>
                    <w:top w:val="none" w:sz="0" w:space="0" w:color="auto"/>
                    <w:left w:val="none" w:sz="0" w:space="0" w:color="auto"/>
                    <w:bottom w:val="none" w:sz="0" w:space="0" w:color="auto"/>
                    <w:right w:val="none" w:sz="0" w:space="0" w:color="auto"/>
                  </w:divBdr>
                  <w:divsChild>
                    <w:div w:id="81729056">
                      <w:marLeft w:val="0"/>
                      <w:marRight w:val="0"/>
                      <w:marTop w:val="0"/>
                      <w:marBottom w:val="0"/>
                      <w:divBdr>
                        <w:top w:val="none" w:sz="0" w:space="0" w:color="auto"/>
                        <w:left w:val="none" w:sz="0" w:space="0" w:color="auto"/>
                        <w:bottom w:val="none" w:sz="0" w:space="0" w:color="auto"/>
                        <w:right w:val="none" w:sz="0" w:space="0" w:color="auto"/>
                      </w:divBdr>
                      <w:divsChild>
                        <w:div w:id="1562977860">
                          <w:marLeft w:val="0"/>
                          <w:marRight w:val="0"/>
                          <w:marTop w:val="0"/>
                          <w:marBottom w:val="0"/>
                          <w:divBdr>
                            <w:top w:val="none" w:sz="0" w:space="0" w:color="auto"/>
                            <w:left w:val="none" w:sz="0" w:space="0" w:color="auto"/>
                            <w:bottom w:val="none" w:sz="0" w:space="0" w:color="auto"/>
                            <w:right w:val="none" w:sz="0" w:space="0" w:color="auto"/>
                          </w:divBdr>
                          <w:divsChild>
                            <w:div w:id="274800141">
                              <w:marLeft w:val="0"/>
                              <w:marRight w:val="0"/>
                              <w:marTop w:val="0"/>
                              <w:marBottom w:val="0"/>
                              <w:divBdr>
                                <w:top w:val="none" w:sz="0" w:space="0" w:color="auto"/>
                                <w:left w:val="none" w:sz="0" w:space="0" w:color="auto"/>
                                <w:bottom w:val="none" w:sz="0" w:space="0" w:color="auto"/>
                                <w:right w:val="none" w:sz="0" w:space="0" w:color="auto"/>
                              </w:divBdr>
                              <w:divsChild>
                                <w:div w:id="1523669205">
                                  <w:marLeft w:val="0"/>
                                  <w:marRight w:val="0"/>
                                  <w:marTop w:val="0"/>
                                  <w:marBottom w:val="0"/>
                                  <w:divBdr>
                                    <w:top w:val="none" w:sz="0" w:space="0" w:color="auto"/>
                                    <w:left w:val="none" w:sz="0" w:space="0" w:color="auto"/>
                                    <w:bottom w:val="none" w:sz="0" w:space="0" w:color="auto"/>
                                    <w:right w:val="none" w:sz="0" w:space="0" w:color="auto"/>
                                  </w:divBdr>
                                  <w:divsChild>
                                    <w:div w:id="474571792">
                                      <w:marLeft w:val="0"/>
                                      <w:marRight w:val="0"/>
                                      <w:marTop w:val="0"/>
                                      <w:marBottom w:val="0"/>
                                      <w:divBdr>
                                        <w:top w:val="none" w:sz="0" w:space="0" w:color="auto"/>
                                        <w:left w:val="none" w:sz="0" w:space="0" w:color="auto"/>
                                        <w:bottom w:val="none" w:sz="0" w:space="0" w:color="auto"/>
                                        <w:right w:val="none" w:sz="0" w:space="0" w:color="auto"/>
                                      </w:divBdr>
                                      <w:divsChild>
                                        <w:div w:id="246380843">
                                          <w:marLeft w:val="0"/>
                                          <w:marRight w:val="0"/>
                                          <w:marTop w:val="0"/>
                                          <w:marBottom w:val="0"/>
                                          <w:divBdr>
                                            <w:top w:val="none" w:sz="0" w:space="0" w:color="auto"/>
                                            <w:left w:val="none" w:sz="0" w:space="0" w:color="auto"/>
                                            <w:bottom w:val="none" w:sz="0" w:space="0" w:color="auto"/>
                                            <w:right w:val="none" w:sz="0" w:space="0" w:color="auto"/>
                                          </w:divBdr>
                                        </w:div>
                                        <w:div w:id="387998480">
                                          <w:marLeft w:val="0"/>
                                          <w:marRight w:val="0"/>
                                          <w:marTop w:val="0"/>
                                          <w:marBottom w:val="0"/>
                                          <w:divBdr>
                                            <w:top w:val="none" w:sz="0" w:space="0" w:color="auto"/>
                                            <w:left w:val="none" w:sz="0" w:space="0" w:color="auto"/>
                                            <w:bottom w:val="none" w:sz="0" w:space="0" w:color="auto"/>
                                            <w:right w:val="none" w:sz="0" w:space="0" w:color="auto"/>
                                          </w:divBdr>
                                        </w:div>
                                        <w:div w:id="453334799">
                                          <w:marLeft w:val="0"/>
                                          <w:marRight w:val="0"/>
                                          <w:marTop w:val="0"/>
                                          <w:marBottom w:val="0"/>
                                          <w:divBdr>
                                            <w:top w:val="none" w:sz="0" w:space="0" w:color="auto"/>
                                            <w:left w:val="none" w:sz="0" w:space="0" w:color="auto"/>
                                            <w:bottom w:val="none" w:sz="0" w:space="0" w:color="auto"/>
                                            <w:right w:val="none" w:sz="0" w:space="0" w:color="auto"/>
                                          </w:divBdr>
                                        </w:div>
                                        <w:div w:id="189458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5156730">
      <w:bodyDiv w:val="1"/>
      <w:marLeft w:val="0"/>
      <w:marRight w:val="0"/>
      <w:marTop w:val="0"/>
      <w:marBottom w:val="0"/>
      <w:divBdr>
        <w:top w:val="none" w:sz="0" w:space="0" w:color="auto"/>
        <w:left w:val="none" w:sz="0" w:space="0" w:color="auto"/>
        <w:bottom w:val="none" w:sz="0" w:space="0" w:color="auto"/>
        <w:right w:val="none" w:sz="0" w:space="0" w:color="auto"/>
      </w:divBdr>
    </w:div>
    <w:div w:id="103232852">
      <w:bodyDiv w:val="1"/>
      <w:marLeft w:val="0"/>
      <w:marRight w:val="0"/>
      <w:marTop w:val="0"/>
      <w:marBottom w:val="0"/>
      <w:divBdr>
        <w:top w:val="none" w:sz="0" w:space="0" w:color="auto"/>
        <w:left w:val="none" w:sz="0" w:space="0" w:color="auto"/>
        <w:bottom w:val="none" w:sz="0" w:space="0" w:color="auto"/>
        <w:right w:val="none" w:sz="0" w:space="0" w:color="auto"/>
      </w:divBdr>
    </w:div>
    <w:div w:id="110516247">
      <w:bodyDiv w:val="1"/>
      <w:marLeft w:val="0"/>
      <w:marRight w:val="0"/>
      <w:marTop w:val="0"/>
      <w:marBottom w:val="0"/>
      <w:divBdr>
        <w:top w:val="none" w:sz="0" w:space="0" w:color="auto"/>
        <w:left w:val="none" w:sz="0" w:space="0" w:color="auto"/>
        <w:bottom w:val="none" w:sz="0" w:space="0" w:color="auto"/>
        <w:right w:val="none" w:sz="0" w:space="0" w:color="auto"/>
      </w:divBdr>
    </w:div>
    <w:div w:id="149297390">
      <w:bodyDiv w:val="1"/>
      <w:marLeft w:val="0"/>
      <w:marRight w:val="0"/>
      <w:marTop w:val="0"/>
      <w:marBottom w:val="0"/>
      <w:divBdr>
        <w:top w:val="none" w:sz="0" w:space="0" w:color="auto"/>
        <w:left w:val="none" w:sz="0" w:space="0" w:color="auto"/>
        <w:bottom w:val="none" w:sz="0" w:space="0" w:color="auto"/>
        <w:right w:val="none" w:sz="0" w:space="0" w:color="auto"/>
      </w:divBdr>
      <w:divsChild>
        <w:div w:id="380834999">
          <w:marLeft w:val="0"/>
          <w:marRight w:val="0"/>
          <w:marTop w:val="0"/>
          <w:marBottom w:val="0"/>
          <w:divBdr>
            <w:top w:val="none" w:sz="0" w:space="0" w:color="auto"/>
            <w:left w:val="none" w:sz="0" w:space="0" w:color="auto"/>
            <w:bottom w:val="none" w:sz="0" w:space="0" w:color="auto"/>
            <w:right w:val="none" w:sz="0" w:space="0" w:color="auto"/>
          </w:divBdr>
        </w:div>
        <w:div w:id="564335517">
          <w:marLeft w:val="0"/>
          <w:marRight w:val="0"/>
          <w:marTop w:val="0"/>
          <w:marBottom w:val="0"/>
          <w:divBdr>
            <w:top w:val="none" w:sz="0" w:space="0" w:color="auto"/>
            <w:left w:val="none" w:sz="0" w:space="0" w:color="auto"/>
            <w:bottom w:val="none" w:sz="0" w:space="0" w:color="auto"/>
            <w:right w:val="none" w:sz="0" w:space="0" w:color="auto"/>
          </w:divBdr>
        </w:div>
        <w:div w:id="741102673">
          <w:marLeft w:val="0"/>
          <w:marRight w:val="0"/>
          <w:marTop w:val="0"/>
          <w:marBottom w:val="0"/>
          <w:divBdr>
            <w:top w:val="none" w:sz="0" w:space="0" w:color="auto"/>
            <w:left w:val="none" w:sz="0" w:space="0" w:color="auto"/>
            <w:bottom w:val="none" w:sz="0" w:space="0" w:color="auto"/>
            <w:right w:val="none" w:sz="0" w:space="0" w:color="auto"/>
          </w:divBdr>
        </w:div>
        <w:div w:id="1115366642">
          <w:marLeft w:val="0"/>
          <w:marRight w:val="0"/>
          <w:marTop w:val="0"/>
          <w:marBottom w:val="0"/>
          <w:divBdr>
            <w:top w:val="none" w:sz="0" w:space="0" w:color="auto"/>
            <w:left w:val="none" w:sz="0" w:space="0" w:color="auto"/>
            <w:bottom w:val="none" w:sz="0" w:space="0" w:color="auto"/>
            <w:right w:val="none" w:sz="0" w:space="0" w:color="auto"/>
          </w:divBdr>
        </w:div>
        <w:div w:id="1145851133">
          <w:marLeft w:val="0"/>
          <w:marRight w:val="0"/>
          <w:marTop w:val="0"/>
          <w:marBottom w:val="0"/>
          <w:divBdr>
            <w:top w:val="none" w:sz="0" w:space="0" w:color="auto"/>
            <w:left w:val="none" w:sz="0" w:space="0" w:color="auto"/>
            <w:bottom w:val="none" w:sz="0" w:space="0" w:color="auto"/>
            <w:right w:val="none" w:sz="0" w:space="0" w:color="auto"/>
          </w:divBdr>
        </w:div>
        <w:div w:id="1200314857">
          <w:marLeft w:val="0"/>
          <w:marRight w:val="0"/>
          <w:marTop w:val="0"/>
          <w:marBottom w:val="0"/>
          <w:divBdr>
            <w:top w:val="none" w:sz="0" w:space="0" w:color="auto"/>
            <w:left w:val="none" w:sz="0" w:space="0" w:color="auto"/>
            <w:bottom w:val="none" w:sz="0" w:space="0" w:color="auto"/>
            <w:right w:val="none" w:sz="0" w:space="0" w:color="auto"/>
          </w:divBdr>
        </w:div>
        <w:div w:id="1307584003">
          <w:marLeft w:val="0"/>
          <w:marRight w:val="0"/>
          <w:marTop w:val="0"/>
          <w:marBottom w:val="0"/>
          <w:divBdr>
            <w:top w:val="none" w:sz="0" w:space="0" w:color="auto"/>
            <w:left w:val="none" w:sz="0" w:space="0" w:color="auto"/>
            <w:bottom w:val="none" w:sz="0" w:space="0" w:color="auto"/>
            <w:right w:val="none" w:sz="0" w:space="0" w:color="auto"/>
          </w:divBdr>
        </w:div>
        <w:div w:id="1436094253">
          <w:marLeft w:val="0"/>
          <w:marRight w:val="0"/>
          <w:marTop w:val="0"/>
          <w:marBottom w:val="0"/>
          <w:divBdr>
            <w:top w:val="none" w:sz="0" w:space="0" w:color="auto"/>
            <w:left w:val="none" w:sz="0" w:space="0" w:color="auto"/>
            <w:bottom w:val="none" w:sz="0" w:space="0" w:color="auto"/>
            <w:right w:val="none" w:sz="0" w:space="0" w:color="auto"/>
          </w:divBdr>
        </w:div>
        <w:div w:id="1462963567">
          <w:marLeft w:val="0"/>
          <w:marRight w:val="0"/>
          <w:marTop w:val="0"/>
          <w:marBottom w:val="0"/>
          <w:divBdr>
            <w:top w:val="none" w:sz="0" w:space="0" w:color="auto"/>
            <w:left w:val="none" w:sz="0" w:space="0" w:color="auto"/>
            <w:bottom w:val="none" w:sz="0" w:space="0" w:color="auto"/>
            <w:right w:val="none" w:sz="0" w:space="0" w:color="auto"/>
          </w:divBdr>
        </w:div>
        <w:div w:id="1468472471">
          <w:marLeft w:val="0"/>
          <w:marRight w:val="0"/>
          <w:marTop w:val="0"/>
          <w:marBottom w:val="0"/>
          <w:divBdr>
            <w:top w:val="none" w:sz="0" w:space="0" w:color="auto"/>
            <w:left w:val="none" w:sz="0" w:space="0" w:color="auto"/>
            <w:bottom w:val="none" w:sz="0" w:space="0" w:color="auto"/>
            <w:right w:val="none" w:sz="0" w:space="0" w:color="auto"/>
          </w:divBdr>
        </w:div>
        <w:div w:id="1682508866">
          <w:marLeft w:val="0"/>
          <w:marRight w:val="0"/>
          <w:marTop w:val="0"/>
          <w:marBottom w:val="0"/>
          <w:divBdr>
            <w:top w:val="none" w:sz="0" w:space="0" w:color="auto"/>
            <w:left w:val="none" w:sz="0" w:space="0" w:color="auto"/>
            <w:bottom w:val="none" w:sz="0" w:space="0" w:color="auto"/>
            <w:right w:val="none" w:sz="0" w:space="0" w:color="auto"/>
          </w:divBdr>
        </w:div>
        <w:div w:id="1767732033">
          <w:marLeft w:val="0"/>
          <w:marRight w:val="0"/>
          <w:marTop w:val="0"/>
          <w:marBottom w:val="0"/>
          <w:divBdr>
            <w:top w:val="none" w:sz="0" w:space="0" w:color="auto"/>
            <w:left w:val="none" w:sz="0" w:space="0" w:color="auto"/>
            <w:bottom w:val="none" w:sz="0" w:space="0" w:color="auto"/>
            <w:right w:val="none" w:sz="0" w:space="0" w:color="auto"/>
          </w:divBdr>
        </w:div>
        <w:div w:id="1917861389">
          <w:marLeft w:val="0"/>
          <w:marRight w:val="0"/>
          <w:marTop w:val="0"/>
          <w:marBottom w:val="0"/>
          <w:divBdr>
            <w:top w:val="none" w:sz="0" w:space="0" w:color="auto"/>
            <w:left w:val="none" w:sz="0" w:space="0" w:color="auto"/>
            <w:bottom w:val="none" w:sz="0" w:space="0" w:color="auto"/>
            <w:right w:val="none" w:sz="0" w:space="0" w:color="auto"/>
          </w:divBdr>
        </w:div>
      </w:divsChild>
    </w:div>
    <w:div w:id="188571880">
      <w:bodyDiv w:val="1"/>
      <w:marLeft w:val="0"/>
      <w:marRight w:val="0"/>
      <w:marTop w:val="0"/>
      <w:marBottom w:val="0"/>
      <w:divBdr>
        <w:top w:val="none" w:sz="0" w:space="0" w:color="auto"/>
        <w:left w:val="none" w:sz="0" w:space="0" w:color="auto"/>
        <w:bottom w:val="none" w:sz="0" w:space="0" w:color="auto"/>
        <w:right w:val="none" w:sz="0" w:space="0" w:color="auto"/>
      </w:divBdr>
      <w:divsChild>
        <w:div w:id="178353601">
          <w:marLeft w:val="0"/>
          <w:marRight w:val="0"/>
          <w:marTop w:val="0"/>
          <w:marBottom w:val="0"/>
          <w:divBdr>
            <w:top w:val="none" w:sz="0" w:space="0" w:color="auto"/>
            <w:left w:val="none" w:sz="0" w:space="0" w:color="auto"/>
            <w:bottom w:val="none" w:sz="0" w:space="0" w:color="auto"/>
            <w:right w:val="none" w:sz="0" w:space="0" w:color="auto"/>
          </w:divBdr>
          <w:divsChild>
            <w:div w:id="742877743">
              <w:marLeft w:val="0"/>
              <w:marRight w:val="0"/>
              <w:marTop w:val="0"/>
              <w:marBottom w:val="0"/>
              <w:divBdr>
                <w:top w:val="none" w:sz="0" w:space="0" w:color="auto"/>
                <w:left w:val="none" w:sz="0" w:space="0" w:color="auto"/>
                <w:bottom w:val="none" w:sz="0" w:space="0" w:color="auto"/>
                <w:right w:val="none" w:sz="0" w:space="0" w:color="auto"/>
              </w:divBdr>
            </w:div>
            <w:div w:id="1121144456">
              <w:marLeft w:val="0"/>
              <w:marRight w:val="0"/>
              <w:marTop w:val="0"/>
              <w:marBottom w:val="0"/>
              <w:divBdr>
                <w:top w:val="none" w:sz="0" w:space="0" w:color="auto"/>
                <w:left w:val="none" w:sz="0" w:space="0" w:color="auto"/>
                <w:bottom w:val="none" w:sz="0" w:space="0" w:color="auto"/>
                <w:right w:val="none" w:sz="0" w:space="0" w:color="auto"/>
              </w:divBdr>
            </w:div>
          </w:divsChild>
        </w:div>
        <w:div w:id="320235198">
          <w:marLeft w:val="0"/>
          <w:marRight w:val="0"/>
          <w:marTop w:val="0"/>
          <w:marBottom w:val="0"/>
          <w:divBdr>
            <w:top w:val="none" w:sz="0" w:space="0" w:color="auto"/>
            <w:left w:val="none" w:sz="0" w:space="0" w:color="auto"/>
            <w:bottom w:val="none" w:sz="0" w:space="0" w:color="auto"/>
            <w:right w:val="none" w:sz="0" w:space="0" w:color="auto"/>
          </w:divBdr>
        </w:div>
        <w:div w:id="634456119">
          <w:marLeft w:val="0"/>
          <w:marRight w:val="0"/>
          <w:marTop w:val="0"/>
          <w:marBottom w:val="0"/>
          <w:divBdr>
            <w:top w:val="none" w:sz="0" w:space="0" w:color="auto"/>
            <w:left w:val="none" w:sz="0" w:space="0" w:color="auto"/>
            <w:bottom w:val="none" w:sz="0" w:space="0" w:color="auto"/>
            <w:right w:val="none" w:sz="0" w:space="0" w:color="auto"/>
          </w:divBdr>
        </w:div>
        <w:div w:id="1664506446">
          <w:marLeft w:val="0"/>
          <w:marRight w:val="0"/>
          <w:marTop w:val="0"/>
          <w:marBottom w:val="0"/>
          <w:divBdr>
            <w:top w:val="none" w:sz="0" w:space="0" w:color="auto"/>
            <w:left w:val="none" w:sz="0" w:space="0" w:color="auto"/>
            <w:bottom w:val="none" w:sz="0" w:space="0" w:color="auto"/>
            <w:right w:val="none" w:sz="0" w:space="0" w:color="auto"/>
          </w:divBdr>
        </w:div>
      </w:divsChild>
    </w:div>
    <w:div w:id="205990310">
      <w:bodyDiv w:val="1"/>
      <w:marLeft w:val="0"/>
      <w:marRight w:val="0"/>
      <w:marTop w:val="0"/>
      <w:marBottom w:val="0"/>
      <w:divBdr>
        <w:top w:val="none" w:sz="0" w:space="0" w:color="auto"/>
        <w:left w:val="none" w:sz="0" w:space="0" w:color="auto"/>
        <w:bottom w:val="none" w:sz="0" w:space="0" w:color="auto"/>
        <w:right w:val="none" w:sz="0" w:space="0" w:color="auto"/>
      </w:divBdr>
    </w:div>
    <w:div w:id="215167399">
      <w:bodyDiv w:val="1"/>
      <w:marLeft w:val="0"/>
      <w:marRight w:val="0"/>
      <w:marTop w:val="0"/>
      <w:marBottom w:val="0"/>
      <w:divBdr>
        <w:top w:val="none" w:sz="0" w:space="0" w:color="auto"/>
        <w:left w:val="none" w:sz="0" w:space="0" w:color="auto"/>
        <w:bottom w:val="none" w:sz="0" w:space="0" w:color="auto"/>
        <w:right w:val="none" w:sz="0" w:space="0" w:color="auto"/>
      </w:divBdr>
    </w:div>
    <w:div w:id="240453981">
      <w:bodyDiv w:val="1"/>
      <w:marLeft w:val="0"/>
      <w:marRight w:val="0"/>
      <w:marTop w:val="0"/>
      <w:marBottom w:val="0"/>
      <w:divBdr>
        <w:top w:val="none" w:sz="0" w:space="0" w:color="auto"/>
        <w:left w:val="none" w:sz="0" w:space="0" w:color="auto"/>
        <w:bottom w:val="none" w:sz="0" w:space="0" w:color="auto"/>
        <w:right w:val="none" w:sz="0" w:space="0" w:color="auto"/>
      </w:divBdr>
    </w:div>
    <w:div w:id="240675026">
      <w:bodyDiv w:val="1"/>
      <w:marLeft w:val="0"/>
      <w:marRight w:val="0"/>
      <w:marTop w:val="0"/>
      <w:marBottom w:val="0"/>
      <w:divBdr>
        <w:top w:val="none" w:sz="0" w:space="0" w:color="auto"/>
        <w:left w:val="none" w:sz="0" w:space="0" w:color="auto"/>
        <w:bottom w:val="none" w:sz="0" w:space="0" w:color="auto"/>
        <w:right w:val="none" w:sz="0" w:space="0" w:color="auto"/>
      </w:divBdr>
    </w:div>
    <w:div w:id="242371694">
      <w:bodyDiv w:val="1"/>
      <w:marLeft w:val="0"/>
      <w:marRight w:val="0"/>
      <w:marTop w:val="0"/>
      <w:marBottom w:val="0"/>
      <w:divBdr>
        <w:top w:val="none" w:sz="0" w:space="0" w:color="auto"/>
        <w:left w:val="none" w:sz="0" w:space="0" w:color="auto"/>
        <w:bottom w:val="none" w:sz="0" w:space="0" w:color="auto"/>
        <w:right w:val="none" w:sz="0" w:space="0" w:color="auto"/>
      </w:divBdr>
    </w:div>
    <w:div w:id="245000001">
      <w:bodyDiv w:val="1"/>
      <w:marLeft w:val="0"/>
      <w:marRight w:val="0"/>
      <w:marTop w:val="0"/>
      <w:marBottom w:val="0"/>
      <w:divBdr>
        <w:top w:val="none" w:sz="0" w:space="0" w:color="auto"/>
        <w:left w:val="none" w:sz="0" w:space="0" w:color="auto"/>
        <w:bottom w:val="none" w:sz="0" w:space="0" w:color="auto"/>
        <w:right w:val="none" w:sz="0" w:space="0" w:color="auto"/>
      </w:divBdr>
    </w:div>
    <w:div w:id="250747281">
      <w:bodyDiv w:val="1"/>
      <w:marLeft w:val="0"/>
      <w:marRight w:val="0"/>
      <w:marTop w:val="0"/>
      <w:marBottom w:val="0"/>
      <w:divBdr>
        <w:top w:val="none" w:sz="0" w:space="0" w:color="auto"/>
        <w:left w:val="none" w:sz="0" w:space="0" w:color="auto"/>
        <w:bottom w:val="none" w:sz="0" w:space="0" w:color="auto"/>
        <w:right w:val="none" w:sz="0" w:space="0" w:color="auto"/>
      </w:divBdr>
    </w:div>
    <w:div w:id="277419635">
      <w:bodyDiv w:val="1"/>
      <w:marLeft w:val="0"/>
      <w:marRight w:val="0"/>
      <w:marTop w:val="0"/>
      <w:marBottom w:val="0"/>
      <w:divBdr>
        <w:top w:val="none" w:sz="0" w:space="0" w:color="auto"/>
        <w:left w:val="none" w:sz="0" w:space="0" w:color="auto"/>
        <w:bottom w:val="none" w:sz="0" w:space="0" w:color="auto"/>
        <w:right w:val="none" w:sz="0" w:space="0" w:color="auto"/>
      </w:divBdr>
    </w:div>
    <w:div w:id="289633167">
      <w:bodyDiv w:val="1"/>
      <w:marLeft w:val="0"/>
      <w:marRight w:val="0"/>
      <w:marTop w:val="0"/>
      <w:marBottom w:val="0"/>
      <w:divBdr>
        <w:top w:val="none" w:sz="0" w:space="0" w:color="auto"/>
        <w:left w:val="none" w:sz="0" w:space="0" w:color="auto"/>
        <w:bottom w:val="none" w:sz="0" w:space="0" w:color="auto"/>
        <w:right w:val="none" w:sz="0" w:space="0" w:color="auto"/>
      </w:divBdr>
    </w:div>
    <w:div w:id="312491911">
      <w:bodyDiv w:val="1"/>
      <w:marLeft w:val="0"/>
      <w:marRight w:val="0"/>
      <w:marTop w:val="0"/>
      <w:marBottom w:val="0"/>
      <w:divBdr>
        <w:top w:val="none" w:sz="0" w:space="0" w:color="auto"/>
        <w:left w:val="none" w:sz="0" w:space="0" w:color="auto"/>
        <w:bottom w:val="none" w:sz="0" w:space="0" w:color="auto"/>
        <w:right w:val="none" w:sz="0" w:space="0" w:color="auto"/>
      </w:divBdr>
    </w:div>
    <w:div w:id="313801916">
      <w:bodyDiv w:val="1"/>
      <w:marLeft w:val="0"/>
      <w:marRight w:val="0"/>
      <w:marTop w:val="0"/>
      <w:marBottom w:val="0"/>
      <w:divBdr>
        <w:top w:val="none" w:sz="0" w:space="0" w:color="auto"/>
        <w:left w:val="none" w:sz="0" w:space="0" w:color="auto"/>
        <w:bottom w:val="none" w:sz="0" w:space="0" w:color="auto"/>
        <w:right w:val="none" w:sz="0" w:space="0" w:color="auto"/>
      </w:divBdr>
    </w:div>
    <w:div w:id="334891616">
      <w:bodyDiv w:val="1"/>
      <w:marLeft w:val="0"/>
      <w:marRight w:val="0"/>
      <w:marTop w:val="0"/>
      <w:marBottom w:val="0"/>
      <w:divBdr>
        <w:top w:val="none" w:sz="0" w:space="0" w:color="auto"/>
        <w:left w:val="none" w:sz="0" w:space="0" w:color="auto"/>
        <w:bottom w:val="none" w:sz="0" w:space="0" w:color="auto"/>
        <w:right w:val="none" w:sz="0" w:space="0" w:color="auto"/>
      </w:divBdr>
    </w:div>
    <w:div w:id="349257283">
      <w:bodyDiv w:val="1"/>
      <w:marLeft w:val="0"/>
      <w:marRight w:val="0"/>
      <w:marTop w:val="0"/>
      <w:marBottom w:val="0"/>
      <w:divBdr>
        <w:top w:val="none" w:sz="0" w:space="0" w:color="auto"/>
        <w:left w:val="none" w:sz="0" w:space="0" w:color="auto"/>
        <w:bottom w:val="none" w:sz="0" w:space="0" w:color="auto"/>
        <w:right w:val="none" w:sz="0" w:space="0" w:color="auto"/>
      </w:divBdr>
    </w:div>
    <w:div w:id="361591354">
      <w:bodyDiv w:val="1"/>
      <w:marLeft w:val="0"/>
      <w:marRight w:val="0"/>
      <w:marTop w:val="0"/>
      <w:marBottom w:val="0"/>
      <w:divBdr>
        <w:top w:val="none" w:sz="0" w:space="0" w:color="auto"/>
        <w:left w:val="none" w:sz="0" w:space="0" w:color="auto"/>
        <w:bottom w:val="none" w:sz="0" w:space="0" w:color="auto"/>
        <w:right w:val="none" w:sz="0" w:space="0" w:color="auto"/>
      </w:divBdr>
    </w:div>
    <w:div w:id="362676627">
      <w:bodyDiv w:val="1"/>
      <w:marLeft w:val="0"/>
      <w:marRight w:val="0"/>
      <w:marTop w:val="0"/>
      <w:marBottom w:val="0"/>
      <w:divBdr>
        <w:top w:val="none" w:sz="0" w:space="0" w:color="auto"/>
        <w:left w:val="none" w:sz="0" w:space="0" w:color="auto"/>
        <w:bottom w:val="none" w:sz="0" w:space="0" w:color="auto"/>
        <w:right w:val="none" w:sz="0" w:space="0" w:color="auto"/>
      </w:divBdr>
      <w:divsChild>
        <w:div w:id="1255557809">
          <w:marLeft w:val="0"/>
          <w:marRight w:val="0"/>
          <w:marTop w:val="0"/>
          <w:marBottom w:val="0"/>
          <w:divBdr>
            <w:top w:val="none" w:sz="0" w:space="0" w:color="auto"/>
            <w:left w:val="none" w:sz="0" w:space="0" w:color="auto"/>
            <w:bottom w:val="none" w:sz="0" w:space="0" w:color="auto"/>
            <w:right w:val="none" w:sz="0" w:space="0" w:color="auto"/>
          </w:divBdr>
          <w:divsChild>
            <w:div w:id="1257861837">
              <w:marLeft w:val="0"/>
              <w:marRight w:val="0"/>
              <w:marTop w:val="0"/>
              <w:marBottom w:val="0"/>
              <w:divBdr>
                <w:top w:val="none" w:sz="0" w:space="0" w:color="auto"/>
                <w:left w:val="none" w:sz="0" w:space="0" w:color="auto"/>
                <w:bottom w:val="none" w:sz="0" w:space="0" w:color="auto"/>
                <w:right w:val="none" w:sz="0" w:space="0" w:color="auto"/>
              </w:divBdr>
              <w:divsChild>
                <w:div w:id="1187913966">
                  <w:marLeft w:val="0"/>
                  <w:marRight w:val="0"/>
                  <w:marTop w:val="0"/>
                  <w:marBottom w:val="0"/>
                  <w:divBdr>
                    <w:top w:val="none" w:sz="0" w:space="0" w:color="auto"/>
                    <w:left w:val="none" w:sz="0" w:space="0" w:color="auto"/>
                    <w:bottom w:val="none" w:sz="0" w:space="0" w:color="auto"/>
                    <w:right w:val="none" w:sz="0" w:space="0" w:color="auto"/>
                  </w:divBdr>
                  <w:divsChild>
                    <w:div w:id="827526133">
                      <w:marLeft w:val="0"/>
                      <w:marRight w:val="0"/>
                      <w:marTop w:val="0"/>
                      <w:marBottom w:val="0"/>
                      <w:divBdr>
                        <w:top w:val="none" w:sz="0" w:space="0" w:color="auto"/>
                        <w:left w:val="none" w:sz="0" w:space="0" w:color="auto"/>
                        <w:bottom w:val="none" w:sz="0" w:space="0" w:color="auto"/>
                        <w:right w:val="none" w:sz="0" w:space="0" w:color="auto"/>
                      </w:divBdr>
                      <w:divsChild>
                        <w:div w:id="1781340089">
                          <w:marLeft w:val="0"/>
                          <w:marRight w:val="0"/>
                          <w:marTop w:val="0"/>
                          <w:marBottom w:val="0"/>
                          <w:divBdr>
                            <w:top w:val="none" w:sz="0" w:space="0" w:color="auto"/>
                            <w:left w:val="none" w:sz="0" w:space="0" w:color="auto"/>
                            <w:bottom w:val="none" w:sz="0" w:space="0" w:color="auto"/>
                            <w:right w:val="none" w:sz="0" w:space="0" w:color="auto"/>
                          </w:divBdr>
                          <w:divsChild>
                            <w:div w:id="1895120056">
                              <w:marLeft w:val="0"/>
                              <w:marRight w:val="0"/>
                              <w:marTop w:val="0"/>
                              <w:marBottom w:val="0"/>
                              <w:divBdr>
                                <w:top w:val="none" w:sz="0" w:space="0" w:color="auto"/>
                                <w:left w:val="none" w:sz="0" w:space="0" w:color="auto"/>
                                <w:bottom w:val="none" w:sz="0" w:space="0" w:color="auto"/>
                                <w:right w:val="none" w:sz="0" w:space="0" w:color="auto"/>
                              </w:divBdr>
                              <w:divsChild>
                                <w:div w:id="1500996521">
                                  <w:marLeft w:val="0"/>
                                  <w:marRight w:val="0"/>
                                  <w:marTop w:val="0"/>
                                  <w:marBottom w:val="0"/>
                                  <w:divBdr>
                                    <w:top w:val="none" w:sz="0" w:space="0" w:color="auto"/>
                                    <w:left w:val="none" w:sz="0" w:space="0" w:color="auto"/>
                                    <w:bottom w:val="none" w:sz="0" w:space="0" w:color="auto"/>
                                    <w:right w:val="none" w:sz="0" w:space="0" w:color="auto"/>
                                  </w:divBdr>
                                  <w:divsChild>
                                    <w:div w:id="40688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1152381">
      <w:bodyDiv w:val="1"/>
      <w:marLeft w:val="0"/>
      <w:marRight w:val="0"/>
      <w:marTop w:val="0"/>
      <w:marBottom w:val="0"/>
      <w:divBdr>
        <w:top w:val="none" w:sz="0" w:space="0" w:color="auto"/>
        <w:left w:val="none" w:sz="0" w:space="0" w:color="auto"/>
        <w:bottom w:val="none" w:sz="0" w:space="0" w:color="auto"/>
        <w:right w:val="none" w:sz="0" w:space="0" w:color="auto"/>
      </w:divBdr>
      <w:divsChild>
        <w:div w:id="602373641">
          <w:marLeft w:val="0"/>
          <w:marRight w:val="0"/>
          <w:marTop w:val="0"/>
          <w:marBottom w:val="0"/>
          <w:divBdr>
            <w:top w:val="none" w:sz="0" w:space="0" w:color="auto"/>
            <w:left w:val="none" w:sz="0" w:space="0" w:color="auto"/>
            <w:bottom w:val="none" w:sz="0" w:space="0" w:color="auto"/>
            <w:right w:val="none" w:sz="0" w:space="0" w:color="auto"/>
          </w:divBdr>
        </w:div>
        <w:div w:id="697462405">
          <w:marLeft w:val="0"/>
          <w:marRight w:val="0"/>
          <w:marTop w:val="0"/>
          <w:marBottom w:val="0"/>
          <w:divBdr>
            <w:top w:val="none" w:sz="0" w:space="0" w:color="auto"/>
            <w:left w:val="none" w:sz="0" w:space="0" w:color="auto"/>
            <w:bottom w:val="none" w:sz="0" w:space="0" w:color="auto"/>
            <w:right w:val="none" w:sz="0" w:space="0" w:color="auto"/>
          </w:divBdr>
        </w:div>
        <w:div w:id="1556505361">
          <w:marLeft w:val="0"/>
          <w:marRight w:val="0"/>
          <w:marTop w:val="0"/>
          <w:marBottom w:val="0"/>
          <w:divBdr>
            <w:top w:val="none" w:sz="0" w:space="0" w:color="auto"/>
            <w:left w:val="none" w:sz="0" w:space="0" w:color="auto"/>
            <w:bottom w:val="none" w:sz="0" w:space="0" w:color="auto"/>
            <w:right w:val="none" w:sz="0" w:space="0" w:color="auto"/>
          </w:divBdr>
        </w:div>
      </w:divsChild>
    </w:div>
    <w:div w:id="373238429">
      <w:bodyDiv w:val="1"/>
      <w:marLeft w:val="0"/>
      <w:marRight w:val="0"/>
      <w:marTop w:val="0"/>
      <w:marBottom w:val="0"/>
      <w:divBdr>
        <w:top w:val="none" w:sz="0" w:space="0" w:color="auto"/>
        <w:left w:val="none" w:sz="0" w:space="0" w:color="auto"/>
        <w:bottom w:val="none" w:sz="0" w:space="0" w:color="auto"/>
        <w:right w:val="none" w:sz="0" w:space="0" w:color="auto"/>
      </w:divBdr>
    </w:div>
    <w:div w:id="377243933">
      <w:bodyDiv w:val="1"/>
      <w:marLeft w:val="0"/>
      <w:marRight w:val="0"/>
      <w:marTop w:val="0"/>
      <w:marBottom w:val="0"/>
      <w:divBdr>
        <w:top w:val="none" w:sz="0" w:space="0" w:color="auto"/>
        <w:left w:val="none" w:sz="0" w:space="0" w:color="auto"/>
        <w:bottom w:val="none" w:sz="0" w:space="0" w:color="auto"/>
        <w:right w:val="none" w:sz="0" w:space="0" w:color="auto"/>
      </w:divBdr>
    </w:div>
    <w:div w:id="404910917">
      <w:bodyDiv w:val="1"/>
      <w:marLeft w:val="0"/>
      <w:marRight w:val="0"/>
      <w:marTop w:val="0"/>
      <w:marBottom w:val="0"/>
      <w:divBdr>
        <w:top w:val="none" w:sz="0" w:space="0" w:color="auto"/>
        <w:left w:val="none" w:sz="0" w:space="0" w:color="auto"/>
        <w:bottom w:val="none" w:sz="0" w:space="0" w:color="auto"/>
        <w:right w:val="none" w:sz="0" w:space="0" w:color="auto"/>
      </w:divBdr>
    </w:div>
    <w:div w:id="426535065">
      <w:bodyDiv w:val="1"/>
      <w:marLeft w:val="0"/>
      <w:marRight w:val="0"/>
      <w:marTop w:val="0"/>
      <w:marBottom w:val="0"/>
      <w:divBdr>
        <w:top w:val="none" w:sz="0" w:space="0" w:color="auto"/>
        <w:left w:val="none" w:sz="0" w:space="0" w:color="auto"/>
        <w:bottom w:val="none" w:sz="0" w:space="0" w:color="auto"/>
        <w:right w:val="none" w:sz="0" w:space="0" w:color="auto"/>
      </w:divBdr>
    </w:div>
    <w:div w:id="436340684">
      <w:bodyDiv w:val="1"/>
      <w:marLeft w:val="0"/>
      <w:marRight w:val="0"/>
      <w:marTop w:val="0"/>
      <w:marBottom w:val="0"/>
      <w:divBdr>
        <w:top w:val="none" w:sz="0" w:space="0" w:color="auto"/>
        <w:left w:val="none" w:sz="0" w:space="0" w:color="auto"/>
        <w:bottom w:val="none" w:sz="0" w:space="0" w:color="auto"/>
        <w:right w:val="none" w:sz="0" w:space="0" w:color="auto"/>
      </w:divBdr>
    </w:div>
    <w:div w:id="459500427">
      <w:bodyDiv w:val="1"/>
      <w:marLeft w:val="0"/>
      <w:marRight w:val="0"/>
      <w:marTop w:val="0"/>
      <w:marBottom w:val="0"/>
      <w:divBdr>
        <w:top w:val="none" w:sz="0" w:space="0" w:color="auto"/>
        <w:left w:val="none" w:sz="0" w:space="0" w:color="auto"/>
        <w:bottom w:val="none" w:sz="0" w:space="0" w:color="auto"/>
        <w:right w:val="none" w:sz="0" w:space="0" w:color="auto"/>
      </w:divBdr>
    </w:div>
    <w:div w:id="465589901">
      <w:bodyDiv w:val="1"/>
      <w:marLeft w:val="0"/>
      <w:marRight w:val="0"/>
      <w:marTop w:val="0"/>
      <w:marBottom w:val="0"/>
      <w:divBdr>
        <w:top w:val="none" w:sz="0" w:space="0" w:color="auto"/>
        <w:left w:val="none" w:sz="0" w:space="0" w:color="auto"/>
        <w:bottom w:val="none" w:sz="0" w:space="0" w:color="auto"/>
        <w:right w:val="none" w:sz="0" w:space="0" w:color="auto"/>
      </w:divBdr>
    </w:div>
    <w:div w:id="466975471">
      <w:bodyDiv w:val="1"/>
      <w:marLeft w:val="0"/>
      <w:marRight w:val="0"/>
      <w:marTop w:val="0"/>
      <w:marBottom w:val="0"/>
      <w:divBdr>
        <w:top w:val="none" w:sz="0" w:space="0" w:color="auto"/>
        <w:left w:val="none" w:sz="0" w:space="0" w:color="auto"/>
        <w:bottom w:val="none" w:sz="0" w:space="0" w:color="auto"/>
        <w:right w:val="none" w:sz="0" w:space="0" w:color="auto"/>
      </w:divBdr>
    </w:div>
    <w:div w:id="504370062">
      <w:bodyDiv w:val="1"/>
      <w:marLeft w:val="0"/>
      <w:marRight w:val="0"/>
      <w:marTop w:val="0"/>
      <w:marBottom w:val="0"/>
      <w:divBdr>
        <w:top w:val="none" w:sz="0" w:space="0" w:color="auto"/>
        <w:left w:val="none" w:sz="0" w:space="0" w:color="auto"/>
        <w:bottom w:val="none" w:sz="0" w:space="0" w:color="auto"/>
        <w:right w:val="none" w:sz="0" w:space="0" w:color="auto"/>
      </w:divBdr>
    </w:div>
    <w:div w:id="521742220">
      <w:bodyDiv w:val="1"/>
      <w:marLeft w:val="0"/>
      <w:marRight w:val="0"/>
      <w:marTop w:val="0"/>
      <w:marBottom w:val="0"/>
      <w:divBdr>
        <w:top w:val="none" w:sz="0" w:space="0" w:color="auto"/>
        <w:left w:val="none" w:sz="0" w:space="0" w:color="auto"/>
        <w:bottom w:val="none" w:sz="0" w:space="0" w:color="auto"/>
        <w:right w:val="none" w:sz="0" w:space="0" w:color="auto"/>
      </w:divBdr>
    </w:div>
    <w:div w:id="522288494">
      <w:bodyDiv w:val="1"/>
      <w:marLeft w:val="0"/>
      <w:marRight w:val="0"/>
      <w:marTop w:val="0"/>
      <w:marBottom w:val="0"/>
      <w:divBdr>
        <w:top w:val="none" w:sz="0" w:space="0" w:color="auto"/>
        <w:left w:val="none" w:sz="0" w:space="0" w:color="auto"/>
        <w:bottom w:val="none" w:sz="0" w:space="0" w:color="auto"/>
        <w:right w:val="none" w:sz="0" w:space="0" w:color="auto"/>
      </w:divBdr>
      <w:divsChild>
        <w:div w:id="301885321">
          <w:marLeft w:val="0"/>
          <w:marRight w:val="0"/>
          <w:marTop w:val="0"/>
          <w:marBottom w:val="0"/>
          <w:divBdr>
            <w:top w:val="none" w:sz="0" w:space="0" w:color="auto"/>
            <w:left w:val="none" w:sz="0" w:space="0" w:color="auto"/>
            <w:bottom w:val="none" w:sz="0" w:space="0" w:color="auto"/>
            <w:right w:val="none" w:sz="0" w:space="0" w:color="auto"/>
          </w:divBdr>
        </w:div>
        <w:div w:id="1215510878">
          <w:marLeft w:val="0"/>
          <w:marRight w:val="0"/>
          <w:marTop w:val="0"/>
          <w:marBottom w:val="0"/>
          <w:divBdr>
            <w:top w:val="none" w:sz="0" w:space="0" w:color="auto"/>
            <w:left w:val="none" w:sz="0" w:space="0" w:color="auto"/>
            <w:bottom w:val="none" w:sz="0" w:space="0" w:color="auto"/>
            <w:right w:val="none" w:sz="0" w:space="0" w:color="auto"/>
          </w:divBdr>
        </w:div>
        <w:div w:id="1717318720">
          <w:marLeft w:val="0"/>
          <w:marRight w:val="0"/>
          <w:marTop w:val="0"/>
          <w:marBottom w:val="0"/>
          <w:divBdr>
            <w:top w:val="none" w:sz="0" w:space="0" w:color="auto"/>
            <w:left w:val="none" w:sz="0" w:space="0" w:color="auto"/>
            <w:bottom w:val="none" w:sz="0" w:space="0" w:color="auto"/>
            <w:right w:val="none" w:sz="0" w:space="0" w:color="auto"/>
          </w:divBdr>
        </w:div>
      </w:divsChild>
    </w:div>
    <w:div w:id="531957850">
      <w:bodyDiv w:val="1"/>
      <w:marLeft w:val="0"/>
      <w:marRight w:val="0"/>
      <w:marTop w:val="0"/>
      <w:marBottom w:val="0"/>
      <w:divBdr>
        <w:top w:val="none" w:sz="0" w:space="0" w:color="auto"/>
        <w:left w:val="none" w:sz="0" w:space="0" w:color="auto"/>
        <w:bottom w:val="none" w:sz="0" w:space="0" w:color="auto"/>
        <w:right w:val="none" w:sz="0" w:space="0" w:color="auto"/>
      </w:divBdr>
      <w:divsChild>
        <w:div w:id="572081094">
          <w:marLeft w:val="0"/>
          <w:marRight w:val="0"/>
          <w:marTop w:val="0"/>
          <w:marBottom w:val="0"/>
          <w:divBdr>
            <w:top w:val="none" w:sz="0" w:space="0" w:color="auto"/>
            <w:left w:val="none" w:sz="0" w:space="0" w:color="auto"/>
            <w:bottom w:val="none" w:sz="0" w:space="0" w:color="auto"/>
            <w:right w:val="none" w:sz="0" w:space="0" w:color="auto"/>
          </w:divBdr>
        </w:div>
        <w:div w:id="747582060">
          <w:marLeft w:val="0"/>
          <w:marRight w:val="0"/>
          <w:marTop w:val="0"/>
          <w:marBottom w:val="0"/>
          <w:divBdr>
            <w:top w:val="none" w:sz="0" w:space="0" w:color="auto"/>
            <w:left w:val="none" w:sz="0" w:space="0" w:color="auto"/>
            <w:bottom w:val="none" w:sz="0" w:space="0" w:color="auto"/>
            <w:right w:val="none" w:sz="0" w:space="0" w:color="auto"/>
          </w:divBdr>
        </w:div>
        <w:div w:id="2067415102">
          <w:marLeft w:val="0"/>
          <w:marRight w:val="0"/>
          <w:marTop w:val="0"/>
          <w:marBottom w:val="0"/>
          <w:divBdr>
            <w:top w:val="none" w:sz="0" w:space="0" w:color="auto"/>
            <w:left w:val="none" w:sz="0" w:space="0" w:color="auto"/>
            <w:bottom w:val="none" w:sz="0" w:space="0" w:color="auto"/>
            <w:right w:val="none" w:sz="0" w:space="0" w:color="auto"/>
          </w:divBdr>
        </w:div>
      </w:divsChild>
    </w:div>
    <w:div w:id="538712041">
      <w:bodyDiv w:val="1"/>
      <w:marLeft w:val="0"/>
      <w:marRight w:val="0"/>
      <w:marTop w:val="0"/>
      <w:marBottom w:val="0"/>
      <w:divBdr>
        <w:top w:val="none" w:sz="0" w:space="0" w:color="auto"/>
        <w:left w:val="none" w:sz="0" w:space="0" w:color="auto"/>
        <w:bottom w:val="none" w:sz="0" w:space="0" w:color="auto"/>
        <w:right w:val="none" w:sz="0" w:space="0" w:color="auto"/>
      </w:divBdr>
    </w:div>
    <w:div w:id="564145435">
      <w:bodyDiv w:val="1"/>
      <w:marLeft w:val="0"/>
      <w:marRight w:val="0"/>
      <w:marTop w:val="0"/>
      <w:marBottom w:val="0"/>
      <w:divBdr>
        <w:top w:val="none" w:sz="0" w:space="0" w:color="auto"/>
        <w:left w:val="none" w:sz="0" w:space="0" w:color="auto"/>
        <w:bottom w:val="none" w:sz="0" w:space="0" w:color="auto"/>
        <w:right w:val="none" w:sz="0" w:space="0" w:color="auto"/>
      </w:divBdr>
    </w:div>
    <w:div w:id="575939027">
      <w:bodyDiv w:val="1"/>
      <w:marLeft w:val="0"/>
      <w:marRight w:val="0"/>
      <w:marTop w:val="0"/>
      <w:marBottom w:val="0"/>
      <w:divBdr>
        <w:top w:val="none" w:sz="0" w:space="0" w:color="auto"/>
        <w:left w:val="none" w:sz="0" w:space="0" w:color="auto"/>
        <w:bottom w:val="none" w:sz="0" w:space="0" w:color="auto"/>
        <w:right w:val="none" w:sz="0" w:space="0" w:color="auto"/>
      </w:divBdr>
      <w:divsChild>
        <w:div w:id="210964430">
          <w:marLeft w:val="0"/>
          <w:marRight w:val="0"/>
          <w:marTop w:val="0"/>
          <w:marBottom w:val="0"/>
          <w:divBdr>
            <w:top w:val="none" w:sz="0" w:space="0" w:color="auto"/>
            <w:left w:val="none" w:sz="0" w:space="0" w:color="auto"/>
            <w:bottom w:val="none" w:sz="0" w:space="0" w:color="auto"/>
            <w:right w:val="none" w:sz="0" w:space="0" w:color="auto"/>
          </w:divBdr>
        </w:div>
        <w:div w:id="1295328175">
          <w:marLeft w:val="0"/>
          <w:marRight w:val="0"/>
          <w:marTop w:val="0"/>
          <w:marBottom w:val="0"/>
          <w:divBdr>
            <w:top w:val="none" w:sz="0" w:space="0" w:color="auto"/>
            <w:left w:val="none" w:sz="0" w:space="0" w:color="auto"/>
            <w:bottom w:val="none" w:sz="0" w:space="0" w:color="auto"/>
            <w:right w:val="none" w:sz="0" w:space="0" w:color="auto"/>
          </w:divBdr>
        </w:div>
        <w:div w:id="2145659991">
          <w:marLeft w:val="0"/>
          <w:marRight w:val="0"/>
          <w:marTop w:val="0"/>
          <w:marBottom w:val="0"/>
          <w:divBdr>
            <w:top w:val="none" w:sz="0" w:space="0" w:color="auto"/>
            <w:left w:val="none" w:sz="0" w:space="0" w:color="auto"/>
            <w:bottom w:val="none" w:sz="0" w:space="0" w:color="auto"/>
            <w:right w:val="none" w:sz="0" w:space="0" w:color="auto"/>
          </w:divBdr>
        </w:div>
      </w:divsChild>
    </w:div>
    <w:div w:id="608002748">
      <w:bodyDiv w:val="1"/>
      <w:marLeft w:val="0"/>
      <w:marRight w:val="0"/>
      <w:marTop w:val="0"/>
      <w:marBottom w:val="0"/>
      <w:divBdr>
        <w:top w:val="none" w:sz="0" w:space="0" w:color="auto"/>
        <w:left w:val="none" w:sz="0" w:space="0" w:color="auto"/>
        <w:bottom w:val="none" w:sz="0" w:space="0" w:color="auto"/>
        <w:right w:val="none" w:sz="0" w:space="0" w:color="auto"/>
      </w:divBdr>
    </w:div>
    <w:div w:id="625697072">
      <w:bodyDiv w:val="1"/>
      <w:marLeft w:val="0"/>
      <w:marRight w:val="0"/>
      <w:marTop w:val="0"/>
      <w:marBottom w:val="0"/>
      <w:divBdr>
        <w:top w:val="none" w:sz="0" w:space="0" w:color="auto"/>
        <w:left w:val="none" w:sz="0" w:space="0" w:color="auto"/>
        <w:bottom w:val="none" w:sz="0" w:space="0" w:color="auto"/>
        <w:right w:val="none" w:sz="0" w:space="0" w:color="auto"/>
      </w:divBdr>
    </w:div>
    <w:div w:id="663171121">
      <w:bodyDiv w:val="1"/>
      <w:marLeft w:val="0"/>
      <w:marRight w:val="0"/>
      <w:marTop w:val="0"/>
      <w:marBottom w:val="0"/>
      <w:divBdr>
        <w:top w:val="none" w:sz="0" w:space="0" w:color="auto"/>
        <w:left w:val="none" w:sz="0" w:space="0" w:color="auto"/>
        <w:bottom w:val="none" w:sz="0" w:space="0" w:color="auto"/>
        <w:right w:val="none" w:sz="0" w:space="0" w:color="auto"/>
      </w:divBdr>
    </w:div>
    <w:div w:id="684867225">
      <w:bodyDiv w:val="1"/>
      <w:marLeft w:val="0"/>
      <w:marRight w:val="0"/>
      <w:marTop w:val="0"/>
      <w:marBottom w:val="0"/>
      <w:divBdr>
        <w:top w:val="none" w:sz="0" w:space="0" w:color="auto"/>
        <w:left w:val="none" w:sz="0" w:space="0" w:color="auto"/>
        <w:bottom w:val="none" w:sz="0" w:space="0" w:color="auto"/>
        <w:right w:val="none" w:sz="0" w:space="0" w:color="auto"/>
      </w:divBdr>
    </w:div>
    <w:div w:id="691689391">
      <w:bodyDiv w:val="1"/>
      <w:marLeft w:val="0"/>
      <w:marRight w:val="0"/>
      <w:marTop w:val="0"/>
      <w:marBottom w:val="0"/>
      <w:divBdr>
        <w:top w:val="none" w:sz="0" w:space="0" w:color="auto"/>
        <w:left w:val="none" w:sz="0" w:space="0" w:color="auto"/>
        <w:bottom w:val="none" w:sz="0" w:space="0" w:color="auto"/>
        <w:right w:val="none" w:sz="0" w:space="0" w:color="auto"/>
      </w:divBdr>
    </w:div>
    <w:div w:id="696347733">
      <w:bodyDiv w:val="1"/>
      <w:marLeft w:val="0"/>
      <w:marRight w:val="0"/>
      <w:marTop w:val="0"/>
      <w:marBottom w:val="0"/>
      <w:divBdr>
        <w:top w:val="none" w:sz="0" w:space="0" w:color="auto"/>
        <w:left w:val="none" w:sz="0" w:space="0" w:color="auto"/>
        <w:bottom w:val="none" w:sz="0" w:space="0" w:color="auto"/>
        <w:right w:val="none" w:sz="0" w:space="0" w:color="auto"/>
      </w:divBdr>
    </w:div>
    <w:div w:id="747191662">
      <w:bodyDiv w:val="1"/>
      <w:marLeft w:val="0"/>
      <w:marRight w:val="0"/>
      <w:marTop w:val="0"/>
      <w:marBottom w:val="0"/>
      <w:divBdr>
        <w:top w:val="none" w:sz="0" w:space="0" w:color="auto"/>
        <w:left w:val="none" w:sz="0" w:space="0" w:color="auto"/>
        <w:bottom w:val="none" w:sz="0" w:space="0" w:color="auto"/>
        <w:right w:val="none" w:sz="0" w:space="0" w:color="auto"/>
      </w:divBdr>
    </w:div>
    <w:div w:id="802423720">
      <w:bodyDiv w:val="1"/>
      <w:marLeft w:val="0"/>
      <w:marRight w:val="0"/>
      <w:marTop w:val="0"/>
      <w:marBottom w:val="0"/>
      <w:divBdr>
        <w:top w:val="none" w:sz="0" w:space="0" w:color="auto"/>
        <w:left w:val="none" w:sz="0" w:space="0" w:color="auto"/>
        <w:bottom w:val="none" w:sz="0" w:space="0" w:color="auto"/>
        <w:right w:val="none" w:sz="0" w:space="0" w:color="auto"/>
      </w:divBdr>
    </w:div>
    <w:div w:id="824665020">
      <w:bodyDiv w:val="1"/>
      <w:marLeft w:val="0"/>
      <w:marRight w:val="0"/>
      <w:marTop w:val="0"/>
      <w:marBottom w:val="0"/>
      <w:divBdr>
        <w:top w:val="none" w:sz="0" w:space="0" w:color="auto"/>
        <w:left w:val="none" w:sz="0" w:space="0" w:color="auto"/>
        <w:bottom w:val="none" w:sz="0" w:space="0" w:color="auto"/>
        <w:right w:val="none" w:sz="0" w:space="0" w:color="auto"/>
      </w:divBdr>
    </w:div>
    <w:div w:id="830170765">
      <w:bodyDiv w:val="1"/>
      <w:marLeft w:val="0"/>
      <w:marRight w:val="0"/>
      <w:marTop w:val="0"/>
      <w:marBottom w:val="0"/>
      <w:divBdr>
        <w:top w:val="none" w:sz="0" w:space="0" w:color="auto"/>
        <w:left w:val="none" w:sz="0" w:space="0" w:color="auto"/>
        <w:bottom w:val="none" w:sz="0" w:space="0" w:color="auto"/>
        <w:right w:val="none" w:sz="0" w:space="0" w:color="auto"/>
      </w:divBdr>
    </w:div>
    <w:div w:id="847790257">
      <w:bodyDiv w:val="1"/>
      <w:marLeft w:val="0"/>
      <w:marRight w:val="0"/>
      <w:marTop w:val="0"/>
      <w:marBottom w:val="0"/>
      <w:divBdr>
        <w:top w:val="none" w:sz="0" w:space="0" w:color="auto"/>
        <w:left w:val="none" w:sz="0" w:space="0" w:color="auto"/>
        <w:bottom w:val="none" w:sz="0" w:space="0" w:color="auto"/>
        <w:right w:val="none" w:sz="0" w:space="0" w:color="auto"/>
      </w:divBdr>
    </w:div>
    <w:div w:id="850409119">
      <w:bodyDiv w:val="1"/>
      <w:marLeft w:val="0"/>
      <w:marRight w:val="0"/>
      <w:marTop w:val="0"/>
      <w:marBottom w:val="0"/>
      <w:divBdr>
        <w:top w:val="none" w:sz="0" w:space="0" w:color="auto"/>
        <w:left w:val="none" w:sz="0" w:space="0" w:color="auto"/>
        <w:bottom w:val="none" w:sz="0" w:space="0" w:color="auto"/>
        <w:right w:val="none" w:sz="0" w:space="0" w:color="auto"/>
      </w:divBdr>
    </w:div>
    <w:div w:id="862985554">
      <w:bodyDiv w:val="1"/>
      <w:marLeft w:val="0"/>
      <w:marRight w:val="0"/>
      <w:marTop w:val="0"/>
      <w:marBottom w:val="0"/>
      <w:divBdr>
        <w:top w:val="none" w:sz="0" w:space="0" w:color="auto"/>
        <w:left w:val="none" w:sz="0" w:space="0" w:color="auto"/>
        <w:bottom w:val="none" w:sz="0" w:space="0" w:color="auto"/>
        <w:right w:val="none" w:sz="0" w:space="0" w:color="auto"/>
      </w:divBdr>
    </w:div>
    <w:div w:id="886379340">
      <w:bodyDiv w:val="1"/>
      <w:marLeft w:val="0"/>
      <w:marRight w:val="0"/>
      <w:marTop w:val="0"/>
      <w:marBottom w:val="0"/>
      <w:divBdr>
        <w:top w:val="none" w:sz="0" w:space="0" w:color="auto"/>
        <w:left w:val="none" w:sz="0" w:space="0" w:color="auto"/>
        <w:bottom w:val="none" w:sz="0" w:space="0" w:color="auto"/>
        <w:right w:val="none" w:sz="0" w:space="0" w:color="auto"/>
      </w:divBdr>
      <w:divsChild>
        <w:div w:id="1073118525">
          <w:marLeft w:val="0"/>
          <w:marRight w:val="0"/>
          <w:marTop w:val="0"/>
          <w:marBottom w:val="0"/>
          <w:divBdr>
            <w:top w:val="none" w:sz="0" w:space="0" w:color="auto"/>
            <w:left w:val="none" w:sz="0" w:space="0" w:color="auto"/>
            <w:bottom w:val="none" w:sz="0" w:space="0" w:color="auto"/>
            <w:right w:val="none" w:sz="0" w:space="0" w:color="auto"/>
          </w:divBdr>
        </w:div>
      </w:divsChild>
    </w:div>
    <w:div w:id="888876978">
      <w:bodyDiv w:val="1"/>
      <w:marLeft w:val="0"/>
      <w:marRight w:val="0"/>
      <w:marTop w:val="0"/>
      <w:marBottom w:val="0"/>
      <w:divBdr>
        <w:top w:val="none" w:sz="0" w:space="0" w:color="auto"/>
        <w:left w:val="none" w:sz="0" w:space="0" w:color="auto"/>
        <w:bottom w:val="none" w:sz="0" w:space="0" w:color="auto"/>
        <w:right w:val="none" w:sz="0" w:space="0" w:color="auto"/>
      </w:divBdr>
    </w:div>
    <w:div w:id="894465940">
      <w:bodyDiv w:val="1"/>
      <w:marLeft w:val="0"/>
      <w:marRight w:val="0"/>
      <w:marTop w:val="0"/>
      <w:marBottom w:val="0"/>
      <w:divBdr>
        <w:top w:val="none" w:sz="0" w:space="0" w:color="auto"/>
        <w:left w:val="none" w:sz="0" w:space="0" w:color="auto"/>
        <w:bottom w:val="none" w:sz="0" w:space="0" w:color="auto"/>
        <w:right w:val="none" w:sz="0" w:space="0" w:color="auto"/>
      </w:divBdr>
    </w:div>
    <w:div w:id="903565397">
      <w:bodyDiv w:val="1"/>
      <w:marLeft w:val="0"/>
      <w:marRight w:val="0"/>
      <w:marTop w:val="0"/>
      <w:marBottom w:val="0"/>
      <w:divBdr>
        <w:top w:val="none" w:sz="0" w:space="0" w:color="auto"/>
        <w:left w:val="none" w:sz="0" w:space="0" w:color="auto"/>
        <w:bottom w:val="none" w:sz="0" w:space="0" w:color="auto"/>
        <w:right w:val="none" w:sz="0" w:space="0" w:color="auto"/>
      </w:divBdr>
    </w:div>
    <w:div w:id="919607120">
      <w:bodyDiv w:val="1"/>
      <w:marLeft w:val="0"/>
      <w:marRight w:val="0"/>
      <w:marTop w:val="0"/>
      <w:marBottom w:val="0"/>
      <w:divBdr>
        <w:top w:val="none" w:sz="0" w:space="0" w:color="auto"/>
        <w:left w:val="none" w:sz="0" w:space="0" w:color="auto"/>
        <w:bottom w:val="none" w:sz="0" w:space="0" w:color="auto"/>
        <w:right w:val="none" w:sz="0" w:space="0" w:color="auto"/>
      </w:divBdr>
    </w:div>
    <w:div w:id="950476549">
      <w:bodyDiv w:val="1"/>
      <w:marLeft w:val="0"/>
      <w:marRight w:val="0"/>
      <w:marTop w:val="0"/>
      <w:marBottom w:val="0"/>
      <w:divBdr>
        <w:top w:val="none" w:sz="0" w:space="0" w:color="auto"/>
        <w:left w:val="none" w:sz="0" w:space="0" w:color="auto"/>
        <w:bottom w:val="none" w:sz="0" w:space="0" w:color="auto"/>
        <w:right w:val="none" w:sz="0" w:space="0" w:color="auto"/>
      </w:divBdr>
    </w:div>
    <w:div w:id="952589957">
      <w:bodyDiv w:val="1"/>
      <w:marLeft w:val="0"/>
      <w:marRight w:val="0"/>
      <w:marTop w:val="0"/>
      <w:marBottom w:val="0"/>
      <w:divBdr>
        <w:top w:val="none" w:sz="0" w:space="0" w:color="auto"/>
        <w:left w:val="none" w:sz="0" w:space="0" w:color="auto"/>
        <w:bottom w:val="none" w:sz="0" w:space="0" w:color="auto"/>
        <w:right w:val="none" w:sz="0" w:space="0" w:color="auto"/>
      </w:divBdr>
    </w:div>
    <w:div w:id="972633882">
      <w:bodyDiv w:val="1"/>
      <w:marLeft w:val="0"/>
      <w:marRight w:val="0"/>
      <w:marTop w:val="0"/>
      <w:marBottom w:val="0"/>
      <w:divBdr>
        <w:top w:val="none" w:sz="0" w:space="0" w:color="auto"/>
        <w:left w:val="none" w:sz="0" w:space="0" w:color="auto"/>
        <w:bottom w:val="none" w:sz="0" w:space="0" w:color="auto"/>
        <w:right w:val="none" w:sz="0" w:space="0" w:color="auto"/>
      </w:divBdr>
      <w:divsChild>
        <w:div w:id="155845415">
          <w:marLeft w:val="0"/>
          <w:marRight w:val="0"/>
          <w:marTop w:val="0"/>
          <w:marBottom w:val="0"/>
          <w:divBdr>
            <w:top w:val="none" w:sz="0" w:space="0" w:color="auto"/>
            <w:left w:val="none" w:sz="0" w:space="0" w:color="auto"/>
            <w:bottom w:val="none" w:sz="0" w:space="0" w:color="auto"/>
            <w:right w:val="none" w:sz="0" w:space="0" w:color="auto"/>
          </w:divBdr>
          <w:divsChild>
            <w:div w:id="918059120">
              <w:marLeft w:val="0"/>
              <w:marRight w:val="0"/>
              <w:marTop w:val="0"/>
              <w:marBottom w:val="0"/>
              <w:divBdr>
                <w:top w:val="none" w:sz="0" w:space="0" w:color="auto"/>
                <w:left w:val="none" w:sz="0" w:space="0" w:color="auto"/>
                <w:bottom w:val="none" w:sz="0" w:space="0" w:color="auto"/>
                <w:right w:val="none" w:sz="0" w:space="0" w:color="auto"/>
              </w:divBdr>
              <w:divsChild>
                <w:div w:id="1489634075">
                  <w:marLeft w:val="0"/>
                  <w:marRight w:val="0"/>
                  <w:marTop w:val="0"/>
                  <w:marBottom w:val="0"/>
                  <w:divBdr>
                    <w:top w:val="none" w:sz="0" w:space="0" w:color="auto"/>
                    <w:left w:val="none" w:sz="0" w:space="0" w:color="auto"/>
                    <w:bottom w:val="none" w:sz="0" w:space="0" w:color="auto"/>
                    <w:right w:val="none" w:sz="0" w:space="0" w:color="auto"/>
                  </w:divBdr>
                  <w:divsChild>
                    <w:div w:id="566916090">
                      <w:marLeft w:val="0"/>
                      <w:marRight w:val="90"/>
                      <w:marTop w:val="0"/>
                      <w:marBottom w:val="0"/>
                      <w:divBdr>
                        <w:top w:val="none" w:sz="0" w:space="0" w:color="auto"/>
                        <w:left w:val="none" w:sz="0" w:space="0" w:color="auto"/>
                        <w:bottom w:val="none" w:sz="0" w:space="0" w:color="auto"/>
                        <w:right w:val="none" w:sz="0" w:space="0" w:color="auto"/>
                      </w:divBdr>
                      <w:divsChild>
                        <w:div w:id="163591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9286057">
          <w:marLeft w:val="0"/>
          <w:marRight w:val="0"/>
          <w:marTop w:val="0"/>
          <w:marBottom w:val="0"/>
          <w:divBdr>
            <w:top w:val="none" w:sz="0" w:space="0" w:color="auto"/>
            <w:left w:val="none" w:sz="0" w:space="0" w:color="auto"/>
            <w:bottom w:val="none" w:sz="0" w:space="0" w:color="auto"/>
            <w:right w:val="none" w:sz="0" w:space="0" w:color="auto"/>
          </w:divBdr>
          <w:divsChild>
            <w:div w:id="112595731">
              <w:marLeft w:val="0"/>
              <w:marRight w:val="0"/>
              <w:marTop w:val="0"/>
              <w:marBottom w:val="0"/>
              <w:divBdr>
                <w:top w:val="none" w:sz="0" w:space="0" w:color="auto"/>
                <w:left w:val="none" w:sz="0" w:space="0" w:color="auto"/>
                <w:bottom w:val="none" w:sz="0" w:space="0" w:color="auto"/>
                <w:right w:val="none" w:sz="0" w:space="0" w:color="auto"/>
              </w:divBdr>
              <w:divsChild>
                <w:div w:id="1521581058">
                  <w:marLeft w:val="0"/>
                  <w:marRight w:val="0"/>
                  <w:marTop w:val="0"/>
                  <w:marBottom w:val="0"/>
                  <w:divBdr>
                    <w:top w:val="none" w:sz="0" w:space="0" w:color="auto"/>
                    <w:left w:val="none" w:sz="0" w:space="0" w:color="auto"/>
                    <w:bottom w:val="none" w:sz="0" w:space="0" w:color="auto"/>
                    <w:right w:val="none" w:sz="0" w:space="0" w:color="auto"/>
                  </w:divBdr>
                  <w:divsChild>
                    <w:div w:id="1154376233">
                      <w:marLeft w:val="0"/>
                      <w:marRight w:val="0"/>
                      <w:marTop w:val="0"/>
                      <w:marBottom w:val="0"/>
                      <w:divBdr>
                        <w:top w:val="none" w:sz="0" w:space="0" w:color="auto"/>
                        <w:left w:val="none" w:sz="0" w:space="0" w:color="auto"/>
                        <w:bottom w:val="none" w:sz="0" w:space="0" w:color="auto"/>
                        <w:right w:val="none" w:sz="0" w:space="0" w:color="auto"/>
                      </w:divBdr>
                      <w:divsChild>
                        <w:div w:id="1291471789">
                          <w:marLeft w:val="0"/>
                          <w:marRight w:val="0"/>
                          <w:marTop w:val="0"/>
                          <w:marBottom w:val="0"/>
                          <w:divBdr>
                            <w:top w:val="single" w:sz="2" w:space="0" w:color="EFEFEF"/>
                            <w:left w:val="none" w:sz="0" w:space="0" w:color="auto"/>
                            <w:bottom w:val="none" w:sz="0" w:space="0" w:color="auto"/>
                            <w:right w:val="none" w:sz="0" w:space="0" w:color="auto"/>
                          </w:divBdr>
                          <w:divsChild>
                            <w:div w:id="2008709671">
                              <w:marLeft w:val="0"/>
                              <w:marRight w:val="0"/>
                              <w:marTop w:val="0"/>
                              <w:marBottom w:val="0"/>
                              <w:divBdr>
                                <w:top w:val="none" w:sz="0" w:space="0" w:color="auto"/>
                                <w:left w:val="none" w:sz="0" w:space="0" w:color="auto"/>
                                <w:bottom w:val="none" w:sz="0" w:space="0" w:color="auto"/>
                                <w:right w:val="none" w:sz="0" w:space="0" w:color="auto"/>
                              </w:divBdr>
                              <w:divsChild>
                                <w:div w:id="1775174793">
                                  <w:marLeft w:val="0"/>
                                  <w:marRight w:val="0"/>
                                  <w:marTop w:val="0"/>
                                  <w:marBottom w:val="0"/>
                                  <w:divBdr>
                                    <w:top w:val="none" w:sz="0" w:space="0" w:color="auto"/>
                                    <w:left w:val="none" w:sz="0" w:space="0" w:color="auto"/>
                                    <w:bottom w:val="none" w:sz="0" w:space="0" w:color="auto"/>
                                    <w:right w:val="none" w:sz="0" w:space="0" w:color="auto"/>
                                  </w:divBdr>
                                  <w:divsChild>
                                    <w:div w:id="387999193">
                                      <w:marLeft w:val="0"/>
                                      <w:marRight w:val="0"/>
                                      <w:marTop w:val="0"/>
                                      <w:marBottom w:val="0"/>
                                      <w:divBdr>
                                        <w:top w:val="none" w:sz="0" w:space="0" w:color="auto"/>
                                        <w:left w:val="none" w:sz="0" w:space="0" w:color="auto"/>
                                        <w:bottom w:val="none" w:sz="0" w:space="0" w:color="auto"/>
                                        <w:right w:val="none" w:sz="0" w:space="0" w:color="auto"/>
                                      </w:divBdr>
                                      <w:divsChild>
                                        <w:div w:id="1345597517">
                                          <w:marLeft w:val="0"/>
                                          <w:marRight w:val="0"/>
                                          <w:marTop w:val="0"/>
                                          <w:marBottom w:val="0"/>
                                          <w:divBdr>
                                            <w:top w:val="none" w:sz="0" w:space="0" w:color="auto"/>
                                            <w:left w:val="none" w:sz="0" w:space="0" w:color="auto"/>
                                            <w:bottom w:val="none" w:sz="0" w:space="0" w:color="auto"/>
                                            <w:right w:val="none" w:sz="0" w:space="0" w:color="auto"/>
                                          </w:divBdr>
                                          <w:divsChild>
                                            <w:div w:id="344982043">
                                              <w:marLeft w:val="0"/>
                                              <w:marRight w:val="0"/>
                                              <w:marTop w:val="0"/>
                                              <w:marBottom w:val="0"/>
                                              <w:divBdr>
                                                <w:top w:val="none" w:sz="0" w:space="0" w:color="auto"/>
                                                <w:left w:val="none" w:sz="0" w:space="0" w:color="auto"/>
                                                <w:bottom w:val="none" w:sz="0" w:space="0" w:color="auto"/>
                                                <w:right w:val="none" w:sz="0" w:space="0" w:color="auto"/>
                                              </w:divBdr>
                                              <w:divsChild>
                                                <w:div w:id="2052194378">
                                                  <w:marLeft w:val="0"/>
                                                  <w:marRight w:val="0"/>
                                                  <w:marTop w:val="0"/>
                                                  <w:marBottom w:val="0"/>
                                                  <w:divBdr>
                                                    <w:top w:val="none" w:sz="0" w:space="0" w:color="auto"/>
                                                    <w:left w:val="none" w:sz="0" w:space="0" w:color="auto"/>
                                                    <w:bottom w:val="none" w:sz="0" w:space="0" w:color="auto"/>
                                                    <w:right w:val="none" w:sz="0" w:space="0" w:color="auto"/>
                                                  </w:divBdr>
                                                </w:div>
                                              </w:divsChild>
                                            </w:div>
                                            <w:div w:id="1770586468">
                                              <w:marLeft w:val="0"/>
                                              <w:marRight w:val="0"/>
                                              <w:marTop w:val="0"/>
                                              <w:marBottom w:val="0"/>
                                              <w:divBdr>
                                                <w:top w:val="none" w:sz="0" w:space="0" w:color="auto"/>
                                                <w:left w:val="none" w:sz="0" w:space="0" w:color="auto"/>
                                                <w:bottom w:val="none" w:sz="0" w:space="0" w:color="auto"/>
                                                <w:right w:val="none" w:sz="0" w:space="0" w:color="auto"/>
                                              </w:divBdr>
                                              <w:divsChild>
                                                <w:div w:id="986932990">
                                                  <w:marLeft w:val="0"/>
                                                  <w:marRight w:val="0"/>
                                                  <w:marTop w:val="0"/>
                                                  <w:marBottom w:val="0"/>
                                                  <w:divBdr>
                                                    <w:top w:val="none" w:sz="0" w:space="0" w:color="auto"/>
                                                    <w:left w:val="none" w:sz="0" w:space="0" w:color="auto"/>
                                                    <w:bottom w:val="none" w:sz="0" w:space="0" w:color="auto"/>
                                                    <w:right w:val="none" w:sz="0" w:space="0" w:color="auto"/>
                                                  </w:divBdr>
                                                  <w:divsChild>
                                                    <w:div w:id="472455737">
                                                      <w:marLeft w:val="300"/>
                                                      <w:marRight w:val="0"/>
                                                      <w:marTop w:val="0"/>
                                                      <w:marBottom w:val="0"/>
                                                      <w:divBdr>
                                                        <w:top w:val="none" w:sz="0" w:space="0" w:color="auto"/>
                                                        <w:left w:val="none" w:sz="0" w:space="0" w:color="auto"/>
                                                        <w:bottom w:val="none" w:sz="0" w:space="0" w:color="auto"/>
                                                        <w:right w:val="none" w:sz="0" w:space="0" w:color="auto"/>
                                                      </w:divBdr>
                                                    </w:div>
                                                    <w:div w:id="652951991">
                                                      <w:marLeft w:val="0"/>
                                                      <w:marRight w:val="0"/>
                                                      <w:marTop w:val="0"/>
                                                      <w:marBottom w:val="0"/>
                                                      <w:divBdr>
                                                        <w:top w:val="none" w:sz="0" w:space="0" w:color="auto"/>
                                                        <w:left w:val="none" w:sz="0" w:space="0" w:color="auto"/>
                                                        <w:bottom w:val="none" w:sz="0" w:space="0" w:color="auto"/>
                                                        <w:right w:val="none" w:sz="0" w:space="0" w:color="auto"/>
                                                      </w:divBdr>
                                                    </w:div>
                                                    <w:div w:id="1152870887">
                                                      <w:marLeft w:val="60"/>
                                                      <w:marRight w:val="0"/>
                                                      <w:marTop w:val="0"/>
                                                      <w:marBottom w:val="0"/>
                                                      <w:divBdr>
                                                        <w:top w:val="none" w:sz="0" w:space="0" w:color="auto"/>
                                                        <w:left w:val="none" w:sz="0" w:space="0" w:color="auto"/>
                                                        <w:bottom w:val="none" w:sz="0" w:space="0" w:color="auto"/>
                                                        <w:right w:val="none" w:sz="0" w:space="0" w:color="auto"/>
                                                      </w:divBdr>
                                                    </w:div>
                                                    <w:div w:id="1294289797">
                                                      <w:marLeft w:val="0"/>
                                                      <w:marRight w:val="0"/>
                                                      <w:marTop w:val="0"/>
                                                      <w:marBottom w:val="0"/>
                                                      <w:divBdr>
                                                        <w:top w:val="none" w:sz="0" w:space="0" w:color="auto"/>
                                                        <w:left w:val="none" w:sz="0" w:space="0" w:color="auto"/>
                                                        <w:bottom w:val="none" w:sz="0" w:space="0" w:color="auto"/>
                                                        <w:right w:val="none" w:sz="0" w:space="0" w:color="auto"/>
                                                      </w:divBdr>
                                                    </w:div>
                                                    <w:div w:id="2120488807">
                                                      <w:marLeft w:val="300"/>
                                                      <w:marRight w:val="0"/>
                                                      <w:marTop w:val="0"/>
                                                      <w:marBottom w:val="0"/>
                                                      <w:divBdr>
                                                        <w:top w:val="none" w:sz="0" w:space="0" w:color="auto"/>
                                                        <w:left w:val="none" w:sz="0" w:space="0" w:color="auto"/>
                                                        <w:bottom w:val="none" w:sz="0" w:space="0" w:color="auto"/>
                                                        <w:right w:val="none" w:sz="0" w:space="0" w:color="auto"/>
                                                      </w:divBdr>
                                                    </w:div>
                                                  </w:divsChild>
                                                </w:div>
                                                <w:div w:id="1077171882">
                                                  <w:marLeft w:val="0"/>
                                                  <w:marRight w:val="0"/>
                                                  <w:marTop w:val="0"/>
                                                  <w:marBottom w:val="0"/>
                                                  <w:divBdr>
                                                    <w:top w:val="none" w:sz="0" w:space="0" w:color="auto"/>
                                                    <w:left w:val="none" w:sz="0" w:space="0" w:color="auto"/>
                                                    <w:bottom w:val="none" w:sz="0" w:space="0" w:color="auto"/>
                                                    <w:right w:val="none" w:sz="0" w:space="0" w:color="auto"/>
                                                  </w:divBdr>
                                                  <w:divsChild>
                                                    <w:div w:id="223300044">
                                                      <w:marLeft w:val="0"/>
                                                      <w:marRight w:val="0"/>
                                                      <w:marTop w:val="120"/>
                                                      <w:marBottom w:val="0"/>
                                                      <w:divBdr>
                                                        <w:top w:val="none" w:sz="0" w:space="0" w:color="auto"/>
                                                        <w:left w:val="none" w:sz="0" w:space="0" w:color="auto"/>
                                                        <w:bottom w:val="none" w:sz="0" w:space="0" w:color="auto"/>
                                                        <w:right w:val="none" w:sz="0" w:space="0" w:color="auto"/>
                                                      </w:divBdr>
                                                      <w:divsChild>
                                                        <w:div w:id="236867526">
                                                          <w:marLeft w:val="0"/>
                                                          <w:marRight w:val="0"/>
                                                          <w:marTop w:val="0"/>
                                                          <w:marBottom w:val="0"/>
                                                          <w:divBdr>
                                                            <w:top w:val="none" w:sz="0" w:space="0" w:color="auto"/>
                                                            <w:left w:val="none" w:sz="0" w:space="0" w:color="auto"/>
                                                            <w:bottom w:val="none" w:sz="0" w:space="0" w:color="auto"/>
                                                            <w:right w:val="none" w:sz="0" w:space="0" w:color="auto"/>
                                                          </w:divBdr>
                                                          <w:divsChild>
                                                            <w:div w:id="782767699">
                                                              <w:marLeft w:val="0"/>
                                                              <w:marRight w:val="0"/>
                                                              <w:marTop w:val="0"/>
                                                              <w:marBottom w:val="0"/>
                                                              <w:divBdr>
                                                                <w:top w:val="none" w:sz="0" w:space="0" w:color="auto"/>
                                                                <w:left w:val="none" w:sz="0" w:space="0" w:color="auto"/>
                                                                <w:bottom w:val="none" w:sz="0" w:space="0" w:color="auto"/>
                                                                <w:right w:val="none" w:sz="0" w:space="0" w:color="auto"/>
                                                              </w:divBdr>
                                                              <w:divsChild>
                                                                <w:div w:id="1628701517">
                                                                  <w:marLeft w:val="0"/>
                                                                  <w:marRight w:val="0"/>
                                                                  <w:marTop w:val="0"/>
                                                                  <w:marBottom w:val="0"/>
                                                                  <w:divBdr>
                                                                    <w:top w:val="none" w:sz="0" w:space="0" w:color="auto"/>
                                                                    <w:left w:val="none" w:sz="0" w:space="0" w:color="auto"/>
                                                                    <w:bottom w:val="none" w:sz="0" w:space="0" w:color="auto"/>
                                                                    <w:right w:val="none" w:sz="0" w:space="0" w:color="auto"/>
                                                                  </w:divBdr>
                                                                  <w:divsChild>
                                                                    <w:div w:id="259608636">
                                                                      <w:marLeft w:val="0"/>
                                                                      <w:marRight w:val="0"/>
                                                                      <w:marTop w:val="0"/>
                                                                      <w:marBottom w:val="0"/>
                                                                      <w:divBdr>
                                                                        <w:top w:val="none" w:sz="0" w:space="0" w:color="auto"/>
                                                                        <w:left w:val="none" w:sz="0" w:space="0" w:color="auto"/>
                                                                        <w:bottom w:val="none" w:sz="0" w:space="0" w:color="auto"/>
                                                                        <w:right w:val="none" w:sz="0" w:space="0" w:color="auto"/>
                                                                      </w:divBdr>
                                                                    </w:div>
                                                                    <w:div w:id="1019938739">
                                                                      <w:marLeft w:val="0"/>
                                                                      <w:marRight w:val="0"/>
                                                                      <w:marTop w:val="0"/>
                                                                      <w:marBottom w:val="0"/>
                                                                      <w:divBdr>
                                                                        <w:top w:val="none" w:sz="0" w:space="0" w:color="auto"/>
                                                                        <w:left w:val="none" w:sz="0" w:space="0" w:color="auto"/>
                                                                        <w:bottom w:val="none" w:sz="0" w:space="0" w:color="auto"/>
                                                                        <w:right w:val="none" w:sz="0" w:space="0" w:color="auto"/>
                                                                      </w:divBdr>
                                                                    </w:div>
                                                                    <w:div w:id="1093167041">
                                                                      <w:marLeft w:val="0"/>
                                                                      <w:marRight w:val="0"/>
                                                                      <w:marTop w:val="0"/>
                                                                      <w:marBottom w:val="0"/>
                                                                      <w:divBdr>
                                                                        <w:top w:val="none" w:sz="0" w:space="0" w:color="auto"/>
                                                                        <w:left w:val="none" w:sz="0" w:space="0" w:color="auto"/>
                                                                        <w:bottom w:val="none" w:sz="0" w:space="0" w:color="auto"/>
                                                                        <w:right w:val="none" w:sz="0" w:space="0" w:color="auto"/>
                                                                      </w:divBdr>
                                                                    </w:div>
                                                                    <w:div w:id="1441222560">
                                                                      <w:marLeft w:val="0"/>
                                                                      <w:marRight w:val="0"/>
                                                                      <w:marTop w:val="0"/>
                                                                      <w:marBottom w:val="0"/>
                                                                      <w:divBdr>
                                                                        <w:top w:val="none" w:sz="0" w:space="0" w:color="auto"/>
                                                                        <w:left w:val="none" w:sz="0" w:space="0" w:color="auto"/>
                                                                        <w:bottom w:val="none" w:sz="0" w:space="0" w:color="auto"/>
                                                                        <w:right w:val="none" w:sz="0" w:space="0" w:color="auto"/>
                                                                      </w:divBdr>
                                                                    </w:div>
                                                                    <w:div w:id="1456362264">
                                                                      <w:marLeft w:val="0"/>
                                                                      <w:marRight w:val="0"/>
                                                                      <w:marTop w:val="0"/>
                                                                      <w:marBottom w:val="0"/>
                                                                      <w:divBdr>
                                                                        <w:top w:val="none" w:sz="0" w:space="0" w:color="auto"/>
                                                                        <w:left w:val="none" w:sz="0" w:space="0" w:color="auto"/>
                                                                        <w:bottom w:val="none" w:sz="0" w:space="0" w:color="auto"/>
                                                                        <w:right w:val="none" w:sz="0" w:space="0" w:color="auto"/>
                                                                      </w:divBdr>
                                                                    </w:div>
                                                                    <w:div w:id="1742170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981664777">
      <w:bodyDiv w:val="1"/>
      <w:marLeft w:val="0"/>
      <w:marRight w:val="0"/>
      <w:marTop w:val="0"/>
      <w:marBottom w:val="0"/>
      <w:divBdr>
        <w:top w:val="none" w:sz="0" w:space="0" w:color="auto"/>
        <w:left w:val="none" w:sz="0" w:space="0" w:color="auto"/>
        <w:bottom w:val="none" w:sz="0" w:space="0" w:color="auto"/>
        <w:right w:val="none" w:sz="0" w:space="0" w:color="auto"/>
      </w:divBdr>
    </w:div>
    <w:div w:id="982975371">
      <w:bodyDiv w:val="1"/>
      <w:marLeft w:val="0"/>
      <w:marRight w:val="0"/>
      <w:marTop w:val="0"/>
      <w:marBottom w:val="0"/>
      <w:divBdr>
        <w:top w:val="none" w:sz="0" w:space="0" w:color="auto"/>
        <w:left w:val="none" w:sz="0" w:space="0" w:color="auto"/>
        <w:bottom w:val="none" w:sz="0" w:space="0" w:color="auto"/>
        <w:right w:val="none" w:sz="0" w:space="0" w:color="auto"/>
      </w:divBdr>
    </w:div>
    <w:div w:id="986131830">
      <w:bodyDiv w:val="1"/>
      <w:marLeft w:val="0"/>
      <w:marRight w:val="0"/>
      <w:marTop w:val="0"/>
      <w:marBottom w:val="0"/>
      <w:divBdr>
        <w:top w:val="none" w:sz="0" w:space="0" w:color="auto"/>
        <w:left w:val="none" w:sz="0" w:space="0" w:color="auto"/>
        <w:bottom w:val="none" w:sz="0" w:space="0" w:color="auto"/>
        <w:right w:val="none" w:sz="0" w:space="0" w:color="auto"/>
      </w:divBdr>
    </w:div>
    <w:div w:id="1026104210">
      <w:bodyDiv w:val="1"/>
      <w:marLeft w:val="0"/>
      <w:marRight w:val="0"/>
      <w:marTop w:val="0"/>
      <w:marBottom w:val="0"/>
      <w:divBdr>
        <w:top w:val="none" w:sz="0" w:space="0" w:color="auto"/>
        <w:left w:val="none" w:sz="0" w:space="0" w:color="auto"/>
        <w:bottom w:val="none" w:sz="0" w:space="0" w:color="auto"/>
        <w:right w:val="none" w:sz="0" w:space="0" w:color="auto"/>
      </w:divBdr>
    </w:div>
    <w:div w:id="1052776558">
      <w:bodyDiv w:val="1"/>
      <w:marLeft w:val="0"/>
      <w:marRight w:val="0"/>
      <w:marTop w:val="0"/>
      <w:marBottom w:val="0"/>
      <w:divBdr>
        <w:top w:val="none" w:sz="0" w:space="0" w:color="auto"/>
        <w:left w:val="none" w:sz="0" w:space="0" w:color="auto"/>
        <w:bottom w:val="none" w:sz="0" w:space="0" w:color="auto"/>
        <w:right w:val="none" w:sz="0" w:space="0" w:color="auto"/>
      </w:divBdr>
      <w:divsChild>
        <w:div w:id="1452868009">
          <w:marLeft w:val="0"/>
          <w:marRight w:val="0"/>
          <w:marTop w:val="0"/>
          <w:marBottom w:val="0"/>
          <w:divBdr>
            <w:top w:val="none" w:sz="0" w:space="0" w:color="auto"/>
            <w:left w:val="none" w:sz="0" w:space="0" w:color="auto"/>
            <w:bottom w:val="none" w:sz="0" w:space="0" w:color="auto"/>
            <w:right w:val="none" w:sz="0" w:space="0" w:color="auto"/>
          </w:divBdr>
          <w:divsChild>
            <w:div w:id="1610815875">
              <w:marLeft w:val="0"/>
              <w:marRight w:val="0"/>
              <w:marTop w:val="0"/>
              <w:marBottom w:val="0"/>
              <w:divBdr>
                <w:top w:val="none" w:sz="0" w:space="0" w:color="auto"/>
                <w:left w:val="none" w:sz="0" w:space="0" w:color="auto"/>
                <w:bottom w:val="none" w:sz="0" w:space="0" w:color="auto"/>
                <w:right w:val="none" w:sz="0" w:space="0" w:color="auto"/>
              </w:divBdr>
              <w:divsChild>
                <w:div w:id="1624850792">
                  <w:marLeft w:val="0"/>
                  <w:marRight w:val="0"/>
                  <w:marTop w:val="0"/>
                  <w:marBottom w:val="0"/>
                  <w:divBdr>
                    <w:top w:val="none" w:sz="0" w:space="0" w:color="auto"/>
                    <w:left w:val="none" w:sz="0" w:space="0" w:color="auto"/>
                    <w:bottom w:val="none" w:sz="0" w:space="0" w:color="auto"/>
                    <w:right w:val="none" w:sz="0" w:space="0" w:color="auto"/>
                  </w:divBdr>
                  <w:divsChild>
                    <w:div w:id="2063138912">
                      <w:marLeft w:val="0"/>
                      <w:marRight w:val="0"/>
                      <w:marTop w:val="0"/>
                      <w:marBottom w:val="0"/>
                      <w:divBdr>
                        <w:top w:val="none" w:sz="0" w:space="0" w:color="auto"/>
                        <w:left w:val="none" w:sz="0" w:space="0" w:color="auto"/>
                        <w:bottom w:val="none" w:sz="0" w:space="0" w:color="auto"/>
                        <w:right w:val="none" w:sz="0" w:space="0" w:color="auto"/>
                      </w:divBdr>
                      <w:divsChild>
                        <w:div w:id="454177712">
                          <w:marLeft w:val="0"/>
                          <w:marRight w:val="0"/>
                          <w:marTop w:val="0"/>
                          <w:marBottom w:val="0"/>
                          <w:divBdr>
                            <w:top w:val="none" w:sz="0" w:space="0" w:color="auto"/>
                            <w:left w:val="none" w:sz="0" w:space="0" w:color="auto"/>
                            <w:bottom w:val="none" w:sz="0" w:space="0" w:color="auto"/>
                            <w:right w:val="none" w:sz="0" w:space="0" w:color="auto"/>
                          </w:divBdr>
                          <w:divsChild>
                            <w:div w:id="1059325910">
                              <w:marLeft w:val="0"/>
                              <w:marRight w:val="0"/>
                              <w:marTop w:val="0"/>
                              <w:marBottom w:val="0"/>
                              <w:divBdr>
                                <w:top w:val="none" w:sz="0" w:space="0" w:color="auto"/>
                                <w:left w:val="none" w:sz="0" w:space="0" w:color="auto"/>
                                <w:bottom w:val="none" w:sz="0" w:space="0" w:color="auto"/>
                                <w:right w:val="none" w:sz="0" w:space="0" w:color="auto"/>
                              </w:divBdr>
                              <w:divsChild>
                                <w:div w:id="863252255">
                                  <w:marLeft w:val="0"/>
                                  <w:marRight w:val="0"/>
                                  <w:marTop w:val="0"/>
                                  <w:marBottom w:val="0"/>
                                  <w:divBdr>
                                    <w:top w:val="none" w:sz="0" w:space="0" w:color="auto"/>
                                    <w:left w:val="none" w:sz="0" w:space="0" w:color="auto"/>
                                    <w:bottom w:val="none" w:sz="0" w:space="0" w:color="auto"/>
                                    <w:right w:val="none" w:sz="0" w:space="0" w:color="auto"/>
                                  </w:divBdr>
                                  <w:divsChild>
                                    <w:div w:id="238639375">
                                      <w:marLeft w:val="0"/>
                                      <w:marRight w:val="0"/>
                                      <w:marTop w:val="0"/>
                                      <w:marBottom w:val="0"/>
                                      <w:divBdr>
                                        <w:top w:val="none" w:sz="0" w:space="0" w:color="auto"/>
                                        <w:left w:val="none" w:sz="0" w:space="0" w:color="auto"/>
                                        <w:bottom w:val="none" w:sz="0" w:space="0" w:color="auto"/>
                                        <w:right w:val="none" w:sz="0" w:space="0" w:color="auto"/>
                                      </w:divBdr>
                                      <w:divsChild>
                                        <w:div w:id="42995126">
                                          <w:marLeft w:val="0"/>
                                          <w:marRight w:val="0"/>
                                          <w:marTop w:val="0"/>
                                          <w:marBottom w:val="0"/>
                                          <w:divBdr>
                                            <w:top w:val="none" w:sz="0" w:space="0" w:color="auto"/>
                                            <w:left w:val="none" w:sz="0" w:space="0" w:color="auto"/>
                                            <w:bottom w:val="none" w:sz="0" w:space="0" w:color="auto"/>
                                            <w:right w:val="none" w:sz="0" w:space="0" w:color="auto"/>
                                          </w:divBdr>
                                        </w:div>
                                        <w:div w:id="140680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0061277">
      <w:bodyDiv w:val="1"/>
      <w:marLeft w:val="0"/>
      <w:marRight w:val="0"/>
      <w:marTop w:val="0"/>
      <w:marBottom w:val="0"/>
      <w:divBdr>
        <w:top w:val="none" w:sz="0" w:space="0" w:color="auto"/>
        <w:left w:val="none" w:sz="0" w:space="0" w:color="auto"/>
        <w:bottom w:val="none" w:sz="0" w:space="0" w:color="auto"/>
        <w:right w:val="none" w:sz="0" w:space="0" w:color="auto"/>
      </w:divBdr>
    </w:div>
    <w:div w:id="1062370290">
      <w:bodyDiv w:val="1"/>
      <w:marLeft w:val="0"/>
      <w:marRight w:val="0"/>
      <w:marTop w:val="0"/>
      <w:marBottom w:val="0"/>
      <w:divBdr>
        <w:top w:val="none" w:sz="0" w:space="0" w:color="auto"/>
        <w:left w:val="none" w:sz="0" w:space="0" w:color="auto"/>
        <w:bottom w:val="none" w:sz="0" w:space="0" w:color="auto"/>
        <w:right w:val="none" w:sz="0" w:space="0" w:color="auto"/>
      </w:divBdr>
      <w:divsChild>
        <w:div w:id="349338311">
          <w:marLeft w:val="0"/>
          <w:marRight w:val="0"/>
          <w:marTop w:val="0"/>
          <w:marBottom w:val="0"/>
          <w:divBdr>
            <w:top w:val="none" w:sz="0" w:space="0" w:color="auto"/>
            <w:left w:val="none" w:sz="0" w:space="0" w:color="auto"/>
            <w:bottom w:val="none" w:sz="0" w:space="0" w:color="auto"/>
            <w:right w:val="none" w:sz="0" w:space="0" w:color="auto"/>
          </w:divBdr>
        </w:div>
        <w:div w:id="360977738">
          <w:marLeft w:val="0"/>
          <w:marRight w:val="0"/>
          <w:marTop w:val="0"/>
          <w:marBottom w:val="0"/>
          <w:divBdr>
            <w:top w:val="none" w:sz="0" w:space="0" w:color="auto"/>
            <w:left w:val="none" w:sz="0" w:space="0" w:color="auto"/>
            <w:bottom w:val="none" w:sz="0" w:space="0" w:color="auto"/>
            <w:right w:val="none" w:sz="0" w:space="0" w:color="auto"/>
          </w:divBdr>
        </w:div>
        <w:div w:id="790054291">
          <w:marLeft w:val="0"/>
          <w:marRight w:val="0"/>
          <w:marTop w:val="0"/>
          <w:marBottom w:val="0"/>
          <w:divBdr>
            <w:top w:val="none" w:sz="0" w:space="0" w:color="auto"/>
            <w:left w:val="none" w:sz="0" w:space="0" w:color="auto"/>
            <w:bottom w:val="none" w:sz="0" w:space="0" w:color="auto"/>
            <w:right w:val="none" w:sz="0" w:space="0" w:color="auto"/>
          </w:divBdr>
        </w:div>
        <w:div w:id="1217665299">
          <w:marLeft w:val="0"/>
          <w:marRight w:val="0"/>
          <w:marTop w:val="0"/>
          <w:marBottom w:val="0"/>
          <w:divBdr>
            <w:top w:val="none" w:sz="0" w:space="0" w:color="auto"/>
            <w:left w:val="none" w:sz="0" w:space="0" w:color="auto"/>
            <w:bottom w:val="none" w:sz="0" w:space="0" w:color="auto"/>
            <w:right w:val="none" w:sz="0" w:space="0" w:color="auto"/>
          </w:divBdr>
        </w:div>
        <w:div w:id="1661421062">
          <w:marLeft w:val="0"/>
          <w:marRight w:val="0"/>
          <w:marTop w:val="0"/>
          <w:marBottom w:val="0"/>
          <w:divBdr>
            <w:top w:val="none" w:sz="0" w:space="0" w:color="auto"/>
            <w:left w:val="none" w:sz="0" w:space="0" w:color="auto"/>
            <w:bottom w:val="none" w:sz="0" w:space="0" w:color="auto"/>
            <w:right w:val="none" w:sz="0" w:space="0" w:color="auto"/>
          </w:divBdr>
        </w:div>
        <w:div w:id="1703087712">
          <w:marLeft w:val="0"/>
          <w:marRight w:val="0"/>
          <w:marTop w:val="0"/>
          <w:marBottom w:val="0"/>
          <w:divBdr>
            <w:top w:val="none" w:sz="0" w:space="0" w:color="auto"/>
            <w:left w:val="none" w:sz="0" w:space="0" w:color="auto"/>
            <w:bottom w:val="none" w:sz="0" w:space="0" w:color="auto"/>
            <w:right w:val="none" w:sz="0" w:space="0" w:color="auto"/>
          </w:divBdr>
        </w:div>
        <w:div w:id="2001735302">
          <w:marLeft w:val="0"/>
          <w:marRight w:val="0"/>
          <w:marTop w:val="0"/>
          <w:marBottom w:val="0"/>
          <w:divBdr>
            <w:top w:val="none" w:sz="0" w:space="0" w:color="auto"/>
            <w:left w:val="none" w:sz="0" w:space="0" w:color="auto"/>
            <w:bottom w:val="none" w:sz="0" w:space="0" w:color="auto"/>
            <w:right w:val="none" w:sz="0" w:space="0" w:color="auto"/>
          </w:divBdr>
        </w:div>
      </w:divsChild>
    </w:div>
    <w:div w:id="1064182112">
      <w:bodyDiv w:val="1"/>
      <w:marLeft w:val="0"/>
      <w:marRight w:val="0"/>
      <w:marTop w:val="0"/>
      <w:marBottom w:val="0"/>
      <w:divBdr>
        <w:top w:val="none" w:sz="0" w:space="0" w:color="auto"/>
        <w:left w:val="none" w:sz="0" w:space="0" w:color="auto"/>
        <w:bottom w:val="none" w:sz="0" w:space="0" w:color="auto"/>
        <w:right w:val="none" w:sz="0" w:space="0" w:color="auto"/>
      </w:divBdr>
    </w:div>
    <w:div w:id="1072964403">
      <w:bodyDiv w:val="1"/>
      <w:marLeft w:val="0"/>
      <w:marRight w:val="0"/>
      <w:marTop w:val="0"/>
      <w:marBottom w:val="0"/>
      <w:divBdr>
        <w:top w:val="none" w:sz="0" w:space="0" w:color="auto"/>
        <w:left w:val="none" w:sz="0" w:space="0" w:color="auto"/>
        <w:bottom w:val="none" w:sz="0" w:space="0" w:color="auto"/>
        <w:right w:val="none" w:sz="0" w:space="0" w:color="auto"/>
      </w:divBdr>
      <w:divsChild>
        <w:div w:id="335763954">
          <w:marLeft w:val="0"/>
          <w:marRight w:val="0"/>
          <w:marTop w:val="0"/>
          <w:marBottom w:val="0"/>
          <w:divBdr>
            <w:top w:val="none" w:sz="0" w:space="0" w:color="auto"/>
            <w:left w:val="none" w:sz="0" w:space="0" w:color="auto"/>
            <w:bottom w:val="none" w:sz="0" w:space="0" w:color="auto"/>
            <w:right w:val="none" w:sz="0" w:space="0" w:color="auto"/>
          </w:divBdr>
        </w:div>
        <w:div w:id="1093548224">
          <w:marLeft w:val="0"/>
          <w:marRight w:val="0"/>
          <w:marTop w:val="0"/>
          <w:marBottom w:val="0"/>
          <w:divBdr>
            <w:top w:val="none" w:sz="0" w:space="0" w:color="auto"/>
            <w:left w:val="none" w:sz="0" w:space="0" w:color="auto"/>
            <w:bottom w:val="none" w:sz="0" w:space="0" w:color="auto"/>
            <w:right w:val="none" w:sz="0" w:space="0" w:color="auto"/>
          </w:divBdr>
        </w:div>
      </w:divsChild>
    </w:div>
    <w:div w:id="1076320115">
      <w:bodyDiv w:val="1"/>
      <w:marLeft w:val="0"/>
      <w:marRight w:val="0"/>
      <w:marTop w:val="0"/>
      <w:marBottom w:val="0"/>
      <w:divBdr>
        <w:top w:val="none" w:sz="0" w:space="0" w:color="auto"/>
        <w:left w:val="none" w:sz="0" w:space="0" w:color="auto"/>
        <w:bottom w:val="none" w:sz="0" w:space="0" w:color="auto"/>
        <w:right w:val="none" w:sz="0" w:space="0" w:color="auto"/>
      </w:divBdr>
    </w:div>
    <w:div w:id="1094210044">
      <w:bodyDiv w:val="1"/>
      <w:marLeft w:val="0"/>
      <w:marRight w:val="0"/>
      <w:marTop w:val="0"/>
      <w:marBottom w:val="0"/>
      <w:divBdr>
        <w:top w:val="none" w:sz="0" w:space="0" w:color="auto"/>
        <w:left w:val="none" w:sz="0" w:space="0" w:color="auto"/>
        <w:bottom w:val="none" w:sz="0" w:space="0" w:color="auto"/>
        <w:right w:val="none" w:sz="0" w:space="0" w:color="auto"/>
      </w:divBdr>
    </w:div>
    <w:div w:id="1119103501">
      <w:bodyDiv w:val="1"/>
      <w:marLeft w:val="0"/>
      <w:marRight w:val="0"/>
      <w:marTop w:val="0"/>
      <w:marBottom w:val="0"/>
      <w:divBdr>
        <w:top w:val="none" w:sz="0" w:space="0" w:color="auto"/>
        <w:left w:val="none" w:sz="0" w:space="0" w:color="auto"/>
        <w:bottom w:val="none" w:sz="0" w:space="0" w:color="auto"/>
        <w:right w:val="none" w:sz="0" w:space="0" w:color="auto"/>
      </w:divBdr>
    </w:div>
    <w:div w:id="1130509990">
      <w:bodyDiv w:val="1"/>
      <w:marLeft w:val="0"/>
      <w:marRight w:val="0"/>
      <w:marTop w:val="0"/>
      <w:marBottom w:val="0"/>
      <w:divBdr>
        <w:top w:val="none" w:sz="0" w:space="0" w:color="auto"/>
        <w:left w:val="none" w:sz="0" w:space="0" w:color="auto"/>
        <w:bottom w:val="none" w:sz="0" w:space="0" w:color="auto"/>
        <w:right w:val="none" w:sz="0" w:space="0" w:color="auto"/>
      </w:divBdr>
    </w:div>
    <w:div w:id="1135639157">
      <w:bodyDiv w:val="1"/>
      <w:marLeft w:val="0"/>
      <w:marRight w:val="0"/>
      <w:marTop w:val="0"/>
      <w:marBottom w:val="0"/>
      <w:divBdr>
        <w:top w:val="none" w:sz="0" w:space="0" w:color="auto"/>
        <w:left w:val="none" w:sz="0" w:space="0" w:color="auto"/>
        <w:bottom w:val="none" w:sz="0" w:space="0" w:color="auto"/>
        <w:right w:val="none" w:sz="0" w:space="0" w:color="auto"/>
      </w:divBdr>
    </w:div>
    <w:div w:id="1141002365">
      <w:bodyDiv w:val="1"/>
      <w:marLeft w:val="0"/>
      <w:marRight w:val="0"/>
      <w:marTop w:val="0"/>
      <w:marBottom w:val="0"/>
      <w:divBdr>
        <w:top w:val="none" w:sz="0" w:space="0" w:color="auto"/>
        <w:left w:val="none" w:sz="0" w:space="0" w:color="auto"/>
        <w:bottom w:val="none" w:sz="0" w:space="0" w:color="auto"/>
        <w:right w:val="none" w:sz="0" w:space="0" w:color="auto"/>
      </w:divBdr>
    </w:div>
    <w:div w:id="1143694956">
      <w:bodyDiv w:val="1"/>
      <w:marLeft w:val="0"/>
      <w:marRight w:val="0"/>
      <w:marTop w:val="0"/>
      <w:marBottom w:val="0"/>
      <w:divBdr>
        <w:top w:val="none" w:sz="0" w:space="0" w:color="auto"/>
        <w:left w:val="none" w:sz="0" w:space="0" w:color="auto"/>
        <w:bottom w:val="none" w:sz="0" w:space="0" w:color="auto"/>
        <w:right w:val="none" w:sz="0" w:space="0" w:color="auto"/>
      </w:divBdr>
    </w:div>
    <w:div w:id="1177233298">
      <w:bodyDiv w:val="1"/>
      <w:marLeft w:val="0"/>
      <w:marRight w:val="0"/>
      <w:marTop w:val="0"/>
      <w:marBottom w:val="0"/>
      <w:divBdr>
        <w:top w:val="none" w:sz="0" w:space="0" w:color="auto"/>
        <w:left w:val="none" w:sz="0" w:space="0" w:color="auto"/>
        <w:bottom w:val="none" w:sz="0" w:space="0" w:color="auto"/>
        <w:right w:val="none" w:sz="0" w:space="0" w:color="auto"/>
      </w:divBdr>
      <w:divsChild>
        <w:div w:id="540871539">
          <w:marLeft w:val="0"/>
          <w:marRight w:val="0"/>
          <w:marTop w:val="0"/>
          <w:marBottom w:val="0"/>
          <w:divBdr>
            <w:top w:val="none" w:sz="0" w:space="0" w:color="auto"/>
            <w:left w:val="none" w:sz="0" w:space="0" w:color="auto"/>
            <w:bottom w:val="none" w:sz="0" w:space="0" w:color="auto"/>
            <w:right w:val="none" w:sz="0" w:space="0" w:color="auto"/>
          </w:divBdr>
          <w:divsChild>
            <w:div w:id="1330913713">
              <w:marLeft w:val="0"/>
              <w:marRight w:val="0"/>
              <w:marTop w:val="0"/>
              <w:marBottom w:val="0"/>
              <w:divBdr>
                <w:top w:val="none" w:sz="0" w:space="0" w:color="auto"/>
                <w:left w:val="none" w:sz="0" w:space="0" w:color="auto"/>
                <w:bottom w:val="none" w:sz="0" w:space="0" w:color="auto"/>
                <w:right w:val="none" w:sz="0" w:space="0" w:color="auto"/>
              </w:divBdr>
              <w:divsChild>
                <w:div w:id="203979076">
                  <w:marLeft w:val="0"/>
                  <w:marRight w:val="0"/>
                  <w:marTop w:val="0"/>
                  <w:marBottom w:val="0"/>
                  <w:divBdr>
                    <w:top w:val="none" w:sz="0" w:space="0" w:color="auto"/>
                    <w:left w:val="none" w:sz="0" w:space="0" w:color="auto"/>
                    <w:bottom w:val="none" w:sz="0" w:space="0" w:color="auto"/>
                    <w:right w:val="none" w:sz="0" w:space="0" w:color="auto"/>
                  </w:divBdr>
                  <w:divsChild>
                    <w:div w:id="185345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6941270">
      <w:bodyDiv w:val="1"/>
      <w:marLeft w:val="0"/>
      <w:marRight w:val="0"/>
      <w:marTop w:val="0"/>
      <w:marBottom w:val="0"/>
      <w:divBdr>
        <w:top w:val="none" w:sz="0" w:space="0" w:color="auto"/>
        <w:left w:val="none" w:sz="0" w:space="0" w:color="auto"/>
        <w:bottom w:val="none" w:sz="0" w:space="0" w:color="auto"/>
        <w:right w:val="none" w:sz="0" w:space="0" w:color="auto"/>
      </w:divBdr>
      <w:divsChild>
        <w:div w:id="1489907777">
          <w:marLeft w:val="0"/>
          <w:marRight w:val="0"/>
          <w:marTop w:val="0"/>
          <w:marBottom w:val="0"/>
          <w:divBdr>
            <w:top w:val="none" w:sz="0" w:space="0" w:color="auto"/>
            <w:left w:val="none" w:sz="0" w:space="0" w:color="auto"/>
            <w:bottom w:val="none" w:sz="0" w:space="0" w:color="auto"/>
            <w:right w:val="none" w:sz="0" w:space="0" w:color="auto"/>
          </w:divBdr>
        </w:div>
      </w:divsChild>
    </w:div>
    <w:div w:id="1215896927">
      <w:bodyDiv w:val="1"/>
      <w:marLeft w:val="0"/>
      <w:marRight w:val="0"/>
      <w:marTop w:val="0"/>
      <w:marBottom w:val="0"/>
      <w:divBdr>
        <w:top w:val="none" w:sz="0" w:space="0" w:color="auto"/>
        <w:left w:val="none" w:sz="0" w:space="0" w:color="auto"/>
        <w:bottom w:val="none" w:sz="0" w:space="0" w:color="auto"/>
        <w:right w:val="none" w:sz="0" w:space="0" w:color="auto"/>
      </w:divBdr>
    </w:div>
    <w:div w:id="1216043477">
      <w:bodyDiv w:val="1"/>
      <w:marLeft w:val="0"/>
      <w:marRight w:val="0"/>
      <w:marTop w:val="0"/>
      <w:marBottom w:val="0"/>
      <w:divBdr>
        <w:top w:val="none" w:sz="0" w:space="0" w:color="auto"/>
        <w:left w:val="none" w:sz="0" w:space="0" w:color="auto"/>
        <w:bottom w:val="none" w:sz="0" w:space="0" w:color="auto"/>
        <w:right w:val="none" w:sz="0" w:space="0" w:color="auto"/>
      </w:divBdr>
    </w:div>
    <w:div w:id="1233734911">
      <w:bodyDiv w:val="1"/>
      <w:marLeft w:val="0"/>
      <w:marRight w:val="0"/>
      <w:marTop w:val="0"/>
      <w:marBottom w:val="0"/>
      <w:divBdr>
        <w:top w:val="none" w:sz="0" w:space="0" w:color="auto"/>
        <w:left w:val="none" w:sz="0" w:space="0" w:color="auto"/>
        <w:bottom w:val="none" w:sz="0" w:space="0" w:color="auto"/>
        <w:right w:val="none" w:sz="0" w:space="0" w:color="auto"/>
      </w:divBdr>
    </w:div>
    <w:div w:id="1240019202">
      <w:bodyDiv w:val="1"/>
      <w:marLeft w:val="0"/>
      <w:marRight w:val="0"/>
      <w:marTop w:val="0"/>
      <w:marBottom w:val="0"/>
      <w:divBdr>
        <w:top w:val="none" w:sz="0" w:space="0" w:color="auto"/>
        <w:left w:val="none" w:sz="0" w:space="0" w:color="auto"/>
        <w:bottom w:val="none" w:sz="0" w:space="0" w:color="auto"/>
        <w:right w:val="none" w:sz="0" w:space="0" w:color="auto"/>
      </w:divBdr>
    </w:div>
    <w:div w:id="1268193981">
      <w:bodyDiv w:val="1"/>
      <w:marLeft w:val="0"/>
      <w:marRight w:val="0"/>
      <w:marTop w:val="0"/>
      <w:marBottom w:val="0"/>
      <w:divBdr>
        <w:top w:val="none" w:sz="0" w:space="0" w:color="auto"/>
        <w:left w:val="none" w:sz="0" w:space="0" w:color="auto"/>
        <w:bottom w:val="none" w:sz="0" w:space="0" w:color="auto"/>
        <w:right w:val="none" w:sz="0" w:space="0" w:color="auto"/>
      </w:divBdr>
    </w:div>
    <w:div w:id="127100635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626542503">
          <w:marLeft w:val="0"/>
          <w:marRight w:val="0"/>
          <w:marTop w:val="0"/>
          <w:marBottom w:val="0"/>
          <w:divBdr>
            <w:top w:val="none" w:sz="0" w:space="0" w:color="auto"/>
            <w:left w:val="none" w:sz="0" w:space="0" w:color="auto"/>
            <w:bottom w:val="none" w:sz="0" w:space="0" w:color="auto"/>
            <w:right w:val="none" w:sz="0" w:space="0" w:color="auto"/>
          </w:divBdr>
          <w:divsChild>
            <w:div w:id="985626234">
              <w:marLeft w:val="0"/>
              <w:marRight w:val="0"/>
              <w:marTop w:val="0"/>
              <w:marBottom w:val="0"/>
              <w:divBdr>
                <w:top w:val="single" w:sz="6" w:space="0" w:color="999999"/>
                <w:left w:val="single" w:sz="6" w:space="0" w:color="999999"/>
                <w:bottom w:val="single" w:sz="6" w:space="0" w:color="999999"/>
                <w:right w:val="single" w:sz="6" w:space="0" w:color="999999"/>
              </w:divBdr>
              <w:divsChild>
                <w:div w:id="1883588301">
                  <w:marLeft w:val="0"/>
                  <w:marRight w:val="0"/>
                  <w:marTop w:val="0"/>
                  <w:marBottom w:val="0"/>
                  <w:divBdr>
                    <w:top w:val="none" w:sz="0" w:space="0" w:color="auto"/>
                    <w:left w:val="none" w:sz="0" w:space="0" w:color="auto"/>
                    <w:bottom w:val="none" w:sz="0" w:space="0" w:color="auto"/>
                    <w:right w:val="none" w:sz="0" w:space="0" w:color="auto"/>
                  </w:divBdr>
                  <w:divsChild>
                    <w:div w:id="13851484">
                      <w:marLeft w:val="0"/>
                      <w:marRight w:val="0"/>
                      <w:marTop w:val="0"/>
                      <w:marBottom w:val="0"/>
                      <w:divBdr>
                        <w:top w:val="none" w:sz="0" w:space="0" w:color="auto"/>
                        <w:left w:val="none" w:sz="0" w:space="0" w:color="auto"/>
                        <w:bottom w:val="none" w:sz="0" w:space="0" w:color="auto"/>
                        <w:right w:val="none" w:sz="0" w:space="0" w:color="auto"/>
                      </w:divBdr>
                      <w:divsChild>
                        <w:div w:id="76292558">
                          <w:marLeft w:val="0"/>
                          <w:marRight w:val="0"/>
                          <w:marTop w:val="0"/>
                          <w:marBottom w:val="0"/>
                          <w:divBdr>
                            <w:top w:val="single" w:sz="6" w:space="8" w:color="CCCCCC"/>
                            <w:left w:val="none" w:sz="0" w:space="0" w:color="auto"/>
                            <w:bottom w:val="none" w:sz="0" w:space="0" w:color="auto"/>
                            <w:right w:val="none" w:sz="0" w:space="0" w:color="auto"/>
                          </w:divBdr>
                          <w:divsChild>
                            <w:div w:id="520704002">
                              <w:marLeft w:val="120"/>
                              <w:marRight w:val="12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2396116">
      <w:bodyDiv w:val="1"/>
      <w:marLeft w:val="0"/>
      <w:marRight w:val="0"/>
      <w:marTop w:val="0"/>
      <w:marBottom w:val="0"/>
      <w:divBdr>
        <w:top w:val="none" w:sz="0" w:space="0" w:color="auto"/>
        <w:left w:val="none" w:sz="0" w:space="0" w:color="auto"/>
        <w:bottom w:val="none" w:sz="0" w:space="0" w:color="auto"/>
        <w:right w:val="none" w:sz="0" w:space="0" w:color="auto"/>
      </w:divBdr>
    </w:div>
    <w:div w:id="1291089486">
      <w:bodyDiv w:val="1"/>
      <w:marLeft w:val="0"/>
      <w:marRight w:val="0"/>
      <w:marTop w:val="0"/>
      <w:marBottom w:val="0"/>
      <w:divBdr>
        <w:top w:val="none" w:sz="0" w:space="0" w:color="auto"/>
        <w:left w:val="none" w:sz="0" w:space="0" w:color="auto"/>
        <w:bottom w:val="none" w:sz="0" w:space="0" w:color="auto"/>
        <w:right w:val="none" w:sz="0" w:space="0" w:color="auto"/>
      </w:divBdr>
    </w:div>
    <w:div w:id="1315917441">
      <w:bodyDiv w:val="1"/>
      <w:marLeft w:val="0"/>
      <w:marRight w:val="0"/>
      <w:marTop w:val="0"/>
      <w:marBottom w:val="0"/>
      <w:divBdr>
        <w:top w:val="none" w:sz="0" w:space="0" w:color="auto"/>
        <w:left w:val="none" w:sz="0" w:space="0" w:color="auto"/>
        <w:bottom w:val="none" w:sz="0" w:space="0" w:color="auto"/>
        <w:right w:val="none" w:sz="0" w:space="0" w:color="auto"/>
      </w:divBdr>
    </w:div>
    <w:div w:id="1336498085">
      <w:bodyDiv w:val="1"/>
      <w:marLeft w:val="0"/>
      <w:marRight w:val="0"/>
      <w:marTop w:val="0"/>
      <w:marBottom w:val="0"/>
      <w:divBdr>
        <w:top w:val="none" w:sz="0" w:space="0" w:color="auto"/>
        <w:left w:val="none" w:sz="0" w:space="0" w:color="auto"/>
        <w:bottom w:val="none" w:sz="0" w:space="0" w:color="auto"/>
        <w:right w:val="none" w:sz="0" w:space="0" w:color="auto"/>
      </w:divBdr>
    </w:div>
    <w:div w:id="1363897784">
      <w:bodyDiv w:val="1"/>
      <w:marLeft w:val="0"/>
      <w:marRight w:val="0"/>
      <w:marTop w:val="0"/>
      <w:marBottom w:val="0"/>
      <w:divBdr>
        <w:top w:val="none" w:sz="0" w:space="0" w:color="auto"/>
        <w:left w:val="none" w:sz="0" w:space="0" w:color="auto"/>
        <w:bottom w:val="none" w:sz="0" w:space="0" w:color="auto"/>
        <w:right w:val="none" w:sz="0" w:space="0" w:color="auto"/>
      </w:divBdr>
    </w:div>
    <w:div w:id="1385836653">
      <w:bodyDiv w:val="1"/>
      <w:marLeft w:val="0"/>
      <w:marRight w:val="0"/>
      <w:marTop w:val="0"/>
      <w:marBottom w:val="0"/>
      <w:divBdr>
        <w:top w:val="none" w:sz="0" w:space="0" w:color="auto"/>
        <w:left w:val="none" w:sz="0" w:space="0" w:color="auto"/>
        <w:bottom w:val="none" w:sz="0" w:space="0" w:color="auto"/>
        <w:right w:val="none" w:sz="0" w:space="0" w:color="auto"/>
      </w:divBdr>
      <w:divsChild>
        <w:div w:id="349336750">
          <w:marLeft w:val="0"/>
          <w:marRight w:val="0"/>
          <w:marTop w:val="0"/>
          <w:marBottom w:val="0"/>
          <w:divBdr>
            <w:top w:val="none" w:sz="0" w:space="0" w:color="auto"/>
            <w:left w:val="none" w:sz="0" w:space="0" w:color="auto"/>
            <w:bottom w:val="none" w:sz="0" w:space="0" w:color="auto"/>
            <w:right w:val="none" w:sz="0" w:space="0" w:color="auto"/>
          </w:divBdr>
        </w:div>
        <w:div w:id="424114707">
          <w:marLeft w:val="0"/>
          <w:marRight w:val="0"/>
          <w:marTop w:val="0"/>
          <w:marBottom w:val="0"/>
          <w:divBdr>
            <w:top w:val="none" w:sz="0" w:space="0" w:color="auto"/>
            <w:left w:val="none" w:sz="0" w:space="0" w:color="auto"/>
            <w:bottom w:val="none" w:sz="0" w:space="0" w:color="auto"/>
            <w:right w:val="none" w:sz="0" w:space="0" w:color="auto"/>
          </w:divBdr>
        </w:div>
        <w:div w:id="768697852">
          <w:marLeft w:val="0"/>
          <w:marRight w:val="0"/>
          <w:marTop w:val="0"/>
          <w:marBottom w:val="0"/>
          <w:divBdr>
            <w:top w:val="none" w:sz="0" w:space="0" w:color="auto"/>
            <w:left w:val="none" w:sz="0" w:space="0" w:color="auto"/>
            <w:bottom w:val="none" w:sz="0" w:space="0" w:color="auto"/>
            <w:right w:val="none" w:sz="0" w:space="0" w:color="auto"/>
          </w:divBdr>
        </w:div>
        <w:div w:id="871189467">
          <w:marLeft w:val="0"/>
          <w:marRight w:val="0"/>
          <w:marTop w:val="0"/>
          <w:marBottom w:val="0"/>
          <w:divBdr>
            <w:top w:val="none" w:sz="0" w:space="0" w:color="auto"/>
            <w:left w:val="none" w:sz="0" w:space="0" w:color="auto"/>
            <w:bottom w:val="none" w:sz="0" w:space="0" w:color="auto"/>
            <w:right w:val="none" w:sz="0" w:space="0" w:color="auto"/>
          </w:divBdr>
        </w:div>
        <w:div w:id="1366099492">
          <w:marLeft w:val="0"/>
          <w:marRight w:val="0"/>
          <w:marTop w:val="0"/>
          <w:marBottom w:val="0"/>
          <w:divBdr>
            <w:top w:val="none" w:sz="0" w:space="0" w:color="auto"/>
            <w:left w:val="none" w:sz="0" w:space="0" w:color="auto"/>
            <w:bottom w:val="none" w:sz="0" w:space="0" w:color="auto"/>
            <w:right w:val="none" w:sz="0" w:space="0" w:color="auto"/>
          </w:divBdr>
        </w:div>
        <w:div w:id="1576671205">
          <w:marLeft w:val="0"/>
          <w:marRight w:val="0"/>
          <w:marTop w:val="0"/>
          <w:marBottom w:val="0"/>
          <w:divBdr>
            <w:top w:val="none" w:sz="0" w:space="0" w:color="auto"/>
            <w:left w:val="none" w:sz="0" w:space="0" w:color="auto"/>
            <w:bottom w:val="none" w:sz="0" w:space="0" w:color="auto"/>
            <w:right w:val="none" w:sz="0" w:space="0" w:color="auto"/>
          </w:divBdr>
        </w:div>
        <w:div w:id="1616522640">
          <w:marLeft w:val="0"/>
          <w:marRight w:val="0"/>
          <w:marTop w:val="0"/>
          <w:marBottom w:val="0"/>
          <w:divBdr>
            <w:top w:val="none" w:sz="0" w:space="0" w:color="auto"/>
            <w:left w:val="none" w:sz="0" w:space="0" w:color="auto"/>
            <w:bottom w:val="none" w:sz="0" w:space="0" w:color="auto"/>
            <w:right w:val="none" w:sz="0" w:space="0" w:color="auto"/>
          </w:divBdr>
        </w:div>
        <w:div w:id="1681737502">
          <w:marLeft w:val="0"/>
          <w:marRight w:val="0"/>
          <w:marTop w:val="0"/>
          <w:marBottom w:val="0"/>
          <w:divBdr>
            <w:top w:val="none" w:sz="0" w:space="0" w:color="auto"/>
            <w:left w:val="none" w:sz="0" w:space="0" w:color="auto"/>
            <w:bottom w:val="none" w:sz="0" w:space="0" w:color="auto"/>
            <w:right w:val="none" w:sz="0" w:space="0" w:color="auto"/>
          </w:divBdr>
        </w:div>
        <w:div w:id="1933463753">
          <w:marLeft w:val="0"/>
          <w:marRight w:val="0"/>
          <w:marTop w:val="0"/>
          <w:marBottom w:val="0"/>
          <w:divBdr>
            <w:top w:val="none" w:sz="0" w:space="0" w:color="auto"/>
            <w:left w:val="none" w:sz="0" w:space="0" w:color="auto"/>
            <w:bottom w:val="none" w:sz="0" w:space="0" w:color="auto"/>
            <w:right w:val="none" w:sz="0" w:space="0" w:color="auto"/>
          </w:divBdr>
        </w:div>
      </w:divsChild>
    </w:div>
    <w:div w:id="1399405289">
      <w:bodyDiv w:val="1"/>
      <w:marLeft w:val="0"/>
      <w:marRight w:val="0"/>
      <w:marTop w:val="0"/>
      <w:marBottom w:val="0"/>
      <w:divBdr>
        <w:top w:val="none" w:sz="0" w:space="0" w:color="auto"/>
        <w:left w:val="none" w:sz="0" w:space="0" w:color="auto"/>
        <w:bottom w:val="none" w:sz="0" w:space="0" w:color="auto"/>
        <w:right w:val="none" w:sz="0" w:space="0" w:color="auto"/>
      </w:divBdr>
    </w:div>
    <w:div w:id="1423259876">
      <w:bodyDiv w:val="1"/>
      <w:marLeft w:val="0"/>
      <w:marRight w:val="0"/>
      <w:marTop w:val="0"/>
      <w:marBottom w:val="0"/>
      <w:divBdr>
        <w:top w:val="none" w:sz="0" w:space="0" w:color="auto"/>
        <w:left w:val="none" w:sz="0" w:space="0" w:color="auto"/>
        <w:bottom w:val="none" w:sz="0" w:space="0" w:color="auto"/>
        <w:right w:val="none" w:sz="0" w:space="0" w:color="auto"/>
      </w:divBdr>
    </w:div>
    <w:div w:id="1423338301">
      <w:bodyDiv w:val="1"/>
      <w:marLeft w:val="0"/>
      <w:marRight w:val="0"/>
      <w:marTop w:val="0"/>
      <w:marBottom w:val="0"/>
      <w:divBdr>
        <w:top w:val="none" w:sz="0" w:space="0" w:color="auto"/>
        <w:left w:val="none" w:sz="0" w:space="0" w:color="auto"/>
        <w:bottom w:val="none" w:sz="0" w:space="0" w:color="auto"/>
        <w:right w:val="none" w:sz="0" w:space="0" w:color="auto"/>
      </w:divBdr>
    </w:div>
    <w:div w:id="1447193089">
      <w:bodyDiv w:val="1"/>
      <w:marLeft w:val="0"/>
      <w:marRight w:val="0"/>
      <w:marTop w:val="0"/>
      <w:marBottom w:val="0"/>
      <w:divBdr>
        <w:top w:val="none" w:sz="0" w:space="0" w:color="auto"/>
        <w:left w:val="none" w:sz="0" w:space="0" w:color="auto"/>
        <w:bottom w:val="none" w:sz="0" w:space="0" w:color="auto"/>
        <w:right w:val="none" w:sz="0" w:space="0" w:color="auto"/>
      </w:divBdr>
    </w:div>
    <w:div w:id="1469325859">
      <w:bodyDiv w:val="1"/>
      <w:marLeft w:val="0"/>
      <w:marRight w:val="0"/>
      <w:marTop w:val="0"/>
      <w:marBottom w:val="0"/>
      <w:divBdr>
        <w:top w:val="none" w:sz="0" w:space="0" w:color="auto"/>
        <w:left w:val="none" w:sz="0" w:space="0" w:color="auto"/>
        <w:bottom w:val="none" w:sz="0" w:space="0" w:color="auto"/>
        <w:right w:val="none" w:sz="0" w:space="0" w:color="auto"/>
      </w:divBdr>
    </w:div>
    <w:div w:id="1474757755">
      <w:bodyDiv w:val="1"/>
      <w:marLeft w:val="0"/>
      <w:marRight w:val="0"/>
      <w:marTop w:val="0"/>
      <w:marBottom w:val="0"/>
      <w:divBdr>
        <w:top w:val="none" w:sz="0" w:space="0" w:color="auto"/>
        <w:left w:val="none" w:sz="0" w:space="0" w:color="auto"/>
        <w:bottom w:val="none" w:sz="0" w:space="0" w:color="auto"/>
        <w:right w:val="none" w:sz="0" w:space="0" w:color="auto"/>
      </w:divBdr>
    </w:div>
    <w:div w:id="1481651843">
      <w:bodyDiv w:val="1"/>
      <w:marLeft w:val="0"/>
      <w:marRight w:val="0"/>
      <w:marTop w:val="0"/>
      <w:marBottom w:val="0"/>
      <w:divBdr>
        <w:top w:val="none" w:sz="0" w:space="0" w:color="auto"/>
        <w:left w:val="none" w:sz="0" w:space="0" w:color="auto"/>
        <w:bottom w:val="none" w:sz="0" w:space="0" w:color="auto"/>
        <w:right w:val="none" w:sz="0" w:space="0" w:color="auto"/>
      </w:divBdr>
    </w:div>
    <w:div w:id="1485505566">
      <w:bodyDiv w:val="1"/>
      <w:marLeft w:val="0"/>
      <w:marRight w:val="0"/>
      <w:marTop w:val="0"/>
      <w:marBottom w:val="0"/>
      <w:divBdr>
        <w:top w:val="none" w:sz="0" w:space="0" w:color="auto"/>
        <w:left w:val="none" w:sz="0" w:space="0" w:color="auto"/>
        <w:bottom w:val="none" w:sz="0" w:space="0" w:color="auto"/>
        <w:right w:val="none" w:sz="0" w:space="0" w:color="auto"/>
      </w:divBdr>
      <w:divsChild>
        <w:div w:id="129131416">
          <w:marLeft w:val="0"/>
          <w:marRight w:val="0"/>
          <w:marTop w:val="0"/>
          <w:marBottom w:val="0"/>
          <w:divBdr>
            <w:top w:val="none" w:sz="0" w:space="0" w:color="auto"/>
            <w:left w:val="none" w:sz="0" w:space="0" w:color="auto"/>
            <w:bottom w:val="none" w:sz="0" w:space="0" w:color="auto"/>
            <w:right w:val="none" w:sz="0" w:space="0" w:color="auto"/>
          </w:divBdr>
        </w:div>
      </w:divsChild>
    </w:div>
    <w:div w:id="1489520270">
      <w:bodyDiv w:val="1"/>
      <w:marLeft w:val="0"/>
      <w:marRight w:val="0"/>
      <w:marTop w:val="0"/>
      <w:marBottom w:val="0"/>
      <w:divBdr>
        <w:top w:val="none" w:sz="0" w:space="0" w:color="auto"/>
        <w:left w:val="none" w:sz="0" w:space="0" w:color="auto"/>
        <w:bottom w:val="none" w:sz="0" w:space="0" w:color="auto"/>
        <w:right w:val="none" w:sz="0" w:space="0" w:color="auto"/>
      </w:divBdr>
    </w:div>
    <w:div w:id="1492408154">
      <w:bodyDiv w:val="1"/>
      <w:marLeft w:val="0"/>
      <w:marRight w:val="0"/>
      <w:marTop w:val="0"/>
      <w:marBottom w:val="0"/>
      <w:divBdr>
        <w:top w:val="none" w:sz="0" w:space="0" w:color="auto"/>
        <w:left w:val="none" w:sz="0" w:space="0" w:color="auto"/>
        <w:bottom w:val="none" w:sz="0" w:space="0" w:color="auto"/>
        <w:right w:val="none" w:sz="0" w:space="0" w:color="auto"/>
      </w:divBdr>
    </w:div>
    <w:div w:id="1495023215">
      <w:bodyDiv w:val="1"/>
      <w:marLeft w:val="0"/>
      <w:marRight w:val="0"/>
      <w:marTop w:val="0"/>
      <w:marBottom w:val="0"/>
      <w:divBdr>
        <w:top w:val="none" w:sz="0" w:space="0" w:color="auto"/>
        <w:left w:val="none" w:sz="0" w:space="0" w:color="auto"/>
        <w:bottom w:val="none" w:sz="0" w:space="0" w:color="auto"/>
        <w:right w:val="none" w:sz="0" w:space="0" w:color="auto"/>
      </w:divBdr>
    </w:div>
    <w:div w:id="1503206526">
      <w:bodyDiv w:val="1"/>
      <w:marLeft w:val="0"/>
      <w:marRight w:val="0"/>
      <w:marTop w:val="0"/>
      <w:marBottom w:val="0"/>
      <w:divBdr>
        <w:top w:val="none" w:sz="0" w:space="0" w:color="auto"/>
        <w:left w:val="none" w:sz="0" w:space="0" w:color="auto"/>
        <w:bottom w:val="none" w:sz="0" w:space="0" w:color="auto"/>
        <w:right w:val="none" w:sz="0" w:space="0" w:color="auto"/>
      </w:divBdr>
      <w:divsChild>
        <w:div w:id="1254629140">
          <w:marLeft w:val="0"/>
          <w:marRight w:val="0"/>
          <w:marTop w:val="0"/>
          <w:marBottom w:val="0"/>
          <w:divBdr>
            <w:top w:val="none" w:sz="0" w:space="0" w:color="auto"/>
            <w:left w:val="none" w:sz="0" w:space="0" w:color="auto"/>
            <w:bottom w:val="none" w:sz="0" w:space="0" w:color="auto"/>
            <w:right w:val="none" w:sz="0" w:space="0" w:color="auto"/>
          </w:divBdr>
          <w:divsChild>
            <w:div w:id="539712023">
              <w:marLeft w:val="0"/>
              <w:marRight w:val="0"/>
              <w:marTop w:val="0"/>
              <w:marBottom w:val="0"/>
              <w:divBdr>
                <w:top w:val="none" w:sz="0" w:space="0" w:color="auto"/>
                <w:left w:val="none" w:sz="0" w:space="0" w:color="auto"/>
                <w:bottom w:val="none" w:sz="0" w:space="0" w:color="auto"/>
                <w:right w:val="none" w:sz="0" w:space="0" w:color="auto"/>
              </w:divBdr>
              <w:divsChild>
                <w:div w:id="1150635157">
                  <w:marLeft w:val="0"/>
                  <w:marRight w:val="0"/>
                  <w:marTop w:val="0"/>
                  <w:marBottom w:val="0"/>
                  <w:divBdr>
                    <w:top w:val="none" w:sz="0" w:space="0" w:color="auto"/>
                    <w:left w:val="none" w:sz="0" w:space="0" w:color="auto"/>
                    <w:bottom w:val="none" w:sz="0" w:space="0" w:color="auto"/>
                    <w:right w:val="none" w:sz="0" w:space="0" w:color="auto"/>
                  </w:divBdr>
                  <w:divsChild>
                    <w:div w:id="1120338369">
                      <w:marLeft w:val="0"/>
                      <w:marRight w:val="0"/>
                      <w:marTop w:val="0"/>
                      <w:marBottom w:val="0"/>
                      <w:divBdr>
                        <w:top w:val="none" w:sz="0" w:space="0" w:color="auto"/>
                        <w:left w:val="none" w:sz="0" w:space="0" w:color="auto"/>
                        <w:bottom w:val="none" w:sz="0" w:space="0" w:color="auto"/>
                        <w:right w:val="none" w:sz="0" w:space="0" w:color="auto"/>
                      </w:divBdr>
                      <w:divsChild>
                        <w:div w:id="44717754">
                          <w:marLeft w:val="0"/>
                          <w:marRight w:val="0"/>
                          <w:marTop w:val="0"/>
                          <w:marBottom w:val="0"/>
                          <w:divBdr>
                            <w:top w:val="none" w:sz="0" w:space="0" w:color="auto"/>
                            <w:left w:val="none" w:sz="0" w:space="0" w:color="auto"/>
                            <w:bottom w:val="none" w:sz="0" w:space="0" w:color="auto"/>
                            <w:right w:val="none" w:sz="0" w:space="0" w:color="auto"/>
                          </w:divBdr>
                          <w:divsChild>
                            <w:div w:id="2017078332">
                              <w:marLeft w:val="0"/>
                              <w:marRight w:val="0"/>
                              <w:marTop w:val="0"/>
                              <w:marBottom w:val="0"/>
                              <w:divBdr>
                                <w:top w:val="none" w:sz="0" w:space="0" w:color="auto"/>
                                <w:left w:val="none" w:sz="0" w:space="0" w:color="auto"/>
                                <w:bottom w:val="none" w:sz="0" w:space="0" w:color="auto"/>
                                <w:right w:val="none" w:sz="0" w:space="0" w:color="auto"/>
                              </w:divBdr>
                              <w:divsChild>
                                <w:div w:id="2045712315">
                                  <w:marLeft w:val="0"/>
                                  <w:marRight w:val="0"/>
                                  <w:marTop w:val="0"/>
                                  <w:marBottom w:val="0"/>
                                  <w:divBdr>
                                    <w:top w:val="none" w:sz="0" w:space="0" w:color="auto"/>
                                    <w:left w:val="none" w:sz="0" w:space="0" w:color="auto"/>
                                    <w:bottom w:val="none" w:sz="0" w:space="0" w:color="auto"/>
                                    <w:right w:val="none" w:sz="0" w:space="0" w:color="auto"/>
                                  </w:divBdr>
                                  <w:divsChild>
                                    <w:div w:id="798574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12798381">
      <w:bodyDiv w:val="1"/>
      <w:marLeft w:val="0"/>
      <w:marRight w:val="0"/>
      <w:marTop w:val="0"/>
      <w:marBottom w:val="0"/>
      <w:divBdr>
        <w:top w:val="none" w:sz="0" w:space="0" w:color="auto"/>
        <w:left w:val="none" w:sz="0" w:space="0" w:color="auto"/>
        <w:bottom w:val="none" w:sz="0" w:space="0" w:color="auto"/>
        <w:right w:val="none" w:sz="0" w:space="0" w:color="auto"/>
      </w:divBdr>
    </w:div>
    <w:div w:id="1523546982">
      <w:bodyDiv w:val="1"/>
      <w:marLeft w:val="0"/>
      <w:marRight w:val="0"/>
      <w:marTop w:val="0"/>
      <w:marBottom w:val="0"/>
      <w:divBdr>
        <w:top w:val="none" w:sz="0" w:space="0" w:color="auto"/>
        <w:left w:val="none" w:sz="0" w:space="0" w:color="auto"/>
        <w:bottom w:val="none" w:sz="0" w:space="0" w:color="auto"/>
        <w:right w:val="none" w:sz="0" w:space="0" w:color="auto"/>
      </w:divBdr>
    </w:div>
    <w:div w:id="152478328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359817005">
          <w:marLeft w:val="0"/>
          <w:marRight w:val="0"/>
          <w:marTop w:val="0"/>
          <w:marBottom w:val="0"/>
          <w:divBdr>
            <w:top w:val="none" w:sz="0" w:space="0" w:color="auto"/>
            <w:left w:val="none" w:sz="0" w:space="0" w:color="auto"/>
            <w:bottom w:val="none" w:sz="0" w:space="0" w:color="auto"/>
            <w:right w:val="none" w:sz="0" w:space="0" w:color="auto"/>
          </w:divBdr>
          <w:divsChild>
            <w:div w:id="791100007">
              <w:marLeft w:val="0"/>
              <w:marRight w:val="0"/>
              <w:marTop w:val="0"/>
              <w:marBottom w:val="0"/>
              <w:divBdr>
                <w:top w:val="single" w:sz="6" w:space="0" w:color="999999"/>
                <w:left w:val="single" w:sz="6" w:space="0" w:color="999999"/>
                <w:bottom w:val="single" w:sz="6" w:space="0" w:color="999999"/>
                <w:right w:val="single" w:sz="6" w:space="0" w:color="999999"/>
              </w:divBdr>
              <w:divsChild>
                <w:div w:id="1093627439">
                  <w:marLeft w:val="0"/>
                  <w:marRight w:val="0"/>
                  <w:marTop w:val="0"/>
                  <w:marBottom w:val="0"/>
                  <w:divBdr>
                    <w:top w:val="none" w:sz="0" w:space="0" w:color="auto"/>
                    <w:left w:val="none" w:sz="0" w:space="0" w:color="auto"/>
                    <w:bottom w:val="none" w:sz="0" w:space="0" w:color="auto"/>
                    <w:right w:val="none" w:sz="0" w:space="0" w:color="auto"/>
                  </w:divBdr>
                  <w:divsChild>
                    <w:div w:id="1783651523">
                      <w:marLeft w:val="0"/>
                      <w:marRight w:val="0"/>
                      <w:marTop w:val="0"/>
                      <w:marBottom w:val="0"/>
                      <w:divBdr>
                        <w:top w:val="none" w:sz="0" w:space="0" w:color="auto"/>
                        <w:left w:val="none" w:sz="0" w:space="0" w:color="auto"/>
                        <w:bottom w:val="none" w:sz="0" w:space="0" w:color="auto"/>
                        <w:right w:val="none" w:sz="0" w:space="0" w:color="auto"/>
                      </w:divBdr>
                      <w:divsChild>
                        <w:div w:id="919826396">
                          <w:marLeft w:val="0"/>
                          <w:marRight w:val="0"/>
                          <w:marTop w:val="0"/>
                          <w:marBottom w:val="0"/>
                          <w:divBdr>
                            <w:top w:val="single" w:sz="6" w:space="8" w:color="CCCCCC"/>
                            <w:left w:val="none" w:sz="0" w:space="0" w:color="auto"/>
                            <w:bottom w:val="none" w:sz="0" w:space="0" w:color="auto"/>
                            <w:right w:val="none" w:sz="0" w:space="0" w:color="auto"/>
                          </w:divBdr>
                          <w:divsChild>
                            <w:div w:id="2087805086">
                              <w:marLeft w:val="120"/>
                              <w:marRight w:val="120"/>
                              <w:marTop w:val="120"/>
                              <w:marBottom w:val="120"/>
                              <w:divBdr>
                                <w:top w:val="none" w:sz="0" w:space="0" w:color="auto"/>
                                <w:left w:val="none" w:sz="0" w:space="0" w:color="auto"/>
                                <w:bottom w:val="none" w:sz="0" w:space="0" w:color="auto"/>
                                <w:right w:val="none" w:sz="0" w:space="0" w:color="auto"/>
                              </w:divBdr>
                              <w:divsChild>
                                <w:div w:id="127824235">
                                  <w:marLeft w:val="0"/>
                                  <w:marRight w:val="0"/>
                                  <w:marTop w:val="0"/>
                                  <w:marBottom w:val="0"/>
                                  <w:divBdr>
                                    <w:top w:val="none" w:sz="0" w:space="0" w:color="auto"/>
                                    <w:left w:val="none" w:sz="0" w:space="0" w:color="auto"/>
                                    <w:bottom w:val="none" w:sz="0" w:space="0" w:color="auto"/>
                                    <w:right w:val="none" w:sz="0" w:space="0" w:color="auto"/>
                                  </w:divBdr>
                                </w:div>
                                <w:div w:id="703215115">
                                  <w:marLeft w:val="0"/>
                                  <w:marRight w:val="0"/>
                                  <w:marTop w:val="0"/>
                                  <w:marBottom w:val="0"/>
                                  <w:divBdr>
                                    <w:top w:val="none" w:sz="0" w:space="0" w:color="auto"/>
                                    <w:left w:val="none" w:sz="0" w:space="0" w:color="auto"/>
                                    <w:bottom w:val="none" w:sz="0" w:space="0" w:color="auto"/>
                                    <w:right w:val="none" w:sz="0" w:space="0" w:color="auto"/>
                                  </w:divBdr>
                                </w:div>
                                <w:div w:id="1196119046">
                                  <w:marLeft w:val="0"/>
                                  <w:marRight w:val="0"/>
                                  <w:marTop w:val="0"/>
                                  <w:marBottom w:val="0"/>
                                  <w:divBdr>
                                    <w:top w:val="none" w:sz="0" w:space="0" w:color="auto"/>
                                    <w:left w:val="none" w:sz="0" w:space="0" w:color="auto"/>
                                    <w:bottom w:val="none" w:sz="0" w:space="0" w:color="auto"/>
                                    <w:right w:val="none" w:sz="0" w:space="0" w:color="auto"/>
                                  </w:divBdr>
                                </w:div>
                                <w:div w:id="163952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2962784">
      <w:bodyDiv w:val="1"/>
      <w:marLeft w:val="0"/>
      <w:marRight w:val="0"/>
      <w:marTop w:val="0"/>
      <w:marBottom w:val="0"/>
      <w:divBdr>
        <w:top w:val="none" w:sz="0" w:space="0" w:color="auto"/>
        <w:left w:val="none" w:sz="0" w:space="0" w:color="auto"/>
        <w:bottom w:val="none" w:sz="0" w:space="0" w:color="auto"/>
        <w:right w:val="none" w:sz="0" w:space="0" w:color="auto"/>
      </w:divBdr>
    </w:div>
    <w:div w:id="1562444270">
      <w:bodyDiv w:val="1"/>
      <w:marLeft w:val="0"/>
      <w:marRight w:val="0"/>
      <w:marTop w:val="0"/>
      <w:marBottom w:val="0"/>
      <w:divBdr>
        <w:top w:val="none" w:sz="0" w:space="0" w:color="auto"/>
        <w:left w:val="none" w:sz="0" w:space="0" w:color="auto"/>
        <w:bottom w:val="none" w:sz="0" w:space="0" w:color="auto"/>
        <w:right w:val="none" w:sz="0" w:space="0" w:color="auto"/>
      </w:divBdr>
    </w:div>
    <w:div w:id="1565096314">
      <w:bodyDiv w:val="1"/>
      <w:marLeft w:val="0"/>
      <w:marRight w:val="0"/>
      <w:marTop w:val="0"/>
      <w:marBottom w:val="0"/>
      <w:divBdr>
        <w:top w:val="none" w:sz="0" w:space="0" w:color="auto"/>
        <w:left w:val="none" w:sz="0" w:space="0" w:color="auto"/>
        <w:bottom w:val="none" w:sz="0" w:space="0" w:color="auto"/>
        <w:right w:val="none" w:sz="0" w:space="0" w:color="auto"/>
      </w:divBdr>
    </w:div>
    <w:div w:id="1593197938">
      <w:bodyDiv w:val="1"/>
      <w:marLeft w:val="0"/>
      <w:marRight w:val="0"/>
      <w:marTop w:val="0"/>
      <w:marBottom w:val="0"/>
      <w:divBdr>
        <w:top w:val="none" w:sz="0" w:space="0" w:color="auto"/>
        <w:left w:val="none" w:sz="0" w:space="0" w:color="auto"/>
        <w:bottom w:val="none" w:sz="0" w:space="0" w:color="auto"/>
        <w:right w:val="none" w:sz="0" w:space="0" w:color="auto"/>
      </w:divBdr>
      <w:divsChild>
        <w:div w:id="424302204">
          <w:marLeft w:val="0"/>
          <w:marRight w:val="0"/>
          <w:marTop w:val="0"/>
          <w:marBottom w:val="0"/>
          <w:divBdr>
            <w:top w:val="none" w:sz="0" w:space="0" w:color="auto"/>
            <w:left w:val="none" w:sz="0" w:space="0" w:color="auto"/>
            <w:bottom w:val="none" w:sz="0" w:space="0" w:color="auto"/>
            <w:right w:val="none" w:sz="0" w:space="0" w:color="auto"/>
          </w:divBdr>
        </w:div>
        <w:div w:id="1499423927">
          <w:marLeft w:val="0"/>
          <w:marRight w:val="0"/>
          <w:marTop w:val="0"/>
          <w:marBottom w:val="0"/>
          <w:divBdr>
            <w:top w:val="none" w:sz="0" w:space="0" w:color="auto"/>
            <w:left w:val="none" w:sz="0" w:space="0" w:color="auto"/>
            <w:bottom w:val="none" w:sz="0" w:space="0" w:color="auto"/>
            <w:right w:val="none" w:sz="0" w:space="0" w:color="auto"/>
          </w:divBdr>
        </w:div>
        <w:div w:id="1609703319">
          <w:marLeft w:val="0"/>
          <w:marRight w:val="0"/>
          <w:marTop w:val="0"/>
          <w:marBottom w:val="0"/>
          <w:divBdr>
            <w:top w:val="none" w:sz="0" w:space="0" w:color="auto"/>
            <w:left w:val="none" w:sz="0" w:space="0" w:color="auto"/>
            <w:bottom w:val="none" w:sz="0" w:space="0" w:color="auto"/>
            <w:right w:val="none" w:sz="0" w:space="0" w:color="auto"/>
          </w:divBdr>
        </w:div>
        <w:div w:id="2106921354">
          <w:marLeft w:val="0"/>
          <w:marRight w:val="0"/>
          <w:marTop w:val="0"/>
          <w:marBottom w:val="0"/>
          <w:divBdr>
            <w:top w:val="none" w:sz="0" w:space="0" w:color="auto"/>
            <w:left w:val="none" w:sz="0" w:space="0" w:color="auto"/>
            <w:bottom w:val="none" w:sz="0" w:space="0" w:color="auto"/>
            <w:right w:val="none" w:sz="0" w:space="0" w:color="auto"/>
          </w:divBdr>
        </w:div>
        <w:div w:id="2135051845">
          <w:marLeft w:val="0"/>
          <w:marRight w:val="0"/>
          <w:marTop w:val="0"/>
          <w:marBottom w:val="0"/>
          <w:divBdr>
            <w:top w:val="none" w:sz="0" w:space="0" w:color="auto"/>
            <w:left w:val="none" w:sz="0" w:space="0" w:color="auto"/>
            <w:bottom w:val="none" w:sz="0" w:space="0" w:color="auto"/>
            <w:right w:val="none" w:sz="0" w:space="0" w:color="auto"/>
          </w:divBdr>
        </w:div>
      </w:divsChild>
    </w:div>
    <w:div w:id="1599291518">
      <w:bodyDiv w:val="1"/>
      <w:marLeft w:val="0"/>
      <w:marRight w:val="0"/>
      <w:marTop w:val="0"/>
      <w:marBottom w:val="0"/>
      <w:divBdr>
        <w:top w:val="none" w:sz="0" w:space="0" w:color="auto"/>
        <w:left w:val="none" w:sz="0" w:space="0" w:color="auto"/>
        <w:bottom w:val="none" w:sz="0" w:space="0" w:color="auto"/>
        <w:right w:val="none" w:sz="0" w:space="0" w:color="auto"/>
      </w:divBdr>
    </w:div>
    <w:div w:id="1609120154">
      <w:bodyDiv w:val="1"/>
      <w:marLeft w:val="0"/>
      <w:marRight w:val="0"/>
      <w:marTop w:val="0"/>
      <w:marBottom w:val="0"/>
      <w:divBdr>
        <w:top w:val="none" w:sz="0" w:space="0" w:color="auto"/>
        <w:left w:val="none" w:sz="0" w:space="0" w:color="auto"/>
        <w:bottom w:val="none" w:sz="0" w:space="0" w:color="auto"/>
        <w:right w:val="none" w:sz="0" w:space="0" w:color="auto"/>
      </w:divBdr>
    </w:div>
    <w:div w:id="1617254277">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940989190">
          <w:marLeft w:val="0"/>
          <w:marRight w:val="0"/>
          <w:marTop w:val="0"/>
          <w:marBottom w:val="0"/>
          <w:divBdr>
            <w:top w:val="none" w:sz="0" w:space="0" w:color="auto"/>
            <w:left w:val="none" w:sz="0" w:space="0" w:color="auto"/>
            <w:bottom w:val="none" w:sz="0" w:space="0" w:color="auto"/>
            <w:right w:val="none" w:sz="0" w:space="0" w:color="auto"/>
          </w:divBdr>
          <w:divsChild>
            <w:div w:id="319817334">
              <w:marLeft w:val="0"/>
              <w:marRight w:val="0"/>
              <w:marTop w:val="0"/>
              <w:marBottom w:val="0"/>
              <w:divBdr>
                <w:top w:val="single" w:sz="6" w:space="0" w:color="999999"/>
                <w:left w:val="single" w:sz="6" w:space="0" w:color="999999"/>
                <w:bottom w:val="single" w:sz="6" w:space="0" w:color="999999"/>
                <w:right w:val="single" w:sz="6" w:space="0" w:color="999999"/>
              </w:divBdr>
              <w:divsChild>
                <w:div w:id="541096095">
                  <w:marLeft w:val="0"/>
                  <w:marRight w:val="0"/>
                  <w:marTop w:val="0"/>
                  <w:marBottom w:val="0"/>
                  <w:divBdr>
                    <w:top w:val="none" w:sz="0" w:space="0" w:color="auto"/>
                    <w:left w:val="none" w:sz="0" w:space="0" w:color="auto"/>
                    <w:bottom w:val="none" w:sz="0" w:space="0" w:color="auto"/>
                    <w:right w:val="none" w:sz="0" w:space="0" w:color="auto"/>
                  </w:divBdr>
                  <w:divsChild>
                    <w:div w:id="72703160">
                      <w:marLeft w:val="0"/>
                      <w:marRight w:val="0"/>
                      <w:marTop w:val="0"/>
                      <w:marBottom w:val="0"/>
                      <w:divBdr>
                        <w:top w:val="none" w:sz="0" w:space="0" w:color="auto"/>
                        <w:left w:val="none" w:sz="0" w:space="0" w:color="auto"/>
                        <w:bottom w:val="none" w:sz="0" w:space="0" w:color="auto"/>
                        <w:right w:val="none" w:sz="0" w:space="0" w:color="auto"/>
                      </w:divBdr>
                      <w:divsChild>
                        <w:div w:id="872112358">
                          <w:marLeft w:val="0"/>
                          <w:marRight w:val="0"/>
                          <w:marTop w:val="0"/>
                          <w:marBottom w:val="0"/>
                          <w:divBdr>
                            <w:top w:val="single" w:sz="6" w:space="8" w:color="CCCCCC"/>
                            <w:left w:val="none" w:sz="0" w:space="0" w:color="auto"/>
                            <w:bottom w:val="none" w:sz="0" w:space="0" w:color="auto"/>
                            <w:right w:val="none" w:sz="0" w:space="0" w:color="auto"/>
                          </w:divBdr>
                          <w:divsChild>
                            <w:div w:id="545602288">
                              <w:marLeft w:val="120"/>
                              <w:marRight w:val="12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8704557">
      <w:bodyDiv w:val="1"/>
      <w:marLeft w:val="0"/>
      <w:marRight w:val="0"/>
      <w:marTop w:val="0"/>
      <w:marBottom w:val="0"/>
      <w:divBdr>
        <w:top w:val="none" w:sz="0" w:space="0" w:color="auto"/>
        <w:left w:val="none" w:sz="0" w:space="0" w:color="auto"/>
        <w:bottom w:val="none" w:sz="0" w:space="0" w:color="auto"/>
        <w:right w:val="none" w:sz="0" w:space="0" w:color="auto"/>
      </w:divBdr>
    </w:div>
    <w:div w:id="1633557344">
      <w:bodyDiv w:val="1"/>
      <w:marLeft w:val="0"/>
      <w:marRight w:val="0"/>
      <w:marTop w:val="0"/>
      <w:marBottom w:val="0"/>
      <w:divBdr>
        <w:top w:val="none" w:sz="0" w:space="0" w:color="auto"/>
        <w:left w:val="none" w:sz="0" w:space="0" w:color="auto"/>
        <w:bottom w:val="none" w:sz="0" w:space="0" w:color="auto"/>
        <w:right w:val="none" w:sz="0" w:space="0" w:color="auto"/>
      </w:divBdr>
    </w:div>
    <w:div w:id="1657108794">
      <w:bodyDiv w:val="1"/>
      <w:marLeft w:val="0"/>
      <w:marRight w:val="0"/>
      <w:marTop w:val="0"/>
      <w:marBottom w:val="0"/>
      <w:divBdr>
        <w:top w:val="none" w:sz="0" w:space="0" w:color="auto"/>
        <w:left w:val="none" w:sz="0" w:space="0" w:color="auto"/>
        <w:bottom w:val="none" w:sz="0" w:space="0" w:color="auto"/>
        <w:right w:val="none" w:sz="0" w:space="0" w:color="auto"/>
      </w:divBdr>
    </w:div>
    <w:div w:id="1668822383">
      <w:bodyDiv w:val="1"/>
      <w:marLeft w:val="0"/>
      <w:marRight w:val="0"/>
      <w:marTop w:val="0"/>
      <w:marBottom w:val="0"/>
      <w:divBdr>
        <w:top w:val="none" w:sz="0" w:space="0" w:color="auto"/>
        <w:left w:val="none" w:sz="0" w:space="0" w:color="auto"/>
        <w:bottom w:val="none" w:sz="0" w:space="0" w:color="auto"/>
        <w:right w:val="none" w:sz="0" w:space="0" w:color="auto"/>
      </w:divBdr>
    </w:div>
    <w:div w:id="1670257373">
      <w:bodyDiv w:val="1"/>
      <w:marLeft w:val="0"/>
      <w:marRight w:val="0"/>
      <w:marTop w:val="0"/>
      <w:marBottom w:val="0"/>
      <w:divBdr>
        <w:top w:val="none" w:sz="0" w:space="0" w:color="auto"/>
        <w:left w:val="none" w:sz="0" w:space="0" w:color="auto"/>
        <w:bottom w:val="none" w:sz="0" w:space="0" w:color="auto"/>
        <w:right w:val="none" w:sz="0" w:space="0" w:color="auto"/>
      </w:divBdr>
      <w:divsChild>
        <w:div w:id="759181912">
          <w:marLeft w:val="0"/>
          <w:marRight w:val="0"/>
          <w:marTop w:val="0"/>
          <w:marBottom w:val="0"/>
          <w:divBdr>
            <w:top w:val="none" w:sz="0" w:space="0" w:color="auto"/>
            <w:left w:val="none" w:sz="0" w:space="0" w:color="auto"/>
            <w:bottom w:val="none" w:sz="0" w:space="0" w:color="auto"/>
            <w:right w:val="none" w:sz="0" w:space="0" w:color="auto"/>
          </w:divBdr>
          <w:divsChild>
            <w:div w:id="1651134734">
              <w:marLeft w:val="0"/>
              <w:marRight w:val="0"/>
              <w:marTop w:val="0"/>
              <w:marBottom w:val="0"/>
              <w:divBdr>
                <w:top w:val="none" w:sz="0" w:space="0" w:color="auto"/>
                <w:left w:val="none" w:sz="0" w:space="0" w:color="auto"/>
                <w:bottom w:val="none" w:sz="0" w:space="0" w:color="auto"/>
                <w:right w:val="none" w:sz="0" w:space="0" w:color="auto"/>
              </w:divBdr>
              <w:divsChild>
                <w:div w:id="1872184137">
                  <w:marLeft w:val="0"/>
                  <w:marRight w:val="0"/>
                  <w:marTop w:val="0"/>
                  <w:marBottom w:val="0"/>
                  <w:divBdr>
                    <w:top w:val="none" w:sz="0" w:space="0" w:color="auto"/>
                    <w:left w:val="none" w:sz="0" w:space="0" w:color="auto"/>
                    <w:bottom w:val="none" w:sz="0" w:space="0" w:color="auto"/>
                    <w:right w:val="none" w:sz="0" w:space="0" w:color="auto"/>
                  </w:divBdr>
                  <w:divsChild>
                    <w:div w:id="8803096">
                      <w:marLeft w:val="0"/>
                      <w:marRight w:val="0"/>
                      <w:marTop w:val="0"/>
                      <w:marBottom w:val="0"/>
                      <w:divBdr>
                        <w:top w:val="none" w:sz="0" w:space="0" w:color="auto"/>
                        <w:left w:val="none" w:sz="0" w:space="0" w:color="auto"/>
                        <w:bottom w:val="none" w:sz="0" w:space="0" w:color="auto"/>
                        <w:right w:val="none" w:sz="0" w:space="0" w:color="auto"/>
                      </w:divBdr>
                      <w:divsChild>
                        <w:div w:id="2012827300">
                          <w:marLeft w:val="0"/>
                          <w:marRight w:val="0"/>
                          <w:marTop w:val="0"/>
                          <w:marBottom w:val="0"/>
                          <w:divBdr>
                            <w:top w:val="none" w:sz="0" w:space="0" w:color="auto"/>
                            <w:left w:val="none" w:sz="0" w:space="0" w:color="auto"/>
                            <w:bottom w:val="none" w:sz="0" w:space="0" w:color="auto"/>
                            <w:right w:val="none" w:sz="0" w:space="0" w:color="auto"/>
                          </w:divBdr>
                          <w:divsChild>
                            <w:div w:id="1881043512">
                              <w:marLeft w:val="0"/>
                              <w:marRight w:val="0"/>
                              <w:marTop w:val="0"/>
                              <w:marBottom w:val="0"/>
                              <w:divBdr>
                                <w:top w:val="none" w:sz="0" w:space="0" w:color="auto"/>
                                <w:left w:val="none" w:sz="0" w:space="0" w:color="auto"/>
                                <w:bottom w:val="none" w:sz="0" w:space="0" w:color="auto"/>
                                <w:right w:val="none" w:sz="0" w:space="0" w:color="auto"/>
                              </w:divBdr>
                              <w:divsChild>
                                <w:div w:id="1399591086">
                                  <w:marLeft w:val="0"/>
                                  <w:marRight w:val="0"/>
                                  <w:marTop w:val="0"/>
                                  <w:marBottom w:val="0"/>
                                  <w:divBdr>
                                    <w:top w:val="none" w:sz="0" w:space="0" w:color="auto"/>
                                    <w:left w:val="none" w:sz="0" w:space="0" w:color="auto"/>
                                    <w:bottom w:val="none" w:sz="0" w:space="0" w:color="auto"/>
                                    <w:right w:val="none" w:sz="0" w:space="0" w:color="auto"/>
                                  </w:divBdr>
                                  <w:divsChild>
                                    <w:div w:id="1851870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5745690">
      <w:bodyDiv w:val="1"/>
      <w:marLeft w:val="0"/>
      <w:marRight w:val="0"/>
      <w:marTop w:val="0"/>
      <w:marBottom w:val="0"/>
      <w:divBdr>
        <w:top w:val="none" w:sz="0" w:space="0" w:color="auto"/>
        <w:left w:val="none" w:sz="0" w:space="0" w:color="auto"/>
        <w:bottom w:val="none" w:sz="0" w:space="0" w:color="auto"/>
        <w:right w:val="none" w:sz="0" w:space="0" w:color="auto"/>
      </w:divBdr>
      <w:divsChild>
        <w:div w:id="1902209791">
          <w:marLeft w:val="0"/>
          <w:marRight w:val="0"/>
          <w:marTop w:val="0"/>
          <w:marBottom w:val="0"/>
          <w:divBdr>
            <w:top w:val="none" w:sz="0" w:space="0" w:color="auto"/>
            <w:left w:val="none" w:sz="0" w:space="0" w:color="auto"/>
            <w:bottom w:val="none" w:sz="0" w:space="0" w:color="auto"/>
            <w:right w:val="none" w:sz="0" w:space="0" w:color="auto"/>
          </w:divBdr>
        </w:div>
      </w:divsChild>
    </w:div>
    <w:div w:id="1689598948">
      <w:bodyDiv w:val="1"/>
      <w:marLeft w:val="0"/>
      <w:marRight w:val="0"/>
      <w:marTop w:val="0"/>
      <w:marBottom w:val="0"/>
      <w:divBdr>
        <w:top w:val="none" w:sz="0" w:space="0" w:color="auto"/>
        <w:left w:val="none" w:sz="0" w:space="0" w:color="auto"/>
        <w:bottom w:val="none" w:sz="0" w:space="0" w:color="auto"/>
        <w:right w:val="none" w:sz="0" w:space="0" w:color="auto"/>
      </w:divBdr>
    </w:div>
    <w:div w:id="1689789374">
      <w:bodyDiv w:val="1"/>
      <w:marLeft w:val="0"/>
      <w:marRight w:val="0"/>
      <w:marTop w:val="0"/>
      <w:marBottom w:val="0"/>
      <w:divBdr>
        <w:top w:val="none" w:sz="0" w:space="0" w:color="auto"/>
        <w:left w:val="none" w:sz="0" w:space="0" w:color="auto"/>
        <w:bottom w:val="none" w:sz="0" w:space="0" w:color="auto"/>
        <w:right w:val="none" w:sz="0" w:space="0" w:color="auto"/>
      </w:divBdr>
      <w:divsChild>
        <w:div w:id="64573344">
          <w:marLeft w:val="0"/>
          <w:marRight w:val="0"/>
          <w:marTop w:val="0"/>
          <w:marBottom w:val="0"/>
          <w:divBdr>
            <w:top w:val="none" w:sz="0" w:space="0" w:color="auto"/>
            <w:left w:val="none" w:sz="0" w:space="0" w:color="auto"/>
            <w:bottom w:val="none" w:sz="0" w:space="0" w:color="auto"/>
            <w:right w:val="none" w:sz="0" w:space="0" w:color="auto"/>
          </w:divBdr>
        </w:div>
        <w:div w:id="484585265">
          <w:marLeft w:val="0"/>
          <w:marRight w:val="0"/>
          <w:marTop w:val="0"/>
          <w:marBottom w:val="0"/>
          <w:divBdr>
            <w:top w:val="none" w:sz="0" w:space="0" w:color="auto"/>
            <w:left w:val="none" w:sz="0" w:space="0" w:color="auto"/>
            <w:bottom w:val="none" w:sz="0" w:space="0" w:color="auto"/>
            <w:right w:val="none" w:sz="0" w:space="0" w:color="auto"/>
          </w:divBdr>
        </w:div>
        <w:div w:id="995648955">
          <w:marLeft w:val="0"/>
          <w:marRight w:val="0"/>
          <w:marTop w:val="0"/>
          <w:marBottom w:val="0"/>
          <w:divBdr>
            <w:top w:val="none" w:sz="0" w:space="0" w:color="auto"/>
            <w:left w:val="none" w:sz="0" w:space="0" w:color="auto"/>
            <w:bottom w:val="none" w:sz="0" w:space="0" w:color="auto"/>
            <w:right w:val="none" w:sz="0" w:space="0" w:color="auto"/>
          </w:divBdr>
        </w:div>
        <w:div w:id="1410540298">
          <w:marLeft w:val="0"/>
          <w:marRight w:val="0"/>
          <w:marTop w:val="0"/>
          <w:marBottom w:val="0"/>
          <w:divBdr>
            <w:top w:val="none" w:sz="0" w:space="0" w:color="auto"/>
            <w:left w:val="none" w:sz="0" w:space="0" w:color="auto"/>
            <w:bottom w:val="none" w:sz="0" w:space="0" w:color="auto"/>
            <w:right w:val="none" w:sz="0" w:space="0" w:color="auto"/>
          </w:divBdr>
        </w:div>
      </w:divsChild>
    </w:div>
    <w:div w:id="1702045258">
      <w:bodyDiv w:val="1"/>
      <w:marLeft w:val="0"/>
      <w:marRight w:val="0"/>
      <w:marTop w:val="0"/>
      <w:marBottom w:val="0"/>
      <w:divBdr>
        <w:top w:val="none" w:sz="0" w:space="0" w:color="auto"/>
        <w:left w:val="none" w:sz="0" w:space="0" w:color="auto"/>
        <w:bottom w:val="none" w:sz="0" w:space="0" w:color="auto"/>
        <w:right w:val="none" w:sz="0" w:space="0" w:color="auto"/>
      </w:divBdr>
    </w:div>
    <w:div w:id="1702046535">
      <w:bodyDiv w:val="1"/>
      <w:marLeft w:val="0"/>
      <w:marRight w:val="0"/>
      <w:marTop w:val="0"/>
      <w:marBottom w:val="0"/>
      <w:divBdr>
        <w:top w:val="none" w:sz="0" w:space="0" w:color="auto"/>
        <w:left w:val="none" w:sz="0" w:space="0" w:color="auto"/>
        <w:bottom w:val="none" w:sz="0" w:space="0" w:color="auto"/>
        <w:right w:val="none" w:sz="0" w:space="0" w:color="auto"/>
      </w:divBdr>
    </w:div>
    <w:div w:id="1705860231">
      <w:bodyDiv w:val="1"/>
      <w:marLeft w:val="0"/>
      <w:marRight w:val="0"/>
      <w:marTop w:val="0"/>
      <w:marBottom w:val="0"/>
      <w:divBdr>
        <w:top w:val="none" w:sz="0" w:space="0" w:color="auto"/>
        <w:left w:val="none" w:sz="0" w:space="0" w:color="auto"/>
        <w:bottom w:val="none" w:sz="0" w:space="0" w:color="auto"/>
        <w:right w:val="none" w:sz="0" w:space="0" w:color="auto"/>
      </w:divBdr>
    </w:div>
    <w:div w:id="1761439948">
      <w:bodyDiv w:val="1"/>
      <w:marLeft w:val="0"/>
      <w:marRight w:val="0"/>
      <w:marTop w:val="0"/>
      <w:marBottom w:val="0"/>
      <w:divBdr>
        <w:top w:val="none" w:sz="0" w:space="0" w:color="auto"/>
        <w:left w:val="none" w:sz="0" w:space="0" w:color="auto"/>
        <w:bottom w:val="none" w:sz="0" w:space="0" w:color="auto"/>
        <w:right w:val="none" w:sz="0" w:space="0" w:color="auto"/>
      </w:divBdr>
    </w:div>
    <w:div w:id="1770735325">
      <w:bodyDiv w:val="1"/>
      <w:marLeft w:val="0"/>
      <w:marRight w:val="0"/>
      <w:marTop w:val="0"/>
      <w:marBottom w:val="0"/>
      <w:divBdr>
        <w:top w:val="none" w:sz="0" w:space="0" w:color="auto"/>
        <w:left w:val="none" w:sz="0" w:space="0" w:color="auto"/>
        <w:bottom w:val="none" w:sz="0" w:space="0" w:color="auto"/>
        <w:right w:val="none" w:sz="0" w:space="0" w:color="auto"/>
      </w:divBdr>
    </w:div>
    <w:div w:id="1774666184">
      <w:bodyDiv w:val="1"/>
      <w:marLeft w:val="0"/>
      <w:marRight w:val="0"/>
      <w:marTop w:val="0"/>
      <w:marBottom w:val="0"/>
      <w:divBdr>
        <w:top w:val="none" w:sz="0" w:space="0" w:color="auto"/>
        <w:left w:val="none" w:sz="0" w:space="0" w:color="auto"/>
        <w:bottom w:val="none" w:sz="0" w:space="0" w:color="auto"/>
        <w:right w:val="none" w:sz="0" w:space="0" w:color="auto"/>
      </w:divBdr>
    </w:div>
    <w:div w:id="1820343831">
      <w:bodyDiv w:val="1"/>
      <w:marLeft w:val="0"/>
      <w:marRight w:val="0"/>
      <w:marTop w:val="0"/>
      <w:marBottom w:val="0"/>
      <w:divBdr>
        <w:top w:val="none" w:sz="0" w:space="0" w:color="auto"/>
        <w:left w:val="none" w:sz="0" w:space="0" w:color="auto"/>
        <w:bottom w:val="none" w:sz="0" w:space="0" w:color="auto"/>
        <w:right w:val="none" w:sz="0" w:space="0" w:color="auto"/>
      </w:divBdr>
    </w:div>
    <w:div w:id="1825121446">
      <w:bodyDiv w:val="1"/>
      <w:marLeft w:val="0"/>
      <w:marRight w:val="0"/>
      <w:marTop w:val="0"/>
      <w:marBottom w:val="0"/>
      <w:divBdr>
        <w:top w:val="none" w:sz="0" w:space="0" w:color="auto"/>
        <w:left w:val="none" w:sz="0" w:space="0" w:color="auto"/>
        <w:bottom w:val="none" w:sz="0" w:space="0" w:color="auto"/>
        <w:right w:val="none" w:sz="0" w:space="0" w:color="auto"/>
      </w:divBdr>
    </w:div>
    <w:div w:id="1841197745">
      <w:bodyDiv w:val="1"/>
      <w:marLeft w:val="0"/>
      <w:marRight w:val="0"/>
      <w:marTop w:val="0"/>
      <w:marBottom w:val="0"/>
      <w:divBdr>
        <w:top w:val="none" w:sz="0" w:space="0" w:color="auto"/>
        <w:left w:val="none" w:sz="0" w:space="0" w:color="auto"/>
        <w:bottom w:val="none" w:sz="0" w:space="0" w:color="auto"/>
        <w:right w:val="none" w:sz="0" w:space="0" w:color="auto"/>
      </w:divBdr>
      <w:divsChild>
        <w:div w:id="914629647">
          <w:marLeft w:val="0"/>
          <w:marRight w:val="0"/>
          <w:marTop w:val="0"/>
          <w:marBottom w:val="0"/>
          <w:divBdr>
            <w:top w:val="none" w:sz="0" w:space="0" w:color="auto"/>
            <w:left w:val="none" w:sz="0" w:space="0" w:color="auto"/>
            <w:bottom w:val="none" w:sz="0" w:space="0" w:color="auto"/>
            <w:right w:val="none" w:sz="0" w:space="0" w:color="auto"/>
          </w:divBdr>
        </w:div>
        <w:div w:id="1780448116">
          <w:marLeft w:val="0"/>
          <w:marRight w:val="0"/>
          <w:marTop w:val="0"/>
          <w:marBottom w:val="0"/>
          <w:divBdr>
            <w:top w:val="none" w:sz="0" w:space="0" w:color="auto"/>
            <w:left w:val="none" w:sz="0" w:space="0" w:color="auto"/>
            <w:bottom w:val="none" w:sz="0" w:space="0" w:color="auto"/>
            <w:right w:val="none" w:sz="0" w:space="0" w:color="auto"/>
          </w:divBdr>
        </w:div>
      </w:divsChild>
    </w:div>
    <w:div w:id="1845322802">
      <w:bodyDiv w:val="1"/>
      <w:marLeft w:val="0"/>
      <w:marRight w:val="0"/>
      <w:marTop w:val="0"/>
      <w:marBottom w:val="0"/>
      <w:divBdr>
        <w:top w:val="none" w:sz="0" w:space="0" w:color="auto"/>
        <w:left w:val="none" w:sz="0" w:space="0" w:color="auto"/>
        <w:bottom w:val="none" w:sz="0" w:space="0" w:color="auto"/>
        <w:right w:val="none" w:sz="0" w:space="0" w:color="auto"/>
      </w:divBdr>
    </w:div>
    <w:div w:id="1850368733">
      <w:bodyDiv w:val="1"/>
      <w:marLeft w:val="0"/>
      <w:marRight w:val="0"/>
      <w:marTop w:val="0"/>
      <w:marBottom w:val="0"/>
      <w:divBdr>
        <w:top w:val="none" w:sz="0" w:space="0" w:color="auto"/>
        <w:left w:val="none" w:sz="0" w:space="0" w:color="auto"/>
        <w:bottom w:val="none" w:sz="0" w:space="0" w:color="auto"/>
        <w:right w:val="none" w:sz="0" w:space="0" w:color="auto"/>
      </w:divBdr>
    </w:div>
    <w:div w:id="1852841962">
      <w:bodyDiv w:val="1"/>
      <w:marLeft w:val="0"/>
      <w:marRight w:val="0"/>
      <w:marTop w:val="0"/>
      <w:marBottom w:val="0"/>
      <w:divBdr>
        <w:top w:val="none" w:sz="0" w:space="0" w:color="auto"/>
        <w:left w:val="none" w:sz="0" w:space="0" w:color="auto"/>
        <w:bottom w:val="none" w:sz="0" w:space="0" w:color="auto"/>
        <w:right w:val="none" w:sz="0" w:space="0" w:color="auto"/>
      </w:divBdr>
    </w:div>
    <w:div w:id="1857962158">
      <w:bodyDiv w:val="1"/>
      <w:marLeft w:val="0"/>
      <w:marRight w:val="0"/>
      <w:marTop w:val="0"/>
      <w:marBottom w:val="0"/>
      <w:divBdr>
        <w:top w:val="none" w:sz="0" w:space="0" w:color="auto"/>
        <w:left w:val="none" w:sz="0" w:space="0" w:color="auto"/>
        <w:bottom w:val="none" w:sz="0" w:space="0" w:color="auto"/>
        <w:right w:val="none" w:sz="0" w:space="0" w:color="auto"/>
      </w:divBdr>
    </w:div>
    <w:div w:id="1871801407">
      <w:bodyDiv w:val="1"/>
      <w:marLeft w:val="0"/>
      <w:marRight w:val="0"/>
      <w:marTop w:val="0"/>
      <w:marBottom w:val="0"/>
      <w:divBdr>
        <w:top w:val="none" w:sz="0" w:space="0" w:color="auto"/>
        <w:left w:val="none" w:sz="0" w:space="0" w:color="auto"/>
        <w:bottom w:val="none" w:sz="0" w:space="0" w:color="auto"/>
        <w:right w:val="none" w:sz="0" w:space="0" w:color="auto"/>
      </w:divBdr>
    </w:div>
    <w:div w:id="1914007281">
      <w:bodyDiv w:val="1"/>
      <w:marLeft w:val="0"/>
      <w:marRight w:val="0"/>
      <w:marTop w:val="0"/>
      <w:marBottom w:val="0"/>
      <w:divBdr>
        <w:top w:val="none" w:sz="0" w:space="0" w:color="auto"/>
        <w:left w:val="none" w:sz="0" w:space="0" w:color="auto"/>
        <w:bottom w:val="none" w:sz="0" w:space="0" w:color="auto"/>
        <w:right w:val="none" w:sz="0" w:space="0" w:color="auto"/>
      </w:divBdr>
      <w:divsChild>
        <w:div w:id="527573047">
          <w:marLeft w:val="0"/>
          <w:marRight w:val="0"/>
          <w:marTop w:val="0"/>
          <w:marBottom w:val="0"/>
          <w:divBdr>
            <w:top w:val="none" w:sz="0" w:space="0" w:color="auto"/>
            <w:left w:val="none" w:sz="0" w:space="0" w:color="auto"/>
            <w:bottom w:val="none" w:sz="0" w:space="0" w:color="auto"/>
            <w:right w:val="none" w:sz="0" w:space="0" w:color="auto"/>
          </w:divBdr>
        </w:div>
      </w:divsChild>
    </w:div>
    <w:div w:id="1930383233">
      <w:bodyDiv w:val="1"/>
      <w:marLeft w:val="0"/>
      <w:marRight w:val="0"/>
      <w:marTop w:val="0"/>
      <w:marBottom w:val="0"/>
      <w:divBdr>
        <w:top w:val="none" w:sz="0" w:space="0" w:color="auto"/>
        <w:left w:val="none" w:sz="0" w:space="0" w:color="auto"/>
        <w:bottom w:val="none" w:sz="0" w:space="0" w:color="auto"/>
        <w:right w:val="none" w:sz="0" w:space="0" w:color="auto"/>
      </w:divBdr>
    </w:div>
    <w:div w:id="1932811636">
      <w:bodyDiv w:val="1"/>
      <w:marLeft w:val="120"/>
      <w:marRight w:val="120"/>
      <w:marTop w:val="120"/>
      <w:marBottom w:val="120"/>
      <w:divBdr>
        <w:top w:val="none" w:sz="0" w:space="0" w:color="auto"/>
        <w:left w:val="none" w:sz="0" w:space="0" w:color="auto"/>
        <w:bottom w:val="none" w:sz="0" w:space="0" w:color="auto"/>
        <w:right w:val="none" w:sz="0" w:space="0" w:color="auto"/>
      </w:divBdr>
      <w:divsChild>
        <w:div w:id="699281227">
          <w:marLeft w:val="0"/>
          <w:marRight w:val="0"/>
          <w:marTop w:val="0"/>
          <w:marBottom w:val="0"/>
          <w:divBdr>
            <w:top w:val="none" w:sz="0" w:space="0" w:color="auto"/>
            <w:left w:val="none" w:sz="0" w:space="0" w:color="auto"/>
            <w:bottom w:val="none" w:sz="0" w:space="0" w:color="auto"/>
            <w:right w:val="none" w:sz="0" w:space="0" w:color="auto"/>
          </w:divBdr>
          <w:divsChild>
            <w:div w:id="1505585854">
              <w:marLeft w:val="0"/>
              <w:marRight w:val="0"/>
              <w:marTop w:val="0"/>
              <w:marBottom w:val="0"/>
              <w:divBdr>
                <w:top w:val="single" w:sz="6" w:space="0" w:color="999999"/>
                <w:left w:val="single" w:sz="6" w:space="0" w:color="999999"/>
                <w:bottom w:val="single" w:sz="6" w:space="0" w:color="999999"/>
                <w:right w:val="single" w:sz="6" w:space="0" w:color="999999"/>
              </w:divBdr>
              <w:divsChild>
                <w:div w:id="850795110">
                  <w:marLeft w:val="0"/>
                  <w:marRight w:val="0"/>
                  <w:marTop w:val="0"/>
                  <w:marBottom w:val="0"/>
                  <w:divBdr>
                    <w:top w:val="none" w:sz="0" w:space="0" w:color="auto"/>
                    <w:left w:val="none" w:sz="0" w:space="0" w:color="auto"/>
                    <w:bottom w:val="none" w:sz="0" w:space="0" w:color="auto"/>
                    <w:right w:val="none" w:sz="0" w:space="0" w:color="auto"/>
                  </w:divBdr>
                  <w:divsChild>
                    <w:div w:id="1450928994">
                      <w:marLeft w:val="0"/>
                      <w:marRight w:val="0"/>
                      <w:marTop w:val="0"/>
                      <w:marBottom w:val="0"/>
                      <w:divBdr>
                        <w:top w:val="none" w:sz="0" w:space="0" w:color="auto"/>
                        <w:left w:val="none" w:sz="0" w:space="0" w:color="auto"/>
                        <w:bottom w:val="none" w:sz="0" w:space="0" w:color="auto"/>
                        <w:right w:val="none" w:sz="0" w:space="0" w:color="auto"/>
                      </w:divBdr>
                      <w:divsChild>
                        <w:div w:id="2131626300">
                          <w:marLeft w:val="0"/>
                          <w:marRight w:val="0"/>
                          <w:marTop w:val="0"/>
                          <w:marBottom w:val="0"/>
                          <w:divBdr>
                            <w:top w:val="single" w:sz="6" w:space="8" w:color="CCCCCC"/>
                            <w:left w:val="none" w:sz="0" w:space="0" w:color="auto"/>
                            <w:bottom w:val="none" w:sz="0" w:space="0" w:color="auto"/>
                            <w:right w:val="none" w:sz="0" w:space="0" w:color="auto"/>
                          </w:divBdr>
                          <w:divsChild>
                            <w:div w:id="280233087">
                              <w:marLeft w:val="120"/>
                              <w:marRight w:val="12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2879588">
      <w:bodyDiv w:val="1"/>
      <w:marLeft w:val="0"/>
      <w:marRight w:val="0"/>
      <w:marTop w:val="0"/>
      <w:marBottom w:val="0"/>
      <w:divBdr>
        <w:top w:val="none" w:sz="0" w:space="0" w:color="auto"/>
        <w:left w:val="none" w:sz="0" w:space="0" w:color="auto"/>
        <w:bottom w:val="none" w:sz="0" w:space="0" w:color="auto"/>
        <w:right w:val="none" w:sz="0" w:space="0" w:color="auto"/>
      </w:divBdr>
    </w:div>
    <w:div w:id="2038432034">
      <w:bodyDiv w:val="1"/>
      <w:marLeft w:val="0"/>
      <w:marRight w:val="0"/>
      <w:marTop w:val="0"/>
      <w:marBottom w:val="0"/>
      <w:divBdr>
        <w:top w:val="none" w:sz="0" w:space="0" w:color="auto"/>
        <w:left w:val="none" w:sz="0" w:space="0" w:color="auto"/>
        <w:bottom w:val="none" w:sz="0" w:space="0" w:color="auto"/>
        <w:right w:val="none" w:sz="0" w:space="0" w:color="auto"/>
      </w:divBdr>
      <w:divsChild>
        <w:div w:id="39138728">
          <w:marLeft w:val="0"/>
          <w:marRight w:val="0"/>
          <w:marTop w:val="0"/>
          <w:marBottom w:val="0"/>
          <w:divBdr>
            <w:top w:val="none" w:sz="0" w:space="0" w:color="auto"/>
            <w:left w:val="none" w:sz="0" w:space="0" w:color="auto"/>
            <w:bottom w:val="none" w:sz="0" w:space="0" w:color="auto"/>
            <w:right w:val="none" w:sz="0" w:space="0" w:color="auto"/>
          </w:divBdr>
        </w:div>
        <w:div w:id="413815917">
          <w:marLeft w:val="0"/>
          <w:marRight w:val="0"/>
          <w:marTop w:val="0"/>
          <w:marBottom w:val="0"/>
          <w:divBdr>
            <w:top w:val="none" w:sz="0" w:space="0" w:color="auto"/>
            <w:left w:val="none" w:sz="0" w:space="0" w:color="auto"/>
            <w:bottom w:val="none" w:sz="0" w:space="0" w:color="auto"/>
            <w:right w:val="none" w:sz="0" w:space="0" w:color="auto"/>
          </w:divBdr>
        </w:div>
        <w:div w:id="1948077292">
          <w:marLeft w:val="0"/>
          <w:marRight w:val="0"/>
          <w:marTop w:val="0"/>
          <w:marBottom w:val="0"/>
          <w:divBdr>
            <w:top w:val="none" w:sz="0" w:space="0" w:color="auto"/>
            <w:left w:val="none" w:sz="0" w:space="0" w:color="auto"/>
            <w:bottom w:val="none" w:sz="0" w:space="0" w:color="auto"/>
            <w:right w:val="none" w:sz="0" w:space="0" w:color="auto"/>
          </w:divBdr>
        </w:div>
      </w:divsChild>
    </w:div>
    <w:div w:id="2045132348">
      <w:bodyDiv w:val="1"/>
      <w:marLeft w:val="0"/>
      <w:marRight w:val="0"/>
      <w:marTop w:val="0"/>
      <w:marBottom w:val="0"/>
      <w:divBdr>
        <w:top w:val="none" w:sz="0" w:space="0" w:color="auto"/>
        <w:left w:val="none" w:sz="0" w:space="0" w:color="auto"/>
        <w:bottom w:val="none" w:sz="0" w:space="0" w:color="auto"/>
        <w:right w:val="none" w:sz="0" w:space="0" w:color="auto"/>
      </w:divBdr>
    </w:div>
    <w:div w:id="2057586144">
      <w:bodyDiv w:val="1"/>
      <w:marLeft w:val="0"/>
      <w:marRight w:val="0"/>
      <w:marTop w:val="0"/>
      <w:marBottom w:val="0"/>
      <w:divBdr>
        <w:top w:val="none" w:sz="0" w:space="0" w:color="auto"/>
        <w:left w:val="none" w:sz="0" w:space="0" w:color="auto"/>
        <w:bottom w:val="none" w:sz="0" w:space="0" w:color="auto"/>
        <w:right w:val="none" w:sz="0" w:space="0" w:color="auto"/>
      </w:divBdr>
    </w:div>
    <w:div w:id="208714926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586764892">
          <w:marLeft w:val="0"/>
          <w:marRight w:val="0"/>
          <w:marTop w:val="0"/>
          <w:marBottom w:val="0"/>
          <w:divBdr>
            <w:top w:val="none" w:sz="0" w:space="0" w:color="auto"/>
            <w:left w:val="none" w:sz="0" w:space="0" w:color="auto"/>
            <w:bottom w:val="none" w:sz="0" w:space="0" w:color="auto"/>
            <w:right w:val="none" w:sz="0" w:space="0" w:color="auto"/>
          </w:divBdr>
          <w:divsChild>
            <w:div w:id="1459495507">
              <w:marLeft w:val="0"/>
              <w:marRight w:val="0"/>
              <w:marTop w:val="0"/>
              <w:marBottom w:val="0"/>
              <w:divBdr>
                <w:top w:val="single" w:sz="6" w:space="0" w:color="999999"/>
                <w:left w:val="single" w:sz="6" w:space="0" w:color="999999"/>
                <w:bottom w:val="single" w:sz="6" w:space="0" w:color="999999"/>
                <w:right w:val="single" w:sz="6" w:space="0" w:color="999999"/>
              </w:divBdr>
              <w:divsChild>
                <w:div w:id="448089142">
                  <w:marLeft w:val="0"/>
                  <w:marRight w:val="0"/>
                  <w:marTop w:val="0"/>
                  <w:marBottom w:val="0"/>
                  <w:divBdr>
                    <w:top w:val="none" w:sz="0" w:space="0" w:color="auto"/>
                    <w:left w:val="none" w:sz="0" w:space="0" w:color="auto"/>
                    <w:bottom w:val="none" w:sz="0" w:space="0" w:color="auto"/>
                    <w:right w:val="none" w:sz="0" w:space="0" w:color="auto"/>
                  </w:divBdr>
                  <w:divsChild>
                    <w:div w:id="268784643">
                      <w:marLeft w:val="0"/>
                      <w:marRight w:val="0"/>
                      <w:marTop w:val="0"/>
                      <w:marBottom w:val="0"/>
                      <w:divBdr>
                        <w:top w:val="none" w:sz="0" w:space="0" w:color="auto"/>
                        <w:left w:val="none" w:sz="0" w:space="0" w:color="auto"/>
                        <w:bottom w:val="none" w:sz="0" w:space="0" w:color="auto"/>
                        <w:right w:val="none" w:sz="0" w:space="0" w:color="auto"/>
                      </w:divBdr>
                      <w:divsChild>
                        <w:div w:id="1777630714">
                          <w:marLeft w:val="0"/>
                          <w:marRight w:val="0"/>
                          <w:marTop w:val="0"/>
                          <w:marBottom w:val="0"/>
                          <w:divBdr>
                            <w:top w:val="single" w:sz="6" w:space="8" w:color="CCCCCC"/>
                            <w:left w:val="none" w:sz="0" w:space="0" w:color="auto"/>
                            <w:bottom w:val="none" w:sz="0" w:space="0" w:color="auto"/>
                            <w:right w:val="none" w:sz="0" w:space="0" w:color="auto"/>
                          </w:divBdr>
                          <w:divsChild>
                            <w:div w:id="682249224">
                              <w:marLeft w:val="120"/>
                              <w:marRight w:val="120"/>
                              <w:marTop w:val="120"/>
                              <w:marBottom w:val="120"/>
                              <w:divBdr>
                                <w:top w:val="none" w:sz="0" w:space="0" w:color="auto"/>
                                <w:left w:val="none" w:sz="0" w:space="0" w:color="auto"/>
                                <w:bottom w:val="none" w:sz="0" w:space="0" w:color="auto"/>
                                <w:right w:val="none" w:sz="0" w:space="0" w:color="auto"/>
                              </w:divBdr>
                              <w:divsChild>
                                <w:div w:id="61804215">
                                  <w:marLeft w:val="0"/>
                                  <w:marRight w:val="0"/>
                                  <w:marTop w:val="0"/>
                                  <w:marBottom w:val="0"/>
                                  <w:divBdr>
                                    <w:top w:val="none" w:sz="0" w:space="0" w:color="auto"/>
                                    <w:left w:val="none" w:sz="0" w:space="0" w:color="auto"/>
                                    <w:bottom w:val="none" w:sz="0" w:space="0" w:color="auto"/>
                                    <w:right w:val="none" w:sz="0" w:space="0" w:color="auto"/>
                                  </w:divBdr>
                                </w:div>
                                <w:div w:id="212044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8260742">
      <w:bodyDiv w:val="1"/>
      <w:marLeft w:val="0"/>
      <w:marRight w:val="0"/>
      <w:marTop w:val="0"/>
      <w:marBottom w:val="0"/>
      <w:divBdr>
        <w:top w:val="none" w:sz="0" w:space="0" w:color="auto"/>
        <w:left w:val="none" w:sz="0" w:space="0" w:color="auto"/>
        <w:bottom w:val="none" w:sz="0" w:space="0" w:color="auto"/>
        <w:right w:val="none" w:sz="0" w:space="0" w:color="auto"/>
      </w:divBdr>
    </w:div>
    <w:div w:id="2109301917">
      <w:bodyDiv w:val="1"/>
      <w:marLeft w:val="0"/>
      <w:marRight w:val="0"/>
      <w:marTop w:val="0"/>
      <w:marBottom w:val="0"/>
      <w:divBdr>
        <w:top w:val="none" w:sz="0" w:space="0" w:color="auto"/>
        <w:left w:val="none" w:sz="0" w:space="0" w:color="auto"/>
        <w:bottom w:val="none" w:sz="0" w:space="0" w:color="auto"/>
        <w:right w:val="none" w:sz="0" w:space="0" w:color="auto"/>
      </w:divBdr>
    </w:div>
    <w:div w:id="2120105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slipperygulch@gmail.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hitcolib.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4">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9830E37-02C7-49CD-8859-A62B86B8A719}">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A2C3E01-3392-431D-84C0-35D1A63F7172}">
  <we:reference id="wa104381714" version="4.2.0.0" store="en-US" storeType="OMEX"/>
  <we:alternateReferences>
    <we:reference id="wa104381714" version="4.2.0.0" store="" storeType="OMEX"/>
  </we:alternateReferences>
  <we:properties>
    <we:property name="production_outwrite_document" value="&quot;{\&quot;documentId\&quot;:\&quot;6fe9b82653e9fb8e\&quot;,\&quot;documentAccessToken\&quot;:\&quot;a3e77aecbf75eb7d8bbd3410f6bf3030\&quot;}&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F7E8A7-6263-4B86-B98C-2969A340E7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35</TotalTime>
  <Pages>2</Pages>
  <Words>1207</Words>
  <Characters>5590</Characters>
  <Application>Microsoft Office Word</Application>
  <DocSecurity>0</DocSecurity>
  <Lines>128</Lines>
  <Paragraphs>26</Paragraphs>
  <ScaleCrop>false</ScaleCrop>
  <HeadingPairs>
    <vt:vector size="2" baseType="variant">
      <vt:variant>
        <vt:lpstr>Title</vt:lpstr>
      </vt:variant>
      <vt:variant>
        <vt:i4>1</vt:i4>
      </vt:variant>
    </vt:vector>
  </HeadingPairs>
  <TitlesOfParts>
    <vt:vector size="1" baseType="lpstr">
      <vt:lpstr> </vt:lpstr>
    </vt:vector>
  </TitlesOfParts>
  <Company>Hewlett-Packard Company</Company>
  <LinksUpToDate>false</LinksUpToDate>
  <CharactersWithSpaces>6793</CharactersWithSpaces>
  <SharedDoc>false</SharedDoc>
  <HLinks>
    <vt:vector size="18" baseType="variant">
      <vt:variant>
        <vt:i4>4522087</vt:i4>
      </vt:variant>
      <vt:variant>
        <vt:i4>6</vt:i4>
      </vt:variant>
      <vt:variant>
        <vt:i4>0</vt:i4>
      </vt:variant>
      <vt:variant>
        <vt:i4>5</vt:i4>
      </vt:variant>
      <vt:variant>
        <vt:lpwstr>mailto:heidi.wchd4@gmail.com</vt:lpwstr>
      </vt:variant>
      <vt:variant>
        <vt:lpwstr/>
      </vt:variant>
      <vt:variant>
        <vt:i4>1245234</vt:i4>
      </vt:variant>
      <vt:variant>
        <vt:i4>3</vt:i4>
      </vt:variant>
      <vt:variant>
        <vt:i4>0</vt:i4>
      </vt:variant>
      <vt:variant>
        <vt:i4>5</vt:i4>
      </vt:variant>
      <vt:variant>
        <vt:lpwstr>mailto:tokoaparks@gmail.com</vt:lpwstr>
      </vt:variant>
      <vt:variant>
        <vt:lpwstr/>
      </vt:variant>
      <vt:variant>
        <vt:i4>5242959</vt:i4>
      </vt:variant>
      <vt:variant>
        <vt:i4>0</vt:i4>
      </vt:variant>
      <vt:variant>
        <vt:i4>0</vt:i4>
      </vt:variant>
      <vt:variant>
        <vt:i4>5</vt:i4>
      </vt:variant>
      <vt:variant>
        <vt:lpwstr>http://whitcolib.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eputy Clerk</dc:creator>
  <cp:keywords/>
  <cp:lastModifiedBy>Tekoa Deputy Clerk</cp:lastModifiedBy>
  <cp:revision>116</cp:revision>
  <cp:lastPrinted>2024-02-24T00:17:00Z</cp:lastPrinted>
  <dcterms:created xsi:type="dcterms:W3CDTF">2024-02-21T18:10:00Z</dcterms:created>
  <dcterms:modified xsi:type="dcterms:W3CDTF">2024-02-27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e6f948f0a61d252c4de7cba386d6ed0d3fb78cf6f39a7076b990fade7f271d</vt:lpwstr>
  </property>
</Properties>
</file>